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Целься в Луну</w:t>
      </w:r>
    </w:p>
    <w:p>
      <w:pPr>
        <w:pStyle w:val="Author"/>
        <w:rPr/>
      </w:pPr>
      <w:r>
        <w:rPr/>
        <w:t>Александра Булгакова</w:t>
      </w:r>
    </w:p>
    <w:sdt>
      <w:sdtPr>
        <w:docPartObj>
          <w:docPartGallery w:val="Table of Contents"/>
          <w:docPartUnique w:val="true"/>
        </w:docPartObj>
      </w:sdtPr>
      <w:sdtContent>
        <w:p>
          <w:pPr>
            <w:pStyle w:val="TOCHeading"/>
            <w:spacing w:lineRule="auto" w:line="259" w:before="240" w:after="80"/>
            <w:rPr>
              <w:rFonts w:ascii="Aptos Display" w:hAnsi="Aptos Display"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Оглавление</w:t>
          </w:r>
        </w:p>
        <w:p>
          <w:pPr>
            <w:pStyle w:val="TOC1"/>
            <w:rPr/>
          </w:pPr>
          <w:r>
            <w:fldChar w:fldCharType="begin"/>
          </w:r>
          <w:r>
            <w:rPr>
              <w:webHidden/>
              <w:rStyle w:val="IndexLink"/>
            </w:rPr>
            <w:instrText xml:space="preserve"> TOC \z \o "1-3" \u \h</w:instrText>
          </w:r>
          <w:r>
            <w:rPr>
              <w:webHidden/>
              <w:rStyle w:val="IndexLink"/>
            </w:rPr>
            <w:fldChar w:fldCharType="separate"/>
          </w:r>
          <w:hyperlink w:anchor="__RefHeading___Toc2030_301819632">
            <w:r>
              <w:rPr>
                <w:webHidden/>
                <w:rStyle w:val="IndexLink"/>
              </w:rPr>
              <w:t>Пролог</w:t>
              <w:tab/>
              <w:t>2</w:t>
            </w:r>
          </w:hyperlink>
        </w:p>
        <w:p>
          <w:pPr>
            <w:pStyle w:val="TOC1"/>
            <w:rPr/>
          </w:pPr>
          <w:hyperlink w:anchor="__RefHeading___Toc2032_301819632">
            <w:r>
              <w:rPr>
                <w:webHidden/>
                <w:rStyle w:val="IndexLink"/>
              </w:rPr>
              <w:t>1. Вишневые сады</w:t>
              <w:tab/>
              <w:t>3</w:t>
            </w:r>
          </w:hyperlink>
        </w:p>
        <w:p>
          <w:pPr>
            <w:pStyle w:val="TOC1"/>
            <w:rPr/>
          </w:pPr>
          <w:hyperlink w:anchor="__RefHeading___Toc2034_301819632">
            <w:r>
              <w:rPr>
                <w:webHidden/>
                <w:rStyle w:val="IndexLink"/>
              </w:rPr>
              <w:t>2. Как мы жили на м83</w:t>
              <w:tab/>
              <w:t>7</w:t>
            </w:r>
          </w:hyperlink>
        </w:p>
        <w:p>
          <w:pPr>
            <w:pStyle w:val="TOC1"/>
            <w:rPr/>
          </w:pPr>
          <w:hyperlink w:anchor="__RefHeading___Toc2036_301819632">
            <w:r>
              <w:rPr>
                <w:webHidden/>
                <w:rStyle w:val="IndexLink"/>
              </w:rPr>
              <w:t>3. Старлайт Рок</w:t>
              <w:tab/>
              <w:t>15</w:t>
            </w:r>
          </w:hyperlink>
        </w:p>
        <w:p>
          <w:pPr>
            <w:pStyle w:val="TOC1"/>
            <w:rPr/>
          </w:pPr>
          <w:hyperlink w:anchor="__RefHeading___Toc2038_301819632">
            <w:r>
              <w:rPr>
                <w:webHidden/>
                <w:rStyle w:val="IndexLink"/>
              </w:rPr>
              <w:t>4. Институт Исследований Лунной Поверхности и дальше</w:t>
              <w:tab/>
              <w:t>21</w:t>
            </w:r>
          </w:hyperlink>
        </w:p>
        <w:p>
          <w:pPr>
            <w:pStyle w:val="TOC1"/>
            <w:rPr/>
          </w:pPr>
          <w:hyperlink w:anchor="__RefHeading___Toc2040_301819632">
            <w:r>
              <w:rPr>
                <w:webHidden/>
                <w:rStyle w:val="IndexLink"/>
              </w:rPr>
              <w:t>5. Лавандовые Поля и Голубая Луна</w:t>
              <w:tab/>
              <w:t>33</w:t>
            </w:r>
          </w:hyperlink>
        </w:p>
        <w:p>
          <w:pPr>
            <w:pStyle w:val="TOC1"/>
            <w:rPr/>
          </w:pPr>
          <w:hyperlink w:anchor="__RefHeading___Toc2042_301819632">
            <w:r>
              <w:rPr>
                <w:webHidden/>
                <w:rStyle w:val="IndexLink"/>
              </w:rPr>
              <w:t>6. По другую сторону Луны</w:t>
              <w:tab/>
              <w:t>45</w:t>
            </w:r>
          </w:hyperlink>
        </w:p>
        <w:p>
          <w:pPr>
            <w:pStyle w:val="TOC1"/>
            <w:rPr/>
          </w:pPr>
          <w:hyperlink w:anchor="__RefHeading___Toc2044_301819632">
            <w:r>
              <w:rPr>
                <w:webHidden/>
                <w:rStyle w:val="IndexLink"/>
              </w:rPr>
              <w:t>7. Тоннель</w:t>
              <w:tab/>
              <w:t>49</w:t>
            </w:r>
          </w:hyperlink>
        </w:p>
        <w:p>
          <w:pPr>
            <w:pStyle w:val="TOC1"/>
            <w:rPr/>
          </w:pPr>
          <w:hyperlink w:anchor="__RefHeading___Toc2046_301819632">
            <w:r>
              <w:rPr>
                <w:webHidden/>
                <w:rStyle w:val="IndexLink"/>
              </w:rPr>
              <w:t>8. Вечная Роза</w:t>
              <w:tab/>
              <w:t>57</w:t>
            </w:r>
          </w:hyperlink>
        </w:p>
        <w:p>
          <w:pPr>
            <w:pStyle w:val="TOC1"/>
            <w:rPr/>
          </w:pPr>
          <w:hyperlink w:anchor="__RefHeading___Toc2048_301819632">
            <w:r>
              <w:rPr>
                <w:webHidden/>
                <w:rStyle w:val="IndexLink"/>
              </w:rPr>
              <w:t>9. Земля</w:t>
              <w:tab/>
              <w:t>66</w:t>
            </w:r>
          </w:hyperlink>
        </w:p>
        <w:p>
          <w:pPr>
            <w:pStyle w:val="TOC1"/>
            <w:rPr/>
          </w:pPr>
          <w:hyperlink w:anchor="__RefHeading___Toc2050_301819632">
            <w:r>
              <w:rPr>
                <w:webHidden/>
                <w:rStyle w:val="IndexLink"/>
              </w:rPr>
              <w:t>10. Сон</w:t>
              <w:tab/>
              <w:t>70</w:t>
            </w:r>
          </w:hyperlink>
        </w:p>
        <w:p>
          <w:pPr>
            <w:pStyle w:val="TOC1"/>
            <w:rPr/>
          </w:pPr>
          <w:hyperlink w:anchor="__RefHeading___Toc2052_301819632">
            <w:r>
              <w:rPr>
                <w:webHidden/>
                <w:rStyle w:val="IndexLink"/>
              </w:rPr>
              <w:t>11. Листья Травы</w:t>
              <w:tab/>
              <w:t>74</w:t>
            </w:r>
          </w:hyperlink>
        </w:p>
        <w:p>
          <w:pPr>
            <w:pStyle w:val="TOC1"/>
            <w:rPr/>
          </w:pPr>
          <w:hyperlink w:anchor="__RefHeading___Toc2054_301819632">
            <w:r>
              <w:rPr>
                <w:webHidden/>
                <w:rStyle w:val="IndexLink"/>
              </w:rPr>
              <w:t>12. Полет</w:t>
              <w:tab/>
              <w:t>75</w:t>
            </w:r>
          </w:hyperlink>
        </w:p>
        <w:p>
          <w:pPr>
            <w:pStyle w:val="TOC1"/>
            <w:rPr/>
          </w:pPr>
          <w:hyperlink w:anchor="__RefHeading___Toc2056_301819632">
            <w:r>
              <w:rPr>
                <w:webHidden/>
                <w:rStyle w:val="IndexLink"/>
              </w:rPr>
              <w:t>13. Циановый Лес</w:t>
              <w:tab/>
              <w:t>83</w:t>
            </w:r>
          </w:hyperlink>
        </w:p>
        <w:p>
          <w:pPr>
            <w:pStyle w:val="TOC1"/>
            <w:rPr/>
          </w:pPr>
          <w:hyperlink w:anchor="__RefHeading___Toc2058_301819632">
            <w:r>
              <w:rPr>
                <w:webHidden/>
                <w:rStyle w:val="IndexLink"/>
              </w:rPr>
              <w:t>14. Атлантида</w:t>
              <w:tab/>
              <w:t>94</w:t>
            </w:r>
          </w:hyperlink>
        </w:p>
        <w:p>
          <w:pPr>
            <w:pStyle w:val="TOC1"/>
            <w:rPr/>
          </w:pPr>
          <w:hyperlink w:anchor="__RefHeading___Toc2060_301819632">
            <w:r>
              <w:rPr>
                <w:webHidden/>
                <w:rStyle w:val="IndexLink"/>
              </w:rPr>
              <w:t>15. Жаль, что тебя здесь нет</w:t>
              <w:tab/>
              <w:t>97</w:t>
            </w:r>
          </w:hyperlink>
        </w:p>
        <w:p>
          <w:pPr>
            <w:pStyle w:val="TOC1"/>
            <w:rPr/>
          </w:pPr>
          <w:hyperlink w:anchor="__RefHeading___Toc2062_301819632">
            <w:r>
              <w:rPr>
                <w:webHidden/>
                <w:rStyle w:val="IndexLink"/>
              </w:rPr>
              <w:t>16. Опасения</w:t>
              <w:tab/>
              <w:t>103</w:t>
            </w:r>
          </w:hyperlink>
        </w:p>
        <w:p>
          <w:pPr>
            <w:pStyle w:val="TOC1"/>
            <w:rPr/>
          </w:pPr>
          <w:hyperlink w:anchor="__RefHeading___Toc2064_301819632">
            <w:r>
              <w:rPr>
                <w:webHidden/>
                <w:rStyle w:val="IndexLink"/>
              </w:rPr>
              <w:t>17. Темнота</w:t>
              <w:tab/>
              <w:t>109</w:t>
            </w:r>
          </w:hyperlink>
        </w:p>
        <w:p>
          <w:pPr>
            <w:pStyle w:val="TOC1"/>
            <w:rPr/>
          </w:pPr>
          <w:hyperlink w:anchor="__RefHeading___Toc2066_301819632">
            <w:r>
              <w:rPr>
                <w:webHidden/>
                <w:rStyle w:val="IndexLink"/>
              </w:rPr>
              <w:t>18. Долина Снежных Холмов</w:t>
              <w:tab/>
              <w:t>119</w:t>
            </w:r>
          </w:hyperlink>
        </w:p>
        <w:p>
          <w:pPr>
            <w:pStyle w:val="TOC1"/>
            <w:rPr/>
          </w:pPr>
          <w:hyperlink w:anchor="__RefHeading___Toc2068_301819632">
            <w:r>
              <w:rPr>
                <w:webHidden/>
                <w:rStyle w:val="IndexLink"/>
              </w:rPr>
              <w:t>19. Ледяные озера</w:t>
              <w:tab/>
              <w:t>120</w:t>
            </w:r>
          </w:hyperlink>
        </w:p>
        <w:p>
          <w:pPr>
            <w:pStyle w:val="TOC1"/>
            <w:rPr/>
          </w:pPr>
          <w:hyperlink w:anchor="__RefHeading___Toc2070_301819632">
            <w:r>
              <w:rPr>
                <w:webHidden/>
                <w:rStyle w:val="IndexLink"/>
              </w:rPr>
              <w:t>20. Зал Совета</w:t>
              <w:tab/>
              <w:t>133</w:t>
            </w:r>
          </w:hyperlink>
        </w:p>
        <w:p>
          <w:pPr>
            <w:pStyle w:val="TOC1"/>
            <w:rPr/>
          </w:pPr>
          <w:hyperlink w:anchor="__RefHeading___Toc2072_301819632">
            <w:r>
              <w:rPr>
                <w:webHidden/>
                <w:rStyle w:val="IndexLink"/>
              </w:rPr>
              <w:t>21. Целься в Луну</w:t>
              <w:tab/>
              <w:t>138</w:t>
            </w:r>
          </w:hyperlink>
        </w:p>
        <w:p>
          <w:pPr>
            <w:pStyle w:val="TOC1"/>
            <w:rPr/>
          </w:pPr>
          <w:hyperlink w:anchor="__RefHeading___Toc2074_301819632">
            <w:r>
              <w:rPr>
                <w:webHidden/>
                <w:rStyle w:val="IndexLink"/>
              </w:rPr>
              <w:t>22. Подвесная Терраса</w:t>
              <w:tab/>
              <w:t>144</w:t>
            </w:r>
          </w:hyperlink>
        </w:p>
        <w:p>
          <w:pPr>
            <w:pStyle w:val="TOC1"/>
            <w:rPr/>
          </w:pPr>
          <w:hyperlink w:anchor="__RefHeading___Toc2076_301819632">
            <w:r>
              <w:rPr>
                <w:webHidden/>
                <w:rStyle w:val="IndexLink"/>
              </w:rPr>
              <w:t>23. Голубая Луна</w:t>
              <w:tab/>
              <w:t>155</w:t>
            </w:r>
          </w:hyperlink>
          <w:r>
            <w:rPr>
              <w:rStyle w:val="IndexLink"/>
            </w:rPr>
            <w:fldChar w:fldCharType="end"/>
          </w:r>
        </w:p>
      </w:sdtContent>
    </w:sdt>
    <w:p>
      <w:pPr>
        <w:pStyle w:val="Heading1"/>
        <w:rPr/>
      </w:pPr>
      <w:bookmarkStart w:id="0" w:name="__RefHeading___Toc2030_301819632"/>
      <w:bookmarkStart w:id="1" w:name="пролог"/>
      <w:bookmarkEnd w:id="0"/>
      <w:r>
        <w:rPr/>
        <w:t>Пролог</w:t>
      </w:r>
    </w:p>
    <w:p>
      <w:pPr>
        <w:pStyle w:val="FirstParagraph"/>
        <w:rPr/>
      </w:pPr>
      <w:r>
        <w:rPr/>
        <w:t>Из окон видны чарующие очертания Земли, а в пространстве витает безмолвная космическая музыка. Ее голоса никогда не прекращают звучать, расставляя все по местам, утверждая тебя в этом Мире.</w:t>
      </w:r>
    </w:p>
    <w:p>
      <w:pPr>
        <w:pStyle w:val="BodyText"/>
        <w:rPr/>
      </w:pPr>
      <w:r>
        <w:rPr/>
        <w:t>Здесь все прекрасно: куда ни глянь – вокруг сплошные звезды. Виден и млечный путь, и бриллиантовая кожа Солнца, и волшебный холод Луны, и (да!) непрекращающиеся звездопады. Нет, я не тоскую по дому.</w:t>
      </w:r>
    </w:p>
    <w:p>
      <w:pPr>
        <w:pStyle w:val="BodyText"/>
        <w:rPr/>
      </w:pPr>
      <w:r>
        <w:rPr/>
        <w:t>Синий кислород – лучшее изобретение нашей компании. Благодаря ему жители Земли обрели возможность с легкостью дышать вне своей планеты. Именно из-за использования синего кислорода время на m83 (как и на всей орбите) течет медленней, нежели на Земле, заметно отдаляя момент старения. Часы/минуты/секунды…земное время больше ничего не значит, важны лишь мгновения, пространство, Космос.</w:t>
      </w:r>
    </w:p>
    <w:p>
      <w:pPr>
        <w:pStyle w:val="BodyText"/>
        <w:rPr/>
      </w:pPr>
      <w:r>
        <w:rPr/>
        <w:t>Прошло более пяти сотен лет с тех пор, как человек впервые ступил на Луну и около ста лет со дня основания «ЭСКМО». Всего за несколько десятилетий этим ребятам удалось создать то, к чему человечество стремилось на протяжении всего своего существования: ближние галактические участки открыты для всех, а «светлую» часть Луны может посетить любой желающий. Именно этим мы и занимаемся на m83: сканируем лунную поверхность, следим за безопасностью Луны и прилегающих к ней участков, способствуем продвижению экономики страны благодаря туризму.</w:t>
      </w:r>
    </w:p>
    <w:p>
      <w:pPr>
        <w:pStyle w:val="BodyText"/>
        <w:rPr/>
      </w:pPr>
      <w:r>
        <w:rPr/>
        <w:t>Сейчас в доступе «ЭСКМО» 49% лунной поверхности, (17 из которых открыты для штатских). В их число входят кратерные парки, ледяные озера, циановые леса и васильковые поля. Луна примечательна своей естественностью. Здесь нет ни одного небоскреба, завода или аэропорта, все технические здания расположены на базах, примыкающих к Луне, отчего, не смотря ни на что, она все так же остается Луной.</w:t>
      </w:r>
    </w:p>
    <w:p>
      <w:pPr>
        <w:pStyle w:val="BodyText"/>
        <w:rPr/>
      </w:pPr>
      <w:r>
        <w:rPr/>
        <w:t>Очарованные таким спокойствием, люди спешат к нам с наступлением выходных.</w:t>
      </w:r>
    </w:p>
    <w:p>
      <w:pPr>
        <w:pStyle w:val="BodyText"/>
        <w:rPr/>
      </w:pPr>
      <w:r>
        <w:rPr/>
        <w:t>Обычно, дорога к Луне занимает 83 минуты, если воспользоваться нашими услугами. Самостоятельные же попытки требуют много больше времени, а, чаще всего, и вовсе не дают результата: трассы в космосе до сих пор отсутствуют (ввиду непостоянности последнего). Мы пользуемся лишь собственными маршрутами.</w:t>
      </w:r>
    </w:p>
    <w:p>
      <w:pPr>
        <w:pStyle w:val="BodyText"/>
        <w:rPr/>
      </w:pPr>
      <w:r>
        <w:rPr/>
        <w:t>Мое присутствие на m83 длится около десяти земных лет, однако, мне оно видится втрое дольше. Сейчас я занимаю, возможно, высшую ступень своей карьеры на m83, какую я бы только могла себе позволить. Единственный человек, стоящий выше меня – Сенатор Денхольм Куинн, в чьем попечительстве находятся все легальные космические участки. Я встречаюсь с ним утром каждого вторника на еженедельном совете «ЭСКМО», куда обычно прибывают доверенные лица восьми галактических баз, что являются ответвлениями корпорации, для привычного обсуждения вопросов безопасности, экономики и ее дальнейшего продвижения.</w:t>
      </w:r>
    </w:p>
    <w:p>
      <w:pPr>
        <w:pStyle w:val="BodyText"/>
        <w:rPr/>
      </w:pPr>
      <w:bookmarkStart w:id="2" w:name="пролог"/>
      <w:r>
        <w:rPr/>
        <w:t>Меня зовут капитан Отэм Раст и я являюсь руководителем первой по величине космической базы, m83. Как я к этому пришла? Я целилась в Луну и оказалась среди звезд.</w:t>
      </w:r>
      <w:bookmarkEnd w:id="2"/>
    </w:p>
    <w:p>
      <w:pPr>
        <w:pStyle w:val="Heading1"/>
        <w:rPr/>
      </w:pPr>
      <w:bookmarkStart w:id="3" w:name="__RefHeading___Toc2032_301819632"/>
      <w:bookmarkStart w:id="4" w:name="Xdfe163345d338193ac2bdc183f8e9dcff904b43"/>
      <w:bookmarkEnd w:id="3"/>
      <w:r>
        <w:rPr/>
        <w:t>1. Вишневые сады</w:t>
      </w:r>
    </w:p>
    <w:p>
      <w:pPr>
        <w:pStyle w:val="FirstParagraph"/>
        <w:rPr/>
      </w:pPr>
      <w:r>
        <w:rPr/>
        <w:t>Тем утром я открыла глаза за пару минут до сигнала пробуждения. Вчерашний кофе, как всегда, стоял у постели нетронутым. Лениво протянув за ним руку, я слегка поежилась от утреннего холода, к которому мне так не удалось привыкнуть даже за десять лет жизни здесь.</w:t>
      </w:r>
    </w:p>
    <w:p>
      <w:pPr>
        <w:pStyle w:val="BodyText"/>
        <w:rPr/>
      </w:pPr>
      <w:r>
        <w:rPr/>
        <w:t>«Нужно проверить термостат, - пронеслось в голове, - и поговорить с Корнуэллом».</w:t>
      </w:r>
    </w:p>
    <w:p>
      <w:pPr>
        <w:pStyle w:val="BodyText"/>
        <w:rPr/>
      </w:pPr>
      <w:r>
        <w:rPr/>
        <w:t>Последнего мне особенно не хотелось. Существуют такие необходимые типы разговоров, совершенно не подходящих для начала выходного дня, и этот как раз не был исключением.</w:t>
      </w:r>
    </w:p>
    <w:p>
      <w:pPr>
        <w:pStyle w:val="BodyText"/>
        <w:rPr/>
      </w:pPr>
      <w:r>
        <w:rPr/>
        <w:t>Ступая по холодному полу, я подошла к округлому окну, занимавшему практически всю стену, из которого открывался чудесный вид на наши трассы и, конечно же, саму Землю. Сознание упорно отказывалось просыпаться, но у меня не было на это времени.</w:t>
      </w:r>
    </w:p>
    <w:p>
      <w:pPr>
        <w:pStyle w:val="BodyText"/>
        <w:rPr/>
      </w:pPr>
      <w:r>
        <w:rPr/>
        <w:t>Спустя час, кое-как приведя мысли в порядок, я стояла около ворот, ведущих к вишневым садам, и размышляла о том, как бы мне стоило изложить суть предстоящего разговора и с чего правильней будет начать.</w:t>
      </w:r>
    </w:p>
    <w:p>
      <w:pPr>
        <w:pStyle w:val="BodyText"/>
        <w:rPr/>
      </w:pPr>
      <w:r>
        <w:rPr/>
        <w:t>Джуд Корнуэлл был одним из первых инженеров, работающих с лунной поверхностью и старшим обитателем м83. Прежде он никогда не называл своего возраста, но, сопоставив даты, можно было с легкостью предположить, что тот уже давно перевалил за сотню. Для человеческого организма время здесь течет гораздо медленней земного, так что выглядел Корнуэлл лет на шестьдесят. Еще задолго до моего рождения срок его двадцати пяти летнего контракта истек, но Корнуэлл не вернулся на Землю вместе со своими сослуживцами, а проявил инициативу остаться, дабы консультировать молодых последователей. По сути, среди нас Джуд был единственным, кто видел весь путь зарождения лунной жизни своими глазами, оттого его помощь была неоценимым вкладом в модернизацию оной. Проблема заключалась в том, что старик провел здесь практически втрое больше положенного по контракту времени. На этой почве между властями штатов и сенатором Куинном назревал скандал, которого последний всеми силами старался избежать.</w:t>
      </w:r>
    </w:p>
    <w:p>
      <w:pPr>
        <w:pStyle w:val="BodyText"/>
        <w:rPr/>
      </w:pPr>
      <w:r>
        <w:rPr/>
        <w:t>По окончании минувшего заседания ЭСКМО, сенатор ясно дал понять мне, что Корнуэлл в любом случае будет вынужден покинуть базу, иначе мы окажемся втянутыми в политический конфликт. Будучи капитаном м83, я отлично осознавала, что сейчас моей первой задачей было всеми силами воспрепятствовать этому, так что чем бы ни руководствовался Корнуэлл, оставаясь здесь все это время, вскоре ему предстояло вернуться домой.</w:t>
      </w:r>
    </w:p>
    <w:p>
      <w:pPr>
        <w:pStyle w:val="BodyText"/>
        <w:rPr/>
      </w:pPr>
      <w:r>
        <w:rPr/>
        <w:t xml:space="preserve">– </w:t>
      </w:r>
      <w:r>
        <w:rPr/>
        <w:t>Доброе утро, Капитан.</w:t>
      </w:r>
    </w:p>
    <w:p>
      <w:pPr>
        <w:pStyle w:val="BodyText"/>
        <w:rPr/>
      </w:pPr>
      <w:r>
        <w:rPr/>
        <w:t>Я обернулась и увидела приближающегося ко мне Корнуэлла. Он, как обычно, рассеяно приветствовал меня своей старческой улыбкой.</w:t>
      </w:r>
    </w:p>
    <w:p>
      <w:pPr>
        <w:pStyle w:val="BodyText"/>
        <w:rPr/>
      </w:pPr>
      <w:r>
        <w:rPr/>
        <w:t>Перекинувшись с ним парой привычных фраз, я предложила немного прогуляться.</w:t>
      </w:r>
    </w:p>
    <w:p>
      <w:pPr>
        <w:pStyle w:val="BodyText"/>
        <w:rPr/>
      </w:pPr>
      <w:r>
        <w:rPr/>
        <w:t>Мы неспешно шагали вдоль цветущих деревьев, удаляясь вглубь сада. Пурпурные лепестки Сакуры игриво парили в воздухе. Несколько, покружив, задержались на плече моего спутника.</w:t>
      </w:r>
    </w:p>
    <w:p>
      <w:pPr>
        <w:pStyle w:val="BodyText"/>
        <w:rPr/>
      </w:pPr>
      <w:r>
        <w:rPr/>
        <w:t xml:space="preserve">– </w:t>
      </w:r>
      <w:r>
        <w:rPr/>
        <w:t>Подумать только…– протянул он, разглядывая один из лепестков так, словно видел его впервые. – Сложно представить, что меньше века назад это место было абсолютно лишено жизни, и я стоял здесь среди той пустоты в компании друзей, которых уже давно нет, так же, как стою сейчас с тобой, и вспоминал о вишневом саде у моего дома…</w:t>
      </w:r>
    </w:p>
    <w:p>
      <w:pPr>
        <w:pStyle w:val="BodyText"/>
        <w:rPr/>
      </w:pPr>
      <w:r>
        <w:rPr/>
        <w:t>Мне подумалось, что это был удачный для того, чтобы перевести разговор в нужное мне русло, как вдруг Корнуэлл замолчал и коснулся моего плеча.</w:t>
      </w:r>
    </w:p>
    <w:p>
      <w:pPr>
        <w:pStyle w:val="BodyText"/>
        <w:rPr/>
      </w:pPr>
      <w:r>
        <w:rPr/>
        <w:t>Подобное поведение обескуражило меня, но прежде, чем я успела что-либо ответить, он произнес:</w:t>
      </w:r>
    </w:p>
    <w:p>
      <w:pPr>
        <w:pStyle w:val="BodyText"/>
        <w:rPr/>
      </w:pPr>
      <w:r>
        <w:rPr/>
        <w:t xml:space="preserve">– </w:t>
      </w:r>
      <w:r>
        <w:rPr/>
        <w:t>Я знаю, о чем ты хочешь поговорить со мной, Капитан. Мое время уже давно пришло.</w:t>
      </w:r>
    </w:p>
    <w:p>
      <w:pPr>
        <w:pStyle w:val="BodyText"/>
        <w:rPr/>
      </w:pPr>
      <w:r>
        <w:rPr/>
        <w:t>Я кивнула.</w:t>
      </w:r>
    </w:p>
    <w:p>
      <w:pPr>
        <w:pStyle w:val="BodyText"/>
        <w:rPr/>
      </w:pPr>
      <w:r>
        <w:rPr/>
        <w:t xml:space="preserve">– </w:t>
      </w:r>
      <w:r>
        <w:rPr/>
        <w:t>Боюсь, что так.</w:t>
      </w:r>
    </w:p>
    <w:p>
      <w:pPr>
        <w:pStyle w:val="BodyText"/>
        <w:rPr/>
      </w:pPr>
      <w:r>
        <w:rPr/>
        <w:t xml:space="preserve">– </w:t>
      </w:r>
      <w:r>
        <w:rPr/>
        <w:t>Я и без того слишком здесь задержался, да и консультант из меня так себе. Ничего я не смыслю в современных технологиях, – он все так же рассеяно улыбался.</w:t>
      </w:r>
    </w:p>
    <w:p>
      <w:pPr>
        <w:pStyle w:val="BodyText"/>
        <w:rPr/>
      </w:pPr>
      <w:r>
        <w:rPr/>
        <w:t xml:space="preserve">– </w:t>
      </w:r>
      <w:r>
        <w:rPr/>
        <w:t>Могу я узнать настоящую причину? – неожиданно для себя спросила я.</w:t>
      </w:r>
    </w:p>
    <w:p>
      <w:pPr>
        <w:pStyle w:val="BodyText"/>
        <w:rPr/>
      </w:pPr>
      <w:r>
        <w:rPr/>
        <w:t xml:space="preserve">– </w:t>
      </w:r>
      <w:r>
        <w:rPr/>
        <w:t>Причину чего?</w:t>
      </w:r>
    </w:p>
    <w:p>
      <w:pPr>
        <w:pStyle w:val="BodyText"/>
        <w:rPr/>
      </w:pPr>
      <w:r>
        <w:rPr/>
        <w:t xml:space="preserve">– </w:t>
      </w:r>
      <w:r>
        <w:rPr/>
        <w:t>Почему Вы все еще здесь?</w:t>
      </w:r>
    </w:p>
    <w:p>
      <w:pPr>
        <w:pStyle w:val="BodyText"/>
        <w:rPr/>
      </w:pPr>
      <w:r>
        <w:rPr/>
        <w:t>В этот момент Корнуэлл вдруг показался мне невероятно беспомощным. Пауза слишком затянулась, и мне показалось, что на этом наш разговор будет окончен.</w:t>
      </w:r>
    </w:p>
    <w:p>
      <w:pPr>
        <w:pStyle w:val="BodyText"/>
        <w:rPr/>
      </w:pPr>
      <w:r>
        <w:rPr/>
        <w:t xml:space="preserve">– </w:t>
      </w:r>
      <w:r>
        <w:rPr/>
        <w:t>Мне больше не хочется возвращаться назад, – наконец сказал он. – Я не был дома так давно, что сомневаюсь, стоит ли мне вообще называть Землю своим домом.</w:t>
      </w:r>
    </w:p>
    <w:p>
      <w:pPr>
        <w:pStyle w:val="BodyText"/>
        <w:rPr/>
      </w:pPr>
      <w:r>
        <w:rPr/>
        <w:t xml:space="preserve">– </w:t>
      </w:r>
      <w:r>
        <w:rPr/>
        <w:t>Если все дело и впрямь из-за нелюбви к развивающимся технологиям, поверьте, здесь их ничуть не меньше.</w:t>
      </w:r>
    </w:p>
    <w:p>
      <w:pPr>
        <w:pStyle w:val="BodyText"/>
        <w:rPr/>
      </w:pPr>
      <w:r>
        <w:rPr/>
        <w:t xml:space="preserve">– </w:t>
      </w:r>
      <w:r>
        <w:rPr/>
        <w:t>Нет. Дело совсем не в этом, – еще одна пауза. – Скоро мне исполнится сто двадцать один год, на Земле столько не живут. Я просто невероятно сильно боюсь возвращения и того, что непременно последует за ним.</w:t>
      </w:r>
    </w:p>
    <w:p>
      <w:pPr>
        <w:pStyle w:val="BodyText"/>
        <w:rPr/>
      </w:pPr>
      <w:r>
        <w:rPr/>
        <w:t>Теперь уже я не находила, что и сказать. После его слов все мои мысли спутались.</w:t>
      </w:r>
    </w:p>
    <w:p>
      <w:pPr>
        <w:pStyle w:val="BodyText"/>
        <w:rPr/>
      </w:pPr>
      <w:r>
        <w:rPr/>
        <w:t>«Страх? – думала я, – Но как он может чувствовать страх, проведя на м83 так много десятилетий?»</w:t>
      </w:r>
    </w:p>
    <w:p>
      <w:pPr>
        <w:pStyle w:val="BodyText"/>
        <w:rPr/>
      </w:pPr>
      <w:r>
        <w:rPr/>
        <w:t>Этот вопрос не выходил у меня из головы, ведь подобной действительно было чем-то невозможным. Благодаря синему воздуху, мы практически не ощущали эмоций, будучи вне Земли, и с каждым годом его влияние только усиливалось.</w:t>
      </w:r>
    </w:p>
    <w:p>
      <w:pPr>
        <w:pStyle w:val="BodyText"/>
        <w:rPr/>
      </w:pPr>
      <w:r>
        <w:rPr/>
        <w:t>Корнуэлл определенно застал меня врасплох, а я по-прежнему не находила нужных слов. Он, казалось, понял это, и, не дожидаясь моего ответа, продолжал:</w:t>
      </w:r>
    </w:p>
    <w:p>
      <w:pPr>
        <w:pStyle w:val="BodyText"/>
        <w:rPr/>
      </w:pPr>
      <w:r>
        <w:rPr/>
        <w:t xml:space="preserve">– </w:t>
      </w:r>
      <w:r>
        <w:rPr/>
        <w:t>Все эти годы я невероятно тосковал по дому, и все, чего мне хочется, это вновь оказаться на своей улице, увидеть родные улыбки. Но вряд ли кто-то ждет меня там, ведь теперь я одинок. Наверное, стоило вернуться назад вместе с остальными, но мне предложили продлить контракт, и я ухватился за первую же возможность задержаться. Но кто знал, что мой путь домой окажется столь долгим?</w:t>
      </w:r>
    </w:p>
    <w:p>
      <w:pPr>
        <w:pStyle w:val="BodyText"/>
        <w:rPr/>
      </w:pPr>
      <w:r>
        <w:rPr/>
        <w:t>Я увидела, что глаза старика покраснели, словно от ветра. Я постаралась собрать все свое понимание в горстку нужных слов.</w:t>
      </w:r>
    </w:p>
    <w:p>
      <w:pPr>
        <w:pStyle w:val="BodyText"/>
        <w:rPr/>
      </w:pPr>
      <w:r>
        <w:rPr/>
        <w:t xml:space="preserve">– </w:t>
      </w:r>
      <w:r>
        <w:rPr/>
        <w:t>Послушайте, Джуд, Вам нечего бояться. Стоит лишь сделать правильный выбор, и Вы сможете вновь вернуться к вещам, о которых так тоскуете. В любом случае, я постараюсь сделать так, чтоб Вам позволили задержаться здесь ровно только, столько понадобится для подготовки к возвращению.</w:t>
      </w:r>
    </w:p>
    <w:p>
      <w:pPr>
        <w:pStyle w:val="BodyText"/>
        <w:rPr/>
      </w:pPr>
      <w:r>
        <w:rPr/>
        <w:t>Корнуэлл молча протянул мне ладонь, и я вдруг почувствовала, какие уставшие и слабые теперь у него были руки. После чего я уже более спокойно добавила:</w:t>
      </w:r>
    </w:p>
    <w:p>
      <w:pPr>
        <w:pStyle w:val="BodyText"/>
        <w:rPr/>
      </w:pPr>
      <w:r>
        <w:rPr/>
        <w:t xml:space="preserve">– </w:t>
      </w:r>
      <w:r>
        <w:rPr/>
        <w:t>Мне совсем не хотелось начинать этот разговор, но дело в том, что власти очень взволнованы. Сенатор Куинн лично просил меня об этом. Вам ведь давно полагается быть на отдыхе.</w:t>
      </w:r>
    </w:p>
    <w:p>
      <w:pPr>
        <w:pStyle w:val="BodyText"/>
        <w:rPr/>
      </w:pPr>
      <w:r>
        <w:rPr/>
        <w:t>Мой собеседник понимающе кивнул.</w:t>
      </w:r>
    </w:p>
    <w:p>
      <w:pPr>
        <w:pStyle w:val="BodyText"/>
        <w:rPr/>
      </w:pPr>
      <w:r>
        <w:rPr/>
        <w:t xml:space="preserve">– </w:t>
      </w:r>
      <w:r>
        <w:rPr/>
        <w:t>Спасибо тебе. За все время, проведенное на базе, я трудился под началом тринадцати капитанов. Ты единственная, кто проявил сочувствие. Теперь я вижу, что Луна не влияет на тебя так, как на остальных.</w:t>
      </w:r>
    </w:p>
    <w:p>
      <w:pPr>
        <w:pStyle w:val="BodyText"/>
        <w:rPr/>
      </w:pPr>
      <w:r>
        <w:rPr/>
        <w:t>Всю дорогу до м83 я размышляла о его последних словах и не никак не могла решить, стоит ли воспринимать их всерьез. Всем известно, что, проведя некоторое время около Луны, людям приходится дышать синим кислородом, из-за которого они постепенно остывают, ведь м83 – неподходящее для чувств место. Возможно, частично в этом и заключается успешность нашей работы: разум остается чистым, что позволяет всецело сконцентрироваться на общем деле во благо нашей страны.</w:t>
      </w:r>
    </w:p>
    <w:p>
      <w:pPr>
        <w:pStyle w:val="BodyText"/>
        <w:rPr/>
      </w:pPr>
      <w:bookmarkStart w:id="5" w:name="Xdfe163345d338193ac2bdc183f8e9dcff904b43"/>
      <w:r>
        <w:rPr/>
        <w:t>Корнуэлл же проявил этим утром немалую эмоциональность, которая удивила и одновременно насторожила меня. Тогда я решила, что стоит спросить его об этом до того, как Джуд вернется на Землю.</w:t>
      </w:r>
      <w:bookmarkEnd w:id="5"/>
    </w:p>
    <w:p>
      <w:pPr>
        <w:pStyle w:val="Heading1"/>
        <w:rPr/>
      </w:pPr>
      <w:bookmarkStart w:id="6" w:name="__RefHeading___Toc2034_301819632"/>
      <w:bookmarkStart w:id="7" w:name="Xcac9d1d8eab3713ae489224d0130c9468e7a0e3"/>
      <w:bookmarkEnd w:id="6"/>
      <w:r>
        <w:rPr/>
        <w:t>2. Как мы жили на м83</w:t>
      </w:r>
    </w:p>
    <w:p>
      <w:pPr>
        <w:pStyle w:val="FirstParagraph"/>
        <w:rPr/>
      </w:pPr>
      <w:r>
        <w:rPr/>
        <w:t>Если однажды вам захочется повидать Луну такой, какой вижу ее я, непременно воспользуйтесь услугами нашей транспортной компании. Добраться до этого места в одиночку сейчас практически не представляется реальным. Из-за постоянного перемещения звезд, строительство космических трасс и по сей день является невозможным, а, следуя нашими маршрутами, вы окажитесь в нужном месте спустя всего восемьдесят три минуты.</w:t>
      </w:r>
    </w:p>
    <w:p>
      <w:pPr>
        <w:pStyle w:val="BodyText"/>
        <w:rPr/>
      </w:pPr>
      <w:r>
        <w:rPr/>
        <w:t>Глядя в иллюминатор пассажирского корабля на протяжении первого часа, можно увидеть лишь бесконечно мелькающие вокруг звезды, но по мере окончания пути открывается невероятно сказочный вид. Таким образом работают наши отражатели: увидеть базу возможно только за несколько минут до снижения. Сначала вы заметите лишь лиловый луч, пересекающий звездное небо, приближаясь к которому различите и саму поверхность, усыпанную уютными коттеджными домиками, что словно явились из далеких 1950-х. Их численность вдвое превышает количество домов в среднестатистическом американском городке. Рядом находится здание туристического космодрома, его площадки и стоянки. Это и есть м83, точнее, часть ее, отведенная для туристов.</w:t>
      </w:r>
    </w:p>
    <w:p>
      <w:pPr>
        <w:pStyle w:val="BodyText"/>
        <w:rPr/>
      </w:pPr>
      <w:r>
        <w:rPr/>
        <w:t>Сам лишь вид такого городка, зависшего в космосе, способен вызвать восторг даже у самого прихотливого обитателя Земли, однако, и он не сравнится с тем, что ожидает вас за пределами базы – с Луной.</w:t>
      </w:r>
    </w:p>
    <w:p>
      <w:pPr>
        <w:pStyle w:val="BodyText"/>
        <w:rPr/>
      </w:pPr>
      <w:r>
        <w:rPr/>
        <w:t>Все это расположено по левую сторону м83 и заканчивается двумя масштабными мостовыми трассами, ведущими к Луне.</w:t>
      </w:r>
    </w:p>
    <w:p>
      <w:pPr>
        <w:pStyle w:val="BodyText"/>
        <w:rPr/>
      </w:pPr>
      <w:r>
        <w:rPr/>
        <w:t>По другую сторону луча находится основная техническая часть м83, открытая лишь для наших сотрудников: блоки (ими являются здания для работников базы, насчитывающие несколько сотен этажей), Институт Исследования и Сканирования Лунной Поверхности, штаб м83, где были размещены площади для солдат, залы переговоров и пр.; транспортные стоянки, и еще один космодром.</w:t>
      </w:r>
    </w:p>
    <w:p>
      <w:pPr>
        <w:pStyle w:val="BodyText"/>
        <w:rPr/>
      </w:pPr>
      <w:r>
        <w:rPr/>
        <w:t>Сам штаб представляет собой огромное стальное здание в форме эллипса. Он расположен поперек лучу и тянется через космическое пространство, практически соприкасаясь с поверхностью Луны. Остальное место отведено под два небольших моста. Первый ведет к открытой части Луны, занимающей 17%. Им может воспользоваться любой сотрудник м83. Второй – это дорога к другим 22% поверхности Луны, что уже есть в нашем доступе. Именно здесь докторами ежедневно проводятся исследования с целью внедрения жизни. Доступ ко второму мосту на базе имеют только инженеры, некоторые военные и я.</w:t>
      </w:r>
    </w:p>
    <w:p>
      <w:pPr>
        <w:pStyle w:val="BodyText"/>
        <w:rPr/>
      </w:pPr>
      <w:r>
        <w:rPr/>
        <w:t>На м83 предусмотрительно нет пути, ведущего к закрытой части Луны – ее «темной» стороне, на которой проводится постоянное сканирование. Попасть туда можно лишь через надземный стеклянный тоннель, находящийся в исследуемой части.</w:t>
      </w:r>
    </w:p>
    <w:p>
      <w:pPr>
        <w:pStyle w:val="BodyText"/>
        <w:rPr/>
      </w:pPr>
      <w:r>
        <w:rPr/>
        <w:t>Все это являет собой поразительный контраст с той половиной м83, что открыта для штатских. Здесь нет ничего хоть отдаленно напоминающего о доме, лишь угрюмые серые здания вокруг. Думаю, будь это Луной, так бы выглядела ее «темная» половина.</w:t>
      </w:r>
    </w:p>
    <w:p>
      <w:pPr>
        <w:pStyle w:val="BodyText"/>
        <w:rPr/>
      </w:pPr>
      <w:r>
        <w:rPr/>
        <w:t>*</w:t>
      </w:r>
    </w:p>
    <w:p>
      <w:pPr>
        <w:pStyle w:val="BodyText"/>
        <w:rPr/>
      </w:pPr>
      <w:r>
        <w:rPr/>
        <w:t>Обычное утро вторника. Я шагала вдоль шеренги выстроившихся солдат.</w:t>
      </w:r>
    </w:p>
    <w:p>
      <w:pPr>
        <w:pStyle w:val="BodyText"/>
        <w:rPr/>
      </w:pPr>
      <w:r>
        <w:rPr/>
        <w:t xml:space="preserve">– </w:t>
      </w:r>
      <w:r>
        <w:rPr/>
        <w:t>Доброе утро, десант.</w:t>
      </w:r>
    </w:p>
    <w:p>
      <w:pPr>
        <w:pStyle w:val="BodyText"/>
        <w:rPr/>
      </w:pPr>
      <w:r>
        <w:rPr/>
        <w:t>Все, как один, отдали часть, и я подумала, что не зря этих ребят готовят в Космической Академии целых пять лет. Рядовой Кэрролл доложил обстановку, и весь строй отправился завтракать. Все шло по плану, как и всегда.</w:t>
      </w:r>
    </w:p>
    <w:p>
      <w:pPr>
        <w:pStyle w:val="BodyText"/>
        <w:rPr/>
      </w:pPr>
      <w:r>
        <w:rPr/>
        <w:t>После утренней проверки я прошла в правое крыло здания, где меня уже ждал Сириус.</w:t>
      </w:r>
    </w:p>
    <w:p>
      <w:pPr>
        <w:pStyle w:val="BodyText"/>
        <w:rPr/>
      </w:pPr>
      <w:r>
        <w:rPr/>
        <w:t>Сириус Уайт занимал пост моего старшего помощника и заместителя. Он был младше меня года на два и провел здесь последние семь лет.</w:t>
      </w:r>
    </w:p>
    <w:p>
      <w:pPr>
        <w:pStyle w:val="BodyText"/>
        <w:rPr/>
      </w:pPr>
      <w:r>
        <w:rPr/>
        <w:t>Мы зашли в одну из комнат отдыха и заняли столик у окна, из которого когда-то открывался вид на коттеджный городок. Сейчас весь обзор закрывали небоскребы, зовущиеся здесь блоками.</w:t>
      </w:r>
    </w:p>
    <w:p>
      <w:pPr>
        <w:pStyle w:val="BodyText"/>
        <w:rPr/>
      </w:pPr>
      <w:r>
        <w:rPr/>
        <w:t xml:space="preserve">– </w:t>
      </w:r>
      <w:r>
        <w:rPr/>
        <w:t>Готова к совету, Отем? – прервал мои мысли Сириус.</w:t>
      </w:r>
    </w:p>
    <w:p>
      <w:pPr>
        <w:pStyle w:val="BodyText"/>
        <w:rPr/>
      </w:pPr>
      <w:r>
        <w:rPr/>
        <w:t>Всего на мгновенье я задумалась, после чего ответила утвердительно.</w:t>
      </w:r>
    </w:p>
    <w:p>
      <w:pPr>
        <w:pStyle w:val="BodyText"/>
        <w:rPr/>
      </w:pPr>
      <w:r>
        <w:rPr/>
        <w:t xml:space="preserve">– </w:t>
      </w:r>
      <w:r>
        <w:rPr/>
        <w:t>Ты повременила с ответом, все в порядке?</w:t>
      </w:r>
    </w:p>
    <w:p>
      <w:pPr>
        <w:pStyle w:val="BodyText"/>
        <w:rPr/>
      </w:pPr>
      <w:r>
        <w:rPr/>
        <w:t>Я кивнула.</w:t>
      </w:r>
    </w:p>
    <w:p>
      <w:pPr>
        <w:pStyle w:val="BodyText"/>
        <w:rPr/>
      </w:pPr>
      <w:r>
        <w:rPr/>
        <w:t xml:space="preserve">– </w:t>
      </w:r>
      <w:r>
        <w:rPr/>
        <w:t>На прошлой неделе сенатор поручил мне одно внеплановое дело, и это навело меня на определенные мысли, – объяснила я, наполняя стакан соком.</w:t>
      </w:r>
    </w:p>
    <w:p>
      <w:pPr>
        <w:pStyle w:val="BodyText"/>
        <w:rPr/>
      </w:pPr>
      <w:r>
        <w:rPr/>
        <w:t xml:space="preserve">– </w:t>
      </w:r>
      <w:r>
        <w:rPr/>
        <w:t>Но ты ведь все уладила?</w:t>
      </w:r>
    </w:p>
    <w:p>
      <w:pPr>
        <w:pStyle w:val="BodyText"/>
        <w:rPr/>
      </w:pPr>
      <w:r>
        <w:rPr/>
        <w:t xml:space="preserve">– </w:t>
      </w:r>
      <w:r>
        <w:rPr/>
        <w:t>Да. С этим практически покончено. Я просто вспомнила, что хотела кое в чем разобраться.</w:t>
      </w:r>
    </w:p>
    <w:p>
      <w:pPr>
        <w:pStyle w:val="BodyText"/>
        <w:rPr/>
      </w:pPr>
      <w:r>
        <w:rPr/>
        <w:t>Сириус понимающе кивнул. Я спросила, как обстоят дела со сканированием.</w:t>
      </w:r>
    </w:p>
    <w:p>
      <w:pPr>
        <w:pStyle w:val="BodyText"/>
        <w:rPr/>
      </w:pPr>
      <w:r>
        <w:rPr/>
        <w:t xml:space="preserve">– </w:t>
      </w:r>
      <w:r>
        <w:rPr/>
        <w:t>Без изменений, – ответил спарпом. – Докладывают, что ничего нового не было обнаружено, только камни да дыры, как когда-то и на этой стороне. Через пару лет можно будет смело начинать строительство.</w:t>
      </w:r>
    </w:p>
    <w:p>
      <w:pPr>
        <w:pStyle w:val="BodyText"/>
        <w:rPr/>
      </w:pPr>
      <w:r>
        <w:rPr/>
        <w:t xml:space="preserve">– </w:t>
      </w:r>
      <w:r>
        <w:rPr/>
        <w:t>Что ж, надеюсь, так и будет.</w:t>
      </w:r>
    </w:p>
    <w:p>
      <w:pPr>
        <w:pStyle w:val="BodyText"/>
        <w:rPr/>
      </w:pPr>
      <w:r>
        <w:rPr/>
        <w:t>После завтрака я отправилась прямиком на стоянку, у входа к которой меня ожидал корабль с живописным названием «Лунная Волна», восемьдесят седьмого года выпуска.</w:t>
      </w:r>
    </w:p>
    <w:p>
      <w:pPr>
        <w:pStyle w:val="BodyText"/>
        <w:rPr/>
      </w:pPr>
      <w:r>
        <w:rPr/>
        <w:t xml:space="preserve">– </w:t>
      </w:r>
      <w:r>
        <w:rPr/>
        <w:t>Прошлой ночью звезды были особенно непостоянны, – услышала я позади себя голос одного из наших смотрителей. – Будьте внимательны, Капитан.</w:t>
      </w:r>
    </w:p>
    <w:p>
      <w:pPr>
        <w:pStyle w:val="BodyText"/>
        <w:rPr/>
      </w:pPr>
      <w:r>
        <w:rPr/>
        <w:t xml:space="preserve">– </w:t>
      </w:r>
      <w:r>
        <w:rPr/>
        <w:t>Спасибо, Билл, – произнесла я, поднимаясь на борт. – Хорошего дня.</w:t>
      </w:r>
    </w:p>
    <w:p>
      <w:pPr>
        <w:pStyle w:val="BodyText"/>
        <w:rPr/>
      </w:pPr>
      <w:r>
        <w:rPr/>
        <w:t>Завершив авторизацию и выбрав маршрут, я переключила управление на автопилот и откинулась на мягкую спинку кресла.</w:t>
      </w:r>
    </w:p>
    <w:p>
      <w:pPr>
        <w:pStyle w:val="BodyText"/>
        <w:rPr/>
      </w:pPr>
      <w:r>
        <w:rPr/>
        <w:t>На протяжении своего (весьма короткого по местным меркам) пути я лениво наблюдала за проносящимися мимо огнями, думая о том, что вокруг нет никаких примечательных ориентиров и, не имея маршрута, заблудиться в открытом космосе было бы действительно легко.</w:t>
      </w:r>
    </w:p>
    <w:p>
      <w:pPr>
        <w:pStyle w:val="BodyText"/>
        <w:rPr/>
      </w:pPr>
      <w:r>
        <w:rPr/>
        <w:t>«Три минуты до снижения» – возвестил меня привычный монотонный голос.</w:t>
      </w:r>
    </w:p>
    <w:p>
      <w:pPr>
        <w:pStyle w:val="BodyText"/>
        <w:rPr/>
      </w:pPr>
      <w:r>
        <w:rPr/>
        <w:t>Корабль приближался к немыслимых размеров платформе, на которой величественно возвышались пять стальных зданий, прежде скрываемые отражателями – ЭСКМО.</w:t>
      </w:r>
    </w:p>
    <w:p>
      <w:pPr>
        <w:pStyle w:val="BodyText"/>
        <w:rPr/>
      </w:pPr>
      <w:r>
        <w:rPr/>
        <w:t>«Минута до снижения» – и я отключила обратный отсчет.</w:t>
      </w:r>
    </w:p>
    <w:p>
      <w:pPr>
        <w:pStyle w:val="BodyText"/>
        <w:rPr/>
      </w:pPr>
      <w:r>
        <w:rPr/>
        <w:t>ЛВ-87 на мгновенье завис около центрального здания, где и проводились еженедельные советы, после чего вошел в один из туннелей и вскоре приземлился.</w:t>
      </w:r>
    </w:p>
    <w:p>
      <w:pPr>
        <w:pStyle w:val="BodyText"/>
        <w:rPr/>
      </w:pPr>
      <w:r>
        <w:rPr/>
        <w:t>Я отключила систему и сошла с корабля.</w:t>
      </w:r>
    </w:p>
    <w:p>
      <w:pPr>
        <w:pStyle w:val="BodyText"/>
        <w:rPr/>
      </w:pPr>
      <w:r>
        <w:rPr/>
        <w:t>Сейчас мне предстояло пройти вдоль всей внутренней стоянки до одного из лифтов. Подле себя я насчитала шесть кораблей, а значит, практически все капитаны уже прибыли. Я взглянула на свой браслет, но время еще было.</w:t>
      </w:r>
    </w:p>
    <w:p>
      <w:pPr>
        <w:pStyle w:val="BodyText"/>
        <w:rPr/>
      </w:pPr>
      <w:r>
        <w:rPr/>
        <w:t>Шагая через безлюдную стоянку, я пожалела, что не прихватила плащ, ведь здесь было значительно холодней, чем на м83. Оставалось лишь посильней укутаться в шарф.</w:t>
      </w:r>
    </w:p>
    <w:p>
      <w:pPr>
        <w:pStyle w:val="BodyText"/>
        <w:rPr/>
      </w:pPr>
      <w:r>
        <w:rPr/>
        <w:t>Прибыв на ЭСКМО впервые, я ужаснулась бесконечным лифтам и коридорам, и думала, что вряд ли когда-то сумею проделать этот путь самостоятельно. Для этого мне еще приходилось пользоваться своим браслетом.</w:t>
      </w:r>
    </w:p>
    <w:p>
      <w:pPr>
        <w:pStyle w:val="BodyText"/>
        <w:rPr/>
      </w:pPr>
      <w:r>
        <w:rPr/>
        <w:t>С того дня прошло чуть более двух лет, и теперь я даже не задумывалась о том, куда сворачивала. Вскоре передо мной уже открывались громоздкие двери, ведущие в Зал Совета. Сенатор Куинн по обыкновению сидел во главе стола, скрестив перед собой руки. Шесть Капитанов тоже были здесь. Не хватало лишь Фостера.</w:t>
      </w:r>
    </w:p>
    <w:p>
      <w:pPr>
        <w:pStyle w:val="BodyText"/>
        <w:rPr/>
      </w:pPr>
      <w:r>
        <w:rPr/>
        <w:t xml:space="preserve">– </w:t>
      </w:r>
      <w:r>
        <w:rPr/>
        <w:t>Капитан Раст, – произнес Сенатор, – Вы как раз вовремя. Мы начинаем через минуту.</w:t>
      </w:r>
    </w:p>
    <w:p>
      <w:pPr>
        <w:pStyle w:val="BodyText"/>
        <w:rPr/>
      </w:pPr>
      <w:r>
        <w:rPr/>
        <w:t>Мы обменялись рукопожатиями, после чего я опустилась в кресло около Джеймса Дискейна.</w:t>
      </w:r>
    </w:p>
    <w:p>
      <w:pPr>
        <w:pStyle w:val="BodyText"/>
        <w:rPr/>
      </w:pPr>
      <w:r>
        <w:rPr/>
        <w:t xml:space="preserve">– </w:t>
      </w:r>
      <w:r>
        <w:rPr/>
        <w:t>Кофе? –как всегда предложил тот.</w:t>
      </w:r>
    </w:p>
    <w:p>
      <w:pPr>
        <w:pStyle w:val="BodyText"/>
        <w:rPr/>
      </w:pPr>
      <w:r>
        <w:rPr/>
        <w:t xml:space="preserve">– </w:t>
      </w:r>
      <w:r>
        <w:rPr/>
        <w:t>Можно.</w:t>
      </w:r>
    </w:p>
    <w:p>
      <w:pPr>
        <w:pStyle w:val="BodyText"/>
        <w:rPr/>
      </w:pPr>
      <w:r>
        <w:rPr/>
        <w:t>Через несколько секунд Дискейн протянул мне чашку. Я лишь успела поблагодарить его, как дверь открылась, и в зал вошел Фостер. Извинившись, он поспешно занял место напротив.</w:t>
      </w:r>
    </w:p>
    <w:p>
      <w:pPr>
        <w:pStyle w:val="BodyText"/>
        <w:rPr/>
      </w:pPr>
      <w:r>
        <w:rPr/>
        <w:t>Как и все советы, на которых мне довелось побывать, этот прошел совершенно спокойно и сенатор остался доволен полученными отчетами.</w:t>
      </w:r>
    </w:p>
    <w:p>
      <w:pPr>
        <w:pStyle w:val="BodyText"/>
        <w:rPr/>
      </w:pPr>
      <w:r>
        <w:rPr/>
        <w:t xml:space="preserve">– </w:t>
      </w:r>
      <w:r>
        <w:rPr/>
        <w:t>Между прочим, – произнес он, просматривая данные о численности туристов за прошлые выходные, – в конце следующей недели на м83 прибудет новый сотрудник. В ходе экспериментальной программы.</w:t>
      </w:r>
    </w:p>
    <w:p>
      <w:pPr>
        <w:pStyle w:val="BodyText"/>
        <w:rPr/>
      </w:pPr>
      <w:r>
        <w:rPr/>
        <w:t xml:space="preserve">– </w:t>
      </w:r>
      <w:r>
        <w:rPr/>
        <w:t>Еще один солдат? – уточнила я.</w:t>
      </w:r>
    </w:p>
    <w:p>
      <w:pPr>
        <w:pStyle w:val="BodyText"/>
        <w:rPr/>
      </w:pPr>
      <w:r>
        <w:rPr/>
        <w:t xml:space="preserve">– </w:t>
      </w:r>
      <w:r>
        <w:rPr/>
        <w:t>Нет, – покачал головой сенатор, – инженер-астроном из Калифорнийского Космического Университета. Возможно, ему удастся разрешить проблему отсутствия лунных дорог. Планирует задержаться у вас на год. Это не вызывает осложнений?</w:t>
      </w:r>
    </w:p>
    <w:p>
      <w:pPr>
        <w:pStyle w:val="BodyText"/>
        <w:rPr/>
      </w:pPr>
      <w:r>
        <w:rPr/>
        <w:t xml:space="preserve">– </w:t>
      </w:r>
      <w:r>
        <w:rPr/>
        <w:t>Никак нет.</w:t>
      </w:r>
    </w:p>
    <w:p>
      <w:pPr>
        <w:pStyle w:val="BodyText"/>
        <w:rPr/>
      </w:pPr>
      <w:r>
        <w:rPr/>
        <w:t xml:space="preserve">– </w:t>
      </w:r>
      <w:r>
        <w:rPr/>
        <w:t>Тогда после собрания получите в свое распоряжение более детальную информацию об этом проекте и личное дело…, – он перевел взгляд на бумаги. – Его имя Старлайт Рок.</w:t>
      </w:r>
    </w:p>
    <w:p>
      <w:pPr>
        <w:pStyle w:val="BodyText"/>
        <w:rPr/>
      </w:pPr>
      <w:r>
        <w:rPr/>
        <w:t>Немного погодя Куинн спросил, как обстоит дело с вопросом, о котором мы говорили неделей ранее, и я заверила его, что все улажено.</w:t>
      </w:r>
    </w:p>
    <w:p>
      <w:pPr>
        <w:pStyle w:val="BodyText"/>
        <w:rPr/>
      </w:pPr>
      <w:r>
        <w:rPr/>
        <w:t>Дорогой назад я решила просмотреть полученные бумаги. Вновь передав управление автопилоту, я поднесла запястье с браслетом к панели управления и, выведя файлы на экран, принялась копаться в документах. Дойдя до личного дела Рока, мой взгляд непроизвольно задержался на фотографии последнего.</w:t>
      </w:r>
    </w:p>
    <w:p>
      <w:pPr>
        <w:pStyle w:val="BodyText"/>
        <w:rPr/>
      </w:pPr>
      <w:r>
        <w:rPr/>
        <w:t>Старлайт Рок значительно отличался от всех тех, с кем мне приходилось работать все эти годы здесь, на м83. Его карие глаза, темные волосы и естественно смуглый тон кожи напоминали мне саму себя каких-то десять лет назад. Его внешность определенно была очаровывающей, в ней угадывалось что-то далекое и забытое, напоминающее о доме.</w:t>
      </w:r>
    </w:p>
    <w:p>
      <w:pPr>
        <w:pStyle w:val="BodyText"/>
        <w:rPr/>
      </w:pPr>
      <w:r>
        <w:rPr/>
        <w:t>Откинув упавшую на глаза прядь волос, я перевернула страницу, когда электронный голос возвестил меня о предстоящем снижении.</w:t>
      </w:r>
    </w:p>
    <w:p>
      <w:pPr>
        <w:pStyle w:val="BodyText"/>
        <w:rPr/>
      </w:pPr>
      <w:r>
        <w:rPr/>
        <w:t>*</w:t>
      </w:r>
    </w:p>
    <w:p>
      <w:pPr>
        <w:pStyle w:val="BodyText"/>
        <w:rPr/>
      </w:pPr>
      <w:r>
        <w:rPr/>
        <w:t>Вечером следующего дня я стояла у окна своей комнаты, наблюдая за мирно дремлющей Землей, когда раздался звонок и один из солдат оповестил, что меня ожидают в комнате для отдыха под номером восемь.</w:t>
      </w:r>
    </w:p>
    <w:p>
      <w:pPr>
        <w:pStyle w:val="BodyText"/>
        <w:rPr/>
      </w:pPr>
      <w:r>
        <w:rPr/>
        <w:t>«Той, что расположена в правом крыле здания» – уточнил он.</w:t>
      </w:r>
    </w:p>
    <w:p>
      <w:pPr>
        <w:pStyle w:val="BodyText"/>
        <w:rPr/>
      </w:pPr>
      <w:r>
        <w:rPr/>
        <w:t>Войдя, я увидела силуэт старика, так же как и я за минуту до этого, смотрящего на Землю сквозь иллюминатор.</w:t>
      </w:r>
    </w:p>
    <w:p>
      <w:pPr>
        <w:pStyle w:val="BodyText"/>
        <w:rPr/>
      </w:pPr>
      <w:r>
        <w:rPr/>
        <w:t xml:space="preserve">– </w:t>
      </w:r>
      <w:r>
        <w:rPr/>
        <w:t>Мистер Корнуэлл, – произнесла я, закрывая за собой дверь, – хотите что-нибудь выпить?</w:t>
      </w:r>
    </w:p>
    <w:p>
      <w:pPr>
        <w:pStyle w:val="BodyText"/>
        <w:rPr/>
      </w:pPr>
      <w:r>
        <w:rPr/>
        <w:t>За эти несколько дней в нем, словно, произошла какая-то неуловимая перемена.</w:t>
      </w:r>
    </w:p>
    <w:p>
      <w:pPr>
        <w:pStyle w:val="BodyText"/>
        <w:rPr/>
      </w:pPr>
      <w:r>
        <w:rPr/>
        <w:t xml:space="preserve">– </w:t>
      </w:r>
      <w:r>
        <w:rPr/>
        <w:t>Я лишь зашел сказать, что спустя две недели возвращаюсь домой. Как только юные помощники доктора Хартрайта закончат проект, за которым я сейчас слежу.</w:t>
      </w:r>
    </w:p>
    <w:p>
      <w:pPr>
        <w:pStyle w:val="BodyText"/>
        <w:rPr/>
      </w:pPr>
      <w:r>
        <w:rPr/>
        <w:t>И тут я поняла, что навело меня на подобные мысли: взгляд его ясно голубых глаз уже не казался таким затуманенным и рассеянным как прежде. Мне вдруг стало интересно, каким цветом глаз Корнуэлл обладал на Земле. Возможно, серым…</w:t>
      </w:r>
    </w:p>
    <w:p>
      <w:pPr>
        <w:pStyle w:val="BodyText"/>
        <w:rPr/>
      </w:pPr>
      <w:r>
        <w:rPr/>
        <w:t>Но я лишь сказала ему, что непременно доложу сенатору.</w:t>
      </w:r>
    </w:p>
    <w:p>
      <w:pPr>
        <w:pStyle w:val="BodyText"/>
        <w:rPr/>
      </w:pPr>
      <w:r>
        <w:rPr/>
        <w:t xml:space="preserve">– </w:t>
      </w:r>
      <w:r>
        <w:rPr/>
        <w:t>Что ж, уже поздно. Не буду задерживать, Капитан, даже в молодые годы отдых не помешает, – с этими словами Корнуэлл направился к выходу.</w:t>
      </w:r>
    </w:p>
    <w:p>
      <w:pPr>
        <w:pStyle w:val="BodyText"/>
        <w:rPr/>
      </w:pPr>
      <w:r>
        <w:rPr/>
        <w:t xml:space="preserve">– </w:t>
      </w:r>
      <w:r>
        <w:rPr/>
        <w:t>Постойте, – остановила его я. – Присядьте еще на минуту, мистер Корнуэлл.</w:t>
      </w:r>
    </w:p>
    <w:p>
      <w:pPr>
        <w:pStyle w:val="BodyText"/>
        <w:rPr/>
      </w:pPr>
      <w:r>
        <w:rPr/>
        <w:t xml:space="preserve">– </w:t>
      </w:r>
      <w:r>
        <w:rPr/>
        <w:t>Всего лишь Джуд, Капитан, – улыбнулся он.</w:t>
      </w:r>
    </w:p>
    <w:p>
      <w:pPr>
        <w:pStyle w:val="BodyText"/>
        <w:rPr/>
      </w:pPr>
      <w:r>
        <w:rPr/>
        <w:t xml:space="preserve">– </w:t>
      </w:r>
      <w:r>
        <w:rPr/>
        <w:t>Джуд, я хочу задать Вам еще один вопрос, прежде чем Вы покинете мою базу.</w:t>
      </w:r>
    </w:p>
    <w:p>
      <w:pPr>
        <w:pStyle w:val="BodyText"/>
        <w:rPr/>
      </w:pPr>
      <w:r>
        <w:rPr/>
        <w:t>Инженер с интересом посмотрел на меня.</w:t>
      </w:r>
    </w:p>
    <w:p>
      <w:pPr>
        <w:pStyle w:val="BodyText"/>
        <w:rPr/>
      </w:pPr>
      <w:r>
        <w:rPr/>
        <w:t xml:space="preserve">– </w:t>
      </w:r>
      <w:r>
        <w:rPr/>
        <w:t>Вам лучше меня известно, как жизнь у нас сказывается на людях, – начала я. – Дело в том, что я не могла не заметить неких метаморфоз, что произошли в Вашем поведении за последнее время. Не подумайте, что я упрекаю, но ведь для меня это просто не представляется возможным.</w:t>
      </w:r>
    </w:p>
    <w:p>
      <w:pPr>
        <w:pStyle w:val="BodyText"/>
        <w:rPr/>
      </w:pPr>
      <w:r>
        <w:rPr/>
        <w:t>Какое-то время он смотрел на меня, не отводя взгляда, после чего произнес:</w:t>
      </w:r>
    </w:p>
    <w:p>
      <w:pPr>
        <w:pStyle w:val="BodyText"/>
        <w:rPr/>
      </w:pPr>
      <w:r>
        <w:rPr/>
        <w:t xml:space="preserve">– </w:t>
      </w:r>
      <w:r>
        <w:rPr/>
        <w:t>Я очарован.</w:t>
      </w:r>
    </w:p>
    <w:p>
      <w:pPr>
        <w:pStyle w:val="BodyText"/>
        <w:rPr/>
      </w:pPr>
      <w:r>
        <w:rPr/>
        <w:t xml:space="preserve">– </w:t>
      </w:r>
      <w:r>
        <w:rPr/>
        <w:t>Простите?</w:t>
      </w:r>
    </w:p>
    <w:p>
      <w:pPr>
        <w:pStyle w:val="BodyText"/>
        <w:rPr/>
      </w:pPr>
      <w:r>
        <w:rPr/>
        <w:t xml:space="preserve">– </w:t>
      </w:r>
      <w:r>
        <w:rPr/>
        <w:t>Я очарован, Капитан, тем, что ты, наконец, заметила это, – видимо, я взглянула на Корнуэлла с недоверием, потому что он поспешил добавить: – Нет-нет, не стоит так удивляться. Я жил в страхе задолго до твоего рождения и мне практически не приходилось этого скрывать. У местных жителей невероятно низкий эмоциональный диапазон: они слышат текст, но не замечают интонации.</w:t>
      </w:r>
    </w:p>
    <w:p>
      <w:pPr>
        <w:pStyle w:val="BodyText"/>
        <w:rPr/>
      </w:pPr>
      <w:r>
        <w:rPr/>
        <w:t xml:space="preserve">– </w:t>
      </w:r>
      <w:r>
        <w:rPr/>
        <w:t>Все это мне ясно, но я все еще не могу понять одного: почему это так и не коснулось Вас?</w:t>
      </w:r>
    </w:p>
    <w:p>
      <w:pPr>
        <w:pStyle w:val="BodyText"/>
        <w:rPr/>
      </w:pPr>
      <w:r>
        <w:rPr/>
        <w:t>Глаза Корнуэлла сверкнули синим пламенем, и я вновь подумала, что никогда прежде не видела его таким.</w:t>
      </w:r>
    </w:p>
    <w:p>
      <w:pPr>
        <w:pStyle w:val="BodyText"/>
        <w:rPr/>
      </w:pPr>
      <w:r>
        <w:rPr/>
        <w:t xml:space="preserve">– </w:t>
      </w:r>
      <w:r>
        <w:rPr/>
        <w:t>Я отвечу на твой вопрос, если ты ответишь на мой, – весело сказал он.</w:t>
      </w:r>
    </w:p>
    <w:p>
      <w:pPr>
        <w:pStyle w:val="BodyText"/>
        <w:rPr/>
      </w:pPr>
      <w:r>
        <w:rPr/>
        <w:t>Я вскинула брови.</w:t>
      </w:r>
    </w:p>
    <w:p>
      <w:pPr>
        <w:pStyle w:val="BodyText"/>
        <w:rPr/>
      </w:pPr>
      <w:r>
        <w:rPr/>
        <w:t xml:space="preserve">– </w:t>
      </w:r>
      <w:r>
        <w:rPr/>
        <w:t>Ладно, почему бы и нет. Что Вы хотите узнать?</w:t>
      </w:r>
    </w:p>
    <w:p>
      <w:pPr>
        <w:pStyle w:val="BodyText"/>
        <w:rPr/>
      </w:pPr>
      <w:r>
        <w:rPr/>
        <w:t xml:space="preserve">– </w:t>
      </w:r>
      <w:r>
        <w:rPr/>
        <w:t>Для чего ты здесь? – тихо спросил Корнуэлл.</w:t>
      </w:r>
    </w:p>
    <w:p>
      <w:pPr>
        <w:pStyle w:val="BodyText"/>
        <w:rPr/>
      </w:pPr>
      <w:r>
        <w:rPr/>
        <w:t>Меня удивил такой легкий вопрос, но ответ на него был еще более прост.</w:t>
      </w:r>
    </w:p>
    <w:p>
      <w:pPr>
        <w:pStyle w:val="BodyText"/>
        <w:rPr/>
      </w:pPr>
      <w:r>
        <w:rPr/>
        <w:t xml:space="preserve">– </w:t>
      </w:r>
      <w:r>
        <w:rPr/>
        <w:t>Для того же, что и все остальные, конечно. Мой долг – помочь своей стране.</w:t>
      </w:r>
    </w:p>
    <w:p>
      <w:pPr>
        <w:pStyle w:val="BodyText"/>
        <w:rPr/>
      </w:pPr>
      <w:r>
        <w:rPr/>
        <w:t>Корнуэлл явно выглядел разочарованным.</w:t>
      </w:r>
    </w:p>
    <w:p>
      <w:pPr>
        <w:pStyle w:val="BodyText"/>
        <w:rPr/>
      </w:pPr>
      <w:r>
        <w:rPr/>
        <w:t xml:space="preserve">– </w:t>
      </w:r>
      <w:r>
        <w:rPr/>
        <w:t>Возможно, – говорил он, – ты еще не осознаешь настоящих причин, но пообещай, что дашь мне знать, когда поймешь.</w:t>
      </w:r>
    </w:p>
    <w:p>
      <w:pPr>
        <w:pStyle w:val="BodyText"/>
        <w:rPr/>
      </w:pPr>
      <w:r>
        <w:rPr/>
        <w:t>И я пообещала, хоть и понимала, что едва ли мы снова встретимся после его возвращения на Землю.</w:t>
      </w:r>
    </w:p>
    <w:p>
      <w:pPr>
        <w:pStyle w:val="BodyText"/>
        <w:rPr/>
      </w:pPr>
      <w:r>
        <w:rPr/>
        <w:t>*</w:t>
      </w:r>
    </w:p>
    <w:p>
      <w:pPr>
        <w:pStyle w:val="BodyText"/>
        <w:rPr/>
      </w:pPr>
      <w:r>
        <w:rPr/>
        <w:t>Мой спутник поднес запястье к замку и мгновеньем позже мы вошли в небольшое помещение, расположившееся на двенадцатом этаже хмурого институтского небоскреба, именуемого пятым сектором.</w:t>
      </w:r>
    </w:p>
    <w:p>
      <w:pPr>
        <w:pStyle w:val="BodyText"/>
        <w:rPr/>
      </w:pPr>
      <w:r>
        <w:rPr/>
        <w:t>Раньше я частенько бывала здесь. Размышляла о жизни и слушала игру Корнуэлла на рояле, что всегда стоял в дальней спальне.</w:t>
      </w:r>
    </w:p>
    <w:p>
      <w:pPr>
        <w:pStyle w:val="BodyText"/>
        <w:rPr/>
      </w:pPr>
      <w:r>
        <w:rPr/>
        <w:t>Я откинула капюшон и осмотрелась – внутри было гораздо уютней. Здесь все выглядело так, словно я перенеслась на пару столетий назад. Мое внимание сразу же привлекло плетеное кресло, стоящее в дальнем углу комнаты, в последний раз я видела подобное лишь в детстве, в небольшой антикварной лавке на другой стороне моей родной улицы. Я медленно провела рукой вдоль соломенных перил, казалось, они могут развалиться лишь от одного моего прикосновения.</w:t>
      </w:r>
    </w:p>
    <w:p>
      <w:pPr>
        <w:pStyle w:val="BodyText"/>
        <w:rPr/>
      </w:pPr>
      <w:r>
        <w:rPr/>
        <w:t xml:space="preserve">– </w:t>
      </w:r>
      <w:r>
        <w:rPr/>
        <w:t>Пойдем, я покажу тебе, – говорил Корнуэлл.</w:t>
      </w:r>
    </w:p>
    <w:p>
      <w:pPr>
        <w:pStyle w:val="BodyText"/>
        <w:rPr/>
      </w:pPr>
      <w:r>
        <w:rPr/>
        <w:t>Взглянув на него, я увидела, что тот стоит около резной арки, вероятно, ведущей еще в одну комнату.</w:t>
      </w:r>
    </w:p>
    <w:p>
      <w:pPr>
        <w:pStyle w:val="BodyText"/>
        <w:rPr/>
      </w:pPr>
      <w:r>
        <w:rPr/>
        <w:t>Я сделала несколько шагов в его сторону, и моему взгляду открылась небольшая ниша, что-то вроде подсобки, в центре которой стоял стеллаж, уставленный…</w:t>
      </w:r>
    </w:p>
    <w:p>
      <w:pPr>
        <w:pStyle w:val="BodyText"/>
        <w:rPr/>
      </w:pPr>
      <w:r>
        <w:rPr/>
        <w:t xml:space="preserve">– </w:t>
      </w:r>
      <w:r>
        <w:rPr/>
        <w:t>Книги, – тихо произнесла я.</w:t>
      </w:r>
    </w:p>
    <w:p>
      <w:pPr>
        <w:pStyle w:val="BodyText"/>
        <w:rPr/>
      </w:pPr>
      <w:r>
        <w:rPr/>
        <w:t xml:space="preserve">– </w:t>
      </w:r>
      <w:r>
        <w:rPr/>
        <w:t>Привез их из дома много лет назад, – объяснил Корнуэлл. – Тогда они еще не были такой редкостью. Укладывал в рюкзаки с одеждой, чтоб не растерять.</w:t>
      </w:r>
    </w:p>
    <w:p>
      <w:pPr>
        <w:pStyle w:val="BodyText"/>
        <w:rPr/>
      </w:pPr>
      <w:r>
        <w:rPr/>
        <w:t>Я все еще не могла поверить своим глазам. Должно быть, на всей Земле сохранилось не больше книг, чем сейчас было передо мной.</w:t>
      </w:r>
    </w:p>
    <w:p>
      <w:pPr>
        <w:pStyle w:val="BodyText"/>
        <w:rPr/>
      </w:pPr>
      <w:r>
        <w:rPr/>
        <w:t>Старик снял небольшое издание с полки и ласково провел по нему рукой.</w:t>
      </w:r>
    </w:p>
    <w:p>
      <w:pPr>
        <w:pStyle w:val="BodyText"/>
        <w:rPr/>
      </w:pPr>
      <w:r>
        <w:rPr/>
        <w:t xml:space="preserve">– </w:t>
      </w:r>
      <w:r>
        <w:rPr/>
        <w:t>Сколько бы лет тебе не исполнилось, нет ничего лучше хорошей книги в руках.</w:t>
      </w:r>
    </w:p>
    <w:p>
      <w:pPr>
        <w:pStyle w:val="BodyText"/>
        <w:rPr/>
      </w:pPr>
      <w:r>
        <w:rPr/>
        <w:t xml:space="preserve">– </w:t>
      </w:r>
      <w:r>
        <w:rPr/>
        <w:t>В этом и заключается ответ, – догадалась я, – Вы перечитываете их постоянно.</w:t>
      </w:r>
    </w:p>
    <w:p>
      <w:pPr>
        <w:pStyle w:val="BodyText"/>
        <w:rPr/>
      </w:pPr>
      <w:r>
        <w:rPr/>
        <w:t>Джуд лишь улыбнулся и протянул мне небольшую потрепанную книгу. Мгновенье поколебавшись, я взяла ее.</w:t>
      </w:r>
    </w:p>
    <w:p>
      <w:pPr>
        <w:pStyle w:val="BodyText"/>
        <w:rPr/>
      </w:pPr>
      <w:r>
        <w:rPr/>
        <w:t>«Как же это непривычно – держать в руках текст», – пронеслось в голове.</w:t>
      </w:r>
    </w:p>
    <w:p>
      <w:pPr>
        <w:pStyle w:val="BodyText"/>
        <w:rPr/>
      </w:pPr>
      <w:r>
        <w:rPr/>
        <w:t xml:space="preserve">– </w:t>
      </w:r>
      <w:r>
        <w:rPr/>
        <w:t>Сердца в Атлантиде, – гласило название.</w:t>
      </w:r>
    </w:p>
    <w:p>
      <w:pPr>
        <w:pStyle w:val="BodyText"/>
        <w:rPr/>
      </w:pPr>
      <w:r>
        <w:rPr/>
        <w:t xml:space="preserve">– </w:t>
      </w:r>
      <w:r>
        <w:rPr/>
        <w:t>Прочти ее, – попросил Корнуэлл.</w:t>
      </w:r>
    </w:p>
    <w:p>
      <w:pPr>
        <w:pStyle w:val="BodyText"/>
        <w:rPr/>
      </w:pPr>
      <w:r>
        <w:rPr/>
        <w:t xml:space="preserve">– </w:t>
      </w:r>
      <w:r>
        <w:rPr/>
        <w:t>Хорошо. Мне ведь когда-то тоже нравилось читать. Правда, я прежде никогда не держала в руках настоящую книгу.</w:t>
      </w:r>
    </w:p>
    <w:p>
      <w:pPr>
        <w:pStyle w:val="BodyText"/>
        <w:rPr/>
      </w:pPr>
      <w:r>
        <w:rPr/>
        <w:t>Я вновь взглянула на Корнуэлла, казалось, он хотел добавить еще что-то, но никак не мог решиться.</w:t>
      </w:r>
    </w:p>
    <w:p>
      <w:pPr>
        <w:pStyle w:val="BodyText"/>
        <w:rPr/>
      </w:pPr>
      <w:r>
        <w:rPr/>
        <w:t xml:space="preserve">– </w:t>
      </w:r>
      <w:r>
        <w:rPr/>
        <w:t>Послушай, – наконец начал он, – я не могу забрать все эти книги с собой, да и не вижу смысла.</w:t>
      </w:r>
    </w:p>
    <w:p>
      <w:pPr>
        <w:pStyle w:val="BodyText"/>
        <w:rPr/>
      </w:pPr>
      <w:r>
        <w:rPr/>
        <w:t xml:space="preserve">– </w:t>
      </w:r>
      <w:r>
        <w:rPr/>
        <w:t>Хотите, чтобы я за ними присмотрела?</w:t>
      </w:r>
    </w:p>
    <w:p>
      <w:pPr>
        <w:pStyle w:val="BodyText"/>
        <w:rPr/>
      </w:pPr>
      <w:r>
        <w:rPr/>
        <w:t xml:space="preserve">– </w:t>
      </w:r>
      <w:r>
        <w:rPr/>
        <w:t>Просто хочу оставить все это тебе.</w:t>
      </w:r>
    </w:p>
    <w:p>
      <w:pPr>
        <w:pStyle w:val="BodyText"/>
        <w:rPr/>
      </w:pPr>
      <w:r>
        <w:rPr/>
        <w:t xml:space="preserve">– </w:t>
      </w:r>
      <w:r>
        <w:rPr/>
        <w:t>Что ж, обещаю найти для этого время, – сказала я, продолжая разглядывать книгу.</w:t>
      </w:r>
    </w:p>
    <w:p>
      <w:pPr>
        <w:pStyle w:val="BodyText"/>
        <w:rPr/>
      </w:pPr>
      <w:r>
        <w:rPr/>
        <w:t>Широкая улыбка осветила лицо старика, на минуту лишив меня дара речи, ведь только сейчас я поняла, что, должно быть, не видела подобного все эти десять лет.</w:t>
      </w:r>
    </w:p>
    <w:p>
      <w:pPr>
        <w:pStyle w:val="BodyText"/>
        <w:rPr/>
      </w:pPr>
      <w:r>
        <w:rPr/>
        <w:t xml:space="preserve">– </w:t>
      </w:r>
      <w:r>
        <w:rPr/>
        <w:t>О, я совершенно не волнуюсь на этот счет, – все еще улыбаясь, сказал Корнуэлл. – Стоит тебе открыть лишь одну, и ты не заметишь, как прочтешь остальные.</w:t>
      </w:r>
      <w:bookmarkEnd w:id="7"/>
    </w:p>
    <w:p>
      <w:pPr>
        <w:pStyle w:val="Heading1"/>
        <w:rPr/>
      </w:pPr>
      <w:bookmarkStart w:id="8" w:name="__RefHeading___Toc2036_301819632"/>
      <w:bookmarkStart w:id="9" w:name="Xea6c91e241f256e5e3a88ebd647372022323a53"/>
      <w:bookmarkEnd w:id="8"/>
      <w:r>
        <w:rPr/>
        <w:t>3. Старлайт Рок</w:t>
      </w:r>
    </w:p>
    <w:p>
      <w:pPr>
        <w:pStyle w:val="FirstParagraph"/>
        <w:rPr/>
      </w:pPr>
      <w:r>
        <w:rPr/>
        <w:t>Меня разбудил гул восторженных голосов, и я не сразу вспомнил, где нахожусь.</w:t>
      </w:r>
    </w:p>
    <w:p>
      <w:pPr>
        <w:pStyle w:val="BodyText"/>
        <w:rPr/>
      </w:pPr>
      <w:r>
        <w:rPr/>
        <w:t>Открыв глаза, я взглянул в иллюминатор и увидел, что мы приближаемся к волшебному городку, зависшему на основании луча. Это место словно только-только перенеслось сюда со старых кинолент.</w:t>
      </w:r>
    </w:p>
    <w:p>
      <w:pPr>
        <w:pStyle w:val="BodyText"/>
        <w:rPr/>
      </w:pPr>
      <w:r>
        <w:rPr/>
        <w:t>«Настоящий рай для поклонников эпохи Элвиса», - подумал я, и улыбнулся.</w:t>
      </w:r>
    </w:p>
    <w:p>
      <w:pPr>
        <w:pStyle w:val="BodyText"/>
        <w:rPr/>
      </w:pPr>
      <w:r>
        <w:rPr/>
        <w:t>Сойдя с корабля, я сразу же заметил машущего мне солдата. Человека такой необычной внешности я видел впервые: черты его лица выдавали явное афроамериканское происхождение, однако кожа так и светилась бледно оливковым цветом.</w:t>
      </w:r>
    </w:p>
    <w:p>
      <w:pPr>
        <w:pStyle w:val="BodyText"/>
        <w:rPr/>
      </w:pPr>
      <w:r>
        <w:rPr/>
        <w:t>Мужчина подошел ко мне.</w:t>
      </w:r>
    </w:p>
    <w:p>
      <w:pPr>
        <w:pStyle w:val="BodyText"/>
        <w:rPr/>
      </w:pPr>
      <w:r>
        <w:rPr/>
        <w:t xml:space="preserve">– </w:t>
      </w:r>
      <w:r>
        <w:rPr/>
        <w:t>Приветствую на м83, профессор Рок, – кивнул он, протягивая руку. – Старший помощник капитана, Сириус Уайт.</w:t>
      </w:r>
    </w:p>
    <w:p>
      <w:pPr>
        <w:pStyle w:val="BodyText"/>
        <w:rPr/>
      </w:pPr>
      <w:r>
        <w:rPr/>
        <w:t>Мы обменялись рукопожатиям, и Сириус повел меня за собой через немыслимых масштабов холл космодрома. Мимо пронеслась толпа смеющихся ребятишек, и я в очередной раз восхитился чудесами этого места.</w:t>
      </w:r>
    </w:p>
    <w:p>
      <w:pPr>
        <w:pStyle w:val="BodyText"/>
        <w:rPr/>
      </w:pPr>
      <w:r>
        <w:rPr/>
        <w:t>Ступая вслед за Сириусом я то и дело задерживал взгляд на людях, работающих здесь. Мужчины и женщины с чуть ли не прозрачной кожей и невообразимого цвета глазами поразительно выделялись среди туристов и казались мне какими-то нереальными сказочными персонажами. Сложно было поверить, что когда-то все они прибыли с той же планеты, что и я сам.</w:t>
      </w:r>
    </w:p>
    <w:p>
      <w:pPr>
        <w:pStyle w:val="BodyText"/>
        <w:rPr/>
      </w:pPr>
      <w:r>
        <w:rPr/>
        <w:t xml:space="preserve">– </w:t>
      </w:r>
      <w:r>
        <w:rPr/>
        <w:t>Мы с Капитаном решили, что для начала Вам удобней будет осмотреться на технической части луча, – сказал Сириус, когда мы уже практически пересекли холл космодрома. – После, если пожелаете, Капитан Раст лично покажет здесь все и расскажет об интересующих аспектах. Вы согласны, Профессор?</w:t>
      </w:r>
    </w:p>
    <w:p>
      <w:pPr>
        <w:pStyle w:val="BodyText"/>
        <w:rPr/>
      </w:pPr>
      <w:r>
        <w:rPr/>
        <w:t xml:space="preserve">– </w:t>
      </w:r>
      <w:r>
        <w:rPr/>
        <w:t>Конечно. Признаться, я уже восхищен этим местом.</w:t>
      </w:r>
    </w:p>
    <w:p>
      <w:pPr>
        <w:pStyle w:val="BodyText"/>
        <w:rPr/>
      </w:pPr>
      <w:r>
        <w:rPr/>
        <w:t>Лицо старпома обрело странное выражение, которое едва ли можно было принять за улыбку, но, кажется, он был вполне доволен моими словами.</w:t>
      </w:r>
    </w:p>
    <w:p>
      <w:pPr>
        <w:pStyle w:val="BodyText"/>
        <w:rPr/>
      </w:pPr>
      <w:r>
        <w:rPr/>
        <w:t>Наконец, миновав пункт выдачи багажа, мы оказались около высоких стеклянных дверей, за которыми виднелось бесконечное количество лунного транспорта.</w:t>
      </w:r>
    </w:p>
    <w:p>
      <w:pPr>
        <w:pStyle w:val="BodyText"/>
        <w:rPr/>
      </w:pPr>
      <w:r>
        <w:rPr/>
        <w:t xml:space="preserve">– </w:t>
      </w:r>
      <w:r>
        <w:rPr/>
        <w:t>Эти двери ведут к стоянке для гостей, – объяснил Уайт. – При выходе из здания туристам обычно предлагают занять один из кораблей, который, миновав мосты, вскоре доставит их на Луну.</w:t>
      </w:r>
    </w:p>
    <w:p>
      <w:pPr>
        <w:pStyle w:val="BodyText"/>
        <w:rPr/>
      </w:pPr>
      <w:r>
        <w:rPr/>
        <w:t>Я попытался разглядеть за стеклом хоть что-то, напоминающее Луну, но из-за невероятно огромного количества людей это оказалось невозможным.</w:t>
      </w:r>
    </w:p>
    <w:p>
      <w:pPr>
        <w:pStyle w:val="BodyText"/>
        <w:rPr/>
      </w:pPr>
      <w:r>
        <w:rPr/>
        <w:t xml:space="preserve">– </w:t>
      </w:r>
      <w:r>
        <w:rPr/>
        <w:t>Дабы попасть в коттеджный городок нужно воспользоваться вторым выходом, – Уайт указал на такие же двери, находящиеся в противоположной стороне здания. – За ним гости проходят регистрацию, после чего располагаются в одном из коттеджей. Видите эту железную дверь? Это вход для работников базы. Нам как раз туда.</w:t>
      </w:r>
    </w:p>
    <w:p>
      <w:pPr>
        <w:pStyle w:val="BodyText"/>
        <w:rPr/>
      </w:pPr>
      <w:r>
        <w:rPr/>
        <w:t>Сириус подошел к сплошной железной двери, по левую сторону которой светился синий огонек. Я последовал за ним. Только старпом поднес руку к огоньку на двери, как та сразу же открылась.</w:t>
      </w:r>
    </w:p>
    <w:p>
      <w:pPr>
        <w:pStyle w:val="BodyText"/>
        <w:rPr/>
      </w:pPr>
      <w:r>
        <w:rPr/>
        <w:t xml:space="preserve">– </w:t>
      </w:r>
      <w:r>
        <w:rPr/>
        <w:t>Доступ для всех сотрудников первого уровня, – сказал Уайт, пропуская меня вперед.</w:t>
      </w:r>
    </w:p>
    <w:p>
      <w:pPr>
        <w:pStyle w:val="BodyText"/>
        <w:rPr/>
      </w:pPr>
      <w:r>
        <w:rPr/>
        <w:t>Я оказался в продолговатом хорошо освещенном помещении. По обе его стороны находилось несколько десятков стальных дверей, которые, как я понял мгновеньем позже, были лифтами. Подойдя к одному из них, мой спутник сделал то же движение рукой, что и прежде, и двери моментально разошлись.</w:t>
      </w:r>
    </w:p>
    <w:p>
      <w:pPr>
        <w:pStyle w:val="BodyText"/>
        <w:rPr/>
      </w:pPr>
      <w:r>
        <w:rPr/>
        <w:t>На стене внутри была лишь небольшая голографическая панель. Уайт выбрал на ней нужную отметку, после чего дверь позади бесшумно закрылась, и лифт с невероятной скоростью унес нас вверх.</w:t>
      </w:r>
    </w:p>
    <w:p>
      <w:pPr>
        <w:pStyle w:val="BodyText"/>
        <w:rPr/>
      </w:pPr>
      <w:r>
        <w:rPr/>
        <w:t>*</w:t>
      </w:r>
    </w:p>
    <w:p>
      <w:pPr>
        <w:pStyle w:val="BodyText"/>
        <w:rPr/>
      </w:pPr>
      <w:r>
        <w:rPr/>
        <w:t>Пространство вокруг заполнялось миллиардами световых микрочастиц, от которых тускнело в глазах. Хотя мы и находились на улице, это место скорей напоминало сплошной космический военный корабль. Здесь не было никаких растений или даже рекламных щитов – одно лишь железо. Несмотря на масштабность базы, я чувствовал себя загнанным в угол, словно что-то мешало мне свободно вдохнуть.</w:t>
      </w:r>
    </w:p>
    <w:p>
      <w:pPr>
        <w:pStyle w:val="BodyText"/>
        <w:rPr/>
      </w:pPr>
      <w:r>
        <w:rPr/>
        <w:t>Уайт обучил меня управляться с местным транспортом – небольшим бронзовым луноходом, слегка напоминающим водный скутер. Но стоило мне лишь сесть за него, и я тут же почувствовал себя лучше. Мой «скутер» несся вперед, с невероятной легкостью рассекая воздух словно волны. Мимо проплывали светящиеся строения небывалых размеров и форм. Где-то вдалеке, по левую сторону от меня, пробивались чарующие огни Луны.</w:t>
      </w:r>
    </w:p>
    <w:p>
      <w:pPr>
        <w:pStyle w:val="BodyText"/>
        <w:rPr/>
      </w:pPr>
      <w:r>
        <w:rPr/>
        <w:t>Сбавив скорость, Сириус снизился, и я последовал его примеру. Мы остановились, и он указал на крайнее здание, являющее собой круглый купол из синего стекла.</w:t>
      </w:r>
    </w:p>
    <w:p>
      <w:pPr>
        <w:pStyle w:val="BodyText"/>
        <w:rPr/>
      </w:pPr>
      <w:r>
        <w:rPr/>
        <w:t xml:space="preserve">– </w:t>
      </w:r>
      <w:r>
        <w:rPr/>
        <w:t>Институт Исследований Лунной Поверхности, – говорил старпом. – Внутри разделен на два яруса. В основном, здесь проводятся работы по части зарождения жизни на Луне. Все поля, леса, сады и озера, которые Вам там встретятся – это полностью заслуга наших инженеров. Еще один институт находится на дальней стороне Луны, но обо всем этом лучше говорить с капитаном.</w:t>
      </w:r>
    </w:p>
    <w:p>
      <w:pPr>
        <w:pStyle w:val="BodyText"/>
        <w:rPr/>
      </w:pPr>
      <w:r>
        <w:rPr/>
        <w:t xml:space="preserve">– </w:t>
      </w:r>
      <w:r>
        <w:rPr/>
        <w:t>Ясно. А где находятся те, кто работает с маршрутами и космическими трассами? – спросил я, продолжая оглядывать стеклянный купол.</w:t>
      </w:r>
    </w:p>
    <w:p>
      <w:pPr>
        <w:pStyle w:val="BodyText"/>
        <w:rPr/>
      </w:pPr>
      <w:r>
        <w:rPr/>
        <w:t xml:space="preserve">– </w:t>
      </w:r>
      <w:r>
        <w:rPr/>
        <w:t>В основном, на Земле, ведь маршруты давно проложены, а трассы и вовсе отсутствуют. Конечно, в штабе есть несколько человек, следящих за этим.</w:t>
      </w:r>
    </w:p>
    <w:p>
      <w:pPr>
        <w:pStyle w:val="BodyText"/>
        <w:rPr/>
      </w:pPr>
      <w:r>
        <w:rPr/>
        <w:t>Я понимающе кивнул.</w:t>
      </w:r>
    </w:p>
    <w:p>
      <w:pPr>
        <w:pStyle w:val="BodyText"/>
        <w:rPr/>
      </w:pPr>
      <w:r>
        <w:rPr/>
        <w:t xml:space="preserve">– </w:t>
      </w:r>
      <w:r>
        <w:rPr/>
        <w:t>Честно говоря, мы очень надеемся на Вас, Профессор. Лично мне в подобное верится с трудом, но если все пойдет по плану, это значительно облегчит работу, не говоря уже об экономической стороне проблемы.</w:t>
      </w:r>
    </w:p>
    <w:p>
      <w:pPr>
        <w:pStyle w:val="BodyText"/>
        <w:rPr/>
      </w:pPr>
      <w:r>
        <w:rPr/>
        <w:t xml:space="preserve">– </w:t>
      </w:r>
      <w:r>
        <w:rPr/>
        <w:t>Я следил за звездами на протяжении тринадцати лет, и думаю, что у этого проекта действительно есть шанс, так что следующие двенадцать месяцев я намерен продолжить исследования, находясь здесь, – я старался говорить как можно убедительнее. – Конечно, существует еще множество факторов, которые стоит прояснить, но, пожалуй, мне удастся учесть их все за это время.</w:t>
      </w:r>
    </w:p>
    <w:p>
      <w:pPr>
        <w:pStyle w:val="BodyText"/>
        <w:rPr/>
      </w:pPr>
      <w:r>
        <w:rPr/>
        <w:t xml:space="preserve">– </w:t>
      </w:r>
      <w:r>
        <w:rPr/>
        <w:t>Очень хорошо, – ответил Старпом, возвращаясь к своему луноходу. – А теперь пора в путь. Капитан Раст уже, должно быть, ожидает нас.</w:t>
      </w:r>
    </w:p>
    <w:p>
      <w:pPr>
        <w:pStyle w:val="BodyText"/>
        <w:rPr/>
      </w:pPr>
      <w:r>
        <w:rPr/>
        <w:t>*</w:t>
      </w:r>
    </w:p>
    <w:p>
      <w:pPr>
        <w:pStyle w:val="BodyText"/>
        <w:rPr/>
      </w:pPr>
      <w:r>
        <w:rPr/>
        <w:t>Благодаря своему размеру, здание штаба м83 заметно выделялось среди других строений, встретившихся мне на базе. Я оглядывал холодные стены корпуса, ожидая пока доложат о нашем прибытии. Как и снаружи, внутри царил идеальный порядок, здесь все было пропитано атмосферой общего дела.</w:t>
      </w:r>
    </w:p>
    <w:p>
      <w:pPr>
        <w:pStyle w:val="BodyText"/>
        <w:rPr/>
      </w:pPr>
      <w:r>
        <w:rPr/>
        <w:t>Спустя несколько минут мое наблюдение прервал вошедший в зал солдат. Он был молод, как и многие здесь, а его внешность говорила о том, что на м83 он пробыл от силы пару лет. Каштановые волосы только начинали светлеть, приобретая кремовый оттенок. И хотя его глаза все еще оставались карими, радужка уже выглядела светлей обычного, тогда как кожа юноши не представляла собой ничего сверхъестественного.</w:t>
      </w:r>
    </w:p>
    <w:p>
      <w:pPr>
        <w:pStyle w:val="BodyText"/>
        <w:rPr/>
      </w:pPr>
      <w:r>
        <w:rPr/>
        <w:t xml:space="preserve">– </w:t>
      </w:r>
      <w:r>
        <w:rPr/>
        <w:t>Капитан ждет Вас, – сообщил солдат. – Следуйте за мной.</w:t>
      </w:r>
    </w:p>
    <w:p>
      <w:pPr>
        <w:pStyle w:val="BodyText"/>
        <w:rPr/>
      </w:pPr>
      <w:r>
        <w:rPr/>
        <w:t>Он вел меня лабиринтами бесконечно долгих и унылых коридоров, каждый из которых ничем не разнился от предыдущего, пока, наконец, мы не остановились у одного из лифтов.</w:t>
      </w:r>
    </w:p>
    <w:p>
      <w:pPr>
        <w:pStyle w:val="BodyText"/>
        <w:rPr/>
      </w:pPr>
      <w:r>
        <w:rPr/>
        <w:t xml:space="preserve">– </w:t>
      </w:r>
      <w:r>
        <w:rPr/>
        <w:t>Здесь я должен Вас покинуть, Профессор, выше – вход лишь для сотрудников второго доступа. Лифт доставит Вас на последний этаж здания. При выходе сразу же увидите высокие стеклянные двери с гравюрой падающей звезды – кабинет Капитана.</w:t>
      </w:r>
    </w:p>
    <w:p>
      <w:pPr>
        <w:pStyle w:val="BodyText"/>
        <w:rPr/>
      </w:pPr>
      <w:r>
        <w:rPr/>
        <w:t xml:space="preserve">– </w:t>
      </w:r>
      <w:r>
        <w:rPr/>
        <w:t>Благодарю, – сказал я, и, отдав честь, солдат удалился.</w:t>
      </w:r>
    </w:p>
    <w:p>
      <w:pPr>
        <w:pStyle w:val="BodyText"/>
        <w:rPr/>
      </w:pPr>
      <w:r>
        <w:rPr/>
        <w:t>Уже поднимаясь, я пожалел, что прежде ничего не разузнал о капитане Раст. Понять людей с м83 представлялось мне нелегкой задачей, и хоть немного информации о моем новом начальстве сейчас совсем бы не помешало, а я ведь даже не знал имени этого человека. В конце концов, я успокоил себя мыслью о том, что с капитаном меня связывает лишь работа, (а свое дело я отлично знаю) – так я думал. И ошибался.</w:t>
      </w:r>
    </w:p>
    <w:p>
      <w:pPr>
        <w:pStyle w:val="BodyText"/>
        <w:rPr/>
      </w:pPr>
      <w:r>
        <w:rPr/>
        <w:t>Верхний этаж выглядел более дружелюбно и напоминал офисы it- компаний, в которых мне приходилось бывать прежде. Я сразу же увидел дверь, о которой говорил солдат.</w:t>
      </w:r>
    </w:p>
    <w:p>
      <w:pPr>
        <w:pStyle w:val="BodyText"/>
        <w:rPr/>
      </w:pPr>
      <w:r>
        <w:rPr/>
        <w:t>Не встретив никого из сотрудников, я постучал. Ответа не последовало. Тогда я отворил дверь и шагнул в кабинет.</w:t>
      </w:r>
    </w:p>
    <w:p>
      <w:pPr>
        <w:pStyle w:val="BodyText"/>
        <w:rPr/>
      </w:pPr>
      <w:r>
        <w:rPr/>
        <w:t>Свет горел лишь у входа. Было непривычно приятно находиться здесь после чересчур освещенных коридоров.</w:t>
      </w:r>
    </w:p>
    <w:p>
      <w:pPr>
        <w:pStyle w:val="BodyText"/>
        <w:rPr/>
      </w:pPr>
      <w:r>
        <w:rPr/>
        <w:t>Мгновением позже мне навстречу из полумрака вышла невысокая девушка лет двадцати, облаченная во все черное. Появление этого волшебного существа начисто лишило меня дара речи; еще несколько секунд я не мог отвести восхищенный взгляд от фарфоровой кожи и невероятной длины синих волос. Ее большие глаза цвета океана завораживали, напоминая мне саму Луну, какой я увидел ее впервые на старых снимках.</w:t>
      </w:r>
    </w:p>
    <w:p>
      <w:pPr>
        <w:pStyle w:val="BodyText"/>
        <w:rPr/>
      </w:pPr>
      <w:r>
        <w:rPr/>
        <w:t xml:space="preserve">– </w:t>
      </w:r>
      <w:r>
        <w:rPr/>
        <w:t>С прибытием на м83, профессор Рок, – произнесла девушка; ее голос был низким, а слова, как и у всех здесь, звучали мягко и монотонно. – Меня зовут капитан Отем Раст.</w:t>
      </w:r>
    </w:p>
    <w:p>
      <w:pPr>
        <w:pStyle w:val="BodyText"/>
        <w:rPr/>
      </w:pPr>
      <w:r>
        <w:rPr/>
        <w:t>Она протянула мне руку, и я ответил тем же, удивляясь, какими холодными были ее пальцы.</w:t>
      </w:r>
    </w:p>
    <w:p>
      <w:pPr>
        <w:pStyle w:val="BodyText"/>
        <w:rPr/>
      </w:pPr>
      <w:r>
        <w:rPr/>
        <w:t>Глядя на нее, я пытался определись настоящий возраст капитана, гадая, сколько времени она провела здесь.</w:t>
      </w:r>
    </w:p>
    <w:p>
      <w:pPr>
        <w:pStyle w:val="BodyText"/>
        <w:rPr/>
      </w:pPr>
      <w:r>
        <w:rPr/>
        <w:t xml:space="preserve">– </w:t>
      </w:r>
      <w:r>
        <w:rPr/>
        <w:t>Все в порядке? – услышал я, и вдруг понял, что за все время не произнес еще ни слова.</w:t>
      </w:r>
    </w:p>
    <w:p>
      <w:pPr>
        <w:pStyle w:val="BodyText"/>
        <w:rPr/>
      </w:pPr>
      <w:r>
        <w:rPr/>
        <w:t xml:space="preserve">– </w:t>
      </w:r>
      <w:r>
        <w:rPr/>
        <w:t>Простите, Капитан, я немного удивлен, ведь Вы так молоды, а я ожидал увидеть седеющего старика, – сказал я, и сразу же пожалел об этом, но девушка, казалось, ничуть не смутилась.</w:t>
      </w:r>
    </w:p>
    <w:p>
      <w:pPr>
        <w:pStyle w:val="BodyText"/>
        <w:rPr/>
      </w:pPr>
      <w:r>
        <w:rPr/>
        <w:t xml:space="preserve">– </w:t>
      </w:r>
      <w:r>
        <w:rPr/>
        <w:t>Время здесь течет иначе, – ответила она.</w:t>
      </w:r>
    </w:p>
    <w:p>
      <w:pPr>
        <w:pStyle w:val="BodyText"/>
        <w:rPr/>
      </w:pPr>
      <w:r>
        <w:rPr/>
        <w:t>Я перевел взгляд и принялся осматривать ту часть кабинета, что не была скрыта темнотой. Капитан зажгла небольшой торшер и предложила мне присесть.</w:t>
      </w:r>
    </w:p>
    <w:p>
      <w:pPr>
        <w:pStyle w:val="BodyText"/>
        <w:rPr/>
      </w:pPr>
      <w:r>
        <w:rPr/>
        <w:t xml:space="preserve">– </w:t>
      </w:r>
      <w:r>
        <w:rPr/>
        <w:t>Старший помощник сказал мне, что Вы уже немного осмотрелись у нас…, – начала она.</w:t>
      </w:r>
    </w:p>
    <w:p>
      <w:pPr>
        <w:pStyle w:val="BodyText"/>
        <w:rPr/>
      </w:pPr>
      <w:r>
        <w:rPr/>
        <w:t xml:space="preserve">– </w:t>
      </w:r>
      <w:r>
        <w:rPr/>
        <w:t>Да, он показал мне большую часть базы.</w:t>
      </w:r>
    </w:p>
    <w:p>
      <w:pPr>
        <w:pStyle w:val="BodyText"/>
        <w:rPr/>
      </w:pPr>
      <w:r>
        <w:rPr/>
        <w:t xml:space="preserve">– </w:t>
      </w:r>
      <w:r>
        <w:rPr/>
        <w:t>Не думаю, что увиденное привлекло Вас, но, боюсь, что без Вашей помощи нам не обойтись, так что я хочу показать обратную сторону медали.</w:t>
      </w:r>
    </w:p>
    <w:p>
      <w:pPr>
        <w:pStyle w:val="BodyText"/>
        <w:rPr/>
      </w:pPr>
      <w:r>
        <w:rPr/>
        <w:t xml:space="preserve">– </w:t>
      </w:r>
      <w:r>
        <w:rPr/>
        <w:t>Я с удовольствием увижу ее, Капитан.</w:t>
      </w:r>
    </w:p>
    <w:p>
      <w:pPr>
        <w:pStyle w:val="BodyText"/>
        <w:rPr/>
      </w:pPr>
      <w:r>
        <w:rPr/>
        <w:t xml:space="preserve">– </w:t>
      </w:r>
      <w:r>
        <w:rPr/>
        <w:t>Между прочим…</w:t>
      </w:r>
    </w:p>
    <w:p>
      <w:pPr>
        <w:pStyle w:val="BodyText"/>
        <w:rPr/>
      </w:pPr>
      <w:r>
        <w:rPr/>
        <w:t>Отем отворила ящик стола, и протянула мне небольшой бархатный футляр. Открыв его, я обнаружил внутри лишь тонкий ободок из черного метала, идентичный тому, что я видел на руке старпома.</w:t>
      </w:r>
    </w:p>
    <w:p>
      <w:pPr>
        <w:pStyle w:val="BodyText"/>
        <w:rPr/>
      </w:pPr>
      <w:r>
        <w:rPr/>
        <w:softHyphen/>
        <w:t>– Ваш браслет второго доступа. Наденьте на левое запястье и не снимайте до конца своего пребывания на м83.</w:t>
      </w:r>
    </w:p>
    <w:p>
      <w:pPr>
        <w:pStyle w:val="BodyText"/>
        <w:rPr/>
      </w:pPr>
      <w:r>
        <w:rPr/>
        <w:t>Надев браслет, я заметил, что на нем зажегся синий огонек, такой же, как на всех дверях здесь.</w:t>
      </w:r>
    </w:p>
    <w:p>
      <w:pPr>
        <w:pStyle w:val="BodyText"/>
        <w:rPr/>
      </w:pPr>
      <w:r>
        <w:rPr/>
        <w:t xml:space="preserve">– </w:t>
      </w:r>
      <w:r>
        <w:rPr/>
        <w:t>Отлично, – кивнула Отем, вставая. – А теперь пойдемте.</w:t>
      </w:r>
    </w:p>
    <w:p>
      <w:pPr>
        <w:pStyle w:val="BodyText"/>
        <w:rPr/>
      </w:pPr>
      <w:r>
        <w:rPr/>
        <w:t>Я последовал за ней по просторному кабинету, и, миновав несколько арок, мы вышли на открытую подвесную террасу, которую освещало множество крошечных фонарей, зависших в воздухе. От увиденного у меня перехватило дыхание, и на мгновенье я осознал, насколько прекрасна может быть Вселенная. Прямо под нами раскинулся крохотный городок. Укрытый вечерними огнями, он тянулся через все пространство впереди нас, исчезая где-то в далеком сумраке. По правую сторону возвышались величественные и при этом утонченные мосты, по которым молниеносно проносились бесчисленные огоньки, вероятно, космический транспорт. Вокруг все купалось в лиловых отблесках луча, а окончательное волшебство этой картине предавали синие огни луны, расположенной в невероятной близости от нас.</w:t>
      </w:r>
    </w:p>
    <w:p>
      <w:pPr>
        <w:pStyle w:val="BodyText"/>
        <w:rPr/>
      </w:pPr>
      <w:r>
        <w:rPr/>
        <w:t>Здесь все выглядело нереальным и неописуемо прекрасным. Мне вдруг захотелось провести вечность на этой самой террасе, не сводя глаз с открывающегося вида.</w:t>
      </w:r>
    </w:p>
    <w:p>
      <w:pPr>
        <w:pStyle w:val="BodyText"/>
        <w:rPr/>
      </w:pPr>
      <w:r>
        <w:rPr/>
        <w:t xml:space="preserve">– </w:t>
      </w:r>
      <w:r>
        <w:rPr/>
        <w:t>Мы стоим в самой высокой точке м83, – слова доносились словно сквозь сон. – Что скажете, Профессор?</w:t>
      </w:r>
    </w:p>
    <w:p>
      <w:pPr>
        <w:pStyle w:val="BodyText"/>
        <w:rPr/>
      </w:pPr>
      <w:r>
        <w:rPr/>
        <w:t xml:space="preserve">– </w:t>
      </w:r>
      <w:r>
        <w:rPr/>
        <w:t>Это волшебно, – тихо ответил я и, переведя взгляд на Отем, заметил тень улыбки на ее лице. – Признаюсь, еще вчера я не был полностью уверен в правильность своего решения, однако то, что я сейчас вижу, говорит мне обратное.</w:t>
      </w:r>
    </w:p>
    <w:p>
      <w:pPr>
        <w:pStyle w:val="BodyText"/>
        <w:rPr/>
      </w:pPr>
      <w:r>
        <w:rPr/>
        <w:t xml:space="preserve">– </w:t>
      </w:r>
      <w:r>
        <w:rPr/>
        <w:t>Что ж, я верю, что Вы не ошибаетесь, – произнесла Отем.</w:t>
      </w:r>
    </w:p>
    <w:p>
      <w:pPr>
        <w:pStyle w:val="BodyText"/>
        <w:rPr/>
      </w:pPr>
      <w:r>
        <w:rPr/>
        <w:t xml:space="preserve">– </w:t>
      </w:r>
      <w:r>
        <w:rPr/>
        <w:t>Без сомнений, Капитан.</w:t>
      </w:r>
    </w:p>
    <w:p>
      <w:pPr>
        <w:pStyle w:val="BodyText"/>
        <w:rPr/>
      </w:pPr>
      <w:r>
        <w:rPr/>
        <w:t>В ее глазах так явственно отражался лунный свет, словно она сама была неотъемлемой частью этого места, и я подумал о том, чего лишены живущие здесь люди, ведь вряд ли со временем они не переставали осознавать, среди какой красоты находятся.</w:t>
      </w:r>
    </w:p>
    <w:p>
      <w:pPr>
        <w:pStyle w:val="BodyText"/>
        <w:rPr/>
      </w:pPr>
      <w:r>
        <w:rPr/>
        <w:t>И в этот же миг я понял, что проложу трассы, чего бы мне это не стоило. Каждый должен увидеть этот сказочный мир.</w:t>
      </w:r>
    </w:p>
    <w:p>
      <w:pPr>
        <w:pStyle w:val="BodyText"/>
        <w:rPr/>
      </w:pPr>
      <w:r>
        <w:rPr/>
        <w:t xml:space="preserve">– </w:t>
      </w:r>
      <w:r>
        <w:rPr/>
        <w:t>В таком случае, этим вечером можете спокойно отдыхать, а завтра Вам предстоит нелегкая работа.</w:t>
      </w:r>
    </w:p>
    <w:p>
      <w:pPr>
        <w:pStyle w:val="BodyText"/>
        <w:rPr/>
      </w:pPr>
      <w:r>
        <w:rPr/>
        <w:t xml:space="preserve">– </w:t>
      </w:r>
      <w:r>
        <w:rPr/>
        <w:t>Трудности всегда неизбежны в самом начале, – улыбнулся я. – Я ждал этого.</w:t>
      </w:r>
    </w:p>
    <w:p>
      <w:pPr>
        <w:pStyle w:val="BodyText"/>
        <w:rPr/>
      </w:pPr>
      <w:r>
        <w:rPr/>
        <w:t xml:space="preserve">– </w:t>
      </w:r>
      <w:r>
        <w:rPr/>
        <w:t>Очень хорошо.</w:t>
      </w:r>
    </w:p>
    <w:p>
      <w:pPr>
        <w:pStyle w:val="BodyText"/>
        <w:rPr/>
      </w:pPr>
      <w:r>
        <w:rPr/>
        <w:t>Я вновь обвел взглядом открывающийся с террасы вид. Отем спросила, где бы я предпочел разместиться: в штабе, или в одном из секторов. Я ответил, что штаб меня вполне устроит, надеясь, что смогу наблюдать этот чарующий пейзаж со своей комнаты.</w:t>
      </w:r>
    </w:p>
    <w:p>
      <w:pPr>
        <w:pStyle w:val="BodyText"/>
        <w:rPr/>
      </w:pPr>
      <w:r>
        <w:rPr/>
        <w:t xml:space="preserve">– </w:t>
      </w:r>
      <w:r>
        <w:rPr/>
        <w:t>Тогда я дам распоряжение подготовить для вас одну из комнат здесь, наверху, – произнесла она, возвращаясь в кабинет.</w:t>
      </w:r>
    </w:p>
    <w:p>
      <w:pPr>
        <w:pStyle w:val="BodyText"/>
        <w:rPr/>
      </w:pPr>
      <w:r>
        <w:rPr/>
        <w:t xml:space="preserve">– </w:t>
      </w:r>
      <w:r>
        <w:rPr/>
        <w:t>Благодарю.</w:t>
      </w:r>
    </w:p>
    <w:p>
      <w:pPr>
        <w:pStyle w:val="BodyText"/>
        <w:rPr/>
      </w:pPr>
      <w:r>
        <w:rPr/>
        <w:t xml:space="preserve">– </w:t>
      </w:r>
      <w:r>
        <w:rPr/>
        <w:t>Оставайтесь пока на террасе, если хотите, за Вами поднимутся.</w:t>
      </w:r>
    </w:p>
    <w:p>
      <w:pPr>
        <w:pStyle w:val="BodyText"/>
        <w:rPr/>
      </w:pPr>
      <w:r>
        <w:rPr/>
        <w:t xml:space="preserve">– </w:t>
      </w:r>
      <w:r>
        <w:rPr/>
        <w:t>Доброй ночи, Капитан.</w:t>
      </w:r>
    </w:p>
    <w:p>
      <w:pPr>
        <w:pStyle w:val="BodyText"/>
        <w:rPr/>
      </w:pPr>
      <w:r>
        <w:rPr/>
        <w:t xml:space="preserve">– </w:t>
      </w:r>
      <w:r>
        <w:rPr/>
        <w:t>Доброй, Профессор, - и она вновь растворилась во мраке кабинета.</w:t>
      </w:r>
      <w:bookmarkEnd w:id="9"/>
    </w:p>
    <w:p>
      <w:pPr>
        <w:pStyle w:val="Heading1"/>
        <w:rPr/>
      </w:pPr>
      <w:bookmarkStart w:id="10" w:name="__RefHeading___Toc2038_301819632"/>
      <w:bookmarkStart w:id="11" w:name="X98f861ee74f6ff83ccbc9c53b419941d0080e50"/>
      <w:bookmarkEnd w:id="10"/>
      <w:r>
        <w:rPr/>
        <w:t>4. Институт Исследований Лунной Поверхности и дальше</w:t>
      </w:r>
    </w:p>
    <w:p>
      <w:pPr>
        <w:pStyle w:val="FirstParagraph"/>
        <w:rPr/>
      </w:pPr>
      <w:r>
        <w:rPr/>
        <w:t>Пробыв здесь около недели, я все так же не мог оторвать восхищенный взгляд от прекрасных видов м83. Отведенная мне комната находилась всего несколькими этажами ниже подвесной террасы и была расположена точно под ней, так что я часами мог стоять у окна, не сводя глаз с коттеджного городка и того, что дальше.</w:t>
      </w:r>
    </w:p>
    <w:p>
      <w:pPr>
        <w:pStyle w:val="BodyText"/>
        <w:rPr/>
      </w:pPr>
      <w:r>
        <w:rPr/>
        <w:t>Следующим утром после моего прибытия я проснулся неестественно рано, и обнаружил, что проспал всего три часа. Странно, но желания продолжать сон я совсем не чувствовал, (наверное, так сказывалась смена климата – здесь было гораздо холодней) потому я сразу же поднялся и решил немного прогуляться по м83. До встречи с докторами из ИИЛП оставалось еще более четырех часов.</w:t>
      </w:r>
    </w:p>
    <w:p>
      <w:pPr>
        <w:pStyle w:val="BodyText"/>
        <w:rPr/>
      </w:pPr>
      <w:r>
        <w:rPr/>
        <w:t>Позавтракав, я спускался вниз, ощущая небывалый прилив сил, казалось, мне предстояло что-то новое, неведомое прежде, и сейчас я наконец оказался там, где мне действительно следовало быть.</w:t>
      </w:r>
    </w:p>
    <w:p>
      <w:pPr>
        <w:pStyle w:val="BodyText"/>
        <w:rPr/>
      </w:pPr>
      <w:r>
        <w:rPr/>
        <w:t>В холле я столкнулся со Старпомом. Он, должно быть, был немного взволнован чем-то, но тогда я не придал этому особого значения ввиду своего расположения духа, да и сложно было правильно понять эмоции этих лунных людей.</w:t>
      </w:r>
    </w:p>
    <w:p>
      <w:pPr>
        <w:pStyle w:val="BodyText"/>
        <w:rPr/>
      </w:pPr>
      <w:r>
        <w:rPr/>
        <w:t xml:space="preserve">– </w:t>
      </w:r>
      <w:r>
        <w:rPr/>
        <w:t>Вы сегодня рано, Профессор, – протянул руку Уайт, и мы обменялись рукопожатиями.</w:t>
      </w:r>
    </w:p>
    <w:p>
      <w:pPr>
        <w:pStyle w:val="BodyText"/>
        <w:rPr/>
      </w:pPr>
      <w:r>
        <w:rPr/>
        <w:t xml:space="preserve">– </w:t>
      </w:r>
      <w:r>
        <w:rPr/>
        <w:t>Решил немного осмотреться, пока еще есть время.</w:t>
      </w:r>
    </w:p>
    <w:p>
      <w:pPr>
        <w:pStyle w:val="BodyText"/>
        <w:rPr/>
      </w:pPr>
      <w:r>
        <w:rPr/>
        <w:t>Он резко кивнул, и зашагал дальше. Уже выходя из здания, до меня донеслись обрывки фраз из разговора Старпома с одним из солдат: «Нет нужны тревожить капитана в такую рань…пока мы не найдем…оставим это на время…»</w:t>
      </w:r>
    </w:p>
    <w:p>
      <w:pPr>
        <w:pStyle w:val="BodyText"/>
        <w:rPr/>
      </w:pPr>
      <w:r>
        <w:rPr/>
        <w:t>Не без труда мне удалось отыскать нужную стоянку, пришлось практически обойти весь штаб, и только сев за свой новенький луноход, я вспомнил, что мог бы воспользоваться браслетом.</w:t>
      </w:r>
    </w:p>
    <w:p>
      <w:pPr>
        <w:pStyle w:val="BodyText"/>
        <w:rPr/>
      </w:pPr>
      <w:r>
        <w:rPr/>
        <w:t>Стараясь подняться как можно выше, я поймал на себе удивленный взгляд смотрителя, и, весело кивнув ему, помчался вперед. Внизу бродили группы военных, некоторые из них встречались мне и около стоянок. Пролетая над зданием штаба, я взглянул на террасу, надеясь увидеть там капитана, но никого не обнаружил.</w:t>
      </w:r>
    </w:p>
    <w:p>
      <w:pPr>
        <w:pStyle w:val="BodyText"/>
        <w:rPr/>
      </w:pPr>
      <w:r>
        <w:rPr/>
        <w:t>И вот я вновь остановился около здания института, удивляясь его масштабам и форме. Тогда еще с трудом верилось в то, что мне действительно предстояло здесь работать.</w:t>
      </w:r>
    </w:p>
    <w:p>
      <w:pPr>
        <w:pStyle w:val="BodyText"/>
        <w:rPr/>
      </w:pPr>
      <w:r>
        <w:rPr/>
        <w:t>Обогнув ИИЛУ, я немного снизился, и оказался на дороге, по обе стороны которой располагались восемь небоскребов. Это были те самые сектора, в которых проживали мои будущие коллеги. Здесь, казалось, все еще было во сне, и я без особого интереса миновал здания, когда вдруг заметил движение справа от себя. Я повернул голову, и увидел старика в одном из окон. Он приветливо махал мне рукой, улыбаясь словно ребенок. Я помахал в ответ, удивленный таким приятым проявлением эмоций.</w:t>
      </w:r>
    </w:p>
    <w:p>
      <w:pPr>
        <w:pStyle w:val="BodyText"/>
        <w:rPr/>
      </w:pPr>
      <w:r>
        <w:rPr/>
        <w:t>Пролетев мимо небоскребов, я заметил небольшое стальное здание внизу, то самое, что вело к лифтам космодрома. Я оставил свой луноход около него и спустился вниз. В глаза тут же ударил искусственный свет коридоров, и я решил оставить попытки найти выход самостоятельно и воспользоваться браслетом.</w:t>
      </w:r>
    </w:p>
    <w:p>
      <w:pPr>
        <w:pStyle w:val="BodyText"/>
        <w:rPr/>
      </w:pPr>
      <w:r>
        <w:rPr/>
        <w:t>Вокруг по-прежнему было пусто. Синие стрелки быстро привели меня к лифтам, и вскоре я с облегчением вздохнул, оказавшись посреди космодрома. Я вспомнил слова старпома о том, которые двери ведут к городку, и поспешил к ним. Меня все так же окружали группы туристов. Правда, сегодня их было гораздо меньше, чем прошлым вечером.</w:t>
      </w:r>
    </w:p>
    <w:p>
      <w:pPr>
        <w:pStyle w:val="BodyText"/>
        <w:rPr/>
      </w:pPr>
      <w:r>
        <w:rPr/>
        <w:t>Работники космодрома показывали туристам дорогу. На фоне новоприбывших их кожа казалась особенно бледной. Посередине зала высился постамент падающей звезды лилового цвета. Такую же я видел на входе в кабинет капитана и еще нескольких дверях базы.</w:t>
      </w:r>
    </w:p>
    <w:p>
      <w:pPr>
        <w:pStyle w:val="BodyText"/>
        <w:rPr/>
      </w:pPr>
      <w:r>
        <w:rPr/>
        <w:t>Я остановился около постамента и понял, что потерял из виду стеклянную дверь.</w:t>
      </w:r>
    </w:p>
    <w:p>
      <w:pPr>
        <w:pStyle w:val="BodyText"/>
        <w:rPr/>
      </w:pPr>
      <w:r>
        <w:rPr/>
        <w:t xml:space="preserve">– </w:t>
      </w:r>
      <w:r>
        <w:rPr/>
        <w:t>Доброе утро, сер, меня зовут Элис. Я могу Вам помочь? – услышал я монотонный голо позади себя, а обернувшись, увидел девушку в синей форме с эмблемой падающей звезды. Должно быть одну из работниц космодрома.</w:t>
      </w:r>
    </w:p>
    <w:p>
      <w:pPr>
        <w:pStyle w:val="BodyText"/>
        <w:rPr/>
      </w:pPr>
      <w:r>
        <w:rPr/>
        <w:t xml:space="preserve">– </w:t>
      </w:r>
      <w:r>
        <w:rPr/>
        <w:t>Да, я немного задумался, и потерял из виду двери, ведущие в коттеджный городок.</w:t>
      </w:r>
    </w:p>
    <w:p>
      <w:pPr>
        <w:pStyle w:val="BodyText"/>
        <w:rPr/>
      </w:pPr>
      <w:r>
        <w:rPr/>
        <w:t xml:space="preserve">– </w:t>
      </w:r>
      <w:r>
        <w:rPr/>
        <w:t>Следуйте за мной. У стойки Вам нужно будет пройти регистрацию, это не займет много времени, после чего сможете выбрать себе коттедж с понравившимся видом…</w:t>
      </w:r>
    </w:p>
    <w:p>
      <w:pPr>
        <w:pStyle w:val="BodyText"/>
        <w:rPr/>
      </w:pPr>
      <w:r>
        <w:rPr/>
        <w:t>Я улыбнулся.</w:t>
      </w:r>
    </w:p>
    <w:p>
      <w:pPr>
        <w:pStyle w:val="BodyText"/>
        <w:rPr/>
      </w:pPr>
      <w:r>
        <w:rPr/>
        <w:t xml:space="preserve">– </w:t>
      </w:r>
      <w:r>
        <w:rPr/>
        <w:t>Вы меня не так поняли, я один из сотрудников м83.</w:t>
      </w:r>
    </w:p>
    <w:p>
      <w:pPr>
        <w:pStyle w:val="BodyText"/>
        <w:rPr/>
      </w:pPr>
      <w:r>
        <w:rPr/>
        <w:t>Девушка взглянула на меня с недоверием, и я поспешно протянул ей левую руку. Увидев браслет, она сказала, что в нем можно задать любой маршрут, и я виновато улыбнулся.</w:t>
      </w:r>
    </w:p>
    <w:p>
      <w:pPr>
        <w:pStyle w:val="BodyText"/>
        <w:rPr/>
      </w:pPr>
      <w:r>
        <w:rPr/>
        <w:t>Элис отвела меня в сторону от шумевшей группы туристов так, чтоб была видна противоположная часть зала. Я тут же заметил стеклянную арку и дверь, о которой говорил Уайт.</w:t>
      </w:r>
    </w:p>
    <w:p>
      <w:pPr>
        <w:pStyle w:val="BodyText"/>
        <w:rPr/>
      </w:pPr>
      <w:r>
        <w:rPr/>
        <w:t xml:space="preserve">– </w:t>
      </w:r>
      <w:r>
        <w:rPr/>
        <w:t>Там находится стойка регистрации, – сказала Элис, – но Вам нужно пройти к другим дверям, – она указала на сплошную стальную дверь в углу, такую же как та, через которую я вошел.</w:t>
      </w:r>
    </w:p>
    <w:p>
      <w:pPr>
        <w:pStyle w:val="BodyText"/>
        <w:rPr/>
      </w:pPr>
      <w:r>
        <w:rPr/>
        <w:t>Я поблагодарил девушку за помощь, и она поспешила к группе туристов, растерянно изучающих карту.</w:t>
      </w:r>
    </w:p>
    <w:p>
      <w:pPr>
        <w:pStyle w:val="BodyText"/>
        <w:rPr/>
      </w:pPr>
      <w:r>
        <w:rPr/>
        <w:t>Как и снаружи, внутри это место было зеркальным отражением помещения, ведущего к космодрому.</w:t>
      </w:r>
    </w:p>
    <w:p>
      <w:pPr>
        <w:pStyle w:val="BodyText"/>
        <w:rPr/>
      </w:pPr>
      <w:r>
        <w:rPr/>
        <w:t>Путь от космодрома представлялся мне более длинным, нежели оказался на самом деле, и какой же восторг я испытал, оказавшись на одной из улочек городка. За пару минут мне удалось добраться до перекрестка, возвышающегося на небольшом холме, с которого открывался вид на многочисленные дома, украшенные лужайками и небольшими садами. Стрелки на шпиле указывали на распределение коттеджей. Вниз от него вели с десяток аллей, исчезающих в сказочных двориках. Вокруг все было пропитано атмосферой осени.</w:t>
      </w:r>
    </w:p>
    <w:p>
      <w:pPr>
        <w:pStyle w:val="BodyText"/>
        <w:rPr/>
      </w:pPr>
      <w:r>
        <w:rPr/>
        <w:t>После шумного зала космодрома, здесь было непривычно тихо – должно быть, заселение еще не началось.</w:t>
      </w:r>
    </w:p>
    <w:p>
      <w:pPr>
        <w:pStyle w:val="BodyText"/>
        <w:rPr/>
      </w:pPr>
      <w:r>
        <w:rPr/>
        <w:t>Быстрым шагом я спустился с холма. Под ногами шуршали лишь начинающие опадать листья; погода в городке полностью отображала происходящее на улочках нашей страны, и сейчас здесь стояла ранняя осень.</w:t>
      </w:r>
    </w:p>
    <w:p>
      <w:pPr>
        <w:pStyle w:val="BodyText"/>
        <w:rPr/>
      </w:pPr>
      <w:r>
        <w:rPr/>
        <w:t>Дорога передо мной казалась бесконечной, но до начала рабочего дня по-прежнему оставалось немало времени, так что я неспешно бродил по городку, переходя из одного переулка в другой. Благодаря покою и тишине, царившим здесь, я ощущал себя персонажем одного из старых фильмов вроде «Эдварда-руки-ножницы». На эти мысли меня натолкнули и аккуратно расположенные цветные домики, украшенные садами в викторианском стиле. Таких уже много лет не встретить на Земле. Мне подумалось, что создать такой уголок из прошлого стоило немалых усилий, и, гуляя здесь, я понимал гениальность этой идеи: после модернизации Земли за последние десятилетия, все вокруг выглядело более земным и настоящим, нежели дома.</w:t>
      </w:r>
    </w:p>
    <w:p>
      <w:pPr>
        <w:pStyle w:val="BodyText"/>
        <w:rPr/>
      </w:pPr>
      <w:r>
        <w:rPr/>
        <w:t>Спустя какое-то время я вышел на главную улицу. Она пересекала дорогу, по которой я шел прежде, и тянулась через весь городок. По обе стороны улицы располагались уютные ресторанчики, а в самом центре был небольшой кинотеатр, из тех, что по вечерам крутили фильмы для влюбленных парочек, в обнимку поедающих поп-корн на передних сидениях машин.</w:t>
      </w:r>
    </w:p>
    <w:p>
      <w:pPr>
        <w:pStyle w:val="BodyText"/>
        <w:rPr/>
      </w:pPr>
      <w:r>
        <w:rPr/>
        <w:t>Ресторанчики были еще закрыты, но я не удивился бы, обнаружив в одном из них музыкальный автомат.</w:t>
      </w:r>
    </w:p>
    <w:p>
      <w:pPr>
        <w:pStyle w:val="BodyText"/>
        <w:rPr/>
      </w:pPr>
      <w:r>
        <w:rPr/>
        <w:t>Возвращаясь к слепящим лучам космодрома, я подумал, что непременно должен вернуться сюда в оживленное время.</w:t>
      </w:r>
    </w:p>
    <w:p>
      <w:pPr>
        <w:pStyle w:val="BodyText"/>
        <w:rPr/>
      </w:pPr>
      <w:r>
        <w:rPr/>
        <w:t>Окончив прогулку, я выпил кофе в одном из ресторанчиков космодрома и отправился прямиком в Институт, но до этого успел поинтересоваться у официантки, когда же открывается коттеджный городок.</w:t>
      </w:r>
    </w:p>
    <w:p>
      <w:pPr>
        <w:pStyle w:val="BodyText"/>
        <w:rPr/>
      </w:pPr>
      <w:r>
        <w:rPr/>
        <w:t xml:space="preserve">– </w:t>
      </w:r>
      <w:r>
        <w:rPr/>
        <w:t>Раньше гости посещали м83 каждые выходные, но теперь с каждым разом появляется все большее количество желающих увидеть Луну, так что экскурсии проходят практически каждый день, кроме понедельника, а магазины, кинотеатр и прочие заведения открываются уже после десяти утра, – ответила она.</w:t>
      </w:r>
    </w:p>
    <w:p>
      <w:pPr>
        <w:pStyle w:val="BodyText"/>
        <w:rPr/>
      </w:pPr>
      <w:r>
        <w:rPr/>
        <w:t xml:space="preserve">– </w:t>
      </w:r>
      <w:r>
        <w:rPr/>
        <w:t>А понедельник здесь санитарный день?</w:t>
      </w:r>
    </w:p>
    <w:p>
      <w:pPr>
        <w:pStyle w:val="BodyText"/>
        <w:rPr/>
      </w:pPr>
      <w:r>
        <w:rPr/>
        <w:t xml:space="preserve">– </w:t>
      </w:r>
      <w:r>
        <w:rPr/>
        <w:t>Вроде того.</w:t>
      </w:r>
    </w:p>
    <w:p>
      <w:pPr>
        <w:pStyle w:val="BodyText"/>
        <w:rPr/>
      </w:pPr>
      <w:r>
        <w:rPr/>
        <w:t>*</w:t>
      </w:r>
    </w:p>
    <w:p>
      <w:pPr>
        <w:pStyle w:val="BodyText"/>
        <w:rPr/>
      </w:pPr>
      <w:r>
        <w:rPr/>
        <w:t>У входа в Институт меня встретил худощавый юноша, представившийся ассистентом доктора Хартрайта – Джейми ван Дин. Он провел меня в здание и дальше по лестницам – в кабинет доктора.</w:t>
      </w:r>
    </w:p>
    <w:p>
      <w:pPr>
        <w:pStyle w:val="BodyText"/>
        <w:rPr/>
      </w:pPr>
      <w:r>
        <w:rPr/>
        <w:t>Внутри ИИЛП представлял собой огромное помещение округлой формы, снабженное сотней лифтов и эскалаторов. Лестницы пересекали пространство повсюду и тянулись в самых невоображаемых направлениях. Мы поднялись по одной из них на третий ярус, затем пересекли его по диагонали. На минуту Джейми заглянул в одну из приемных, дабы взять какие-то файлы для доктора Хартрайта, после чего мы вошли в стеклянный, как и все вокруг, лифт. Поднимаясь в кабинет, я наблюдал за происходящем внизу, удивляясь количеству людей в белых халатах: на каждый этаж приходилось около сотни специалистов, я и подумать не мог, что здесь задействовано столько сотрудников. Я также успел отметить, что вне зависимости от возраста, люди здесь не выглядели столь нереальными, как военные в штабе или работники космодрома. Практически все обладали бледной кожей и светлыми волосами, однако я нигде не заметил синих оттенков.</w:t>
      </w:r>
    </w:p>
    <w:p>
      <w:pPr>
        <w:pStyle w:val="BodyText"/>
        <w:rPr/>
      </w:pPr>
      <w:r>
        <w:rPr/>
        <w:t>Как я узнал позже, дело было в том, что, в отличии от остального пространства базы, здание института было наполнено серебряным воздухом – последней разработкой компании, над которой пока продолжали работать. Это вещество никак не влияло на человеческие эмоции, но все еще продолжало видоизменять внешность, тогда как основной задачей этого изобретения было создание искусственного аналога кислорода.</w:t>
      </w:r>
    </w:p>
    <w:p>
      <w:pPr>
        <w:pStyle w:val="BodyText"/>
        <w:rPr/>
      </w:pPr>
      <w:r>
        <w:rPr/>
        <w:t xml:space="preserve">– </w:t>
      </w:r>
      <w:r>
        <w:rPr/>
        <w:t>Вот мы и на месте, – прервал мои мысли Джейми, и мгновение спустя двери лифта отворились. Я мельком взглянул в глаза своему проводнику, они также не были синими, но при дневном свеете зрачки казались невероятно светлыми.</w:t>
      </w:r>
    </w:p>
    <w:p>
      <w:pPr>
        <w:pStyle w:val="BodyText"/>
        <w:rPr/>
      </w:pPr>
      <w:r>
        <w:rPr/>
        <w:t>Миновав еще несколько дверей, мы, наконец, вошли кабинет доктора Хартрайта, где все было сделано из синего стекла (включая стены). В центре комнаты располагался сенсорный стол, за которым, что-то оживленно обсуждая, сидели трое мужчин.</w:t>
      </w:r>
    </w:p>
    <w:p>
      <w:pPr>
        <w:pStyle w:val="BodyText"/>
        <w:rPr/>
      </w:pPr>
      <w:r>
        <w:rPr/>
        <w:t xml:space="preserve">– </w:t>
      </w:r>
      <w:r>
        <w:rPr/>
        <w:t>А вот и Профессор Рок, – завидев меня, произнес один из них и поспешил на встречу, – Я доктор Хартрайт, рад знакомству, – мы пожали друг другу руки.</w:t>
      </w:r>
    </w:p>
    <w:p>
      <w:pPr>
        <w:pStyle w:val="BodyText"/>
        <w:rPr/>
      </w:pPr>
      <w:r>
        <w:rPr/>
        <w:t>Хартрайт сразу же показался мне вполне добродушным человеком. Доктору можно было дать лет 27, однако фигурная борода немного прибавляла ему в возрасте.</w:t>
      </w:r>
    </w:p>
    <w:p>
      <w:pPr>
        <w:pStyle w:val="BodyText"/>
        <w:rPr/>
      </w:pPr>
      <w:r>
        <w:rPr/>
        <w:t xml:space="preserve">– </w:t>
      </w:r>
      <w:r>
        <w:rPr/>
        <w:t>Признаться, я тоже.</w:t>
      </w:r>
    </w:p>
    <w:p>
      <w:pPr>
        <w:pStyle w:val="BodyText"/>
        <w:rPr/>
      </w:pPr>
      <w:r>
        <w:rPr/>
        <w:t>Он указал на место напротив своего.</w:t>
      </w:r>
    </w:p>
    <w:p>
      <w:pPr>
        <w:pStyle w:val="BodyText"/>
        <w:rPr/>
      </w:pPr>
      <w:r>
        <w:rPr/>
        <w:t xml:space="preserve">– </w:t>
      </w:r>
      <w:r>
        <w:rPr/>
        <w:t>Прошу, присаживайтесь.</w:t>
      </w:r>
    </w:p>
    <w:p>
      <w:pPr>
        <w:pStyle w:val="BodyText"/>
        <w:rPr/>
      </w:pPr>
      <w:r>
        <w:rPr/>
        <w:t>Я кивнул, и опустился в мягкое белое кресло, а Хартрайт тем временем продолжал:</w:t>
      </w:r>
    </w:p>
    <w:p>
      <w:pPr>
        <w:pStyle w:val="BodyText"/>
        <w:rPr/>
      </w:pPr>
      <w:r>
        <w:rPr/>
        <w:t xml:space="preserve">– </w:t>
      </w:r>
      <w:r>
        <w:rPr/>
        <w:t>Я работаю непосредственно я лунной поверхностью, а также заведую этим местом, – он указал на сидящего справа мужчину с высоким лбом и крепкого телосложения лет сорока на вид, – доктор де ла Круа, главный разработчик последних маршрутов, которые пока еще не вступили в силу, – он указал за мое запястье, – браслет, который Вы носите также его рук дело.</w:t>
      </w:r>
    </w:p>
    <w:p>
      <w:pPr>
        <w:pStyle w:val="BodyText"/>
        <w:rPr/>
      </w:pPr>
      <w:r>
        <w:rPr/>
        <w:t>Мы обменялись рукопожатиями.</w:t>
      </w:r>
    </w:p>
    <w:p>
      <w:pPr>
        <w:pStyle w:val="BodyText"/>
        <w:rPr/>
      </w:pPr>
      <w:r>
        <w:rPr/>
        <w:t xml:space="preserve">– </w:t>
      </w:r>
      <w:r>
        <w:rPr/>
        <w:t>А это доктор Штернбренер, специалист по внедрению в космическое пространство, – еще одно рукопожатие.</w:t>
      </w:r>
    </w:p>
    <w:p>
      <w:pPr>
        <w:pStyle w:val="BodyText"/>
        <w:rPr/>
      </w:pPr>
      <w:r>
        <w:rPr/>
        <w:t>Штернбренер был высоким мужчиной лет тридцати типичной арийской внешности. Он обладал серыми глазами, молочно-белыми волосами чуть ниже плеч и, кажется, был единственным человеком на м83, носившим очки.</w:t>
      </w:r>
    </w:p>
    <w:p>
      <w:pPr>
        <w:pStyle w:val="BodyText"/>
        <w:rPr/>
      </w:pPr>
      <w:r>
        <w:rPr/>
        <w:t xml:space="preserve">– </w:t>
      </w:r>
      <w:r>
        <w:rPr/>
        <w:t>Вы еще не имели возможности ознакомиться с чертежами наших маршрутов, Профессор? – спросил Хартрайт.</w:t>
      </w:r>
    </w:p>
    <w:p>
      <w:pPr>
        <w:pStyle w:val="BodyText"/>
        <w:rPr/>
      </w:pPr>
      <w:r>
        <w:rPr/>
        <w:t xml:space="preserve">– </w:t>
      </w:r>
      <w:r>
        <w:rPr/>
        <w:t>Лишь частично. Мне высылали кое-что в лабораторию, но предупреждали, что это лишь отрывки…</w:t>
      </w:r>
    </w:p>
    <w:p>
      <w:pPr>
        <w:pStyle w:val="BodyText"/>
        <w:rPr/>
      </w:pPr>
      <w:r>
        <w:rPr/>
        <w:t xml:space="preserve">– </w:t>
      </w:r>
      <w:r>
        <w:rPr/>
        <w:t>Конфиденциальность превыше всего, – протянул Штернбренер, – как всегда.</w:t>
      </w:r>
    </w:p>
    <w:p>
      <w:pPr>
        <w:pStyle w:val="BodyText"/>
        <w:rPr/>
      </w:pPr>
      <w:r>
        <w:rPr/>
        <w:t xml:space="preserve">– </w:t>
      </w:r>
      <w:r>
        <w:rPr/>
        <w:t>Понимаю, – продолжал Хартрайт, – тогда сейчас самое время заняться этим. Артур ознакомит Вас с полным планом чертежей, но для начала мне хотелось бы еще раз услышать Вашу теорию. Я читал многие из Ваших работ, некоторые даже по несколько раз, но все же так и не нашел намеков на то, чем именно Вы планируете тут заниматься.</w:t>
      </w:r>
    </w:p>
    <w:p>
      <w:pPr>
        <w:pStyle w:val="BodyText"/>
        <w:rPr/>
      </w:pPr>
      <w:r>
        <w:rPr/>
        <w:t>Я улыбнулся.</w:t>
      </w:r>
    </w:p>
    <w:p>
      <w:pPr>
        <w:pStyle w:val="BodyText"/>
        <w:rPr/>
      </w:pPr>
      <w:r>
        <w:rPr/>
        <w:t xml:space="preserve">– </w:t>
      </w:r>
      <w:r>
        <w:rPr/>
        <w:t>Дело в том, что и мне приходится утаивать основную информацию от общественного доступа. Как Вы могли заметить, большинство моих работ поверхностны и направлены, скорей, на экскурс по астрономии. У меня не было возможности опубликовать свою теорию, сами понимаете, на Земле ею бы тут же воспользовались, так что основную идею я раскрыл лишь на собеседовании с сенатором.</w:t>
      </w:r>
    </w:p>
    <w:p>
      <w:pPr>
        <w:pStyle w:val="BodyText"/>
        <w:rPr/>
      </w:pPr>
      <w:r>
        <w:rPr/>
        <w:t xml:space="preserve">– </w:t>
      </w:r>
      <w:r>
        <w:rPr/>
        <w:t>Вы говорили, что намерены фиксировать перемещение звезд, но ведь с этим невозможно управиться за год…</w:t>
      </w:r>
    </w:p>
    <w:p>
      <w:pPr>
        <w:pStyle w:val="BodyText"/>
        <w:rPr/>
      </w:pPr>
      <w:r>
        <w:rPr/>
        <w:t xml:space="preserve">– </w:t>
      </w:r>
      <w:r>
        <w:rPr/>
        <w:t>Да и с нашей стороны неоднозначно предпринимались попытки, и с каждым разом звезды были все более непостоянными, – печально добавил де ла Круа.</w:t>
      </w:r>
    </w:p>
    <w:p>
      <w:pPr>
        <w:pStyle w:val="BodyText"/>
        <w:rPr/>
      </w:pPr>
      <w:r>
        <w:rPr/>
        <w:t>Я вновь улыбнулся: сейчас им предстояло услышать ту самую мелочь, которую уже многие годы подряд упускали из виду все доктора, инженеры и даже астрологи. На самом деле, это был первый раз, когда я собирался изложить своим коллегам все до последней мелочи. Естественно, я испытывал волнение и пытался скрыть его за улыбкой.</w:t>
      </w:r>
    </w:p>
    <w:p>
      <w:pPr>
        <w:pStyle w:val="BodyText"/>
        <w:rPr/>
      </w:pPr>
      <w:r>
        <w:rPr/>
        <w:t xml:space="preserve">– </w:t>
      </w:r>
      <w:r>
        <w:rPr/>
        <w:t>Я расскажу все по порядку.</w:t>
      </w:r>
    </w:p>
    <w:p>
      <w:pPr>
        <w:pStyle w:val="BodyText"/>
        <w:rPr/>
      </w:pPr>
      <w:r>
        <w:rPr/>
        <w:t xml:space="preserve">– </w:t>
      </w:r>
      <w:r>
        <w:rPr/>
        <w:t>Только прошу, не упускайте ни единой детали, – улыбнулся Хартрайт.</w:t>
      </w:r>
    </w:p>
    <w:p>
      <w:pPr>
        <w:pStyle w:val="BodyText"/>
        <w:rPr/>
      </w:pPr>
      <w:r>
        <w:rPr/>
        <w:t>Трое докторов заинтересованно смотрели на меня, ожидая рассказа, и, поудобней расположившись в кресле, я начал.</w:t>
      </w:r>
    </w:p>
    <w:p>
      <w:pPr>
        <w:pStyle w:val="BodyText"/>
        <w:rPr/>
      </w:pPr>
      <w:r>
        <w:rPr/>
        <w:t xml:space="preserve">– </w:t>
      </w:r>
      <w:r>
        <w:rPr/>
        <w:t>Впервые я заинтересовался звездами еще в глубоком детстве. Отец подарил мне невероятно старую диск-карту звездного неба. До этого она принадлежала его деду. Отец говорил, что родом она то ли из Сингапура, то ли около него, а возраст карты насчитывал более восьми ста лет. Сделана она была из бамбуковой бумаги и представляла собой череду вращающихся дисков.</w:t>
      </w:r>
    </w:p>
    <w:p>
      <w:pPr>
        <w:pStyle w:val="BodyText"/>
        <w:rPr/>
      </w:pPr>
      <w:r>
        <w:rPr/>
        <w:t xml:space="preserve">– </w:t>
      </w:r>
      <w:r>
        <w:rPr/>
        <w:t>Мне попадались такие карты, – задумчиво произнес Штернбренер, – не оригиналы, конечно.</w:t>
      </w:r>
    </w:p>
    <w:p>
      <w:pPr>
        <w:pStyle w:val="BodyText"/>
        <w:rPr/>
      </w:pPr>
      <w:r>
        <w:rPr/>
        <w:t xml:space="preserve">– </w:t>
      </w:r>
      <w:r>
        <w:rPr/>
        <w:t>Хорошо, – ответил я, – значит, Вы имеете представление об этой вещи.</w:t>
      </w:r>
    </w:p>
    <w:p>
      <w:pPr>
        <w:pStyle w:val="BodyText"/>
        <w:rPr/>
      </w:pPr>
      <w:r>
        <w:rPr/>
        <w:t>Доктор кивнул, и я продолжил:</w:t>
      </w:r>
    </w:p>
    <w:p>
      <w:pPr>
        <w:pStyle w:val="BodyText"/>
        <w:rPr/>
      </w:pPr>
      <w:r>
        <w:rPr/>
        <w:t xml:space="preserve">– </w:t>
      </w:r>
      <w:r>
        <w:rPr/>
        <w:t>Карта практически выцвела. Она являла собой, скорей, историческую ценность: с такими уже много лет не работал ни один астролог или астроном. Сложно объяснить почему, но меня эта вещь словно очаровала. С того самого времени я стал интересоваться звездами.</w:t>
      </w:r>
    </w:p>
    <w:p>
      <w:pPr>
        <w:pStyle w:val="BodyText"/>
        <w:rPr/>
      </w:pPr>
      <w:r>
        <w:rPr/>
        <w:t>Около двадцати лет я фиксировал перемещение звезд (семь из которых я делал это лишь на любительском уровне), и, как вы все знаете, с каждым годом становилось все трудней проследить какие-то циклы. Занятие это я начал еще будучи подростком. Со временем увлечение астрономией переросло в нечто большее и в итоге, когда, получив степень Профессора, я хотел продолжить работу, оказалось, что по статистике последних лет звезды были размещены столь хаотично, что это не поддавалось ни одной из моих, да и вообще каких-либо, трактовок. Проведя еще несколько месяцев в поисках ответа, я решил оставить эту идею. Так я переключился на свое второе дело – занялся инженерией. Я перебрался в Калифорнию и начал преподавать инженерное дело в Университете имени Юджина Сернана, а позже – и астрологию.</w:t>
      </w:r>
    </w:p>
    <w:p>
      <w:pPr>
        <w:pStyle w:val="BodyText"/>
        <w:rPr/>
      </w:pPr>
      <w:r>
        <w:rPr/>
        <w:t>Прошло еще два с половиной года, а я все так же машинально фиксировал перемещение звезд, но уже не строил на этот счет никаких догадок, пока однажды, избавляясь от ненужного хлама, я не наткнулся на ту самую старую карту звездного неба.</w:t>
      </w:r>
    </w:p>
    <w:p>
      <w:pPr>
        <w:pStyle w:val="BodyText"/>
        <w:rPr/>
      </w:pPr>
      <w:r>
        <w:rPr/>
        <w:t xml:space="preserve">– </w:t>
      </w:r>
      <w:r>
        <w:rPr/>
        <w:t>Ну, рад это слышать, – с облегчением вздохнул Хартрайт, – Я-то уж было подумал, что Вы нам так много о ней из сентиментальных побуждений рассказывали.</w:t>
      </w:r>
    </w:p>
    <w:p>
      <w:pPr>
        <w:pStyle w:val="BodyText"/>
        <w:rPr/>
      </w:pPr>
      <w:r>
        <w:rPr/>
        <w:t>Я с трудом подавил смех, увидев искреннее удивление на лице де ла Круа, кажется, он не особо дружил с юмором.</w:t>
      </w:r>
    </w:p>
    <w:p>
      <w:pPr>
        <w:pStyle w:val="BodyText"/>
        <w:rPr/>
      </w:pPr>
      <w:r>
        <w:rPr/>
        <w:t xml:space="preserve">– </w:t>
      </w:r>
      <w:r>
        <w:rPr/>
        <w:t>В общем, я отложил диск-карту на стол и продолжил наводить порядок. Вслед на ней я бросил на стол стопку собственных чертежей десятилетней давности, а когда с уборкой было покончено, я решил немного отдохнуть.</w:t>
      </w:r>
    </w:p>
    <w:p>
      <w:pPr>
        <w:pStyle w:val="BodyText"/>
        <w:rPr/>
      </w:pPr>
      <w:r>
        <w:rPr/>
        <w:t>Теперь на столе передо мной лежала сингапурская карта с множеством вращающихся дисков, на каждом из которых было схематически изображено звездное небо. А рядом в куче лежали мои школьные чертежи. Сам не зная зачем, я разложил их в правильной последовательности, и, помню как сейчас, чуть не пролил на себя кофе от удивления: полное изображение моих схем абсолютно соответствовало небольшому отрезку старой карты.</w:t>
      </w:r>
    </w:p>
    <w:p>
      <w:pPr>
        <w:pStyle w:val="BodyText"/>
        <w:rPr/>
      </w:pPr>
      <w:r>
        <w:rPr/>
        <w:t>Я вернулся обратно в университет уже с диск-картой, и тут же разыскал остальные свои чертежи. Как и предполагалось, все отметки совпали.</w:t>
      </w:r>
    </w:p>
    <w:p>
      <w:pPr>
        <w:pStyle w:val="BodyText"/>
        <w:rPr/>
      </w:pPr>
      <w:r>
        <w:rPr/>
        <w:t>Я переводил взгляд на одного из своих собеседников на другого, все трое молчали, обдумывали мои слова.</w:t>
      </w:r>
    </w:p>
    <w:p>
      <w:pPr>
        <w:pStyle w:val="BodyText"/>
        <w:rPr/>
      </w:pPr>
      <w:r>
        <w:rPr/>
        <w:t xml:space="preserve">– </w:t>
      </w:r>
      <w:r>
        <w:rPr/>
        <w:t>Моим глубочайшим заблуждением было предполагать, что с каждым годом звезды меняли свое расположение, ведь оказалось, что они все время движутся по кругу в одну и ту же сторону.</w:t>
      </w:r>
    </w:p>
    <w:p>
      <w:pPr>
        <w:pStyle w:val="BodyText"/>
        <w:rPr/>
      </w:pPr>
      <w:r>
        <w:rPr/>
        <w:t>Первым заговорил Штернбренер.</w:t>
      </w:r>
    </w:p>
    <w:p>
      <w:pPr>
        <w:pStyle w:val="BodyText"/>
        <w:rPr/>
      </w:pPr>
      <w:r>
        <w:rPr/>
        <w:t xml:space="preserve">– </w:t>
      </w:r>
      <w:r>
        <w:rPr/>
        <w:t>Все оказалось так просто и вместе с тем столь маловероятно, – тень улыбки промелькнула на его лице. – У Вас есть с собой эта карта? Мне бы хотелось сверить с ней и свои наблюдения.</w:t>
      </w:r>
    </w:p>
    <w:p>
      <w:pPr>
        <w:pStyle w:val="BodyText"/>
        <w:rPr/>
      </w:pPr>
      <w:r>
        <w:rPr/>
        <w:t xml:space="preserve">– </w:t>
      </w:r>
      <w:r>
        <w:rPr/>
        <w:t>Да, я привез с собой оригинал, он был превосходно отреставрирован, но я подумал, что удобней будет ознакомить вас с цифровой версией.</w:t>
      </w:r>
    </w:p>
    <w:p>
      <w:pPr>
        <w:pStyle w:val="BodyText"/>
        <w:rPr/>
      </w:pPr>
      <w:r>
        <w:rPr/>
        <w:t>Штернбренер удовлетворенно кивнул, и я принялся рыться в память своего браслета в поисках нужных файлов.</w:t>
      </w:r>
    </w:p>
    <w:p>
      <w:pPr>
        <w:pStyle w:val="BodyText"/>
        <w:rPr/>
      </w:pPr>
      <w:r>
        <w:rPr/>
        <w:t xml:space="preserve">– </w:t>
      </w:r>
      <w:r>
        <w:rPr/>
        <w:t>Но, если звезды действительно движутся по кругу, мне все же не ясно, почему этого не заметили раньше, – сказал де ла Круа.</w:t>
      </w:r>
    </w:p>
    <w:p>
      <w:pPr>
        <w:pStyle w:val="BodyText"/>
        <w:rPr/>
      </w:pPr>
      <w:r>
        <w:rPr/>
        <w:t xml:space="preserve">– </w:t>
      </w:r>
      <w:r>
        <w:rPr/>
        <w:t>Для этого потребовалась бы диск-карта, а если верить ей, звездам нужно ровно две тысячи лет и тринадцать дней дабы завершить свой цикл. А без карты это было бы очень сложно проверить… Боюсь, прежде никто просто не следил за небом та долго.</w:t>
      </w:r>
    </w:p>
    <w:p>
      <w:pPr>
        <w:pStyle w:val="BodyText"/>
        <w:rPr/>
      </w:pPr>
      <w:r>
        <w:rPr/>
        <w:t xml:space="preserve">– </w:t>
      </w:r>
      <w:r>
        <w:rPr/>
        <w:t>Да и кому бы подобное пришло в голову! – добавил Хартрайт.</w:t>
      </w:r>
    </w:p>
    <w:p>
      <w:pPr>
        <w:pStyle w:val="BodyText"/>
        <w:rPr/>
      </w:pPr>
      <w:r>
        <w:rPr/>
        <w:t>Загрузка была практически завершена, и мы все устремили свои взгляды на экран стола. Спустя мгновение на нем появилась карта.</w:t>
      </w:r>
    </w:p>
    <w:p>
      <w:pPr>
        <w:pStyle w:val="BodyText"/>
        <w:rPr/>
      </w:pPr>
      <w:r>
        <w:rPr/>
        <w:t xml:space="preserve">– </w:t>
      </w:r>
      <w:r>
        <w:rPr/>
        <w:t>Интересно, – произнес Штернбренер, внимательно осматривая каждый отрезок поверхности. – Я и впрямь склонен поверить Вашей теории, Профессор.</w:t>
      </w:r>
    </w:p>
    <w:p>
      <w:pPr>
        <w:pStyle w:val="BodyText"/>
        <w:rPr/>
      </w:pPr>
      <w:r>
        <w:rPr/>
        <w:t>Я не смог скрыть улыбку.</w:t>
      </w:r>
    </w:p>
    <w:p>
      <w:pPr>
        <w:pStyle w:val="BodyText"/>
        <w:rPr/>
      </w:pPr>
      <w:r>
        <w:rPr/>
        <w:t xml:space="preserve">– </w:t>
      </w:r>
      <w:r>
        <w:rPr/>
        <w:t>Рад это слышать. Между прочим, здесь у меня также есть и все мои чертежи за последние двадцать лет, – я поднес руку к экрану и, убедившись, что мои коллеги закончили изучение карты, развернул следующую, – конечно, к самым старым нельзя отнестись с полной серьезностью, но и невооруженным глазом можно увидеть, что даже с ними все совпадает.</w:t>
      </w:r>
    </w:p>
    <w:p>
      <w:pPr>
        <w:pStyle w:val="BodyText"/>
        <w:rPr/>
      </w:pPr>
      <w:r>
        <w:rPr/>
        <w:t xml:space="preserve">– </w:t>
      </w:r>
      <w:r>
        <w:rPr/>
        <w:t>Поразительно! – воскликнул Хартрайт, – Все сходится…</w:t>
      </w:r>
    </w:p>
    <w:p>
      <w:pPr>
        <w:pStyle w:val="BodyText"/>
        <w:rPr/>
      </w:pPr>
      <w:r>
        <w:rPr/>
        <w:t xml:space="preserve">– </w:t>
      </w:r>
      <w:r>
        <w:rPr/>
        <w:t>Доктор Хартрайт, – в дверном проеме возник Джимми, – Вас уже ожидает мистер Корнуэлл. Он в приемной номер три.</w:t>
      </w:r>
    </w:p>
    <w:p>
      <w:pPr>
        <w:pStyle w:val="BodyText"/>
        <w:rPr/>
      </w:pPr>
      <w:r>
        <w:rPr/>
        <w:t xml:space="preserve">– </w:t>
      </w:r>
      <w:r>
        <w:rPr/>
        <w:t>Спасибо, Джимми. Предложи мистеру Корнуэллу кофе, я сейчас подойду.</w:t>
      </w:r>
    </w:p>
    <w:p>
      <w:pPr>
        <w:pStyle w:val="BodyText"/>
        <w:rPr/>
      </w:pPr>
      <w:r>
        <w:rPr/>
        <w:t>Ассистент кивнул и исчез в дверном проеме. Хартрайт поднялся.</w:t>
      </w:r>
    </w:p>
    <w:p>
      <w:pPr>
        <w:pStyle w:val="BodyText"/>
        <w:rPr/>
      </w:pPr>
      <w:r>
        <w:rPr/>
        <w:t xml:space="preserve">– </w:t>
      </w:r>
      <w:r>
        <w:rPr/>
        <w:t>Ваша теория настолько увлекла меня, что я совсем забыл о прочих делах, – он широко улыбнулся, и, пожелав нам хорошего дня, поспешно удалился.</w:t>
      </w:r>
    </w:p>
    <w:p>
      <w:pPr>
        <w:pStyle w:val="BodyText"/>
        <w:rPr/>
      </w:pPr>
      <w:r>
        <w:rPr/>
        <w:t>Де ла Круа тоже поднялся и повернулся ко мне.</w:t>
      </w:r>
    </w:p>
    <w:p>
      <w:pPr>
        <w:pStyle w:val="BodyText"/>
        <w:rPr/>
      </w:pPr>
      <w:r>
        <w:rPr/>
        <w:t xml:space="preserve">– </w:t>
      </w:r>
      <w:r>
        <w:rPr/>
        <w:t>Я покажу Ваш кабинет. Там Вас уже ожидают последние планы маршрутов.</w:t>
      </w:r>
    </w:p>
    <w:p>
      <w:pPr>
        <w:pStyle w:val="BodyText"/>
        <w:rPr/>
      </w:pPr>
      <w:r>
        <w:rPr/>
        <w:t xml:space="preserve">– </w:t>
      </w:r>
      <w:r>
        <w:rPr/>
        <w:t>Вы не возражаете, если я еще немного посижу над этими файлами, Профессор? – спросил Штернбренер, когда, вслед за де ла Круа, я уже направлялся к двери.</w:t>
      </w:r>
    </w:p>
    <w:p>
      <w:pPr>
        <w:pStyle w:val="BodyText"/>
        <w:rPr/>
      </w:pPr>
      <w:r>
        <w:rPr/>
        <w:t xml:space="preserve">– </w:t>
      </w:r>
      <w:r>
        <w:rPr/>
        <w:t>Это копии. Оставляю их в Вашем полном распоряжении, – ответил я, и вышел из кабинета.</w:t>
      </w:r>
    </w:p>
    <w:p>
      <w:pPr>
        <w:pStyle w:val="BodyText"/>
        <w:rPr/>
      </w:pPr>
      <w:r>
        <w:rPr/>
        <w:t>*</w:t>
      </w:r>
    </w:p>
    <w:p>
      <w:pPr>
        <w:pStyle w:val="BodyText"/>
        <w:rPr/>
      </w:pPr>
      <w:r>
        <w:rPr/>
        <w:t>Очередное утро понедельника. Я поднялась немного позже обычного и, опустошив привычную чашку холодного кофе, села на кровати, скрестив под собой ноги. Рядом виднелась стопка оставленных Корнуэллом книг. Я разложила их перед собой и еще несколько минут рассматривала выцветшие политурки. Не зная, с чего начать, я подолгу оглядывала том за томом, вчитываясь в названия, пока, наконец, не остановила свой выбор на сборнике классического готического романа. На обложке книги была изображена крохотная фигура на фоне мрачного особняка, тени которого окутывали все вокруг, делая силуэт еще более темным и неприметным. Тогда в голове впервые проскользнули странные мысли то ли о темной стороне Луны, то ли о самой базе, но я тут же отогнала их и развернула книгу.</w:t>
      </w:r>
    </w:p>
    <w:p>
      <w:pPr>
        <w:pStyle w:val="BodyText"/>
        <w:rPr/>
      </w:pPr>
      <w:r>
        <w:rPr/>
        <w:t>«Граф Дракула, вампир» -– гласило название первого романа, и, упав обратно на подушку, я углубилась в чтение.</w:t>
      </w:r>
    </w:p>
    <w:p>
      <w:pPr>
        <w:pStyle w:val="BodyText"/>
        <w:rPr/>
      </w:pPr>
      <w:r>
        <w:rPr/>
        <w:t>Потеряв счет времени, я перелистывала страницу за страницей. Мне казалось непривычным, но при этом странно знакомым держать в руках книгу. Листая ее, я словно возвращалась к чему-то старому, о чем я каким-то невероятным образом забыла, а теперь вновь вспоминала. Я читала о дальних странах, темных дорогах и парках, залитых солнцем. Читала, и отчетливо видела лучи солнца, проникающие сквозь стекло в мою комнату, слышала шум ветра, качающего ветви деревьев и голоса морских волн – все те привычные вещи, что описывал Стокер, и которых никогда не было на м83.</w:t>
      </w:r>
    </w:p>
    <w:p>
      <w:pPr>
        <w:pStyle w:val="BodyText"/>
        <w:rPr/>
      </w:pPr>
      <w:r>
        <w:rPr/>
        <w:t>Меня прервал сигнал дежурного, я бросила взгляд в уголок книги – «страница 217, ну ничего себе…» Сигнал повторился. Я нажала на синий огонек в центре браслета, и передо мной появилось лицо синеглазого парня в военной форме.</w:t>
      </w:r>
    </w:p>
    <w:p>
      <w:pPr>
        <w:pStyle w:val="BodyText"/>
        <w:rPr/>
      </w:pPr>
      <w:r>
        <w:rPr/>
        <w:t xml:space="preserve">– </w:t>
      </w:r>
      <w:r>
        <w:rPr/>
        <w:t>В чем дело, солдат? – спросила я, прежде чем он успел что-то сказать. Хотелось опустить приветствия и поскорей вернуться к чтению.</w:t>
      </w:r>
    </w:p>
    <w:p>
      <w:pPr>
        <w:pStyle w:val="BodyText"/>
        <w:rPr/>
      </w:pPr>
      <w:r>
        <w:rPr/>
        <w:t xml:space="preserve">– </w:t>
      </w:r>
      <w:r>
        <w:rPr/>
        <w:t>У меня для Вас сообщение от мистера Корнуэлла.</w:t>
      </w:r>
    </w:p>
    <w:p>
      <w:pPr>
        <w:pStyle w:val="BodyText"/>
        <w:rPr/>
      </w:pPr>
      <w:r>
        <w:rPr/>
        <w:t>Его ответ меня удивил и как-то непроизвольно я произнесла:</w:t>
      </w:r>
    </w:p>
    <w:p>
      <w:pPr>
        <w:pStyle w:val="BodyText"/>
        <w:rPr/>
      </w:pPr>
      <w:r>
        <w:rPr/>
        <w:t xml:space="preserve">– </w:t>
      </w:r>
      <w:r>
        <w:rPr/>
        <w:t>Правда?</w:t>
      </w:r>
    </w:p>
    <w:p>
      <w:pPr>
        <w:pStyle w:val="BodyText"/>
        <w:rPr/>
      </w:pPr>
      <w:r>
        <w:rPr/>
        <w:t>Солдат с мгновенье поколебался, казалось, его тоже удивил мой вопрос.</w:t>
      </w:r>
    </w:p>
    <w:p>
      <w:pPr>
        <w:pStyle w:val="BodyText"/>
        <w:rPr/>
      </w:pPr>
      <w:r>
        <w:rPr/>
        <w:t xml:space="preserve">– </w:t>
      </w:r>
      <w:r>
        <w:rPr/>
        <w:t>Так точно, Капитан.</w:t>
      </w:r>
    </w:p>
    <w:p>
      <w:pPr>
        <w:pStyle w:val="BodyText"/>
        <w:rPr/>
      </w:pPr>
      <w:r>
        <w:rPr/>
        <w:t xml:space="preserve">– </w:t>
      </w:r>
      <w:r>
        <w:rPr/>
        <w:t>И что мистер Корнуэлл просил передать мне?</w:t>
      </w:r>
    </w:p>
    <w:p>
      <w:pPr>
        <w:pStyle w:val="BodyText"/>
        <w:rPr/>
      </w:pPr>
      <w:r>
        <w:rPr/>
        <w:t xml:space="preserve">– </w:t>
      </w:r>
      <w:r>
        <w:rPr/>
        <w:t>Не могу знать, Капитан, – я удивленно вскинула брови, тогда солдат, наконец, добавил: – Это коробка, Капитан. Мне распорядиться, чтоб ее доставили к Вам в комнату?</w:t>
      </w:r>
    </w:p>
    <w:p>
      <w:pPr>
        <w:pStyle w:val="BodyText"/>
        <w:rPr/>
      </w:pPr>
      <w:r>
        <w:rPr/>
        <w:t>Поразмыслив над его словами, я сказала, что скоро сама спущусь.</w:t>
      </w:r>
    </w:p>
    <w:p>
      <w:pPr>
        <w:pStyle w:val="BodyText"/>
        <w:rPr/>
      </w:pPr>
      <w:r>
        <w:rPr/>
        <w:t>Закончив разговор, я взяла чашку с кофе и подошла к окну, не тому, что полностью повторяло вид на коттеджный городок, открывающийся с террасы, к другому, противоположному ему, из которого на меня смотрели блистательные огни Земли.</w:t>
      </w:r>
    </w:p>
    <w:p>
      <w:pPr>
        <w:pStyle w:val="BodyText"/>
        <w:rPr/>
      </w:pPr>
      <w:r>
        <w:rPr/>
        <w:t>Не могу сказать, что огоньки казались мне заманчивыми, хотя с этого места Земля выглядела привлекательней, нежели была в действительности. Но я, все же, чувствовала какое-то слабое, еле уловимое влечение, глядя на эти огни. Возможно, таким образом на мне сказывалось чтение книг, но ведь описанных там вещей уже давно не было и на Земле, разве что в спрятанных уголках планеты… Теперь все мобилизировано, каждый квадратный сантиметр, потому-то люди так и спешат посетить Луну при первой же возможности.</w:t>
      </w:r>
    </w:p>
    <w:p>
      <w:pPr>
        <w:pStyle w:val="BodyText"/>
        <w:rPr/>
      </w:pPr>
      <w:r>
        <w:rPr/>
        <w:t>С этими мыслями я спустилась в холл, где меня уже ждала посылка Корнуэлла. Дежурные как раз сменялись, когда я подошла к центральному посту. Один из них направился ко мне, держа в левой руке картонную коробку. Он отдал честь свободной рукой, и протянул мне посылку, но, не рассчитав сил, я чуть было не уронила ее. К счастью, солдат подоспел вовремя.</w:t>
      </w:r>
    </w:p>
    <w:p>
      <w:pPr>
        <w:pStyle w:val="BodyText"/>
        <w:rPr/>
      </w:pPr>
      <w:r>
        <w:rPr/>
        <w:t xml:space="preserve">– </w:t>
      </w:r>
      <w:r>
        <w:rPr/>
        <w:t>Спасибо, – сказала я, на этот раз взяв коробку двумя руками. – Она кажется легче, чем на самом деле.</w:t>
      </w:r>
    </w:p>
    <w:p>
      <w:pPr>
        <w:pStyle w:val="BodyText"/>
        <w:rPr/>
      </w:pPr>
      <w:r>
        <w:rPr/>
        <w:t xml:space="preserve">– </w:t>
      </w:r>
      <w:r>
        <w:rPr/>
        <w:t>Уверены, что не хотите, чтоб я поднял ее наверх, Капитан?</w:t>
      </w:r>
    </w:p>
    <w:p>
      <w:pPr>
        <w:pStyle w:val="BodyText"/>
        <w:rPr/>
      </w:pPr>
      <w:r>
        <w:rPr/>
        <w:t>Но я лишь отмахнулась, размышляя о том, чем Корнуэлл решил удивить меня на этот раз. Еще книги? Я повертела коробку в руках – по весу тяжелая, могла бы вместить до тридцати экземпляров. Я еще раз осмотрела ее: ничего, только голубой стикер с моим именем.</w:t>
      </w:r>
    </w:p>
    <w:p>
      <w:pPr>
        <w:pStyle w:val="BodyText"/>
        <w:rPr/>
      </w:pPr>
      <w:r>
        <w:rPr/>
        <w:t>«Что ж, посмотрим» – подумала я, выходя из лифта.</w:t>
      </w:r>
    </w:p>
    <w:p>
      <w:pPr>
        <w:pStyle w:val="BodyText"/>
        <w:rPr/>
      </w:pPr>
      <w:r>
        <w:rPr/>
        <w:t>Я попыталась отворить дверь, но побоялась вновь выронить посылку, так что пришлось поставить ее на пол. Руки жутко болели, когда я дотащила коробку до средины комнаты, так что я решила открыть ее здесь. Разрезав ленты, я, наконец, заглянула внутрь. Сверху лежал конверт, из под которого виднелись… я не верила своим глазам – это были виниловые пластинки.</w:t>
      </w:r>
    </w:p>
    <w:p>
      <w:pPr>
        <w:pStyle w:val="BodyText"/>
        <w:rPr/>
      </w:pPr>
      <w:r>
        <w:rPr/>
        <w:t>Я потянулась за кофе, и, сделав глоток, развернула письмо.</w:t>
      </w:r>
    </w:p>
    <w:p>
      <w:pPr>
        <w:pStyle w:val="BodyText"/>
        <w:rPr/>
      </w:pPr>
      <w:r>
        <w:rPr>
          <w:i/>
          <w:iCs/>
        </w:rPr>
        <w:t>Дорогая Отем,</w:t>
      </w:r>
    </w:p>
    <w:p>
      <w:pPr>
        <w:pStyle w:val="BodyText"/>
        <w:rPr/>
      </w:pPr>
      <w:r>
        <w:rPr>
          <w:i/>
          <w:iCs/>
        </w:rPr>
        <w:t>Мне хочется верить, что однажды снова встретимся в другое время и в другом месте, но я слишком стар, и, скорей всего, это мое последнее письмо. Тяжело оставлять тебя здесь совсем одну, ведь за все эти годы я привык заботиться о тебе как о родной дочери, но обстоятельства не оставляют мне выбора. Утешает лишь одно: когда я увидел тебя, с первой же минуты нашего знакомства, я понял, что когда-нибудь ты станешь капитаном, и сейчас, как и десять лет назад, я так же ясно вижу, что все это не напрасно.</w:t>
      </w:r>
    </w:p>
    <w:p>
      <w:pPr>
        <w:pStyle w:val="BodyText"/>
        <w:rPr/>
      </w:pPr>
      <w:r>
        <w:rPr>
          <w:i/>
          <w:iCs/>
        </w:rPr>
        <w:t>Я хорошо помню твой первый день на м83, как ты восхищалась коттеджным городком и его окрестностями. В этом ящике все то, что когда-то поспособствовало строительству этого места. Многие годы назад я слушал эти старые пластинки и представлял волшебный космический островок, по-своему идеальный и столь далекий от всего, что происходит вокруг.</w:t>
      </w:r>
    </w:p>
    <w:p>
      <w:pPr>
        <w:pStyle w:val="BodyText"/>
        <w:rPr/>
      </w:pPr>
      <w:r>
        <w:rPr>
          <w:i/>
          <w:iCs/>
        </w:rPr>
        <w:t>Конечно, здесь лишь малая часть, но ты всегда можешь найти остальное в моей старой квартире.</w:t>
      </w:r>
    </w:p>
    <w:p>
      <w:pPr>
        <w:pStyle w:val="BodyText"/>
        <w:rPr/>
      </w:pPr>
      <w:r>
        <w:rPr>
          <w:i/>
          <w:iCs/>
        </w:rPr>
        <w:t>Когда ты прочтешь это письмо, я уже, должно быть, буду спускаться по корабельному трапу в одном из земных космодромов. Я никогда особо не умел и не любил прощаться, но сейчас я определенно точно смотрю на Луну, и знаю, что ты так же смотришь на меня.</w:t>
      </w:r>
    </w:p>
    <w:p>
      <w:pPr>
        <w:pStyle w:val="BodyText"/>
        <w:rPr/>
      </w:pPr>
      <w:r>
        <w:rPr>
          <w:i/>
          <w:iCs/>
        </w:rPr>
        <w:t>Удачи, Капитан,</w:t>
      </w:r>
    </w:p>
    <w:p>
      <w:pPr>
        <w:pStyle w:val="BodyText"/>
        <w:rPr/>
      </w:pPr>
      <w:bookmarkStart w:id="12" w:name="X98f861ee74f6ff83ccbc9c53b419941d0080e50"/>
      <w:r>
        <w:rPr>
          <w:i/>
          <w:iCs/>
        </w:rPr>
        <w:t>и пускай холод никогда не стоит на твоем пути</w:t>
      </w:r>
      <w:bookmarkEnd w:id="12"/>
    </w:p>
    <w:p>
      <w:pPr>
        <w:pStyle w:val="Heading1"/>
        <w:rPr/>
      </w:pPr>
      <w:bookmarkStart w:id="13" w:name="__RefHeading___Toc2040_301819632"/>
      <w:bookmarkStart w:id="14" w:name="X8a5c2818590ee3c4d5d93a448190f3397144303"/>
      <w:bookmarkEnd w:id="13"/>
      <w:r>
        <w:rPr/>
        <w:t>5. Лавандовые Поля и Голубая Луна</w:t>
      </w:r>
    </w:p>
    <w:p>
      <w:pPr>
        <w:pStyle w:val="FirstParagraph"/>
        <w:rPr/>
      </w:pPr>
      <w:r>
        <w:rPr/>
        <w:t>В гостиной моего родительского дома многие годы висела старая фотография в черной витиеватой раме. На ней изображалось лавандовое поле, выходившее далеко за пределы картины. В центре возвышался многолетний дуб, сквозь который пробивались первые лучи заката, а под дубом – скамейка. Выглядела она так, словно еще секунду назад была занята кем-то наслаждавшимся пейзажем, и пускай на всем снимке не было ни души, в нем неумолимо чувствовалось чье-то присутствие.</w:t>
      </w:r>
    </w:p>
    <w:p>
      <w:pPr>
        <w:pStyle w:val="BodyText"/>
        <w:rPr/>
      </w:pPr>
      <w:r>
        <w:rPr/>
        <w:t>В детстве мне нравилось смотреть на это фото, представляя, какой Земля была прежде, до внедрения в космическое пространство. С каждым днем мир вокруг менялся до неузнаваемости, но этот небольшой клочек чего-то настоящего всегда был под рукой, висел над отцовским роялем. С такими мыслями я написал свою первую рапсодию, представляя себя сидящим на той самой скамье посреди лилового поля, в полном одиночестве и спокойствии наблюдающего закат. Сейчас такие поля можно встретить лишь в старых фильмах, но порой, еще ребенком глядя на этот снимок, я чувствовал себя особенным, словно мне было известно что-то, чего другие и не пытались понять.</w:t>
      </w:r>
    </w:p>
    <w:p>
      <w:pPr>
        <w:pStyle w:val="BodyText"/>
        <w:rPr/>
      </w:pPr>
      <w:r>
        <w:rPr/>
        <w:t>Искусство уже давно исчезло из списка востребованных вещей, так что я и не думал всерьез зарабатывать этим на жизнь, к тому же меня всегда привлекали звезды. Но и тогда я не мог представить, что однажды действительно окажусь посреди всего этого волшебства.</w:t>
        <w:br/>
        <w:t>Первые проведенные на Луне минуты казались мне приятно бесконечными. Не потому что они были длинней обычного. Просто время здесь словно замерло и, шагая дорогами этого нового мира, ты растворяешься в нем и чувствуешь себя частью вечности…</w:t>
      </w:r>
    </w:p>
    <w:p>
      <w:pPr>
        <w:pStyle w:val="BodyText"/>
        <w:rPr/>
      </w:pPr>
      <w:r>
        <w:rPr/>
        <w:t>Эти эмоции и вызвали в моем сознании детские воспоминания, стоило мне лишь сойти со своего лунохода. А позже я увидел их — лавандовые долины, такие же прекрасные и бесконечные, как мне всегда представлялось.</w:t>
      </w:r>
    </w:p>
    <w:p>
      <w:pPr>
        <w:pStyle w:val="BodyText"/>
        <w:rPr/>
      </w:pPr>
      <w:r>
        <w:rPr/>
        <w:t>*</w:t>
      </w:r>
    </w:p>
    <w:p>
      <w:pPr>
        <w:pStyle w:val="BodyText"/>
        <w:rPr/>
      </w:pPr>
      <w:r>
        <w:rPr/>
        <w:t>Прошло меньше месяца со дня моего прибытия, и мне уже практически удалось приспособиться к здешнему временному режиму. Минуты на м83 тянулось дольше, потому на сон обычно отводилось около четырех часов, а остальное время делилось на четверти.</w:t>
      </w:r>
    </w:p>
    <w:p>
      <w:pPr>
        <w:pStyle w:val="BodyText"/>
        <w:rPr/>
      </w:pPr>
      <w:r>
        <w:rPr/>
        <w:t>Утром того дня я проснулся по сигналу будильника и отправился прямиков в ИИЛП. Моя теория была одобрена тридцатью тремя людьми – контрольной группой астрономов, астрологов, инженеров и докторов, с которыми я встречался и проводил митинги все это время. Параллельно этому я все время проводил за чертежами и планами трасс, пытаясь создать сои собственные, и к концу третей недели мне даже кое-что удалось, теперь оставалось лишь самое главное.</w:t>
      </w:r>
    </w:p>
    <w:p>
      <w:pPr>
        <w:pStyle w:val="BodyText"/>
        <w:rPr/>
      </w:pPr>
      <w:r>
        <w:rPr/>
        <w:t>Я прибыл в Институт как раз вовремя, чтобы еще успеть выпить кофе до начала рабочего дня, а после отправился в выделенную мне лабораторию. Здесь было все, что только могло мне понадобиться и даже больше. Теперь мне с трудом верилось, что еще месяц назад я днями сидел над картами в тесной комнатке, больше походившей на подсобку.</w:t>
      </w:r>
    </w:p>
    <w:p>
      <w:pPr>
        <w:pStyle w:val="BodyText"/>
        <w:rPr/>
      </w:pPr>
      <w:r>
        <w:rPr/>
        <w:t xml:space="preserve">– </w:t>
      </w:r>
      <w:r>
        <w:rPr/>
        <w:t>Какой Вы пьете кофе, Профессор? – в дверях лаборатории появился Штернбренер. В руках он держал стеклянную пластину-поднос с двумя дымящимися стаканами.</w:t>
      </w:r>
    </w:p>
    <w:p>
      <w:pPr>
        <w:pStyle w:val="BodyText"/>
        <w:rPr/>
      </w:pPr>
      <w:r>
        <w:rPr/>
        <w:t xml:space="preserve">– </w:t>
      </w:r>
      <w:r>
        <w:rPr/>
        <w:t>Черный. Просто черный.</w:t>
      </w:r>
    </w:p>
    <w:p>
      <w:pPr>
        <w:pStyle w:val="BodyText"/>
        <w:rPr/>
      </w:pPr>
      <w:r>
        <w:rPr/>
        <w:t xml:space="preserve">– </w:t>
      </w:r>
      <w:r>
        <w:rPr/>
        <w:t>Я так и думал, – он протянул мне один из стаканов, – а я вот предпочитаю добавить всего да побольше.</w:t>
      </w:r>
    </w:p>
    <w:p>
      <w:pPr>
        <w:pStyle w:val="BodyText"/>
        <w:rPr/>
      </w:pPr>
      <w:r>
        <w:rPr/>
        <w:t>Очистив рабочий стол, я отпил кофе и предложил Штернбренеру сесть.</w:t>
      </w:r>
    </w:p>
    <w:p>
      <w:pPr>
        <w:pStyle w:val="BodyText"/>
        <w:rPr/>
      </w:pPr>
      <w:r>
        <w:rPr/>
        <w:t xml:space="preserve">– </w:t>
      </w:r>
      <w:r>
        <w:rPr/>
        <w:t>Как продвигается работа? – спросил тот.</w:t>
      </w:r>
    </w:p>
    <w:p>
      <w:pPr>
        <w:pStyle w:val="BodyText"/>
        <w:rPr/>
      </w:pPr>
      <w:r>
        <w:rPr/>
        <w:t xml:space="preserve">– </w:t>
      </w:r>
      <w:r>
        <w:rPr/>
        <w:t>Закончил все с час назад.</w:t>
      </w:r>
    </w:p>
    <w:p>
      <w:pPr>
        <w:pStyle w:val="BodyText"/>
        <w:rPr/>
      </w:pPr>
      <w:r>
        <w:rPr/>
        <w:t xml:space="preserve">– </w:t>
      </w:r>
      <w:r>
        <w:rPr/>
        <w:t>Неужели?</w:t>
      </w:r>
    </w:p>
    <w:p>
      <w:pPr>
        <w:pStyle w:val="BodyText"/>
        <w:rPr/>
      </w:pPr>
      <w:r>
        <w:rPr/>
        <w:t>Я кивнул.</w:t>
      </w:r>
    </w:p>
    <w:p>
      <w:pPr>
        <w:pStyle w:val="BodyText"/>
        <w:rPr/>
      </w:pPr>
      <w:r>
        <w:rPr/>
        <w:t xml:space="preserve">– </w:t>
      </w:r>
      <w:r>
        <w:rPr/>
        <w:t>Рад слышать. Надо же… всего-то три недели прошло, – он улыбнулся.</w:t>
      </w:r>
    </w:p>
    <w:p>
      <w:pPr>
        <w:pStyle w:val="BodyText"/>
        <w:rPr/>
      </w:pPr>
      <w:r>
        <w:rPr/>
        <w:t xml:space="preserve">– </w:t>
      </w:r>
      <w:r>
        <w:rPr/>
        <w:t>Да, но то, над чем я работал, все еще остается теорией. Вы зашли очень вовремя, Доктор. Мне нужна Ваша помощь, хотел обсудить это после обеда.</w:t>
      </w:r>
    </w:p>
    <w:p>
      <w:pPr>
        <w:pStyle w:val="BodyText"/>
        <w:rPr/>
      </w:pPr>
      <w:r>
        <w:rPr/>
        <w:t>Штернбренер снял запотевшие от кофейного пара очки, и принялся протирать стекла.</w:t>
      </w:r>
    </w:p>
    <w:p>
      <w:pPr>
        <w:pStyle w:val="BodyText"/>
        <w:rPr/>
      </w:pPr>
      <w:r>
        <w:rPr/>
        <w:t xml:space="preserve">– </w:t>
      </w:r>
      <w:r>
        <w:rPr/>
        <w:t>Я внимательно слушаю.</w:t>
      </w:r>
    </w:p>
    <w:p>
      <w:pPr>
        <w:pStyle w:val="BodyText"/>
        <w:rPr/>
      </w:pPr>
      <w:r>
        <w:rPr/>
        <w:t>Я протянул ему график последних подсчетов.</w:t>
      </w:r>
    </w:p>
    <w:p>
      <w:pPr>
        <w:pStyle w:val="BodyText"/>
        <w:rPr/>
      </w:pPr>
      <w:r>
        <w:rPr/>
        <w:t xml:space="preserve">– </w:t>
      </w:r>
      <w:r>
        <w:rPr/>
        <w:t xml:space="preserve">Пока все сходится, – осмотрев его, заключил Штернбренер. </w:t>
        <w:softHyphen/>
        <w:t>– Это ведь готовые результаты, можете смело направлять их дальше.</w:t>
      </w:r>
    </w:p>
    <w:p>
      <w:pPr>
        <w:pStyle w:val="BodyText"/>
        <w:rPr/>
      </w:pPr>
      <w:r>
        <w:rPr/>
        <w:t xml:space="preserve">– </w:t>
      </w:r>
      <w:r>
        <w:rPr/>
        <w:t>Но прежде чем передать это выше, я бы хотел сам все протестировать.</w:t>
      </w:r>
    </w:p>
    <w:p>
      <w:pPr>
        <w:pStyle w:val="BodyText"/>
        <w:rPr/>
      </w:pPr>
      <w:r>
        <w:rPr/>
        <w:t>Доктор удивленно поднял брови.</w:t>
      </w:r>
    </w:p>
    <w:p>
      <w:pPr>
        <w:pStyle w:val="BodyText"/>
        <w:rPr/>
      </w:pPr>
      <w:r>
        <w:rPr/>
        <w:t xml:space="preserve">– </w:t>
      </w:r>
      <w:r>
        <w:rPr/>
        <w:t>Дело ведь серьезное, – добавил я, – хочу наверняка все проверить.</w:t>
      </w:r>
    </w:p>
    <w:p>
      <w:pPr>
        <w:pStyle w:val="BodyText"/>
        <w:rPr/>
      </w:pPr>
      <w:r>
        <w:rPr/>
        <w:t xml:space="preserve">– </w:t>
      </w:r>
      <w:r>
        <w:rPr/>
        <w:t>Да уж тут Вы правы. Можно поднять этот вопрос на следующем митинге, не думаю, что кто-то будет против.</w:t>
      </w:r>
    </w:p>
    <w:p>
      <w:pPr>
        <w:pStyle w:val="BodyText"/>
        <w:rPr/>
      </w:pPr>
      <w:r>
        <w:rPr/>
        <w:t xml:space="preserve">– </w:t>
      </w:r>
      <w:r>
        <w:rPr/>
        <w:t>Спасибо за это, но главное, что мне понадобится – это корабль.</w:t>
      </w:r>
    </w:p>
    <w:p>
      <w:pPr>
        <w:pStyle w:val="BodyText"/>
        <w:rPr/>
      </w:pPr>
      <w:r>
        <w:rPr/>
        <w:t xml:space="preserve">– </w:t>
      </w:r>
      <w:r>
        <w:rPr/>
        <w:t>На м83 десятки тестовых кораблей, можете воспользоваться любым. А если не найдете нужной модели, всегда есть военные.</w:t>
      </w:r>
    </w:p>
    <w:p>
      <w:pPr>
        <w:pStyle w:val="BodyText"/>
        <w:rPr/>
      </w:pPr>
      <w:r>
        <w:rPr/>
        <w:t xml:space="preserve">– </w:t>
      </w:r>
      <w:r>
        <w:rPr/>
        <w:t>Модель не имеет значения. Сейчас меня интересует только одна особенность: корабль должен быть пуст. Я имею ввиду, маршруты компании, путеводители и прочее – в нем не должно быть никаких отметок, а, насколько мне известно, все существующие корабли полны ими.</w:t>
      </w:r>
    </w:p>
    <w:p>
      <w:pPr>
        <w:pStyle w:val="BodyText"/>
        <w:rPr/>
      </w:pPr>
      <w:r>
        <w:rPr/>
        <w:t>–…</w:t>
      </w:r>
      <w:r>
        <w:rPr/>
        <w:t>и почистить их никак нельзя, – Штернбренер понял мою мысль и ухмыльнулся. – Меня уже мутит от этой конфиденциальности.</w:t>
      </w:r>
    </w:p>
    <w:p>
      <w:pPr>
        <w:pStyle w:val="BodyText"/>
        <w:rPr/>
      </w:pPr>
      <w:r>
        <w:rPr/>
        <w:t>Я решил пропустить его последнюю фразу.</w:t>
      </w:r>
    </w:p>
    <w:p>
      <w:pPr>
        <w:pStyle w:val="BodyText"/>
        <w:rPr/>
      </w:pPr>
      <w:r>
        <w:rPr/>
        <w:t xml:space="preserve">– </w:t>
      </w:r>
      <w:r>
        <w:rPr/>
        <w:t>Придется отыскать «чистое» судно. Я самолично снабжу его последними звездными картами и сделаю круг от Луны до Земли и обратно.</w:t>
      </w:r>
    </w:p>
    <w:p>
      <w:pPr>
        <w:pStyle w:val="BodyText"/>
        <w:rPr/>
      </w:pPr>
      <w:r>
        <w:rPr/>
        <w:t>Договорив, я взглянул на Доктора. Он прекратил протирать очки, и молча обдумывая мои слова.</w:t>
      </w:r>
    </w:p>
    <w:p>
      <w:pPr>
        <w:pStyle w:val="BodyText"/>
        <w:rPr/>
      </w:pPr>
      <w:r>
        <w:rPr/>
        <w:t xml:space="preserve">– </w:t>
      </w:r>
      <w:r>
        <w:rPr/>
        <w:t>Нужно свериться с реестром, – наконец сказал Штернбренер. – Не уверен, что здесь вообще может быть подобный корабль, но мы это проверим.</w:t>
      </w:r>
    </w:p>
    <w:p>
      <w:pPr>
        <w:pStyle w:val="BodyText"/>
        <w:rPr/>
      </w:pPr>
      <w:r>
        <w:rPr/>
        <w:t xml:space="preserve">– </w:t>
      </w:r>
      <w:r>
        <w:rPr/>
        <w:t>А если такого нет, Вы сможете спроектировать его для меня?</w:t>
      </w:r>
    </w:p>
    <w:p>
      <w:pPr>
        <w:pStyle w:val="BodyText"/>
        <w:rPr/>
      </w:pPr>
      <w:r>
        <w:rPr/>
        <w:t>Его ответ не задержался ни на секунду.</w:t>
      </w:r>
    </w:p>
    <w:p>
      <w:pPr>
        <w:pStyle w:val="BodyText"/>
        <w:rPr/>
      </w:pPr>
      <w:r>
        <w:rPr/>
        <w:t xml:space="preserve">– </w:t>
      </w:r>
      <w:r>
        <w:rPr/>
        <w:t>Смогу. Только я не могу быть уверен, что Совет одобрит подобное пренебрежение Вашей безопасностью. Даже если мы получим разрешение на подобный проект, нужна будет какая-то страховка.</w:t>
      </w:r>
    </w:p>
    <w:p>
      <w:pPr>
        <w:pStyle w:val="BodyText"/>
        <w:rPr/>
      </w:pPr>
      <w:r>
        <w:rPr/>
        <w:t xml:space="preserve">– </w:t>
      </w:r>
      <w:r>
        <w:rPr/>
        <w:t>Я понимаю.</w:t>
      </w:r>
    </w:p>
    <w:p>
      <w:pPr>
        <w:pStyle w:val="BodyText"/>
        <w:rPr/>
      </w:pPr>
      <w:r>
        <w:rPr/>
        <w:t xml:space="preserve">– </w:t>
      </w:r>
      <w:r>
        <w:rPr/>
        <w:t>Хорошо, а теперь расскажите мне подробно все, что потребуется для этой модели.</w:t>
      </w:r>
    </w:p>
    <w:p>
      <w:pPr>
        <w:pStyle w:val="BodyText"/>
        <w:rPr/>
      </w:pPr>
      <w:r>
        <w:rPr/>
        <w:t>*</w:t>
      </w:r>
    </w:p>
    <w:p>
      <w:pPr>
        <w:pStyle w:val="BodyText"/>
        <w:rPr/>
      </w:pPr>
      <w:r>
        <w:rPr/>
        <w:t>К концу третей четверти того же дня я закончил все свои дела, связанные с планированием карт звездного неба, и успешно передал их в руки доктора Хартрайта. На данный момент было готово все то, что могло понадобиться для путешествия от базы до Земли и обратно. Поработать с самой Луной у меня пока еще не было возможности, а потому моим следующим шагом должно было стать исследование звезд с точки обзора непосредственно Луны и, конечно же, ее темной стороны.</w:t>
      </w:r>
    </w:p>
    <w:p>
      <w:pPr>
        <w:pStyle w:val="BodyText"/>
        <w:rPr/>
      </w:pPr>
      <w:r>
        <w:rPr/>
        <w:t>Выйдя из здания Института, я зашагал прямиком к парковке, что находилась по другую сторону от входа, размышляя о том, как провести оставшееся время, ведь только что я закончил сложный проект и работать сейчас совсем не хотелось.</w:t>
      </w:r>
    </w:p>
    <w:p>
      <w:pPr>
        <w:pStyle w:val="BodyText"/>
        <w:rPr/>
      </w:pPr>
      <w:r>
        <w:rPr/>
        <w:t>Уже приближаясь к своему лунному скутеру, краем глаза я заметил силуэт по правую сторону от себя и, обернувшись, увидел Капитана. Она стояла около одного из луноходов, глядя прямо на меня.</w:t>
      </w:r>
    </w:p>
    <w:p>
      <w:pPr>
        <w:pStyle w:val="BodyText"/>
        <w:rPr/>
      </w:pPr>
      <w:r>
        <w:rPr/>
        <w:t xml:space="preserve">– </w:t>
      </w:r>
      <w:r>
        <w:rPr/>
        <w:t>Добрый вечер, Профессор, – произнесла она, направляясь ко мне.</w:t>
      </w:r>
    </w:p>
    <w:p>
      <w:pPr>
        <w:pStyle w:val="BodyText"/>
        <w:rPr/>
      </w:pPr>
      <w:r>
        <w:rPr/>
        <w:t xml:space="preserve">– </w:t>
      </w:r>
      <w:r>
        <w:rPr/>
        <w:t>Рад Вас видеть, Капитан.</w:t>
      </w:r>
    </w:p>
    <w:p>
      <w:pPr>
        <w:pStyle w:val="BodyText"/>
        <w:rPr/>
      </w:pPr>
      <w:r>
        <w:rPr/>
        <w:t xml:space="preserve">– </w:t>
      </w:r>
      <w:r>
        <w:rPr/>
        <w:t>Получила Ваш отчет сорок минут назад. Отличная работа, продолжайте в том же духе, и к концу следующего квартала о вашем труде станет известно всему миру, – она протянула мне руку, – Хотела поздравить Вас лично.</w:t>
      </w:r>
    </w:p>
    <w:p>
      <w:pPr>
        <w:pStyle w:val="BodyText"/>
        <w:rPr/>
      </w:pPr>
      <w:r>
        <w:rPr/>
        <w:t>Немного смутившись ее слов, я неуклюже пожал ей руку.</w:t>
      </w:r>
    </w:p>
    <w:p>
      <w:pPr>
        <w:pStyle w:val="BodyText"/>
        <w:rPr/>
      </w:pPr>
      <w:r>
        <w:rPr/>
        <w:t xml:space="preserve">– </w:t>
      </w:r>
      <w:r>
        <w:rPr/>
        <w:t>Благодарю, Капитан.</w:t>
      </w:r>
    </w:p>
    <w:p>
      <w:pPr>
        <w:pStyle w:val="BodyText"/>
        <w:rPr/>
      </w:pPr>
      <w:r>
        <w:rPr/>
        <w:t>На мгновенье она замерла, словно обдумывая что-то, после чего кивнула и, поправив воротник своего пальто, сделала еще несколько шагов вперед и села за управление моего лунохода. Я все так же продолжал стоять посреди парковки, не понимая происходящего. Тогда Капитан обернулась.</w:t>
      </w:r>
    </w:p>
    <w:p>
      <w:pPr>
        <w:pStyle w:val="BodyText"/>
        <w:rPr/>
      </w:pPr>
      <w:r>
        <w:rPr/>
        <w:t xml:space="preserve">– </w:t>
      </w:r>
      <w:r>
        <w:rPr/>
        <w:t>Садитесь же, чего вы ждете? – я уловил тень улыбки на ее лице. – Давайте немного прокатимся.</w:t>
      </w:r>
    </w:p>
    <w:p>
      <w:pPr>
        <w:pStyle w:val="BodyText"/>
        <w:rPr/>
      </w:pPr>
      <w:r>
        <w:rPr/>
        <w:t>Все еще будучи немного растерянным, я все же опустился на сиденье лунохода позади Капитана.</w:t>
      </w:r>
    </w:p>
    <w:p>
      <w:pPr>
        <w:pStyle w:val="BodyText"/>
        <w:rPr/>
      </w:pPr>
      <w:r>
        <w:rPr/>
        <w:t xml:space="preserve">– </w:t>
      </w:r>
      <w:r>
        <w:rPr/>
        <w:t>Держитесь, Профессор! – крикнула она. Я вовремя успел обхватить ее талию, потому что мы тут же взлетели, и поднялись так высоко над землей, как я не поднимался еще ни разу.</w:t>
      </w:r>
    </w:p>
    <w:p>
      <w:pPr>
        <w:pStyle w:val="BodyText"/>
        <w:rPr/>
      </w:pPr>
      <w:r>
        <w:rPr/>
        <w:t>Поток ветра несся навстречу, развивая ее прекрасные синие локоны, а расстояние между нами и базой все увеличивалось. Мы поднялись выше уровня здания штаба, и теперь я мог видеть все пространство вокруг и даже ту часть коттеджного городка, что при взгляде с подвесной террасы казалась мне исчезающей в тумане луча.</w:t>
      </w:r>
    </w:p>
    <w:p>
      <w:pPr>
        <w:pStyle w:val="BodyText"/>
        <w:rPr/>
      </w:pPr>
      <w:r>
        <w:rPr/>
        <w:t>Прямо под нами блестел корпус института, отражая синие блики фонарей, позади возвышались темные силуэты зданий для персонала, а впереди светился аэродром, за которым мирно дремал туристический городок. В этот момент я видел Луну так ясно, как никогда прежде, но что более примечательно – мне был виден сам луч, основа, на которой держалось все это чудесное место. Раньше я мог видеть лишь его отблески на зданиях по вечерам, но сейчас мне открывалось нечто большее, и я видел все.</w:t>
      </w:r>
    </w:p>
    <w:p>
      <w:pPr>
        <w:pStyle w:val="BodyText"/>
        <w:rPr/>
      </w:pPr>
      <w:r>
        <w:rPr/>
        <w:t xml:space="preserve">– </w:t>
      </w:r>
      <w:r>
        <w:rPr/>
        <w:t>Это невероятно, – сказал я, стараясь перекричать шум, создаваемый потоком воздуха.</w:t>
      </w:r>
    </w:p>
    <w:p>
      <w:pPr>
        <w:pStyle w:val="BodyText"/>
        <w:rPr/>
      </w:pPr>
      <w:r>
        <w:rPr/>
        <w:t xml:space="preserve">– </w:t>
      </w:r>
      <w:r>
        <w:rPr/>
        <w:t>Подождите еще минуту, – услышал я в ответ, – Сейчас зажгут огни.</w:t>
      </w:r>
    </w:p>
    <w:p>
      <w:pPr>
        <w:pStyle w:val="BodyText"/>
        <w:rPr/>
      </w:pPr>
      <w:r>
        <w:rPr/>
        <w:t>Луноход на мгновенье замер над базой, после чего понес нас в сторону космодрома. Не отрывая взгляда от картины внизу, я с трудом успевал дышать, казалось, что весь мир вокруг нас замер ради этого момента. А потом зажглись огни, и, словно по велению чьей-то волшебной палочки, все вокруг осветилось. И это не был режущий глаза белый свет вроде того, что встречался мне в коридорах здания космодрома. Все пространство под нами было заполнено уютными теплыми огоньками, так напомнившими мне земные. И стоило мне лишь подумать об этом, как Отем произнесла:</w:t>
      </w:r>
    </w:p>
    <w:p>
      <w:pPr>
        <w:pStyle w:val="BodyText"/>
        <w:rPr/>
      </w:pPr>
      <w:r>
        <w:rPr/>
        <w:t xml:space="preserve">– </w:t>
      </w:r>
      <w:r>
        <w:rPr/>
        <w:t>Такое чувство, что мы кружим над самой Землей, не правда ли?</w:t>
      </w:r>
    </w:p>
    <w:p>
      <w:pPr>
        <w:pStyle w:val="BodyText"/>
        <w:rPr/>
      </w:pPr>
      <w:r>
        <w:rPr/>
        <w:t xml:space="preserve">– </w:t>
      </w:r>
      <w:r>
        <w:rPr/>
        <w:t>Да, – ответил я, – все именно так.</w:t>
      </w:r>
    </w:p>
    <w:p>
      <w:pPr>
        <w:pStyle w:val="BodyText"/>
        <w:rPr/>
      </w:pPr>
      <w:r>
        <w:rPr/>
        <w:t>Мы сделали небольшой круг над коттеджным городком, местами снижаясь над вечерними садами и лужайками, и остановились над главной улочкой. Сейчас я увидел, что это место было заполнено туристами, они радостно сновали по дорогам внизу. Некоторые сидели в барах и ресторанчиках, другие же собрались на главной улице у большого экрана в ожидании какой-то старой киноленты.</w:t>
      </w:r>
    </w:p>
    <w:p>
      <w:pPr>
        <w:pStyle w:val="BodyText"/>
        <w:rPr/>
      </w:pPr>
      <w:r>
        <w:rPr/>
        <w:t>Капитан сказала что-то, но погруженный в свои мысли, я не услышал ее слов, и Отем повернулась ко мне.</w:t>
      </w:r>
    </w:p>
    <w:p>
      <w:pPr>
        <w:pStyle w:val="BodyText"/>
        <w:rPr/>
      </w:pPr>
      <w:r>
        <w:rPr/>
        <w:t xml:space="preserve">– </w:t>
      </w:r>
      <w:r>
        <w:rPr/>
        <w:t>Они не видят нас, – повторила она, уловив мой взгляд, – Сейчас слишком темно.</w:t>
      </w:r>
    </w:p>
    <w:p>
      <w:pPr>
        <w:pStyle w:val="BodyText"/>
        <w:rPr/>
      </w:pPr>
      <w:r>
        <w:rPr/>
        <w:t xml:space="preserve">– </w:t>
      </w:r>
      <w:r>
        <w:rPr/>
        <w:t>Все так счастливы, там внизу. Или, по крайней, мере выглядят таковыми.</w:t>
      </w:r>
    </w:p>
    <w:p>
      <w:pPr>
        <w:pStyle w:val="BodyText"/>
        <w:rPr/>
      </w:pPr>
      <w:r>
        <w:rPr/>
        <w:t xml:space="preserve">– </w:t>
      </w:r>
      <w:r>
        <w:rPr/>
        <w:t>Через две четверти многим из них придется возвращаться домой к старым проблемам и бесконечной работе, – ответила Отем, – Что еще им остается, как не быть счастливыми?</w:t>
      </w:r>
    </w:p>
    <w:p>
      <w:pPr>
        <w:pStyle w:val="BodyText"/>
        <w:rPr/>
      </w:pPr>
      <w:r>
        <w:rPr/>
        <w:t>Я непроизвольно поднял брови, но ничего не ответил, надеясь, что Отем этого не заметила. И я снова ошибся.</w:t>
      </w:r>
    </w:p>
    <w:p>
      <w:pPr>
        <w:pStyle w:val="BodyText"/>
        <w:rPr/>
      </w:pPr>
      <w:r>
        <w:rPr/>
        <w:t xml:space="preserve">– </w:t>
      </w:r>
      <w:r>
        <w:rPr/>
        <w:t>Вы чем-то удивлены, Профессор?</w:t>
      </w:r>
    </w:p>
    <w:p>
      <w:pPr>
        <w:pStyle w:val="BodyText"/>
        <w:rPr/>
      </w:pPr>
      <w:r>
        <w:rPr/>
        <w:t xml:space="preserve">– </w:t>
      </w:r>
      <w:r>
        <w:rPr/>
        <w:t>Простите меня, Капитан, но для жителя м83 Вы слишком проницательны.</w:t>
      </w:r>
    </w:p>
    <w:p>
      <w:pPr>
        <w:pStyle w:val="BodyText"/>
        <w:rPr/>
      </w:pPr>
      <w:r>
        <w:rPr/>
        <w:t>Улыбнувшись, девушка опустила взгляд. Мне показалось, что она смутилась, а потому я постарался поскорей сменить тему.</w:t>
      </w:r>
    </w:p>
    <w:p>
      <w:pPr>
        <w:pStyle w:val="BodyText"/>
        <w:rPr/>
      </w:pPr>
      <w:r>
        <w:rPr/>
        <w:t xml:space="preserve">– </w:t>
      </w:r>
      <w:r>
        <w:rPr/>
        <w:t>Этот городок – невероятное место. Определенно одно из самых прекрасных, что я когда-либо видел.</w:t>
      </w:r>
    </w:p>
    <w:p>
      <w:pPr>
        <w:pStyle w:val="BodyText"/>
        <w:rPr/>
      </w:pPr>
      <w:r>
        <w:rPr/>
        <w:t xml:space="preserve">– </w:t>
      </w:r>
      <w:r>
        <w:rPr/>
        <w:t>Да, я подумала так же, впервые увидев его. Мой старый друг спроектировал это место около шестидесяти лет назад.</w:t>
      </w:r>
    </w:p>
    <w:p>
      <w:pPr>
        <w:pStyle w:val="BodyText"/>
        <w:rPr/>
      </w:pPr>
      <w:r>
        <w:rPr/>
        <w:t xml:space="preserve">– </w:t>
      </w:r>
      <w:r>
        <w:rPr/>
        <w:t>Невероятно, – повторил я. – Возможно, я встречался с Вашим другом?</w:t>
      </w:r>
    </w:p>
    <w:p>
      <w:pPr>
        <w:pStyle w:val="BodyText"/>
        <w:rPr/>
      </w:pPr>
      <w:r>
        <w:rPr/>
        <w:t xml:space="preserve">– </w:t>
      </w:r>
      <w:r>
        <w:rPr/>
        <w:t>Вряд ли. Он вернулся домой буквально сразу после Вашего приезда.</w:t>
      </w:r>
    </w:p>
    <w:p>
      <w:pPr>
        <w:pStyle w:val="BodyText"/>
        <w:rPr/>
      </w:pPr>
      <w:r>
        <w:rPr/>
        <w:t xml:space="preserve">– </w:t>
      </w:r>
      <w:r>
        <w:rPr/>
        <w:t>Что ж, должно быть, это сложно – покидать такой прекрасный мир.</w:t>
      </w:r>
    </w:p>
    <w:p>
      <w:pPr>
        <w:pStyle w:val="BodyText"/>
        <w:rPr/>
      </w:pPr>
      <w:r>
        <w:rPr/>
        <w:t>Она медленно кивнула и, казалось, вновь погрузилась в свои мысли.</w:t>
      </w:r>
    </w:p>
    <w:p>
      <w:pPr>
        <w:pStyle w:val="BodyText"/>
        <w:rPr/>
      </w:pPr>
      <w:r>
        <w:rPr/>
        <w:t>Мне хотелось спуститься еще ниже и присоединиться к жизни внизу, но я лишь спросил:</w:t>
      </w:r>
    </w:p>
    <w:p>
      <w:pPr>
        <w:pStyle w:val="BodyText"/>
        <w:rPr/>
      </w:pPr>
      <w:r>
        <w:rPr/>
        <w:t xml:space="preserve">– </w:t>
      </w:r>
      <w:r>
        <w:rPr/>
        <w:t>Куда дальше, Капитан?</w:t>
      </w:r>
    </w:p>
    <w:p>
      <w:pPr>
        <w:pStyle w:val="BodyText"/>
        <w:rPr/>
      </w:pPr>
      <w:r>
        <w:rPr/>
        <w:t>Мне показалось, что что-то в ее голосе изменилось, и, взглянув на нее, я понял что. Теперь слова Отем звучали иначе, потому что она улыбалась.</w:t>
      </w:r>
    </w:p>
    <w:p>
      <w:pPr>
        <w:pStyle w:val="BodyText"/>
        <w:rPr/>
      </w:pPr>
      <w:r>
        <w:rPr/>
        <w:t xml:space="preserve">– </w:t>
      </w:r>
      <w:r>
        <w:rPr/>
        <w:t>Для начала к мостам, – ответила Отем, возвращаясь к управлению луноходом, – ну а после – к самой Луне, разумеется.</w:t>
      </w:r>
    </w:p>
    <w:p>
      <w:pPr>
        <w:pStyle w:val="BodyText"/>
        <w:rPr/>
      </w:pPr>
      <w:r>
        <w:rPr/>
        <w:t>*</w:t>
      </w:r>
    </w:p>
    <w:p>
      <w:pPr>
        <w:pStyle w:val="BodyText"/>
        <w:rPr/>
      </w:pPr>
      <w:r>
        <w:rPr/>
        <w:t>Не снимая правую руку с пульта управления, я откинула с лица непослушную прядь волос и осмотрелась. Луноход приближался к одному из лунных мостов. Сегодня здесь было больше транспорта, чем в прошлый раз: выходные дни на Земле подходили к концу, и туристы спешили провести как можно больше времени, гуляя по местным долинам.</w:t>
      </w:r>
    </w:p>
    <w:p>
      <w:pPr>
        <w:pStyle w:val="BodyText"/>
        <w:rPr/>
      </w:pPr>
      <w:r>
        <w:rPr/>
        <w:t>Из-за наплыва транспорта на спуске пришлось увеличить скорость, и Старлайт крепче обнял меня. Мы неслись вперед невероятно быстро, так что невозможно было различить силуэты. По обе стороны от нас виднелись лишь расплывчатые огни.</w:t>
      </w:r>
    </w:p>
    <w:p>
      <w:pPr>
        <w:pStyle w:val="BodyText"/>
        <w:rPr/>
      </w:pPr>
      <w:r>
        <w:rPr/>
        <w:t xml:space="preserve">– </w:t>
      </w:r>
      <w:r>
        <w:rPr/>
        <w:t>Все в порядке? – спросила я, но не смогла разобрать ни слова из его ответа. Кажется, он был положительным.</w:t>
      </w:r>
    </w:p>
    <w:p>
      <w:pPr>
        <w:pStyle w:val="BodyText"/>
        <w:rPr/>
      </w:pPr>
      <w:r>
        <w:rPr/>
        <w:t>Оставив позади мост, луноход вместе с нами погрузился в тоннель, который вел прямиком к Луне. С каждым мгновеньем она становилась все ближе, и голубые огни впереди нас принимали уже знакомые мне очертания.</w:t>
      </w:r>
    </w:p>
    <w:p>
      <w:pPr>
        <w:pStyle w:val="BodyText"/>
        <w:rPr/>
      </w:pPr>
      <w:r>
        <w:rPr/>
        <w:t>Мы, наконец, оторвались от потока туристов, так что можно было сбросить скорость. Опустив взгляд, я наслаждалась пейзажем, раскинувшимся внизу. Уже который год я пролетала над этим местом, и с каждым разом оно казалось мне все более прекрасным, ведь мы приближались к лавандовым долинам.</w:t>
      </w:r>
    </w:p>
    <w:p>
      <w:pPr>
        <w:pStyle w:val="BodyText"/>
        <w:rPr/>
      </w:pPr>
      <w:r>
        <w:rPr/>
        <w:t>Я опустила луноход около одной из тропинок, и, расстегнув ремень безопасности, повернулась к Старлайту. Он смотрел куда-то вдаль от меня, на долины, уходящие далеко вперед и старый дуб, многие годы растущий в этом месте.</w:t>
      </w:r>
    </w:p>
    <w:p>
      <w:pPr>
        <w:pStyle w:val="BodyText"/>
        <w:rPr/>
      </w:pPr>
      <w:r>
        <w:rPr/>
        <w:t xml:space="preserve">– </w:t>
      </w:r>
      <w:r>
        <w:rPr/>
        <w:t>Вот мы и на месте, Профессор.</w:t>
      </w:r>
    </w:p>
    <w:p>
      <w:pPr>
        <w:pStyle w:val="BodyText"/>
        <w:rPr/>
      </w:pPr>
      <w:r>
        <w:rPr/>
        <w:t>Он улыбнулся, все еще не отрывая взгляда от картины впереди. Сейчас над долинами стояли первые сумерки, и я видела, как их цветовая палитра отражалась в его карих глазах. Удивительно, как же сильно этот жизнерадостный молодой человек напоминал мне себя прежнюю. Десять лет назад я так же зачарованно смотрела на это место.</w:t>
      </w:r>
    </w:p>
    <w:p>
      <w:pPr>
        <w:pStyle w:val="BodyText"/>
        <w:rPr/>
      </w:pPr>
      <w:r>
        <w:rPr/>
        <w:t xml:space="preserve">– </w:t>
      </w:r>
      <w:r>
        <w:rPr/>
        <w:t>Здесь всегда так красиво? – спросил Старлайт.</w:t>
      </w:r>
    </w:p>
    <w:p>
      <w:pPr>
        <w:pStyle w:val="BodyText"/>
        <w:rPr/>
      </w:pPr>
      <w:r>
        <w:rPr/>
        <w:t xml:space="preserve">– </w:t>
      </w:r>
      <w:r>
        <w:rPr/>
        <w:t>Да, но на закате эти долины особенно очаровывают. Люблю временами погулять здесь, особенно теперь, если под рукой есть хорошая книга.</w:t>
      </w:r>
    </w:p>
    <w:p>
      <w:pPr>
        <w:pStyle w:val="BodyText"/>
        <w:rPr/>
      </w:pPr>
      <w:r>
        <w:rPr/>
        <w:t xml:space="preserve">– </w:t>
      </w:r>
      <w:r>
        <w:rPr/>
        <w:t>Книга? – удивился он, и, переведя взгляд на меня, тут же улыбнулся – Вы имели в виду текст?</w:t>
      </w:r>
    </w:p>
    <w:p>
      <w:pPr>
        <w:pStyle w:val="BodyText"/>
        <w:rPr/>
      </w:pPr>
      <w:r>
        <w:rPr/>
        <w:t xml:space="preserve">– </w:t>
      </w:r>
      <w:r>
        <w:rPr/>
        <w:t>Нет, книги, но я понимаю Ваше удивление.</w:t>
      </w:r>
    </w:p>
    <w:p>
      <w:pPr>
        <w:pStyle w:val="BodyText"/>
        <w:rPr/>
      </w:pPr>
      <w:r>
        <w:rPr/>
        <w:t xml:space="preserve">– </w:t>
      </w:r>
      <w:r>
        <w:rPr/>
        <w:t>Чего я точно никак не ожидал встретить на м83, так это книги. Их-то и на Земле сейчас толком не найдешь.</w:t>
      </w:r>
    </w:p>
    <w:p>
      <w:pPr>
        <w:pStyle w:val="BodyText"/>
        <w:rPr/>
      </w:pPr>
      <w:r>
        <w:rPr/>
        <w:t xml:space="preserve">– </w:t>
      </w:r>
      <w:r>
        <w:rPr/>
        <w:t>Да, это длинная история.</w:t>
      </w:r>
    </w:p>
    <w:p>
      <w:pPr>
        <w:pStyle w:val="BodyText"/>
        <w:rPr/>
      </w:pPr>
      <w:r>
        <w:rPr/>
        <w:t xml:space="preserve">– </w:t>
      </w:r>
      <w:r>
        <w:rPr/>
        <w:t>Не расскажите?</w:t>
      </w:r>
    </w:p>
    <w:p>
      <w:pPr>
        <w:pStyle w:val="BodyText"/>
        <w:rPr/>
      </w:pPr>
      <w:r>
        <w:rPr/>
        <w:t xml:space="preserve">– </w:t>
      </w:r>
      <w:r>
        <w:rPr/>
        <w:t>Один мой друг, любитель былых времен, оставил их мне перед возвращением домой.</w:t>
      </w:r>
    </w:p>
    <w:p>
      <w:pPr>
        <w:pStyle w:val="BodyText"/>
        <w:rPr/>
      </w:pPr>
      <w:r>
        <w:rPr/>
        <w:t xml:space="preserve">– </w:t>
      </w:r>
      <w:r>
        <w:rPr/>
        <w:t>Тот самый друг, что создал коттеджный городок? – догадался Старлайт, и я кивнула. – Вы, должно быть, скучаете по нему.</w:t>
      </w:r>
    </w:p>
    <w:p>
      <w:pPr>
        <w:pStyle w:val="BodyText"/>
        <w:rPr/>
      </w:pPr>
      <w:r>
        <w:rPr/>
        <w:t xml:space="preserve">– </w:t>
      </w:r>
      <w:r>
        <w:rPr/>
        <w:t>Не знаю, – честно ответила я, – временами да, но я уже давно привыкла быть одна, к тому же у него просто не было другого выбора, кроме как вернуться на Землю, тогда как мое место здесь.</w:t>
      </w:r>
    </w:p>
    <w:p>
      <w:pPr>
        <w:pStyle w:val="BodyText"/>
        <w:rPr/>
      </w:pPr>
      <w:r>
        <w:rPr/>
        <w:t xml:space="preserve">– </w:t>
      </w:r>
      <w:r>
        <w:rPr/>
        <w:t>Это все звучит так печально.</w:t>
      </w:r>
    </w:p>
    <w:p>
      <w:pPr>
        <w:pStyle w:val="BodyText"/>
        <w:rPr/>
      </w:pPr>
      <w:r>
        <w:rPr/>
        <w:t xml:space="preserve">– </w:t>
      </w:r>
      <w:r>
        <w:rPr/>
        <w:t>Вовсе нет, Профессор. Иногда ты просто должен делать то, что должен, и однажды светлое будущее окажется твоим настоящим.</w:t>
      </w:r>
    </w:p>
    <w:p>
      <w:pPr>
        <w:pStyle w:val="BodyText"/>
        <w:rPr/>
      </w:pPr>
      <w:r>
        <w:rPr/>
        <w:t>После этих слов Старлайт посмотрел на меня как-то иначе, и мне вновь подумалось, что за всю свою жизнь я ни разу не встречала человека, собственное сходство с которым так сильно бросалось бы мне в глаза.</w:t>
      </w:r>
    </w:p>
    <w:p>
      <w:pPr>
        <w:pStyle w:val="BodyText"/>
        <w:rPr/>
      </w:pPr>
      <w:r>
        <w:rPr/>
        <w:t>Он снова окинул взглядом долину.</w:t>
      </w:r>
    </w:p>
    <w:p>
      <w:pPr>
        <w:pStyle w:val="BodyText"/>
        <w:rPr/>
      </w:pPr>
      <w:r>
        <w:rPr/>
        <w:t xml:space="preserve">– </w:t>
      </w:r>
      <w:r>
        <w:rPr/>
        <w:t>Нам пора идти, Профессор, если Вы, конечно, хотите успеть насладиться этим местом до наступления темноты, – поторопила его я, и наклонилась к нему, дабы расстегнуть ремни безопасности.</w:t>
      </w:r>
    </w:p>
    <w:p>
      <w:pPr>
        <w:pStyle w:val="BodyText"/>
        <w:rPr/>
      </w:pPr>
      <w:r>
        <w:rPr/>
        <w:t>Внезапно Старлайт посмотрел прямо в мои глаза, и это заставило меня на мгновенье затаить дыхание. За многие годы, проведенные на базе, мне не часто приходилось видеть на себе чей-то теплый взгляд, хотя, возможно, я просто не замечала этого раньше.</w:t>
      </w:r>
    </w:p>
    <w:p>
      <w:pPr>
        <w:pStyle w:val="BodyText"/>
        <w:rPr/>
      </w:pPr>
      <w:r>
        <w:rPr/>
        <w:t>Он провел рукой по моей щеке, и прежде, чем я успела хоть как-то выразить удивление, коснулся моих губ своими. Это было так невероятно, словно поцелуй героев одного из тех черно-белых фильмов, что я когда-то любила пересматривать.</w:t>
      </w:r>
    </w:p>
    <w:p>
      <w:pPr>
        <w:pStyle w:val="BodyText"/>
        <w:rPr/>
      </w:pPr>
      <w:r>
        <w:rPr/>
        <w:t xml:space="preserve">– </w:t>
      </w:r>
      <w:r>
        <w:rPr/>
        <w:t>Я мечтал об этом с самой нашей встречи.</w:t>
      </w:r>
    </w:p>
    <w:p>
      <w:pPr>
        <w:pStyle w:val="BodyText"/>
        <w:rPr/>
      </w:pPr>
      <w:r>
        <w:rPr/>
        <w:t>Он улыбнулся, и я ответила тем же, все еще пытаясь собраться с мыслями.</w:t>
      </w:r>
    </w:p>
    <w:p>
      <w:pPr>
        <w:pStyle w:val="BodyText"/>
        <w:rPr/>
      </w:pPr>
      <w:r>
        <w:rPr/>
        <w:t>Старлайт поднялся, протянул мне руку, и мы молча зашагали вдоль лавандовой долины.</w:t>
      </w:r>
    </w:p>
    <w:p>
      <w:pPr>
        <w:pStyle w:val="BodyText"/>
        <w:rPr/>
      </w:pPr>
      <w:r>
        <w:rPr/>
        <w:t>*</w:t>
      </w:r>
    </w:p>
    <w:p>
      <w:pPr>
        <w:pStyle w:val="BodyText"/>
        <w:rPr/>
      </w:pPr>
      <w:r>
        <w:rPr/>
        <w:t xml:space="preserve">– </w:t>
      </w:r>
      <w:r>
        <w:rPr/>
        <w:t>Даже не верится, что оно не настоящее, – произнес Старлайт, глядя на золотые лучи солнца.</w:t>
      </w:r>
    </w:p>
    <w:p>
      <w:pPr>
        <w:pStyle w:val="BodyText"/>
        <w:rPr/>
      </w:pPr>
      <w:r>
        <w:rPr/>
        <w:t>Мы сидели на плетеной скамейке, расположенной в самом центре долины. Солнце опускалось все ниже, приближаясь к линии горизонта и заливая теплом все вокруг.</w:t>
      </w:r>
    </w:p>
    <w:p>
      <w:pPr>
        <w:pStyle w:val="BodyText"/>
        <w:rPr/>
      </w:pPr>
      <w:r>
        <w:rPr/>
        <w:t xml:space="preserve">– </w:t>
      </w:r>
      <w:r>
        <w:rPr/>
        <w:t>Все дело в отражателях… – начала я.</w:t>
      </w:r>
    </w:p>
    <w:p>
      <w:pPr>
        <w:pStyle w:val="BodyText"/>
        <w:rPr/>
      </w:pPr>
      <w:r>
        <w:rPr/>
        <w:t xml:space="preserve">– </w:t>
      </w:r>
      <w:r>
        <w:rPr/>
        <w:t>Нет, не говори мне ни слова об этом, прошу тебя. Не хочу знать, чем картина перед нами является на самом деле. Здесь все в действительности выглядит гораздо естественней, нежели теперь на Земле, и мне не хотелось бы думать, что это всего лишь очередной технологический прорыв, – его ладонь накрыла мою, и про себя я отметила, какими горячими в этот момент мне показались его пальцы.</w:t>
      </w:r>
    </w:p>
    <w:p>
      <w:pPr>
        <w:pStyle w:val="BodyText"/>
        <w:rPr/>
      </w:pPr>
      <w:r>
        <w:rPr/>
        <w:t xml:space="preserve">– </w:t>
      </w:r>
      <w:r>
        <w:rPr/>
        <w:t>Хорошо, Старлайт, – я улыбнулась.</w:t>
      </w:r>
    </w:p>
    <w:p>
      <w:pPr>
        <w:pStyle w:val="BodyText"/>
        <w:rPr/>
      </w:pPr>
      <w:r>
        <w:rPr/>
        <w:t xml:space="preserve">– </w:t>
      </w:r>
      <w:r>
        <w:rPr/>
        <w:t>Твои руки такие холодные, – словно прочитав мои мысли, сказал он.</w:t>
      </w:r>
    </w:p>
    <w:p>
      <w:pPr>
        <w:pStyle w:val="BodyText"/>
        <w:rPr/>
      </w:pPr>
      <w:r>
        <w:rPr/>
        <w:t xml:space="preserve">– </w:t>
      </w:r>
      <w:r>
        <w:rPr/>
        <w:t>Температура моего тела 81, 14 градус по Фаренгейту, – ответила я, и, встретив его удивленный взгляд, добавила: – Со временем к этому привыкаешь.</w:t>
      </w:r>
    </w:p>
    <w:p>
      <w:pPr>
        <w:pStyle w:val="BodyText"/>
        <w:rPr/>
      </w:pPr>
      <w:r>
        <w:rPr/>
        <w:t xml:space="preserve">– </w:t>
      </w:r>
      <w:r>
        <w:rPr/>
        <w:t>К чему?</w:t>
      </w:r>
    </w:p>
    <w:p>
      <w:pPr>
        <w:pStyle w:val="BodyText"/>
        <w:rPr/>
      </w:pPr>
      <w:r>
        <w:rPr/>
        <w:t xml:space="preserve">– </w:t>
      </w:r>
      <w:r>
        <w:rPr/>
        <w:t>Подобным метаморфозам. Поначалу их не замечаешь, а потом быстро втягиваешься. – я опустила глаза, – Влияние Луны меняет тебя до неузнаваемости, я ведь не всегда была такой.</w:t>
      </w:r>
    </w:p>
    <w:p>
      <w:pPr>
        <w:pStyle w:val="BodyText"/>
        <w:rPr/>
      </w:pPr>
      <w:r>
        <w:rPr/>
        <w:t>Все так же не отводя свой теплый взгляд, Старлайт взял меня за руки и, поднеся их к лицу, поцеловал.</w:t>
      </w:r>
    </w:p>
    <w:p>
      <w:pPr>
        <w:pStyle w:val="BodyText"/>
        <w:rPr/>
      </w:pPr>
      <w:r>
        <w:rPr/>
        <w:t xml:space="preserve">– </w:t>
      </w:r>
      <w:r>
        <w:rPr/>
        <w:t>Ты прекрасна, Отем, – сказал он.</w:t>
      </w:r>
    </w:p>
    <w:p>
      <w:pPr>
        <w:pStyle w:val="BodyText"/>
        <w:rPr/>
      </w:pPr>
      <w:r>
        <w:rPr/>
        <w:t>*</w:t>
      </w:r>
    </w:p>
    <w:p>
      <w:pPr>
        <w:pStyle w:val="BodyText"/>
        <w:rPr/>
      </w:pPr>
      <w:r>
        <w:rPr/>
        <w:t>Открытые для посещений туристами семнадцать процентов лунной поверхности схематически делятся на восемь секторов, в каждом из которых находится несколько таких чудесных мест, и все они отвечают за определенное время суток, которое, в свою очередь, смещается каждую четверть.</w:t>
      </w:r>
    </w:p>
    <w:p>
      <w:pPr>
        <w:pStyle w:val="BodyText"/>
        <w:rPr/>
      </w:pPr>
      <w:r>
        <w:rPr/>
        <w:t>Когда цветы лаванды опустились, а солнце исчезло за горизонтом, мы направились в сторону золотого парка, раскинувшегося через сектор от долин. Здесь всегда стояла осень. Солнце озаряло своим ласковым светом широкие кроны деревьев вокруг, придавая им еще больше красок.</w:t>
      </w:r>
    </w:p>
    <w:p>
      <w:pPr>
        <w:pStyle w:val="BodyText"/>
        <w:rPr/>
      </w:pPr>
      <w:r>
        <w:rPr/>
        <w:t>Отставив верхнюю одежду около лунохода, мы опустились на пожелтевшие листья травы. Старлайт рассказывал мне о проделанной работе, своем восхищении звездами и о том, что ему непременно еще предстоит совершить. Конечно, мне уже было известно об этом все, но я не хотела прерывать его рассказа: этот голос меня успокаивал. Переполненные эмоциями, его слова звучали так по земному, и с каждой новой фразой я слышала в них все большее желание жить и следовать своей цели. В этот самый момент я поняла, что жизнь больше не выглядит застывшей на месте. Мне показалось, что даже голос моих собственных мыслей звучит теперь иначе, более выразительно и оживленно.</w:t>
      </w:r>
    </w:p>
    <w:p>
      <w:pPr>
        <w:pStyle w:val="BodyText"/>
        <w:rPr/>
      </w:pPr>
      <w:r>
        <w:rPr/>
        <w:t>Вдалеке, расположившись на уютных скамейках, в тени среди сосен оживленно болтало несколько туристов, а еще дальше невысокая девушка в соломенной шляпке фотографировала улыбающегося мужчину с ребенком на плечах.</w:t>
      </w:r>
    </w:p>
    <w:p>
      <w:pPr>
        <w:pStyle w:val="BodyText"/>
        <w:rPr/>
      </w:pPr>
      <w:r>
        <w:rPr/>
        <w:t xml:space="preserve">– </w:t>
      </w:r>
      <w:r>
        <w:rPr/>
        <w:t>В начале следующей недели состоится собрание, на котором решится вопрос о моем участии в тестировании, – говорил Старлайт. – Штернбренер считает, что у меня неплохие шансы на этот счет.</w:t>
      </w:r>
    </w:p>
    <w:p>
      <w:pPr>
        <w:pStyle w:val="BodyText"/>
        <w:rPr/>
      </w:pPr>
      <w:r>
        <w:rPr/>
        <w:t>Он вздохнул.</w:t>
      </w:r>
    </w:p>
    <w:p>
      <w:pPr>
        <w:pStyle w:val="BodyText"/>
        <w:rPr/>
      </w:pPr>
      <w:r>
        <w:rPr/>
        <w:t xml:space="preserve">– </w:t>
      </w:r>
      <w:r>
        <w:rPr/>
        <w:t>Заручиться поддержкой главы строительного отдела – не так уж и плохо, к тому же, думаю, Доктор Хартрайт также поспособствует продвижению твоей идеи. Ты ведь говорил, он вполне добродушный.</w:t>
      </w:r>
    </w:p>
    <w:p>
      <w:pPr>
        <w:pStyle w:val="BodyText"/>
        <w:rPr/>
      </w:pPr>
      <w:r>
        <w:rPr/>
        <w:t xml:space="preserve">– </w:t>
      </w:r>
      <w:r>
        <w:rPr/>
        <w:t>Да, он хороший человек, а вот на счет де ла Круа я не могу быть уверен, очень уж он хмурый тип.</w:t>
      </w:r>
    </w:p>
    <w:p>
      <w:pPr>
        <w:pStyle w:val="BodyText"/>
        <w:rPr/>
      </w:pPr>
      <w:r>
        <w:rPr/>
        <w:t xml:space="preserve">– </w:t>
      </w:r>
      <w:r>
        <w:rPr/>
        <w:t>Вот как.</w:t>
      </w:r>
    </w:p>
    <w:p>
      <w:pPr>
        <w:pStyle w:val="BodyText"/>
        <w:rPr/>
      </w:pPr>
      <w:r>
        <w:rPr/>
        <w:t xml:space="preserve">– </w:t>
      </w:r>
      <w:r>
        <w:rPr/>
        <w:t>Никогда не поймешь, что у него на уме. Мой отец называл таких пасмурными людьми.</w:t>
      </w:r>
    </w:p>
    <w:p>
      <w:pPr>
        <w:pStyle w:val="BodyText"/>
        <w:rPr/>
      </w:pPr>
      <w:r>
        <w:rPr/>
        <w:t>Я улыбнулась.</w:t>
      </w:r>
    </w:p>
    <w:p>
      <w:pPr>
        <w:pStyle w:val="BodyText"/>
        <w:rPr/>
      </w:pPr>
      <w:r>
        <w:rPr/>
        <w:t xml:space="preserve">– </w:t>
      </w:r>
      <w:r>
        <w:rPr/>
        <w:t>Здесь ведь все такие, Профессор.</w:t>
      </w:r>
    </w:p>
    <w:p>
      <w:pPr>
        <w:pStyle w:val="BodyText"/>
        <w:rPr/>
      </w:pPr>
      <w:r>
        <w:rPr/>
        <w:t xml:space="preserve">– </w:t>
      </w:r>
      <w:r>
        <w:rPr/>
        <w:t>Да, не без этого, – Старлайт улыбнулся в ответ, – но только не в институте, там дела обстоят совсем иначе.</w:t>
      </w:r>
    </w:p>
    <w:p>
      <w:pPr>
        <w:pStyle w:val="BodyText"/>
        <w:rPr/>
      </w:pPr>
      <w:r>
        <w:rPr/>
        <w:t xml:space="preserve">– </w:t>
      </w:r>
      <w:r>
        <w:rPr/>
        <w:t>Правда? – я удивленно подняла брови, и Старлайт кивнул.</w:t>
      </w:r>
    </w:p>
    <w:p>
      <w:pPr>
        <w:pStyle w:val="BodyText"/>
        <w:rPr/>
      </w:pPr>
      <w:r>
        <w:rPr/>
        <w:t xml:space="preserve">– </w:t>
      </w:r>
      <w:r>
        <w:rPr/>
        <w:t>Ты разве прежде не замечала?</w:t>
      </w:r>
    </w:p>
    <w:p>
      <w:pPr>
        <w:pStyle w:val="BodyText"/>
        <w:rPr/>
      </w:pPr>
      <w:r>
        <w:rPr/>
        <w:t xml:space="preserve">– </w:t>
      </w:r>
      <w:r>
        <w:rPr/>
        <w:t>Честно говоря, никогда не обращала на это внимания.</w:t>
      </w:r>
    </w:p>
    <w:p>
      <w:pPr>
        <w:pStyle w:val="BodyText"/>
        <w:rPr/>
      </w:pPr>
      <w:r>
        <w:rPr/>
        <w:t>Он приобнял меня за талию, и, облокотившись на его плечо, я обратила взгляд к небу. Облака еще никогда не казались мне такими прекрасными; верхушки елей тянулись к ним, сплетаясь над нашими головами в золотой венок.</w:t>
      </w:r>
    </w:p>
    <w:p>
      <w:pPr>
        <w:pStyle w:val="BodyText"/>
        <w:rPr/>
      </w:pPr>
      <w:r>
        <w:rPr/>
        <w:t xml:space="preserve">– </w:t>
      </w:r>
      <w:r>
        <w:rPr/>
        <w:t>Словно здесь есть абсолютно все, – произнесла я, не отрывая взгляда от картины, что была над нами.</w:t>
      </w:r>
    </w:p>
    <w:p>
      <w:pPr>
        <w:pStyle w:val="BodyText"/>
        <w:rPr/>
      </w:pPr>
      <w:r>
        <w:rPr/>
        <w:t xml:space="preserve">– </w:t>
      </w:r>
      <w:r>
        <w:rPr/>
        <w:t>Абсолютно все, – согласился Старлайт, – такой идеальный маленький мир, ведь именно таким задумывал его твой друг. Хотел бы я с ним познакомиться.</w:t>
      </w:r>
    </w:p>
    <w:p>
      <w:pPr>
        <w:pStyle w:val="BodyText"/>
        <w:rPr/>
      </w:pPr>
      <w:r>
        <w:rPr/>
        <w:t xml:space="preserve">– </w:t>
      </w:r>
      <w:r>
        <w:rPr/>
        <w:t>Думаю, у тебя еще будет возможность разыскать его с возвращением на Землю.</w:t>
      </w:r>
    </w:p>
    <w:p>
      <w:pPr>
        <w:pStyle w:val="BodyText"/>
        <w:rPr/>
      </w:pPr>
      <w:r>
        <w:rPr/>
        <w:t>Старлайт ничего не ответил, а лишь крепче обнял меня, и я почувствовала касание его теплых губ около виска.</w:t>
      </w:r>
    </w:p>
    <w:p>
      <w:pPr>
        <w:pStyle w:val="BodyText"/>
        <w:rPr/>
      </w:pPr>
      <w:r>
        <w:rPr/>
        <w:t xml:space="preserve">– </w:t>
      </w:r>
      <w:r>
        <w:rPr/>
        <w:t>За все эти годы я не единожды облетела Луну, и будь у меня возможность, я бы добавила только одну вещь – поля, полные алых роз.</w:t>
      </w:r>
    </w:p>
    <w:p>
      <w:pPr>
        <w:pStyle w:val="BodyText"/>
        <w:rPr/>
      </w:pPr>
      <w:r>
        <w:rPr/>
        <w:t xml:space="preserve">– </w:t>
      </w:r>
      <w:r>
        <w:rPr/>
        <w:t>Неужели их здесь все еще нет? – улыбнувшись, спросил Старлайт.</w:t>
      </w:r>
    </w:p>
    <w:p>
      <w:pPr>
        <w:pStyle w:val="BodyText"/>
        <w:rPr/>
      </w:pPr>
      <w:r>
        <w:rPr/>
        <w:t>Я покачала головой.</w:t>
      </w:r>
    </w:p>
    <w:p>
      <w:pPr>
        <w:pStyle w:val="BodyText"/>
        <w:rPr/>
      </w:pPr>
      <w:r>
        <w:rPr/>
        <w:t xml:space="preserve">– </w:t>
      </w:r>
      <w:r>
        <w:rPr/>
        <w:t>Корнуэлл мечтал построить в седьмом секторе каменную башню, с которой бы открывался вид на поле из алых роз, говорил, что читал о подобном в одной из своих книг. Работал над полем многие годы, и все это время периодически видел эту картину в своих снах. Но розы так и не прижились на Луне, их не обманешь искусственным солнцем.</w:t>
      </w:r>
    </w:p>
    <w:p>
      <w:pPr>
        <w:pStyle w:val="BodyText"/>
        <w:rPr/>
      </w:pPr>
      <w:r>
        <w:rPr/>
        <w:t>Старлайт, казалось, задумался о чем-то, после чего сказал:</w:t>
      </w:r>
    </w:p>
    <w:p>
      <w:pPr>
        <w:pStyle w:val="BodyText"/>
        <w:rPr/>
      </w:pPr>
      <w:r>
        <w:rPr/>
        <w:t xml:space="preserve">– </w:t>
      </w:r>
      <w:r>
        <w:rPr/>
        <w:t>Тебе, должно быть, присуще хорошее воображение, раз, не смотря на влияние этого места, ты все так думаешь об этом поле.</w:t>
      </w:r>
    </w:p>
    <w:p>
      <w:pPr>
        <w:pStyle w:val="BodyText"/>
        <w:rPr/>
      </w:pPr>
      <w:r>
        <w:rPr/>
        <w:t xml:space="preserve">– </w:t>
      </w:r>
      <w:r>
        <w:rPr/>
        <w:t>Дело не в поле, а в самом этом цветке, – ответила я. – Он очаровывал меня еще с детства, и, глядя на вазоны на соседском балконе, я думала о том, как однажды поселюсь в тихом далеком месте, где перед моими окнами каждое лето будут расцветать кусты роз. Удивительно, я ведь уже давно забыла об этом, и вспомнила только сейчас.</w:t>
      </w:r>
    </w:p>
    <w:p>
      <w:pPr>
        <w:pStyle w:val="BodyText"/>
        <w:rPr/>
      </w:pPr>
      <w:r>
        <w:rPr/>
        <w:t xml:space="preserve">– </w:t>
      </w:r>
      <w:r>
        <w:rPr/>
        <w:t>Давно ты здесь? – спросил Старлайт.</w:t>
      </w:r>
    </w:p>
    <w:p>
      <w:pPr>
        <w:pStyle w:val="BodyText"/>
        <w:rPr/>
      </w:pPr>
      <w:r>
        <w:rPr/>
        <w:t xml:space="preserve">– </w:t>
      </w:r>
      <w:r>
        <w:rPr/>
        <w:t>Немного более десяти лет.</w:t>
      </w:r>
    </w:p>
    <w:p>
      <w:pPr>
        <w:pStyle w:val="BodyText"/>
        <w:rPr/>
      </w:pPr>
      <w:r>
        <w:rPr/>
        <w:t>На его лице проявилось удивление.</w:t>
      </w:r>
    </w:p>
    <w:p>
      <w:pPr>
        <w:pStyle w:val="BodyText"/>
        <w:rPr/>
      </w:pPr>
      <w:r>
        <w:rPr/>
        <w:t xml:space="preserve">– </w:t>
      </w:r>
      <w:r>
        <w:rPr/>
        <w:t>И ты ни разу не задумывалась о том, чтобы вернуться? Хоть ненадолго.</w:t>
      </w:r>
    </w:p>
    <w:p>
      <w:pPr>
        <w:pStyle w:val="BodyText"/>
        <w:rPr/>
      </w:pPr>
      <w:r>
        <w:rPr/>
        <w:t xml:space="preserve">– </w:t>
      </w:r>
      <w:r>
        <w:rPr/>
        <w:t>Никогда, – ответила я. – Я совсем не из тех, кто тоскует по дому.</w:t>
      </w:r>
    </w:p>
    <w:p>
      <w:pPr>
        <w:pStyle w:val="BodyText"/>
        <w:rPr/>
      </w:pPr>
      <w:r>
        <w:rPr/>
        <w:t>Должно быть, тогда впервые за все это время я действительно задумалась о том, как бы сложилась моя жизнь, вернись я сейчас на Землю. Но я так и не нашла ответа на этот вопрос.</w:t>
      </w:r>
    </w:p>
    <w:p>
      <w:pPr>
        <w:pStyle w:val="BodyText"/>
        <w:rPr/>
      </w:pPr>
      <w:r>
        <w:rPr/>
        <w:t xml:space="preserve">– </w:t>
      </w:r>
      <w:r>
        <w:rPr/>
        <w:t>Кажется, я совершенно не принадлежу к той жизни, – после небольшой паузы добавила я. – Ну, не чувствую я в себе ничего земного.</w:t>
      </w:r>
    </w:p>
    <w:p>
      <w:pPr>
        <w:pStyle w:val="BodyText"/>
        <w:rPr/>
      </w:pPr>
      <w:r>
        <w:rPr/>
        <w:t xml:space="preserve">– </w:t>
      </w:r>
      <w:r>
        <w:rPr/>
        <w:t>Верю, – ответил Старлайт. – Когда я впервые тебя увидел, ты напомнила мне Луну, словно какое-то волшебное отражение этого места, а сейчас я понимаю, что без тебя Луна и вовсе не была бы Луной.</w:t>
      </w:r>
    </w:p>
    <w:p>
      <w:pPr>
        <w:pStyle w:val="BodyText"/>
        <w:rPr/>
      </w:pPr>
      <w:r>
        <w:rPr/>
        <w:t>Что-то внутри меня словно на миг замерло после его слов, а затем затрепетало быстрее прежнего, и мне вспомнилось стихотворение о синей птице, которое я прочла в одной из книг Корнуэлла.</w:t>
      </w:r>
    </w:p>
    <w:p>
      <w:pPr>
        <w:pStyle w:val="BodyText"/>
        <w:rPr/>
      </w:pPr>
      <w:r>
        <w:rPr/>
        <w:t>Я провела рукой по темным волосам Старлайта, и поцеловала его, вновь ощутив себя в одном из тех старых фильмов.</w:t>
      </w:r>
    </w:p>
    <w:p>
      <w:pPr>
        <w:pStyle w:val="BodyText"/>
        <w:rPr/>
      </w:pPr>
      <w:r>
        <w:rPr/>
        <w:t>*</w:t>
      </w:r>
    </w:p>
    <w:p>
      <w:pPr>
        <w:pStyle w:val="BodyText"/>
        <w:rPr/>
      </w:pPr>
      <w:r>
        <w:rPr/>
        <w:t>Когда я вернулся в свою комнату, последняя четверть подходила к концу, и я сразу же плюхнулся на просторную кровать. Это был первый раз, когда перед сном я не бросил взгляд на открывающийся за окнами вид, ведь все, о чем сейчас хотелось бы думать, было прямо в моей голове.</w:t>
      </w:r>
    </w:p>
    <w:p>
      <w:pPr>
        <w:pStyle w:val="BodyText"/>
        <w:rPr/>
      </w:pPr>
      <w:bookmarkStart w:id="15" w:name="X8a5c2818590ee3c4d5d93a448190f3397144303"/>
      <w:r>
        <w:rPr/>
        <w:t>Спустя пару минут я уже погрузился в сон. Той ночью мне снилось полное роз поле, я брел по нему в поисках чего-то очень важного, а впереди меня ждал бесконечный алый закат. И проснувшись утром следующего дня, первой моей мыслью было: «А я ведь знаю эту книгу».</w:t>
      </w:r>
      <w:bookmarkEnd w:id="15"/>
    </w:p>
    <w:p>
      <w:pPr>
        <w:pStyle w:val="Heading1"/>
        <w:rPr/>
      </w:pPr>
      <w:bookmarkStart w:id="16" w:name="__RefHeading___Toc2042_301819632"/>
      <w:bookmarkStart w:id="17" w:name="X316b3d5fef9b3562d32f7c39f154a3bc3ab9c58"/>
      <w:bookmarkEnd w:id="16"/>
      <w:r>
        <w:rPr/>
        <w:t>6. По другую сторону Луны</w:t>
      </w:r>
    </w:p>
    <w:p>
      <w:pPr>
        <w:pStyle w:val="FirstParagraph"/>
        <w:rPr/>
      </w:pPr>
      <w:r>
        <w:rPr/>
        <w:t>Первая четверть приближалась к концу, и, покончив с работой, я направлялся в лагерь. Думал подождать Джека. За последние сутки у меня возникло к нему несколько вопросов, но сегодня тот, должно быть, решил припозднится. Дела можно будет обсудить и позже, а вот чувство голода за время ожидания только усилилось.</w:t>
      </w:r>
    </w:p>
    <w:p>
      <w:pPr>
        <w:pStyle w:val="BodyText"/>
        <w:rPr/>
      </w:pPr>
      <w:r>
        <w:rPr/>
        <w:t>Я переоделся, и, аккуратно расправив форму, повесил ее в дальний угол своего шкафчика. Не знаю, к чему была вся эта щепетильность: кроме сменщика мне здесь мало кто встречался, так что, я делал это, скорей, автоматически.</w:t>
      </w:r>
    </w:p>
    <w:p>
      <w:pPr>
        <w:pStyle w:val="BodyText"/>
        <w:rPr/>
      </w:pPr>
      <w:r>
        <w:rPr/>
        <w:t>«Хорошо, что они все же построили эту дорогу», - думал я, шагая по стеклянному тоннелю, ведущему к лагерю от самого тринадцатого поста. Коридор впереди меня был тускло освещен, что спасало глаза от возможности резкого света: фактически, эта часть Луны все еще была темной и, соприкоснувшись с чрезмерно ярким светом после полного рабочего дня, ты рисковал временно потерять зрение.</w:t>
      </w:r>
    </w:p>
    <w:p>
      <w:pPr>
        <w:pStyle w:val="BodyText"/>
        <w:rPr/>
      </w:pPr>
      <w:r>
        <w:rPr/>
        <w:t>Когда-то, до постройки надземного тоннеля, нам приходилось носить массивные скафандры с кислородными рюкзаками и перемещаться по поверхности на луноходах. Не том подобии скоростных мотоциклов, которые на м83 называют луноходами, а настоящих стальных шестиколесных монстрах, которые весят добрых пять тонн. И, в отличие от тех луноходов, наши по-прежнему не могли подниматься над поверхностью. На этой стороне Луны такое еще попросту не нужно.</w:t>
      </w:r>
    </w:p>
    <w:p>
      <w:pPr>
        <w:pStyle w:val="BodyText"/>
        <w:rPr/>
      </w:pPr>
      <w:r>
        <w:rPr/>
        <w:t>Лагерь находился в получасе ходьбы от тринадцатого. Это был последний и самый дальний пост, и, шагая по тоннелю, я то и дело бросал взгляд на остальные посты, расположенные на ледяной поверхности за стеклом. Иногда по пути назад мне встречались другие бурильщики, но не сегодня. В этот раз, ожидая сменщика, я пробыл на рабочем месте немного больше обычного, так что они, скорей всего, уже были далеко в конце коридора.</w:t>
      </w:r>
    </w:p>
    <w:p>
      <w:pPr>
        <w:pStyle w:val="BodyText"/>
        <w:rPr/>
      </w:pPr>
      <w:r>
        <w:rPr/>
        <w:t>Царившая здесь тишина порой сводила с ума, а иногда наоборот приходилась весьма кстати, как, например, сегодня. Сейчас даже самый крохотный шум показался бы мне разрушительным, столь выжатым я себя чувствовал.</w:t>
      </w:r>
    </w:p>
    <w:p>
      <w:pPr>
        <w:pStyle w:val="BodyText"/>
        <w:rPr/>
      </w:pPr>
      <w:r>
        <w:rPr/>
        <w:t>Добравшись до лагеря, я решил, что поем уже после пробуждения. Голод отступил, уступая место усталости, и я сразу же завалился в постель.</w:t>
      </w:r>
    </w:p>
    <w:p>
      <w:pPr>
        <w:pStyle w:val="BodyText"/>
        <w:rPr/>
      </w:pPr>
      <w:r>
        <w:rPr/>
        <w:t>«Странно, он ведь никогда не опаздывал», – услышал я собственные мысли, и тут же забылся сном.</w:t>
      </w:r>
    </w:p>
    <w:p>
      <w:pPr>
        <w:pStyle w:val="BodyText"/>
        <w:rPr/>
      </w:pPr>
      <w:r>
        <w:rPr/>
        <w:t>*</w:t>
      </w:r>
    </w:p>
    <w:p>
      <w:pPr>
        <w:pStyle w:val="BodyText"/>
        <w:rPr/>
      </w:pPr>
      <w:r>
        <w:rPr/>
        <w:t xml:space="preserve">– </w:t>
      </w:r>
      <w:r>
        <w:rPr/>
        <w:t>Какого черта? – прохрипел я, и, оторвав лицо от подушки, протянул руку за сигаретной пачкой.</w:t>
      </w:r>
    </w:p>
    <w:p>
      <w:pPr>
        <w:pStyle w:val="BodyText"/>
        <w:rPr/>
      </w:pPr>
      <w:r>
        <w:rPr/>
        <w:t>Надо мной стоял Райан Харди из двенадцатого. Вид у него был глуповато растерянный.</w:t>
      </w:r>
    </w:p>
    <w:p>
      <w:pPr>
        <w:pStyle w:val="BodyText"/>
        <w:rPr/>
      </w:pPr>
      <w:r>
        <w:rPr/>
        <w:t xml:space="preserve">– </w:t>
      </w:r>
      <w:r>
        <w:rPr/>
        <w:t>Джек пропал.</w:t>
      </w:r>
    </w:p>
    <w:p>
      <w:pPr>
        <w:pStyle w:val="BodyText"/>
        <w:rPr/>
      </w:pPr>
      <w:r>
        <w:rPr/>
        <w:t>Я прекратил рыться в ящике, и удивленно уставился на своего коллегу.</w:t>
      </w:r>
    </w:p>
    <w:p>
      <w:pPr>
        <w:pStyle w:val="BodyText"/>
        <w:rPr/>
      </w:pPr>
      <w:r>
        <w:rPr/>
        <w:t xml:space="preserve">– </w:t>
      </w:r>
      <w:r>
        <w:rPr/>
        <w:t>Что значит пропал?</w:t>
      </w:r>
    </w:p>
    <w:p>
      <w:pPr>
        <w:pStyle w:val="BodyText"/>
        <w:rPr/>
      </w:pPr>
      <w:r>
        <w:rPr/>
        <w:t xml:space="preserve">– </w:t>
      </w:r>
      <w:r>
        <w:rPr/>
        <w:t>Пропустил свою смену. И в лагере его нет. Они сейчас все кругом обыскивают. Военные. Что ты ищешь?</w:t>
      </w:r>
    </w:p>
    <w:p>
      <w:pPr>
        <w:pStyle w:val="BodyText"/>
        <w:rPr/>
      </w:pPr>
      <w:r>
        <w:rPr/>
        <w:t xml:space="preserve">– </w:t>
      </w:r>
      <w:r>
        <w:rPr/>
        <w:t>Сигареты.</w:t>
      </w:r>
    </w:p>
    <w:p>
      <w:pPr>
        <w:pStyle w:val="BodyText"/>
        <w:rPr/>
      </w:pPr>
      <w:r>
        <w:rPr/>
        <w:t xml:space="preserve">– </w:t>
      </w:r>
      <w:r>
        <w:rPr/>
        <w:t>Ты бросил курить семь лет назад, – ухмыльнулся Райан.</w:t>
      </w:r>
    </w:p>
    <w:p>
      <w:pPr>
        <w:pStyle w:val="BodyText"/>
        <w:rPr/>
      </w:pPr>
      <w:r>
        <w:rPr/>
        <w:t xml:space="preserve">– </w:t>
      </w:r>
      <w:r>
        <w:rPr/>
        <w:t>Зря.</w:t>
      </w:r>
    </w:p>
    <w:p>
      <w:pPr>
        <w:pStyle w:val="BodyText"/>
        <w:rPr/>
      </w:pPr>
      <w:r>
        <w:rPr/>
        <w:t>Я вздохнул. Старые привычки никуда не исчезают.</w:t>
      </w:r>
    </w:p>
    <w:p>
      <w:pPr>
        <w:pStyle w:val="BodyText"/>
        <w:rPr/>
      </w:pPr>
      <w:r>
        <w:rPr/>
        <w:t xml:space="preserve">– </w:t>
      </w:r>
      <w:r>
        <w:rPr/>
        <w:t>Поднимайся, Джо, работа стоит. Нужно чтоб ты наверстал там все.</w:t>
      </w:r>
    </w:p>
    <w:p>
      <w:pPr>
        <w:pStyle w:val="BodyText"/>
        <w:rPr/>
      </w:pPr>
      <w:r>
        <w:rPr/>
        <w:t xml:space="preserve">– </w:t>
      </w:r>
      <w:r>
        <w:rPr/>
        <w:t>Ладно, но только сегодня. Не могу же я один следить за тринадцатым, – я устало потянулся и с неохотой направился в душ.</w:t>
      </w:r>
    </w:p>
    <w:p>
      <w:pPr>
        <w:pStyle w:val="BodyText"/>
        <w:rPr/>
      </w:pPr>
      <w:r>
        <w:rPr/>
        <w:t xml:space="preserve">– </w:t>
      </w:r>
      <w:r>
        <w:rPr/>
        <w:t>Придется перебиваться так до конца недели, может из наших кто подсобит. Они пришлют нового человека к понедельнику, – бросил мне вслед Райан.</w:t>
      </w:r>
    </w:p>
    <w:p>
      <w:pPr>
        <w:pStyle w:val="BodyText"/>
        <w:rPr/>
      </w:pPr>
      <w:r>
        <w:rPr/>
        <w:t>*</w:t>
      </w:r>
    </w:p>
    <w:p>
      <w:pPr>
        <w:pStyle w:val="BodyText"/>
        <w:rPr/>
      </w:pPr>
      <w:r>
        <w:rPr/>
        <w:t>Вернувшись в тринадцатый, я приглушил освещение и проверил мониторы: никаких изменений после моего ухода. Пытаясь выяснить, что же произошло с моим напарником, я решил просмотреть предыдущий отчет Джека. В другие дни мы делали это раз в неделю, прежде чем направлять бумаги капитану. Обычно они отправлялись по внутренней связи, а раз в квартал к нам наведывались ребята старпома, бледная молчаливая армия, для полной проверки.</w:t>
      </w:r>
    </w:p>
    <w:p>
      <w:pPr>
        <w:pStyle w:val="BodyText"/>
        <w:rPr/>
      </w:pPr>
      <w:r>
        <w:rPr/>
        <w:t>Мой взгляд скользил по, казалось, застывшим страницам отчета, не находя, ровным счетом, ничего нового: бурение участка С проходило без изменений. Еще несколько часов я следил за датчиками, составляя новый доклад, и периодически поднимал глаза на звезды.</w:t>
      </w:r>
    </w:p>
    <w:p>
      <w:pPr>
        <w:pStyle w:val="BodyText"/>
        <w:rPr/>
      </w:pPr>
      <w:r>
        <w:rPr/>
        <w:t>Своим видом тринадцатый напоминал стальной подземный бункер с единственным небольшим окном в потолке, из которого был виден крохотный отрывок звездного неба. И вот я вновь смотрел на него, размышляя о том, куда же мог подеваться мой первый сменщик. Вряд ли бы он стал исчезать по собственной воле, еще и за год до пенсии. Нет, здесь определенно было что-то еще.</w:t>
      </w:r>
    </w:p>
    <w:p>
      <w:pPr>
        <w:pStyle w:val="BodyText"/>
        <w:rPr/>
      </w:pPr>
      <w:r>
        <w:rPr/>
        <w:t>Когда очередная четверть подошла к концу, и я закончил свой доклад, какая-то еле уловимая мысль проскользнула в моей голове. Я вновь схватился за отчет Джека. Здесь было все верно, только вот последние данные вносились за час до окончания его смены, а старина Джек был не из тех, кто любил работать, задрав ноги на стол. Тогда я зафиксировал текущие показатели датчиков, и принялся отматывать их до последнего часа, указанного в отчете Джека. Действительно, все гладко, но вот к концу четверти был найден явный сбой. Что это, подземные толчки? Перепады давления? И почему Джек не внес их в отчет?</w:t>
      </w:r>
    </w:p>
    <w:p>
      <w:pPr>
        <w:pStyle w:val="BodyText"/>
        <w:rPr/>
      </w:pPr>
      <w:r>
        <w:rPr/>
        <w:t>Если верить датчикам, эти толчки продолжались на протяжении двадцати минут. Показатели на аппарате измерения подземного давления росли, и к концу указанного времени стрелка стремилась далеко за пределы максимальной нормы. Я переписал координаты и сверил их с базой данных. Результат загрузился мгновенно, и я увидел, что указанный участок находился всего в десяти минутах езды от тринадцатого.</w:t>
      </w:r>
    </w:p>
    <w:p>
      <w:pPr>
        <w:pStyle w:val="BodyText"/>
        <w:rPr/>
      </w:pPr>
      <w:r>
        <w:rPr/>
        <w:t>Кое-как мне удалось досидеть это смену, после чего я буквально понесся на нижний ярус нашего пункта, где провел еще какое-то время, пытаясь втиснуться в скафандр. Прошло больше пяти лет с того момента, когда мне в последний раз приходилось надевать его. Когда мне, наконец, удалось это сделать, я интуитивно заглянул в шкафчик Джека: его лунного костюма не было на месте. Затем я проверил кислород, надел шлем, и, выйдя из бункера, направился в сторону луноходов.</w:t>
      </w:r>
    </w:p>
    <w:p>
      <w:pPr>
        <w:pStyle w:val="BodyText"/>
        <w:rPr/>
      </w:pPr>
      <w:r>
        <w:rPr/>
        <w:t>Шагая по лунной поверхности, я едва ли мог устоять на ногах. К счастью, стоянка находилась всего в нескольких шагах от тринадцатого пункта, и вскоре я с облегчением вздохнул, усевшись на один из луноходов.</w:t>
      </w:r>
    </w:p>
    <w:p>
      <w:pPr>
        <w:pStyle w:val="BodyText"/>
        <w:rPr/>
      </w:pPr>
      <w:r>
        <w:rPr/>
        <w:t>Машина уносила меня все дальше от тринадцатого. Казалось, что с каждой минутой вокруг становилось только темней. Возможно, картина в моих глазах просто тускнела от внезапно нахлынувшего холода и постоянных скачков лунохода (земля подо мной была сплошь и рядом укрыта неровностями, а под колесами то и дело попадались замерзшие камни). Зубы начинали скрипеть от режущего тело холода, но я старался не отводить взгляда от карты с маршрутом. Сейчас нужно было сворачивать налево. Я присмотрелся, но ничего не заметил в темноте, когда луноход вдруг стремительно полетел вниз. Вскрикнув, я почувствовал во рту привкус крови. Кажется, я прикусил язык.</w:t>
      </w:r>
    </w:p>
    <w:p>
      <w:pPr>
        <w:pStyle w:val="BodyText"/>
        <w:rPr/>
      </w:pPr>
      <w:r>
        <w:rPr/>
        <w:t>Луноход стоял прямо в центре одного из многочисленных кратеров, а я сидел на нем, по-прежнему не решаясь сойти. Температура здесь была в разы ниже по сравнению с поверхностью. Голова начинала кружиться, а вокруг была одна лишь тьма.</w:t>
      </w:r>
    </w:p>
    <w:p>
      <w:pPr>
        <w:pStyle w:val="BodyText"/>
        <w:rPr/>
      </w:pPr>
      <w:r>
        <w:rPr/>
        <w:t>Я медленно поднял голову и сквозь замерзшее стекло скафандра увидел небо, покрытое тысячами звезд. В последний раз я видел их такими яркими, стоя около входа в Гайд-Парк в ожидании Лии, белокурой подруги моей молодости. Как давно это было? Лет десять назад… нет, двенадцать. Интересно, что сейчас с ней стало?</w:t>
      </w:r>
    </w:p>
    <w:p>
      <w:pPr>
        <w:pStyle w:val="BodyText"/>
        <w:rPr/>
      </w:pPr>
      <w:r>
        <w:rPr/>
        <w:t>Словно стараясь привести мысли в порядок, я тряхнул головой и зажег лучи ближнего света. Находясь в этом месте, я чувствовал себя в неком подобии вакуума, который забыли закрыть, и теперь дышать становилось сложней. Тогда я принялся осматриваться вокруг. Как и везде, поверхность здесь была замерзшей и немного рыхлой после бурения. Никаких следов чьего-либо присутствия. Затем прошелся лучом по каждому сантиметру стен кратера – и здесь без изменений.</w:t>
      </w:r>
    </w:p>
    <w:p>
      <w:pPr>
        <w:pStyle w:val="BodyText"/>
        <w:rPr/>
      </w:pPr>
      <w:bookmarkStart w:id="18" w:name="X316b3d5fef9b3562d32f7c39f154a3bc3ab9c58"/>
      <w:r>
        <w:rPr/>
        <w:t>Теперь мне ничего не оставалось, как вернуть луноход обратно в тринадцатый, а после хорошенько выспаться. Но все мои мысли занимали внезапные нарушения давления под землей и, конечно, Джек. На все это должна была быть какая-то причина, или, хотя бы, объяснение. Не мог ведь он просто исчезнуть.</w:t>
      </w:r>
      <w:bookmarkEnd w:id="18"/>
    </w:p>
    <w:p>
      <w:pPr>
        <w:pStyle w:val="Heading1"/>
        <w:rPr/>
      </w:pPr>
      <w:bookmarkStart w:id="19" w:name="__RefHeading___Toc2044_301819632"/>
      <w:bookmarkStart w:id="20" w:name="X9f193cfd7d0955cc821f3074a82b7d4b89d22bc"/>
      <w:bookmarkEnd w:id="19"/>
      <w:r>
        <w:rPr/>
        <w:t>7. Тоннель</w:t>
      </w:r>
    </w:p>
    <w:p>
      <w:pPr>
        <w:pStyle w:val="FirstParagraph"/>
        <w:rPr/>
      </w:pPr>
      <w:r>
        <w:rPr/>
        <w:t xml:space="preserve">– </w:t>
      </w:r>
      <w:r>
        <w:rPr/>
        <w:t>Выглядишь устало, – заметил Сириус. Он сидел за столом моего кабинета, не сводя глаз с недавно полученных отчетов. – Ты сколько сегодня спала?</w:t>
      </w:r>
    </w:p>
    <w:p>
      <w:pPr>
        <w:pStyle w:val="BodyText"/>
        <w:rPr/>
      </w:pPr>
      <w:r>
        <w:rPr/>
        <w:t xml:space="preserve">– </w:t>
      </w:r>
      <w:r>
        <w:rPr/>
        <w:t>Это не важно, отдохну на выходных, – отмахнулась я, и, закрыв окно, пересекла комнату, дабы вместе со старпомом склониться над бумагами.</w:t>
      </w:r>
    </w:p>
    <w:p>
      <w:pPr>
        <w:pStyle w:val="BodyText"/>
        <w:rPr/>
      </w:pPr>
      <w:r>
        <w:rPr/>
        <w:t>Еще какое-то время мы молча просматривали страницу за страницей, после чего Сириус откинулся назад и устало протер глаза.</w:t>
      </w:r>
    </w:p>
    <w:p>
      <w:pPr>
        <w:pStyle w:val="BodyText"/>
        <w:rPr/>
      </w:pPr>
      <w:r>
        <w:rPr/>
        <w:t xml:space="preserve">– </w:t>
      </w:r>
      <w:r>
        <w:rPr/>
        <w:t>Ничего я в этом не смыслю, – признался он.</w:t>
      </w:r>
    </w:p>
    <w:p>
      <w:pPr>
        <w:pStyle w:val="BodyText"/>
        <w:rPr/>
      </w:pPr>
      <w:r>
        <w:rPr/>
        <w:t>«Помощь Корнуэлла была бы сейчас как нельзя кстати» - подумала я, и лишь пожала плечами. Мне и самой была чужда подобная работа, так что я с трудом могла разобрать указанные в отчете данные и сложить их в общую картину.</w:t>
      </w:r>
    </w:p>
    <w:p>
      <w:pPr>
        <w:pStyle w:val="BodyText"/>
        <w:rPr/>
      </w:pPr>
      <w:r>
        <w:rPr/>
        <w:t xml:space="preserve">– </w:t>
      </w:r>
      <w:r>
        <w:rPr/>
        <w:t>Тот парень, – начала я, и опустила взгляд на бумаги в поисках имени, – Джоуэлл Блек…</w:t>
      </w:r>
    </w:p>
    <w:p>
      <w:pPr>
        <w:pStyle w:val="BodyText"/>
        <w:rPr/>
      </w:pPr>
      <w:r>
        <w:rPr/>
        <w:t xml:space="preserve">– </w:t>
      </w:r>
      <w:r>
        <w:rPr/>
        <w:t>Бурильщик?</w:t>
      </w:r>
    </w:p>
    <w:p>
      <w:pPr>
        <w:pStyle w:val="BodyText"/>
        <w:rPr/>
      </w:pPr>
      <w:r>
        <w:rPr/>
        <w:t xml:space="preserve">– </w:t>
      </w:r>
      <w:r>
        <w:rPr/>
        <w:t>Да, нужно поговорить с ним. Думаю, он сможет с легкостью объяснить все эти показатели и данные.</w:t>
      </w:r>
    </w:p>
    <w:p>
      <w:pPr>
        <w:pStyle w:val="BodyText"/>
        <w:rPr/>
      </w:pPr>
      <w:r>
        <w:rPr/>
        <w:t xml:space="preserve">– </w:t>
      </w:r>
      <w:r>
        <w:rPr/>
        <w:t>Хорошо, – кивнул старпом, – сегодня же дам распоряжение.</w:t>
      </w:r>
    </w:p>
    <w:p>
      <w:pPr>
        <w:pStyle w:val="BodyText"/>
        <w:rPr/>
      </w:pPr>
      <w:r>
        <w:rPr/>
        <w:t xml:space="preserve">– </w:t>
      </w:r>
      <w:r>
        <w:rPr/>
        <w:t>Нет нужды. Я сама могу переговорить с ним, у меня как раз есть дело на темной стороне, которое еще предстоит завершить, – и, поднявшись со своего кресла, я направилась в сторону выхода.</w:t>
      </w:r>
    </w:p>
    <w:p>
      <w:pPr>
        <w:pStyle w:val="BodyText"/>
        <w:rPr/>
      </w:pPr>
      <w:r>
        <w:rPr/>
        <w:t xml:space="preserve">– </w:t>
      </w:r>
      <w:r>
        <w:rPr/>
        <w:t>Отем, – позвал меня Сириус. Я обернулась. – Надеюсь, сенатор Куинн в курсе твоих дел?</w:t>
      </w:r>
    </w:p>
    <w:p>
      <w:pPr>
        <w:pStyle w:val="BodyText"/>
        <w:rPr/>
      </w:pPr>
      <w:r>
        <w:rPr/>
        <w:t xml:space="preserve">– </w:t>
      </w:r>
      <w:r>
        <w:rPr/>
        <w:t>Разумеется, – ответила я, и вышла из кабинета.</w:t>
      </w:r>
    </w:p>
    <w:p>
      <w:pPr>
        <w:pStyle w:val="BodyText"/>
        <w:rPr/>
      </w:pPr>
      <w:r>
        <w:rPr/>
        <w:t>Исчезновение сотрудника тринадцатого пункта подняло на м83 немалую шумиху. Эта новость настигла меня воскресным утром, и вот уже вторые сутки я проводила без сна в попытках прояснить события того дня, когда Джек Метьюз пропал без вести. Сириус, конечно, неплохо мне в этом помогал. Его парни ни на минуту не прекращали поиски, но Совет состоится уже завтра, и если расследование не принесет результата, мне самолично придется объясняться с сенатором.</w:t>
      </w:r>
    </w:p>
    <w:p>
      <w:pPr>
        <w:pStyle w:val="BodyText"/>
        <w:rPr/>
      </w:pPr>
      <w:r>
        <w:rPr/>
        <w:t>Спустившись на этаж ниже, я позвонила в дверь расположившейся под моим кабинетом комнаты. За стеной раздались шаги, и вскоре на пороге появился Старлайт. Одетый в потертые джинсы и наспех накинутую рубашку, он, должно быть, только вернулся из ИИЛП.</w:t>
      </w:r>
    </w:p>
    <w:p>
      <w:pPr>
        <w:pStyle w:val="BodyText"/>
        <w:rPr/>
      </w:pPr>
      <w:r>
        <w:rPr/>
        <w:t xml:space="preserve">– </w:t>
      </w:r>
      <w:r>
        <w:rPr/>
        <w:t>Отем, – на его лице засияла очаровательная улыбка, – а я уже начал думать, что ты меня избегаешь.</w:t>
      </w:r>
    </w:p>
    <w:p>
      <w:pPr>
        <w:pStyle w:val="BodyText"/>
        <w:rPr/>
      </w:pPr>
      <w:r>
        <w:rPr/>
        <w:t xml:space="preserve">– </w:t>
      </w:r>
      <w:r>
        <w:rPr/>
        <w:t>На м83 намечаются проблемы, я могу войти?</w:t>
      </w:r>
    </w:p>
    <w:p>
      <w:pPr>
        <w:pStyle w:val="BodyText"/>
        <w:rPr/>
      </w:pPr>
      <w:r>
        <w:rPr/>
        <w:t xml:space="preserve">– </w:t>
      </w:r>
      <w:r>
        <w:rPr/>
        <w:t>Конечно.</w:t>
      </w:r>
    </w:p>
    <w:p>
      <w:pPr>
        <w:pStyle w:val="BodyText"/>
        <w:rPr/>
      </w:pPr>
      <w:r>
        <w:rPr/>
        <w:t>Старлайт отступил в сторону, и когда дверь за моей спиной опустилась, я продолжила.</w:t>
      </w:r>
    </w:p>
    <w:p>
      <w:pPr>
        <w:pStyle w:val="BodyText"/>
        <w:rPr/>
      </w:pPr>
      <w:r>
        <w:rPr/>
        <w:t xml:space="preserve">– </w:t>
      </w:r>
      <w:r>
        <w:rPr/>
        <w:t>Один сотрудник пропал на прошлой неделе, и мы все еще не можем найти его, – я села в стоявшее у входа кресло, и Старлайт опустился рядом со мной. Он прижал меня к себе, и, увидев мою усталую улыбку, спросил:</w:t>
      </w:r>
    </w:p>
    <w:p>
      <w:pPr>
        <w:pStyle w:val="BodyText"/>
        <w:rPr/>
      </w:pPr>
      <w:r>
        <w:rPr/>
        <w:t xml:space="preserve">– </w:t>
      </w:r>
      <w:r>
        <w:rPr/>
        <w:t>Хочешь чего-нибудь выпить?</w:t>
      </w:r>
    </w:p>
    <w:p>
      <w:pPr>
        <w:pStyle w:val="BodyText"/>
        <w:rPr/>
      </w:pPr>
      <w:r>
        <w:rPr/>
        <w:t xml:space="preserve">– </w:t>
      </w:r>
      <w:r>
        <w:rPr/>
        <w:t>Виски. Но мой рабочий день еще не окончен, так что кофе тоже сойдет.</w:t>
      </w:r>
    </w:p>
    <w:p>
      <w:pPr>
        <w:pStyle w:val="BodyText"/>
        <w:rPr/>
      </w:pPr>
      <w:r>
        <w:rPr/>
        <w:t>Поцеловав меня, Старлайт зашагал в сторону кухни, и пока он возился с кофе, я рассказывала о том, почему вскоре собираюсь отправиться на темную сторону Луны.</w:t>
      </w:r>
    </w:p>
    <w:p>
      <w:pPr>
        <w:pStyle w:val="BodyText"/>
        <w:rPr/>
      </w:pPr>
      <w:r>
        <w:rPr/>
        <w:t xml:space="preserve">– </w:t>
      </w:r>
      <w:r>
        <w:rPr/>
        <w:t>Ты говорил, что хотел бы поработать и с той частью звездного неба, – продолжала я, – Можешь пойти со мной, если силы еще есть.</w:t>
      </w:r>
    </w:p>
    <w:p>
      <w:pPr>
        <w:pStyle w:val="BodyText"/>
        <w:rPr/>
      </w:pPr>
      <w:r>
        <w:rPr/>
        <w:t xml:space="preserve">– </w:t>
      </w:r>
      <w:r>
        <w:rPr/>
        <w:t>Да, я совсем не против, – ответил Старлайт, протягивая мне чашку горячего кофе.</w:t>
      </w:r>
    </w:p>
    <w:p>
      <w:pPr>
        <w:pStyle w:val="BodyText"/>
        <w:rPr/>
      </w:pPr>
      <w:r>
        <w:rPr/>
        <w:t xml:space="preserve">– </w:t>
      </w:r>
      <w:r>
        <w:rPr/>
        <w:t>Тебе нужно взять что-нибудь в институте?</w:t>
      </w:r>
    </w:p>
    <w:p>
      <w:pPr>
        <w:pStyle w:val="BodyText"/>
        <w:rPr/>
      </w:pPr>
      <w:r>
        <w:rPr/>
        <w:t xml:space="preserve">– </w:t>
      </w:r>
      <w:r>
        <w:rPr/>
        <w:t>Нет, все здесь, – он улыбнулся и поднес указательный палец к голове.</w:t>
      </w:r>
    </w:p>
    <w:p>
      <w:pPr>
        <w:pStyle w:val="BodyText"/>
        <w:rPr/>
      </w:pPr>
      <w:r>
        <w:rPr/>
        <w:t xml:space="preserve">– </w:t>
      </w:r>
      <w:r>
        <w:rPr/>
        <w:t>Хорошо, тогда можешь начинать собираться. И советую тебе одеться потеплей. Там стоит жуткий холод, не смотря на туннель.</w:t>
      </w:r>
    </w:p>
    <w:p>
      <w:pPr>
        <w:pStyle w:val="BodyText"/>
        <w:rPr/>
      </w:pPr>
      <w:r>
        <w:rPr/>
        <w:t>*</w:t>
      </w:r>
    </w:p>
    <w:p>
      <w:pPr>
        <w:pStyle w:val="BodyText"/>
        <w:rPr/>
      </w:pPr>
      <w:r>
        <w:rPr/>
        <w:t>Мы брели по стеклянному туннелю уже около двадцати минут. Погруженная в свои мысли, Отем шагала рядом. Ее бледные запястья скрывались в черном пальто, а шею укутывал вязаный шарф. Здесь было так тихо, что я с легкостью мог услышать ее на удивление ровное дыхание.</w:t>
      </w:r>
    </w:p>
    <w:p>
      <w:pPr>
        <w:pStyle w:val="BodyText"/>
        <w:rPr/>
      </w:pPr>
      <w:r>
        <w:rPr/>
        <w:t>Окружающий меня холод напоминал о времени, проведенном в старом фамильном гнездышке, тех его днях, когда первые хлопья декабрьского снега мягко ложились на замерзшие ладони, и все вокруг, казалось, было укрыто этим белым сном. Но тогда под снегом скрывались и звезды, а сейчас мне стоило лишь поднять взгляд к небу, дабы увидеть всю их безмолвную красоту.</w:t>
      </w:r>
    </w:p>
    <w:p>
      <w:pPr>
        <w:pStyle w:val="BodyText"/>
        <w:rPr/>
      </w:pPr>
      <w:r>
        <w:rPr/>
        <w:t>Не преодолев и половину пути, я пожалел, что не взял с собой кофе, ведь пространство вокруг только и дышало холодом.</w:t>
      </w:r>
    </w:p>
    <w:p>
      <w:pPr>
        <w:pStyle w:val="BodyText"/>
        <w:rPr/>
      </w:pPr>
      <w:r>
        <w:rPr/>
        <w:t xml:space="preserve">– </w:t>
      </w:r>
      <w:r>
        <w:rPr/>
        <w:t>Все-таки замерз, – произнесла Отем, и взяла меня под руку.</w:t>
      </w:r>
    </w:p>
    <w:p>
      <w:pPr>
        <w:pStyle w:val="BodyText"/>
        <w:rPr/>
      </w:pPr>
      <w:r>
        <w:rPr/>
        <w:t xml:space="preserve">– </w:t>
      </w:r>
      <w:r>
        <w:rPr/>
        <w:t>Не представляю, как в этом месте можно работать.</w:t>
      </w:r>
    </w:p>
    <w:p>
      <w:pPr>
        <w:pStyle w:val="BodyText"/>
        <w:rPr/>
      </w:pPr>
      <w:r>
        <w:rPr/>
        <w:t xml:space="preserve">– </w:t>
      </w:r>
      <w:r>
        <w:rPr/>
        <w:t>Там, куда мы направляемся, немного теплей, – улыбнулась она, – только вот жутко мрачно.</w:t>
      </w:r>
    </w:p>
    <w:p>
      <w:pPr>
        <w:pStyle w:val="BodyText"/>
        <w:rPr/>
      </w:pPr>
      <w:r>
        <w:rPr/>
        <w:t>Наконец, среди царившей вокруг нас темноты, я начал различать силуэты зданий, сжавшихся у стен тоннеля.</w:t>
      </w:r>
    </w:p>
    <w:p>
      <w:pPr>
        <w:pStyle w:val="BodyText"/>
        <w:rPr/>
      </w:pPr>
      <w:r>
        <w:rPr/>
        <w:t xml:space="preserve">– </w:t>
      </w:r>
      <w:r>
        <w:rPr/>
        <w:t>Это и есть второй институт? – спросил я, глядя на угрюмое стальное сооружение. В нем было не более двадцати этажей.</w:t>
      </w:r>
    </w:p>
    <w:p>
      <w:pPr>
        <w:pStyle w:val="BodyText"/>
        <w:rPr/>
      </w:pPr>
      <w:r>
        <w:rPr/>
        <w:t xml:space="preserve">– </w:t>
      </w:r>
      <w:r>
        <w:rPr/>
        <w:t>Да, а за ним – тринадцать пунктов бурения. Пропавший Джек Метьюз работал на последнем из них.</w:t>
      </w:r>
    </w:p>
    <w:p>
      <w:pPr>
        <w:pStyle w:val="BodyText"/>
        <w:rPr/>
      </w:pPr>
      <w:r>
        <w:rPr/>
        <w:t>Немного помедлив, я все же решился спросить:</w:t>
      </w:r>
    </w:p>
    <w:p>
      <w:pPr>
        <w:pStyle w:val="BodyText"/>
        <w:rPr/>
      </w:pPr>
      <w:r>
        <w:rPr/>
        <w:t xml:space="preserve">– </w:t>
      </w:r>
      <w:r>
        <w:rPr/>
        <w:t>У тебя есть какие-то мысли на этот счет?</w:t>
      </w:r>
    </w:p>
    <w:p>
      <w:pPr>
        <w:pStyle w:val="BodyText"/>
        <w:rPr/>
      </w:pPr>
      <w:r>
        <w:rPr/>
        <w:t xml:space="preserve">– </w:t>
      </w:r>
      <w:r>
        <w:rPr/>
        <w:t>Никаких, – призналась Отем.</w:t>
      </w:r>
    </w:p>
    <w:p>
      <w:pPr>
        <w:pStyle w:val="BodyText"/>
        <w:rPr/>
      </w:pPr>
      <w:r>
        <w:rPr/>
        <w:t xml:space="preserve">– </w:t>
      </w:r>
      <w:r>
        <w:rPr/>
        <w:t>А что насчет пиратов? – спросил я, и, увидев на лице Отем улыбку, поспешно добавил: – Когда-то они не сходили с первой полосы новостей.</w:t>
      </w:r>
    </w:p>
    <w:p>
      <w:pPr>
        <w:pStyle w:val="BodyText"/>
        <w:rPr/>
      </w:pPr>
      <w:r>
        <w:rPr/>
        <w:t xml:space="preserve">– </w:t>
      </w:r>
      <w:r>
        <w:rPr/>
        <w:t>Никаких новых объектов зафиксировано не было, да и внезаконники уже несколько лет не давали о себе знать. Все утихло после истории с «Алым Орионом», я тогда еще не была капитаном.</w:t>
      </w:r>
    </w:p>
    <w:p>
      <w:pPr>
        <w:pStyle w:val="BodyText"/>
        <w:rPr/>
      </w:pPr>
      <w:r>
        <w:rPr/>
        <w:t>Я хорошо помнила это время. Около трех лет назад, когда лунный туризм только-только достиг пика своей популярности, вооруженная группа людей, прибывших на звездолете под названием «Орион» пыталась захватить коттеджный городок. Численность жертв превысила сотню, после чего пиратский корабль упоминался лишь как алый. В свете событий того дня смертная казнь вновь была узаконена, и участникам захвата была введена инъекция смертельной дозы барбитуратов.</w:t>
      </w:r>
    </w:p>
    <w:p>
      <w:pPr>
        <w:pStyle w:val="BodyText"/>
        <w:rPr/>
      </w:pPr>
      <w:r>
        <w:rPr/>
        <w:t xml:space="preserve">– </w:t>
      </w:r>
      <w:r>
        <w:rPr/>
        <w:t>Вот мы и на месте, – сказала Отем, и я осмотрелся.</w:t>
      </w:r>
    </w:p>
    <w:p>
      <w:pPr>
        <w:pStyle w:val="BodyText"/>
        <w:rPr/>
      </w:pPr>
      <w:r>
        <w:rPr/>
        <w:t>Мы стояли около стальной двери, ведущей к зданию института, а стеклянный коридор перед нами все так же тянулся на многие мили вперед.</w:t>
      </w:r>
    </w:p>
    <w:p>
      <w:pPr>
        <w:pStyle w:val="BodyText"/>
        <w:rPr/>
      </w:pPr>
      <w:r>
        <w:rPr/>
        <w:t>Отем поднесла свой браслет к двери, и, пройдя авторизацию, мы вошли. Внутри практически не было света, но я тут же почувствовал в воздухе смену температуры, и вскоре с облегчением расстегнул пальто.</w:t>
      </w:r>
    </w:p>
    <w:p>
      <w:pPr>
        <w:pStyle w:val="BodyText"/>
        <w:rPr/>
      </w:pPr>
      <w:r>
        <w:rPr/>
        <w:t>В тускло освещенном пространстве перед нами виднелась парочка лифтов и очередной коридор, уходящий вглубь здания.</w:t>
      </w:r>
    </w:p>
    <w:p>
      <w:pPr>
        <w:pStyle w:val="BodyText"/>
        <w:rPr/>
      </w:pPr>
      <w:r>
        <w:rPr/>
        <w:t xml:space="preserve">– </w:t>
      </w:r>
      <w:r>
        <w:rPr/>
        <w:t>Снова лифты, – протянул я.</w:t>
      </w:r>
    </w:p>
    <w:p>
      <w:pPr>
        <w:pStyle w:val="BodyText"/>
        <w:rPr/>
      </w:pPr>
      <w:r>
        <w:rPr/>
        <w:t xml:space="preserve">– </w:t>
      </w:r>
      <w:r>
        <w:rPr/>
        <w:t>Здесь везде сплошные лифты и коридоры, – улыбнулась Отем, – но все это с лихвой компенсируется природой по ту сторону Луны. Ты привыкнешь.</w:t>
      </w:r>
    </w:p>
    <w:p>
      <w:pPr>
        <w:pStyle w:val="BodyText"/>
        <w:rPr/>
      </w:pPr>
      <w:r>
        <w:rPr/>
        <w:t>Я не мог с ней не согласиться.</w:t>
      </w:r>
    </w:p>
    <w:p>
      <w:pPr>
        <w:pStyle w:val="BodyText"/>
        <w:rPr/>
      </w:pPr>
      <w:r>
        <w:rPr/>
        <w:t>Она вызвала лифт, и, приподнявшись на носочках, коснулась губами моей щеки.</w:t>
      </w:r>
    </w:p>
    <w:p>
      <w:pPr>
        <w:pStyle w:val="BodyText"/>
        <w:rPr/>
      </w:pPr>
      <w:r>
        <w:rPr/>
        <w:t xml:space="preserve">– </w:t>
      </w:r>
      <w:r>
        <w:rPr/>
        <w:t>Поднимайся на последний этаж, там расположена обсерватория. Я поговорю со сменщиком Метьюза, и буду ждать тебя внизу, когда закончишь.</w:t>
      </w:r>
    </w:p>
    <w:p>
      <w:pPr>
        <w:pStyle w:val="BodyText"/>
        <w:rPr/>
      </w:pPr>
      <w:r>
        <w:rPr/>
        <w:t xml:space="preserve">– </w:t>
      </w:r>
      <w:r>
        <w:rPr/>
        <w:t>До встречи.</w:t>
      </w:r>
    </w:p>
    <w:p>
      <w:pPr>
        <w:pStyle w:val="BodyText"/>
        <w:rPr/>
      </w:pPr>
      <w:r>
        <w:rPr/>
        <w:t>Войдя в лифт, и хотел пожелать Отем удачи, но она уже исчезла за его закрывающейся дверцей.</w:t>
      </w:r>
    </w:p>
    <w:p>
      <w:pPr>
        <w:pStyle w:val="BodyText"/>
        <w:rPr/>
      </w:pPr>
      <w:r>
        <w:rPr/>
        <w:t>Наверху не было ни души, и я с трудом мог различить очертания предметов вокруг. Темнота вызывала у меня ассоциации с открытым космосом, и это ощущение лишь усилилось, когда мне, наконец, удалось увидеть звезды.</w:t>
      </w:r>
    </w:p>
    <w:p>
      <w:pPr>
        <w:pStyle w:val="BodyText"/>
        <w:rPr/>
      </w:pPr>
      <w:r>
        <w:rPr/>
        <w:t>Войдя в обсерваторию, и оказавшись под сияющим покрывалом звезд, я отметил про себя, что снаружи это место казалось мне намного меньше. В итоге мне все равно пришлось включить свет, дабы найти для себя рабочее место.</w:t>
      </w:r>
    </w:p>
    <w:p>
      <w:pPr>
        <w:pStyle w:val="BodyText"/>
        <w:rPr/>
      </w:pPr>
      <w:r>
        <w:rPr/>
        <w:t>В самом центре зала был расположен немыслимых размеров сенсорный стол, а рядом – несколько кресел, не особо удобных на вид. Я подошел к столу, и, скопировав данные со своего браслета, вывел на экран последние карты звездного неба, сделанные мной. В той части, что отвечала за видимый с темной стороны Луны участок, все еще красовался немалый пробел.</w:t>
      </w:r>
    </w:p>
    <w:p>
      <w:pPr>
        <w:pStyle w:val="BodyText"/>
        <w:rPr/>
      </w:pPr>
      <w:r>
        <w:rPr/>
        <w:t xml:space="preserve">– </w:t>
      </w:r>
      <w:r>
        <w:rPr/>
        <w:t>За дело, – произнес я, и погасил свет.</w:t>
      </w:r>
    </w:p>
    <w:p>
      <w:pPr>
        <w:pStyle w:val="BodyText"/>
        <w:rPr/>
      </w:pPr>
      <w:r>
        <w:rPr/>
        <w:t>*</w:t>
      </w:r>
    </w:p>
    <w:p>
      <w:pPr>
        <w:pStyle w:val="BodyText"/>
        <w:rPr/>
      </w:pPr>
      <w:r>
        <w:rPr/>
        <w:t xml:space="preserve">– </w:t>
      </w:r>
      <w:r>
        <w:rPr/>
        <w:t>Но почему Вы не упомянули об этом во время предыдущей беседы с нашими людьми? – удивленно спросила я, когда Блек закончил свой рассказ.</w:t>
      </w:r>
    </w:p>
    <w:p>
      <w:pPr>
        <w:pStyle w:val="BodyText"/>
        <w:rPr/>
      </w:pPr>
      <w:r>
        <w:rPr/>
        <w:t>Он развел руками.</w:t>
      </w:r>
    </w:p>
    <w:p>
      <w:pPr>
        <w:pStyle w:val="BodyText"/>
        <w:rPr/>
      </w:pPr>
      <w:r>
        <w:rPr/>
        <w:t xml:space="preserve">– </w:t>
      </w:r>
      <w:r>
        <w:rPr/>
        <w:t>Мне так и не довелось лично пообщаться с военными, – ответил Джоуэлл.</w:t>
      </w:r>
    </w:p>
    <w:p>
      <w:pPr>
        <w:pStyle w:val="BodyText"/>
        <w:rPr/>
      </w:pPr>
      <w:r>
        <w:rPr/>
        <w:t xml:space="preserve">– </w:t>
      </w:r>
      <w:r>
        <w:rPr/>
        <w:t>Но в отчете также нет ни слова…</w:t>
      </w:r>
    </w:p>
    <w:p>
      <w:pPr>
        <w:pStyle w:val="BodyText"/>
        <w:rPr/>
      </w:pPr>
      <w:r>
        <w:rPr/>
        <w:t xml:space="preserve">– </w:t>
      </w:r>
      <w:r>
        <w:rPr/>
        <w:t>Да, я составил его еще до того как мне пришло в голову отмотать счетчики.</w:t>
      </w:r>
    </w:p>
    <w:p>
      <w:pPr>
        <w:pStyle w:val="BodyText"/>
        <w:rPr/>
      </w:pPr>
      <w:r>
        <w:rPr/>
        <w:t xml:space="preserve">– </w:t>
      </w:r>
      <w:r>
        <w:rPr/>
        <w:t>И Вы не потрудились тут же сообщить об этом?</w:t>
      </w:r>
    </w:p>
    <w:p>
      <w:pPr>
        <w:pStyle w:val="BodyText"/>
        <w:rPr/>
      </w:pPr>
      <w:r>
        <w:rPr/>
        <w:t>Должно быть, я произнесла эти слова слишком строго, и, замешкавшись на мгновенье, Блек принялся оправдываться.</w:t>
      </w:r>
    </w:p>
    <w:p>
      <w:pPr>
        <w:pStyle w:val="BodyText"/>
        <w:rPr/>
      </w:pPr>
      <w:r>
        <w:rPr/>
        <w:t xml:space="preserve">– </w:t>
      </w:r>
      <w:r>
        <w:rPr/>
        <w:t>Закончив все дела, я тут же отправился спать. Пожалуй, это было неосмотрительно с моей стороны, но ведь я так и не нашел ничего объясняющего события той четверти. Простите, Капитан, я очень устал, – и, положив руки на стол, он опустил в них голову.</w:t>
      </w:r>
    </w:p>
    <w:p>
      <w:pPr>
        <w:pStyle w:val="BodyText"/>
        <w:rPr/>
      </w:pPr>
      <w:r>
        <w:rPr/>
        <w:t xml:space="preserve">– </w:t>
      </w:r>
      <w:r>
        <w:rPr/>
        <w:t>Мы все здесь очень устали, – ответила я, и, попытавшись придать своему голосу более доброжелательный тон, добавила: – И мы также очень волнуемся.</w:t>
      </w:r>
    </w:p>
    <w:p>
      <w:pPr>
        <w:pStyle w:val="BodyText"/>
        <w:rPr/>
      </w:pPr>
      <w:r>
        <w:rPr/>
        <w:t xml:space="preserve">– </w:t>
      </w:r>
      <w:r>
        <w:rPr/>
        <w:t>Но, боюсь, мне правда больше нечего добавить, – его голос звучал слишком измученно, и я решила, что пора завершить наш разговор.</w:t>
      </w:r>
    </w:p>
    <w:p>
      <w:pPr>
        <w:pStyle w:val="BodyText"/>
        <w:rPr/>
      </w:pPr>
      <w:r>
        <w:rPr/>
        <w:t xml:space="preserve">– </w:t>
      </w:r>
      <w:r>
        <w:rPr/>
        <w:t>Я вижу. Но Вы ведь непременно сделаете это, если будет такая возможность, не так ли?</w:t>
      </w:r>
    </w:p>
    <w:p>
      <w:pPr>
        <w:pStyle w:val="BodyText"/>
        <w:rPr/>
      </w:pPr>
      <w:r>
        <w:rPr/>
        <w:t>Блек медленно кивнул.</w:t>
      </w:r>
    </w:p>
    <w:p>
      <w:pPr>
        <w:pStyle w:val="BodyText"/>
        <w:rPr/>
      </w:pPr>
      <w:r>
        <w:rPr/>
        <w:t xml:space="preserve">– </w:t>
      </w:r>
      <w:r>
        <w:rPr/>
        <w:t>Не сомневайтесь.</w:t>
      </w:r>
    </w:p>
    <w:p>
      <w:pPr>
        <w:pStyle w:val="BodyText"/>
        <w:rPr/>
      </w:pPr>
      <w:r>
        <w:rPr/>
        <w:t xml:space="preserve">– </w:t>
      </w:r>
      <w:r>
        <w:rPr/>
        <w:t>Хорошо, тогда не вижу смысла Вас больше задерживать, – я протянула ему руку, и Джоуэлл пожал ее – В любом случае, благодарю за сотрудничество.</w:t>
      </w:r>
    </w:p>
    <w:p>
      <w:pPr>
        <w:pStyle w:val="BodyText"/>
        <w:rPr/>
      </w:pPr>
      <w:r>
        <w:rPr/>
        <w:t xml:space="preserve">– </w:t>
      </w:r>
      <w:r>
        <w:rPr/>
        <w:t>Нет проблем.</w:t>
      </w:r>
    </w:p>
    <w:p>
      <w:pPr>
        <w:pStyle w:val="BodyText"/>
        <w:rPr/>
      </w:pPr>
      <w:r>
        <w:rPr/>
        <w:t xml:space="preserve">– </w:t>
      </w:r>
      <w:r>
        <w:rPr/>
        <w:t>Кстати, как дела с новым работником?</w:t>
      </w:r>
    </w:p>
    <w:p>
      <w:pPr>
        <w:pStyle w:val="BodyText"/>
        <w:rPr/>
      </w:pPr>
      <w:r>
        <w:rPr/>
        <w:t xml:space="preserve">– </w:t>
      </w:r>
      <w:r>
        <w:rPr/>
        <w:t>Все в порядке, Капитан. Парень не промах, согласился поработать сегодня за меня, а то я уже просто с ног валюсь.</w:t>
      </w:r>
    </w:p>
    <w:p>
      <w:pPr>
        <w:pStyle w:val="BodyText"/>
        <w:rPr/>
      </w:pPr>
      <w:r>
        <w:rPr/>
        <w:t xml:space="preserve">– </w:t>
      </w:r>
      <w:r>
        <w:rPr/>
        <w:t>Очень хорошо. Тогда можете отдыхать.</w:t>
      </w:r>
    </w:p>
    <w:p>
      <w:pPr>
        <w:pStyle w:val="BodyText"/>
        <w:rPr/>
      </w:pPr>
      <w:r>
        <w:rPr/>
        <w:t xml:space="preserve">– </w:t>
      </w:r>
      <w:r>
        <w:rPr/>
        <w:t>Спасибо, Капитан.</w:t>
      </w:r>
    </w:p>
    <w:p>
      <w:pPr>
        <w:pStyle w:val="BodyText"/>
        <w:rPr/>
      </w:pPr>
      <w:r>
        <w:rPr/>
        <w:t>И он удалился.</w:t>
      </w:r>
    </w:p>
    <w:p>
      <w:pPr>
        <w:pStyle w:val="BodyText"/>
        <w:rPr/>
      </w:pPr>
      <w:r>
        <w:rPr/>
        <w:t>Еще несколько минут я просидела за столом восьмой аудитории, сопоставляя в голове полученные факты и пытаясь привести мысли в порядок, после чего вслед за Джоуэллом направилась в сторону лифтов.</w:t>
      </w:r>
    </w:p>
    <w:p>
      <w:pPr>
        <w:pStyle w:val="BodyText"/>
        <w:rPr/>
      </w:pPr>
      <w:r>
        <w:rPr/>
        <w:t>В мыслях возникали запомнившиеся строки из «Дракулы», которую я прочла еще совсем недавно, но со всей этой шумихой, поднятой вокруг исчезновения Метьюза, мне казалось, что это было тысячи лет назад. Подобно Джонатану Харкеру я брела темными коридорами, обдумывая предстоящий разговор с сенатором. На самом деле это был мой первый промах на должности капитана, и я совершенно не знала, что буду говорить.</w:t>
      </w:r>
    </w:p>
    <w:p>
      <w:pPr>
        <w:pStyle w:val="BodyText"/>
        <w:rPr/>
      </w:pPr>
      <w:r>
        <w:rPr/>
        <w:t>В который раз я пожалела о том, что Корнуэлла нет рядом. На фоне этих мыслей к душе подкралась давно забытая дрожь. «Должно быть, это и есть волнение», – подумалось мне. Земные чувства, нахлынувшие на меня с новыми силами, в последнее время становились все более заметными. Возможно, дело было в Старлайте: его присутствие вызывало немало эмоций, словно, возвращая меня к жизни. А, возможно, Корнуэлл был прав, и я действительно отличалась от других обитателей м83. Так или иначе, но я больше не могла это игнорировать.</w:t>
      </w:r>
    </w:p>
    <w:p>
      <w:pPr>
        <w:pStyle w:val="BodyText"/>
        <w:rPr/>
      </w:pPr>
      <w:r>
        <w:rPr/>
        <w:t>Не сбавляя ход, я связалась с Сириусом.</w:t>
      </w:r>
    </w:p>
    <w:p>
      <w:pPr>
        <w:pStyle w:val="BodyText"/>
        <w:rPr/>
      </w:pPr>
      <w:r>
        <w:rPr/>
        <w:t xml:space="preserve">– </w:t>
      </w:r>
      <w:r>
        <w:rPr/>
        <w:t>Ты быстро, Капитан, – произнес он, – Есть указания?</w:t>
      </w:r>
    </w:p>
    <w:p>
      <w:pPr>
        <w:pStyle w:val="BodyText"/>
        <w:rPr/>
      </w:pPr>
      <w:r>
        <w:rPr/>
        <w:t xml:space="preserve">– </w:t>
      </w:r>
      <w:r>
        <w:rPr/>
        <w:t>Нужно чтоб ты послал нескольких человек для детального обыска кратерной зоны около тринадцатого пункта. И пускай с вами отправляется кто-то из ИИЛП, знающий толк в бурении. Дай мне знать когда закончите.</w:t>
      </w:r>
    </w:p>
    <w:p>
      <w:pPr>
        <w:pStyle w:val="BodyText"/>
        <w:rPr/>
      </w:pPr>
      <w:r>
        <w:rPr/>
        <w:t xml:space="preserve">– </w:t>
      </w:r>
      <w:r>
        <w:rPr/>
        <w:t>Хорошо, а координаты?</w:t>
      </w:r>
    </w:p>
    <w:p>
      <w:pPr>
        <w:pStyle w:val="BodyText"/>
        <w:rPr/>
      </w:pPr>
      <w:r>
        <w:rPr/>
        <w:t xml:space="preserve">– </w:t>
      </w:r>
      <w:r>
        <w:rPr/>
        <w:t>Вышлю через минуту, – ответила я, и отключилась.</w:t>
      </w:r>
    </w:p>
    <w:p>
      <w:pPr>
        <w:pStyle w:val="BodyText"/>
        <w:rPr/>
      </w:pPr>
      <w:r>
        <w:rPr/>
        <w:t>Сириус мне всегда нравился. Он был типичным представителем местного населения. Старательно служащий своей стране, он превосходно владел военными навыками, приобретенными в Космической Академии, а главное – не задавал лишних вопросов, если дело принимало серьезный оборот.</w:t>
      </w:r>
    </w:p>
    <w:p>
      <w:pPr>
        <w:pStyle w:val="BodyText"/>
        <w:rPr/>
      </w:pPr>
      <w:r>
        <w:rPr/>
        <w:t>Дойдя до лифтовой площадки, я переслала Сириусу полученные у Блека координаты кратера и, прислонившись к стене, ждала Старлайта.</w:t>
      </w:r>
    </w:p>
    <w:p>
      <w:pPr>
        <w:pStyle w:val="BodyText"/>
        <w:rPr/>
      </w:pPr>
      <w:r>
        <w:rPr/>
        <w:t>От усталости закрывались глаза, а мысли путались, я чувствовала как проваливаюсь в сон, но уже ничего не могла с этим поделать. К реальности меня вернул звук открывающегося лифта, и я поняла, что сижу на полу.</w:t>
      </w:r>
    </w:p>
    <w:p>
      <w:pPr>
        <w:pStyle w:val="BodyText"/>
        <w:rPr/>
      </w:pPr>
      <w:r>
        <w:rPr/>
        <w:t xml:space="preserve">– </w:t>
      </w:r>
      <w:r>
        <w:rPr/>
        <w:t>Черт, Отем, ты в порядке?!</w:t>
      </w:r>
    </w:p>
    <w:p>
      <w:pPr>
        <w:pStyle w:val="BodyText"/>
        <w:rPr/>
      </w:pPr>
      <w:r>
        <w:rPr/>
        <w:t>На лице Старлайта проступило беспокойство, он помог мне подняться.</w:t>
      </w:r>
    </w:p>
    <w:p>
      <w:pPr>
        <w:pStyle w:val="BodyText"/>
        <w:rPr/>
      </w:pPr>
      <w:r>
        <w:rPr/>
        <w:t xml:space="preserve">– </w:t>
      </w:r>
      <w:r>
        <w:rPr/>
        <w:t>Все хорошо, я просто устала, – я обняла его, – пойдем.</w:t>
      </w:r>
    </w:p>
    <w:p>
      <w:pPr>
        <w:pStyle w:val="BodyText"/>
        <w:rPr/>
      </w:pPr>
      <w:r>
        <w:rPr/>
        <w:t xml:space="preserve">– </w:t>
      </w:r>
      <w:r>
        <w:rPr/>
        <w:t>Уверена что ты в порядке?</w:t>
      </w:r>
    </w:p>
    <w:p>
      <w:pPr>
        <w:pStyle w:val="BodyText"/>
        <w:rPr/>
      </w:pPr>
      <w:r>
        <w:rPr/>
        <w:t xml:space="preserve">– </w:t>
      </w:r>
      <w:r>
        <w:rPr/>
        <w:t>Однажды мне пришлось не спать более восьми суток, так что да, Стар, я в абсолютном полном порядке.</w:t>
      </w:r>
    </w:p>
    <w:p>
      <w:pPr>
        <w:pStyle w:val="BodyText"/>
        <w:rPr/>
      </w:pPr>
      <w:r>
        <w:rPr/>
        <w:t>Он лишь вздохнул, и мы медленно зашагали обратно к базе.</w:t>
      </w:r>
    </w:p>
    <w:p>
      <w:pPr>
        <w:pStyle w:val="BodyText"/>
        <w:rPr/>
      </w:pPr>
      <w:r>
        <w:rPr/>
        <w:t xml:space="preserve">– </w:t>
      </w:r>
      <w:r>
        <w:rPr/>
        <w:t>Есть новости? – спросил Старлайт, когда мы вошли в тоннель.</w:t>
      </w:r>
    </w:p>
    <w:p>
      <w:pPr>
        <w:pStyle w:val="BodyText"/>
        <w:rPr/>
      </w:pPr>
      <w:r>
        <w:rPr/>
        <w:t>Я кивнула.</w:t>
      </w:r>
    </w:p>
    <w:p>
      <w:pPr>
        <w:pStyle w:val="BodyText"/>
        <w:rPr/>
      </w:pPr>
      <w:r>
        <w:rPr/>
        <w:t xml:space="preserve">– </w:t>
      </w:r>
      <w:r>
        <w:rPr/>
        <w:t>Ситуация хоть немного прояснилась? Потому что ты не выглядишь воодушевленной.</w:t>
      </w:r>
    </w:p>
    <w:p>
      <w:pPr>
        <w:pStyle w:val="BodyText"/>
        <w:rPr/>
      </w:pPr>
      <w:r>
        <w:rPr/>
        <w:t xml:space="preserve">– </w:t>
      </w:r>
      <w:r>
        <w:rPr/>
        <w:t>Дело приняло странный оборот, но от этого все стало лишь более запутанным, и, если честно я надеялась, что разговор с Блеком будет более продуктивным.</w:t>
      </w:r>
    </w:p>
    <w:p>
      <w:pPr>
        <w:pStyle w:val="BodyText"/>
        <w:rPr/>
      </w:pPr>
      <w:r>
        <w:rPr/>
        <w:t xml:space="preserve">– </w:t>
      </w:r>
      <w:r>
        <w:rPr/>
        <w:t>И что теперь?</w:t>
      </w:r>
    </w:p>
    <w:p>
      <w:pPr>
        <w:pStyle w:val="BodyText"/>
        <w:rPr/>
      </w:pPr>
      <w:r>
        <w:rPr/>
        <w:t xml:space="preserve">– </w:t>
      </w:r>
      <w:r>
        <w:rPr/>
        <w:t>Дождусь новостей от старпома, а после снова примусь за отчеты Метьюза, его личное дело… любые документы, какие только смогу отыскать, – я вздохнула. – Должно же здесь что-то быть.</w:t>
      </w:r>
    </w:p>
    <w:p>
      <w:pPr>
        <w:pStyle w:val="BodyText"/>
        <w:rPr/>
      </w:pPr>
      <w:r>
        <w:rPr/>
        <w:t>Старлайт остановился и посмотрел мне в глаза.</w:t>
      </w:r>
    </w:p>
    <w:p>
      <w:pPr>
        <w:pStyle w:val="BodyText"/>
        <w:rPr/>
      </w:pPr>
      <w:r>
        <w:rPr/>
        <w:t xml:space="preserve">– </w:t>
      </w:r>
      <w:r>
        <w:rPr/>
        <w:t>Ты отличный капитан, Отем, и я знаю, ты не опустишь руки, – говорил он, – но теперь для тебя самое время отдохнуть. Ты выглядишь очень вымотанной и вряд ли сейчас можешь что-либо сделать.</w:t>
      </w:r>
    </w:p>
    <w:p>
      <w:pPr>
        <w:pStyle w:val="BodyText"/>
        <w:rPr/>
      </w:pPr>
      <w:r>
        <w:rPr/>
        <w:t>Старлайт был прав, отсутствие отдыха и вновь обретенное волнение как никогда давали о себе знать. К тому же у меня было непреодолимое предчувствие касательно зоны около тринадцатого: я знала, что они ничего там не найдут. К тому же, завтра мне, так или иначе, предстоял серьезный разговор с сенатором, и, за неимением других вариантов, оставалось только выспаться перед этим.</w:t>
      </w:r>
    </w:p>
    <w:p>
      <w:pPr>
        <w:pStyle w:val="BodyText"/>
        <w:rPr/>
      </w:pPr>
      <w:r>
        <w:rPr/>
        <w:t xml:space="preserve">– </w:t>
      </w:r>
      <w:r>
        <w:rPr/>
        <w:t>Должно быть, ты прав. Сейчас я ни на что не гожусь.</w:t>
      </w:r>
    </w:p>
    <w:p>
      <w:pPr>
        <w:pStyle w:val="BodyText"/>
        <w:rPr/>
      </w:pPr>
      <w:r>
        <w:rPr/>
        <w:t>Я вдруг вспомнила, что так и не спросила у Старлайта о его работе в обсерватории, и тут же поспешила сделать это.</w:t>
      </w:r>
    </w:p>
    <w:p>
      <w:pPr>
        <w:pStyle w:val="BodyText"/>
        <w:rPr/>
      </w:pPr>
      <w:r>
        <w:rPr/>
        <w:t xml:space="preserve">– </w:t>
      </w:r>
      <w:r>
        <w:rPr/>
        <w:t>Постепенно заполняю пробелы, – ответил он. – Понадобится провести там еще несколько четвертей, и общий план будет в твоих руках.</w:t>
      </w:r>
    </w:p>
    <w:p>
      <w:pPr>
        <w:pStyle w:val="BodyText"/>
        <w:rPr/>
      </w:pPr>
      <w:r>
        <w:rPr/>
        <w:t xml:space="preserve">– </w:t>
      </w:r>
      <w:r>
        <w:rPr/>
        <w:t>Что ж, учитывая обстоятельства, тебе еще не раз представится возможность посетить эту сторону Луны. Можно повысить приоритет твоего пропуска, если хочешь быстрей с этим покончить.</w:t>
      </w:r>
    </w:p>
    <w:p>
      <w:pPr>
        <w:pStyle w:val="BodyText"/>
        <w:rPr/>
      </w:pPr>
      <w:r>
        <w:rPr/>
        <w:t>Старлайт улыбнулся и прижал меня к себе.</w:t>
      </w:r>
    </w:p>
    <w:p>
      <w:pPr>
        <w:pStyle w:val="BodyText"/>
        <w:rPr/>
      </w:pPr>
      <w:r>
        <w:rPr/>
        <w:t xml:space="preserve">– </w:t>
      </w:r>
      <w:r>
        <w:rPr/>
        <w:t>Ну уж нет, – ответил он, – у меня совершенно нет желания в одиночку бродить по этим мрачным коридорам.</w:t>
      </w:r>
      <w:bookmarkEnd w:id="20"/>
    </w:p>
    <w:p>
      <w:pPr>
        <w:pStyle w:val="Heading1"/>
        <w:rPr/>
      </w:pPr>
      <w:bookmarkStart w:id="21" w:name="__RefHeading___Toc2046_301819632"/>
      <w:bookmarkStart w:id="22" w:name="Xea51bf32497d1b3708522b430b288a129f65307"/>
      <w:bookmarkEnd w:id="21"/>
      <w:r>
        <w:rPr/>
        <w:t>8. Вечная Роза</w:t>
      </w:r>
    </w:p>
    <w:p>
      <w:pPr>
        <w:pStyle w:val="FirstParagraph"/>
        <w:rPr/>
      </w:pPr>
      <w:r>
        <w:rPr/>
        <w:t>Казалось бы, этим вечером я была вымотана как никогда, но вот уже на протяжении второго часа не могла сомкнуть глаз. Мысли о пропавшем сотруднике не желали исчезать из моей головы, все никак не позволяя мне забыться сном. Тогда я решила дать себе еще полчаса, и, поставив одну из пластинок Корнуэлла, завалилась обратно в постель.</w:t>
      </w:r>
    </w:p>
    <w:p>
      <w:pPr>
        <w:pStyle w:val="BodyText"/>
        <w:rPr/>
      </w:pPr>
      <w:r>
        <w:rPr/>
        <w:t>Доносившиеся с проигрывателя звуки музыки успокаивали. Вслушиваясь как можно лучше, дабы освободить голову от тревожных мыслей, я старалась припомнить хорошие моменты из своей жизни. Как оказалось, их было не особо-то и много: кое-что из детства, последний день в академии, начало работы на м83, но, так или иначе, все сводилось к Старлайту.</w:t>
      </w:r>
    </w:p>
    <w:p>
      <w:pPr>
        <w:pStyle w:val="BodyText"/>
        <w:rPr/>
      </w:pPr>
      <w:r>
        <w:rPr/>
        <w:t>В день нашей первой встречи, лишь взглянув в эти полные энтузиазма глаза, я вспомнила себя прежнюю и ощутила чувство некогда утраченной близости. Так, словно мы уже были знакомы в другом, более радужном периоде наших жизней. Странное было чувство, но меня это не пугало.</w:t>
      </w:r>
    </w:p>
    <w:p>
      <w:pPr>
        <w:pStyle w:val="BodyText"/>
        <w:rPr/>
      </w:pPr>
      <w:r>
        <w:rPr/>
        <w:t>Полчаса были на исходе, когда я услышала, как заиграла давно забытая мелодия Бостона, говорившая о «Более чем чувстве», и внезапно мои мысли прояснились. Почувствовав новый прилив сил, я мгновенно сложила проигрыватель и пластинки обратно в коробку, и, не замечая ее тяжести, спустилась на этаж ниже.</w:t>
      </w:r>
    </w:p>
    <w:p>
      <w:pPr>
        <w:pStyle w:val="BodyText"/>
        <w:rPr/>
      </w:pPr>
      <w:r>
        <w:rPr/>
        <w:t>В коридорах штаба не было слышно ни звука, я знала, что единственным, кто мог мне встретиться по пути, был дежурный, находящийся в самом низу здания.</w:t>
      </w:r>
    </w:p>
    <w:p>
      <w:pPr>
        <w:pStyle w:val="BodyText"/>
        <w:rPr/>
      </w:pPr>
      <w:r>
        <w:rPr/>
        <w:t>Я позвонила, и дверь почти сразу же отворилась.</w:t>
      </w:r>
    </w:p>
    <w:p>
      <w:pPr>
        <w:pStyle w:val="BodyText"/>
        <w:rPr/>
      </w:pPr>
      <w:r>
        <w:rPr/>
        <w:t xml:space="preserve">– </w:t>
      </w:r>
      <w:r>
        <w:rPr/>
        <w:t>Не могу уснуть, – объяснила я. – Не против, если я побуду с тобой?</w:t>
      </w:r>
    </w:p>
    <w:p>
      <w:pPr>
        <w:pStyle w:val="BodyText"/>
        <w:rPr/>
      </w:pPr>
      <w:r>
        <w:rPr/>
        <w:t>Старлайт улыбнулся и прижал меня к себе. На нем были только джинсы, и я почувствовала неловкость за то, что, возможно, вытащила его из постели.</w:t>
      </w:r>
    </w:p>
    <w:p>
      <w:pPr>
        <w:pStyle w:val="BodyText"/>
        <w:rPr/>
      </w:pPr>
      <w:r>
        <w:rPr/>
        <w:t xml:space="preserve">– </w:t>
      </w:r>
      <w:r>
        <w:rPr/>
        <w:t>Я рад что ты здесь, милая. И прости, что я в таком виде, на этот раз тебе удалось застать меня врасплох, – говорил он, все еще не выпуская меня из своих теплых объятий.</w:t>
      </w:r>
    </w:p>
    <w:p>
      <w:pPr>
        <w:pStyle w:val="BodyText"/>
        <w:rPr/>
      </w:pPr>
      <w:r>
        <w:rPr/>
        <w:t xml:space="preserve">– </w:t>
      </w:r>
      <w:r>
        <w:rPr/>
        <w:t>Ничего, Старлайт, мне это даже нравится, – рассмеявшись, ответила я.</w:t>
      </w:r>
    </w:p>
    <w:p>
      <w:pPr>
        <w:pStyle w:val="BodyText"/>
        <w:rPr/>
      </w:pPr>
      <w:r>
        <w:rPr/>
        <w:t>Он улыбнулся, и заглянул мне прямо в глаза. В этот момент мне подумалось, что никогда прежде ни один мужчина не смотрел на меня так, как сейчас он.</w:t>
      </w:r>
    </w:p>
    <w:p>
      <w:pPr>
        <w:pStyle w:val="BodyText"/>
        <w:rPr/>
      </w:pPr>
      <w:r>
        <w:rPr/>
        <w:t xml:space="preserve">– </w:t>
      </w:r>
      <w:r>
        <w:rPr/>
        <w:t>Что в коробке? – спросил Старлайт.</w:t>
      </w:r>
    </w:p>
    <w:p>
      <w:pPr>
        <w:pStyle w:val="BodyText"/>
        <w:rPr/>
      </w:pPr>
      <w:r>
        <w:rPr/>
        <w:t>Я улыбнулась.</w:t>
      </w:r>
    </w:p>
    <w:p>
      <w:pPr>
        <w:pStyle w:val="BodyText"/>
        <w:rPr/>
      </w:pPr>
      <w:r>
        <w:rPr/>
        <w:t xml:space="preserve">– </w:t>
      </w:r>
      <w:r>
        <w:rPr/>
        <w:t>Сейчас увидишь. Мой старый друг кое-что оставил для меня, прежде чем вернуться на Землю, – говорила я, распаковывая коробку. – Мне кажется, теперь я стала более чувствительна ко всему, что происходит вокруг.</w:t>
      </w:r>
    </w:p>
    <w:p>
      <w:pPr>
        <w:pStyle w:val="BodyText"/>
        <w:rPr/>
      </w:pPr>
      <w:r>
        <w:rPr/>
        <w:t>Стар заинтересованно смотрел на меня.</w:t>
      </w:r>
    </w:p>
    <w:p>
      <w:pPr>
        <w:pStyle w:val="BodyText"/>
        <w:rPr/>
      </w:pPr>
      <w:r>
        <w:rPr/>
        <w:t xml:space="preserve">– </w:t>
      </w:r>
      <w:r>
        <w:rPr/>
        <w:t>На протяжении последнего месяца музыка помогает мне справляться со всяческими переживаниями, – объяснила я.</w:t>
      </w:r>
    </w:p>
    <w:p>
      <w:pPr>
        <w:pStyle w:val="BodyText"/>
        <w:rPr/>
      </w:pPr>
      <w:r>
        <w:rPr/>
        <w:t>После этих слов я увидела сияющие огоньки в глазах Старлайта.</w:t>
      </w:r>
    </w:p>
    <w:p>
      <w:pPr>
        <w:pStyle w:val="BodyText"/>
        <w:rPr/>
      </w:pPr>
      <w:r>
        <w:rPr/>
        <w:t xml:space="preserve">– </w:t>
      </w:r>
      <w:r>
        <w:rPr/>
        <w:t>Ничего себе, – произнес он, разглядывая стопку пластинок, – Я могу взглянуть?</w:t>
      </w:r>
    </w:p>
    <w:p>
      <w:pPr>
        <w:pStyle w:val="BodyText"/>
        <w:rPr/>
      </w:pPr>
      <w:r>
        <w:rPr/>
        <w:t xml:space="preserve">– </w:t>
      </w:r>
      <w:r>
        <w:rPr/>
        <w:t>Конечно, – улыбнулась я. – Помоги мне выбрать, что поставить.</w:t>
      </w:r>
    </w:p>
    <w:p>
      <w:pPr>
        <w:pStyle w:val="BodyText"/>
        <w:rPr/>
      </w:pPr>
      <w:r>
        <w:rPr/>
        <w:t>Невероятно чудесно и приятно было наблюдать с какой искренней, чуть ли не детской радостью Старлайт держал пластинки в своих руках.</w:t>
      </w:r>
    </w:p>
    <w:p>
      <w:pPr>
        <w:pStyle w:val="BodyText"/>
        <w:rPr/>
      </w:pPr>
      <w:r>
        <w:rPr/>
        <w:t xml:space="preserve">– </w:t>
      </w:r>
      <w:r>
        <w:rPr/>
        <w:t>Эту, – определившись с выбором, сказал он, и протянул мне «Шоссе Красных Роз» Маккартни и группы «Крылья».</w:t>
      </w:r>
    </w:p>
    <w:p>
      <w:pPr>
        <w:pStyle w:val="BodyText"/>
        <w:rPr/>
      </w:pPr>
      <w:r>
        <w:rPr/>
        <w:t xml:space="preserve">– </w:t>
      </w:r>
      <w:r>
        <w:rPr/>
        <w:t>Хорошо.</w:t>
      </w:r>
    </w:p>
    <w:p>
      <w:pPr>
        <w:pStyle w:val="BodyText"/>
        <w:rPr/>
      </w:pPr>
      <w:r>
        <w:rPr/>
        <w:t>Я поставила пластинку.</w:t>
      </w:r>
    </w:p>
    <w:p>
      <w:pPr>
        <w:pStyle w:val="BodyText"/>
        <w:rPr/>
      </w:pPr>
      <w:r>
        <w:rPr/>
        <w:t>Старлайт принес немного виски, и мы расположились на уютном диване в центре комнаты.</w:t>
      </w:r>
    </w:p>
    <w:p>
      <w:pPr>
        <w:pStyle w:val="BodyText"/>
        <w:rPr/>
      </w:pPr>
      <w:r>
        <w:rPr/>
        <w:t xml:space="preserve">– </w:t>
      </w:r>
      <w:r>
        <w:rPr/>
        <w:t>Винил совсем иначе передает музыку, ты заметил? – сделав глоток виски, спросила я.</w:t>
      </w:r>
    </w:p>
    <w:p>
      <w:pPr>
        <w:pStyle w:val="BodyText"/>
        <w:rPr/>
      </w:pPr>
      <w:r>
        <w:rPr/>
        <w:t xml:space="preserve">– </w:t>
      </w:r>
      <w:r>
        <w:rPr/>
        <w:t>Да, я понял это еще в самом детстве.</w:t>
      </w:r>
    </w:p>
    <w:p>
      <w:pPr>
        <w:pStyle w:val="BodyText"/>
        <w:rPr/>
      </w:pPr>
      <w:r>
        <w:rPr/>
        <w:t xml:space="preserve">– </w:t>
      </w:r>
      <w:r>
        <w:rPr/>
        <w:t>Удивительно замечать такие вещи только сейчас.</w:t>
      </w:r>
    </w:p>
    <w:p>
      <w:pPr>
        <w:pStyle w:val="BodyText"/>
        <w:rPr/>
      </w:pPr>
      <w:r>
        <w:rPr/>
        <w:t xml:space="preserve">– </w:t>
      </w:r>
      <w:r>
        <w:rPr/>
        <w:t>Знаешь, почему я выбрал именно это пластинку?</w:t>
      </w:r>
    </w:p>
    <w:p>
      <w:pPr>
        <w:pStyle w:val="BodyText"/>
        <w:rPr/>
      </w:pPr>
      <w:r>
        <w:rPr/>
        <w:t>Я покачала головой, не сводя со Старлайта глаз.</w:t>
      </w:r>
    </w:p>
    <w:p>
      <w:pPr>
        <w:pStyle w:val="BodyText"/>
        <w:rPr/>
      </w:pPr>
      <w:r>
        <w:rPr/>
        <w:t xml:space="preserve">– </w:t>
      </w:r>
      <w:r>
        <w:rPr/>
        <w:t>Меня подтолкнул к этому твой рассказ о розовом поле, – он улыбнулся и, словно смутившись, продолжил: – На самом деле меня сразу же очаровала эта идея, и она не отпускает меня до сих пор. У меня даже был сон, в котором я неустанно прогуливался по полю, заполненному алыми розами. И эта книга…</w:t>
      </w:r>
    </w:p>
    <w:p>
      <w:pPr>
        <w:pStyle w:val="BodyText"/>
        <w:rPr/>
      </w:pPr>
      <w:r>
        <w:rPr/>
        <w:t xml:space="preserve">– </w:t>
      </w:r>
      <w:r>
        <w:rPr/>
        <w:t>Темная Башня, – подсказала я.</w:t>
      </w:r>
    </w:p>
    <w:p>
      <w:pPr>
        <w:pStyle w:val="BodyText"/>
        <w:rPr/>
      </w:pPr>
      <w:r>
        <w:rPr/>
        <w:t xml:space="preserve">– </w:t>
      </w:r>
      <w:r>
        <w:rPr/>
        <w:t>Да, я вспомнил, что читал ее многие годы назад.</w:t>
      </w:r>
    </w:p>
    <w:p>
      <w:pPr>
        <w:pStyle w:val="BodyText"/>
        <w:rPr/>
      </w:pPr>
      <w:r>
        <w:rPr/>
        <w:t xml:space="preserve">– </w:t>
      </w:r>
      <w:r>
        <w:rPr/>
        <w:t>Я обнаружила ее в стопке оставленных мне книг. На самом деле я только начала читать ее. До этого хотела взяться за Коллинза, но, увидев обложку и это поле на ней, просто не смогла устоять.</w:t>
      </w:r>
    </w:p>
    <w:p>
      <w:pPr>
        <w:pStyle w:val="BodyText"/>
        <w:rPr/>
      </w:pPr>
      <w:r>
        <w:rPr/>
        <w:t xml:space="preserve">– </w:t>
      </w:r>
      <w:r>
        <w:rPr/>
        <w:t>После этого сна, – говорил Старлайт, – я кое-что вспомнил. В этой книге описывался образ розы, растущей в мире хаоса, и при одном лишь взгляде на этот цветок сердце трепетало как никогда, а слезы наворачивались на глаза – настолько она была прекрасна…,– он отставил стаканы с виски, и провел рукой по моей щеке и волосам, – И тогда я подумал о тебе, Отем.</w:t>
      </w:r>
    </w:p>
    <w:p>
      <w:pPr>
        <w:pStyle w:val="BodyText"/>
        <w:rPr/>
      </w:pPr>
      <w:r>
        <w:rPr/>
        <w:t>Все еще не в силах произнести ни слова, я обхватила его шею и поцеловала губы, горячие как и его сердце.</w:t>
      </w:r>
    </w:p>
    <w:p>
      <w:pPr>
        <w:pStyle w:val="BodyText"/>
        <w:rPr/>
      </w:pPr>
      <w:r>
        <w:rPr/>
        <w:t>*</w:t>
      </w:r>
    </w:p>
    <w:p>
      <w:pPr>
        <w:pStyle w:val="BodyText"/>
        <w:rPr/>
      </w:pPr>
      <w:r>
        <w:rPr/>
        <w:t>Следующим утром я открыла глаза за полчетверти до начала совета. Еще никогда прежде я не чувствовала себя столь спокойно; все вчерашние проблемы отошли на второй план и даже теперь, когда мне совсем скоро предстояло объясняться с сенатором Куинном, это больше не тревожило меня, ведь я сделала все, что смогла.</w:t>
      </w:r>
    </w:p>
    <w:p>
      <w:pPr>
        <w:pStyle w:val="BodyText"/>
        <w:rPr/>
      </w:pPr>
      <w:r>
        <w:rPr/>
        <w:t>Пластинка с розовым шоссе все еще наполняла комнату сладким шумом, но теперь ее звучание было намного тише. Какое-то время я просто лежала на груди Старлайта, наблюдая как окутанное сном, его тело вздымалось с каждым новым вдохом. На его лице, аккурат над левым уголком губ и кое-где под бородой, виднелись небольшие родинки, и я мысленно удивилась тому, что не замечала этого прежде.</w:t>
      </w:r>
    </w:p>
    <w:p>
      <w:pPr>
        <w:pStyle w:val="BodyText"/>
        <w:rPr/>
      </w:pPr>
      <w:r>
        <w:rPr/>
        <w:t>Решив выпить кофе, прежде чем отправляться на утреннее построение, я попыталась осторожно подняться с постели, дабы не разбудить Стара, но стоило мне только сделать это, как он глубоко вздохнул и, простонав что-то, открыл глаза.</w:t>
      </w:r>
    </w:p>
    <w:p>
      <w:pPr>
        <w:pStyle w:val="BodyText"/>
        <w:rPr/>
      </w:pPr>
      <w:r>
        <w:rPr/>
        <w:t xml:space="preserve">– </w:t>
      </w:r>
      <w:r>
        <w:rPr/>
        <w:t>Привет, сладкая, – все еще сонным голосом произнес он.</w:t>
      </w:r>
    </w:p>
    <w:p>
      <w:pPr>
        <w:pStyle w:val="BodyText"/>
        <w:rPr/>
      </w:pPr>
      <w:r>
        <w:rPr/>
        <w:t xml:space="preserve">– </w:t>
      </w:r>
      <w:r>
        <w:rPr/>
        <w:t>Доброе утро, – улыбнулась я. – Я как раз собиралась сварить кофе.</w:t>
      </w:r>
    </w:p>
    <w:p>
      <w:pPr>
        <w:pStyle w:val="BodyText"/>
        <w:rPr/>
      </w:pPr>
      <w:r>
        <w:rPr/>
        <w:t xml:space="preserve">– </w:t>
      </w:r>
      <w:r>
        <w:rPr/>
        <w:t>Погоди, давай полежим еще немного, – попросил Старлайт.</w:t>
      </w:r>
    </w:p>
    <w:p>
      <w:pPr>
        <w:pStyle w:val="BodyText"/>
        <w:rPr/>
      </w:pPr>
      <w:r>
        <w:rPr/>
        <w:t>Не будучи в силах отказать, я вернулась в его теплые объятья.</w:t>
      </w:r>
    </w:p>
    <w:p>
      <w:pPr>
        <w:pStyle w:val="BodyText"/>
        <w:rPr/>
      </w:pPr>
      <w:r>
        <w:rPr/>
        <w:t xml:space="preserve">– </w:t>
      </w:r>
      <w:r>
        <w:rPr/>
        <w:t>Знаешь, – говорил Старлайт, медленно проводя рукой по моей спине, – тебе определенно не идет это имя.</w:t>
      </w:r>
    </w:p>
    <w:p>
      <w:pPr>
        <w:pStyle w:val="BodyText"/>
        <w:rPr/>
      </w:pPr>
      <w:r>
        <w:rPr/>
        <w:t>Я удивленно подняла брови, спросив: «Почему же? Оно мне всегда нравилось.», но тут же улыбнулась, ведь и так знала ответ.</w:t>
      </w:r>
    </w:p>
    <w:p>
      <w:pPr>
        <w:pStyle w:val="BodyText"/>
        <w:rPr/>
      </w:pPr>
      <w:r>
        <w:rPr/>
        <w:t xml:space="preserve">– </w:t>
      </w:r>
      <w:r>
        <w:rPr/>
        <w:t>Да, согласен, имя красивое. Но, как по мне, ты больше похожа на раннюю зиму, или рождественское утро.</w:t>
      </w:r>
    </w:p>
    <w:p>
      <w:pPr>
        <w:pStyle w:val="BodyText"/>
        <w:rPr/>
      </w:pPr>
      <w:r>
        <w:rPr/>
        <w:t>Почувствовав, что краснею, я постаралась скрыть это, и тут же ответила:</w:t>
      </w:r>
    </w:p>
    <w:p>
      <w:pPr>
        <w:pStyle w:val="BodyText"/>
        <w:rPr/>
      </w:pPr>
      <w:r>
        <w:rPr/>
        <w:t xml:space="preserve">– </w:t>
      </w:r>
      <w:r>
        <w:rPr/>
        <w:t>Не забывай, что я не всегда была такой как сейчас. Когда-то это имя действительно было мне к лицу, милый.</w:t>
      </w:r>
    </w:p>
    <w:p>
      <w:pPr>
        <w:pStyle w:val="BodyText"/>
        <w:rPr/>
      </w:pPr>
      <w:r>
        <w:rPr/>
        <w:t xml:space="preserve">– </w:t>
      </w:r>
      <w:r>
        <w:rPr/>
        <w:t>Правда? – заинтересовался Старлайт, и, приподнявшись на локтях, внимательно посмотрел на меня. – А какой ты была?</w:t>
      </w:r>
    </w:p>
    <w:p>
      <w:pPr>
        <w:pStyle w:val="BodyText"/>
        <w:rPr/>
      </w:pPr>
      <w:r>
        <w:rPr/>
        <w:t>Я пожала плечами.</w:t>
      </w:r>
    </w:p>
    <w:p>
      <w:pPr>
        <w:pStyle w:val="BodyText"/>
        <w:rPr/>
      </w:pPr>
      <w:r>
        <w:rPr/>
        <w:t xml:space="preserve">– </w:t>
      </w:r>
      <w:r>
        <w:rPr/>
        <w:t>Совсем другой. В чем-то очень похожей на тебя.</w:t>
      </w:r>
    </w:p>
    <w:p>
      <w:pPr>
        <w:pStyle w:val="BodyText"/>
        <w:rPr/>
      </w:pPr>
      <w:r>
        <w:rPr/>
        <w:t xml:space="preserve">– </w:t>
      </w:r>
      <w:r>
        <w:rPr/>
        <w:t>С карими глазами? – догадался Старлайт.</w:t>
      </w:r>
    </w:p>
    <w:p>
      <w:pPr>
        <w:pStyle w:val="BodyText"/>
        <w:rPr/>
      </w:pPr>
      <w:r>
        <w:rPr/>
        <w:t xml:space="preserve">– </w:t>
      </w:r>
      <w:r>
        <w:rPr/>
        <w:t>Да, и к тому же у меня были каштановые волосы с золотым отливом. Так что я очень даже напоминала золотую осень, – я улыбнулась, и добавила: – Ну, и как ты можешь догадаться, я никогда не была настолько бледной.</w:t>
      </w:r>
    </w:p>
    <w:p>
      <w:pPr>
        <w:pStyle w:val="BodyText"/>
        <w:rPr/>
      </w:pPr>
      <w:r>
        <w:rPr/>
        <w:t xml:space="preserve">– </w:t>
      </w:r>
      <w:r>
        <w:rPr/>
        <w:t>Надо же, – протянул Старлайт, – Мне и впрямь сложно представить тебя такой.</w:t>
      </w:r>
    </w:p>
    <w:p>
      <w:pPr>
        <w:pStyle w:val="BodyText"/>
        <w:rPr/>
      </w:pPr>
      <w:r>
        <w:rPr/>
        <w:t>Я опустила глаза.</w:t>
      </w:r>
    </w:p>
    <w:p>
      <w:pPr>
        <w:pStyle w:val="BodyText"/>
        <w:rPr/>
      </w:pPr>
      <w:r>
        <w:rPr/>
        <w:t xml:space="preserve">– </w:t>
      </w:r>
      <w:r>
        <w:rPr/>
        <w:t>Но уверен, – продолжил он, – если я когда-нибудь увижу тебя прежней, то непременно влюблюсь еще раз. Бесконечное количество раз.</w:t>
      </w:r>
    </w:p>
    <w:p>
      <w:pPr>
        <w:pStyle w:val="BodyText"/>
        <w:rPr/>
      </w:pPr>
      <w:r>
        <w:rPr/>
        <w:t>Все еще краснея, я крепко поцеловала его, и Старлайт ответил тем же.</w:t>
      </w:r>
    </w:p>
    <w:p>
      <w:pPr>
        <w:pStyle w:val="BodyText"/>
        <w:rPr/>
      </w:pPr>
      <w:r>
        <w:rPr/>
        <w:t xml:space="preserve">– </w:t>
      </w:r>
      <w:r>
        <w:rPr/>
        <w:t>Так как насчет кофе? – предложила я.</w:t>
      </w:r>
    </w:p>
    <w:p>
      <w:pPr>
        <w:pStyle w:val="BodyText"/>
        <w:rPr/>
      </w:pPr>
      <w:r>
        <w:rPr/>
        <w:t>*</w:t>
      </w:r>
    </w:p>
    <w:p>
      <w:pPr>
        <w:pStyle w:val="BodyText"/>
        <w:rPr/>
      </w:pPr>
      <w:r>
        <w:rPr/>
        <w:t>Старлайт отправился в ИИЛП, а я, заскочив к себе, наспех накинула форму, и как раз вовремя подоспела к построению.</w:t>
      </w:r>
    </w:p>
    <w:p>
      <w:pPr>
        <w:pStyle w:val="BodyText"/>
        <w:rPr/>
      </w:pPr>
      <w:r>
        <w:rPr/>
        <w:t>Шеренга солдат выстроилась в огромном холле правого крыла здания штаба. Я неспешно шагала вдоль нее. Честно говоря, мне уже немного наскучило заниматься этим каждое утро. Сириус отлично справлялся с построением в мои выходные, и я уже давно подумывала поручить ему еще парочку дней в конце недели. Конечно, не столь важных как сегодняшний.</w:t>
      </w:r>
    </w:p>
    <w:p>
      <w:pPr>
        <w:pStyle w:val="BodyText"/>
        <w:rPr/>
      </w:pPr>
      <w:r>
        <w:rPr/>
        <w:t>Зная Сириуса, я с уверенностью могла сказать, что он вряд ли стал бы отказываться. К тому же, желание дополнительно работать с его стороны в будущем самым что ни на есть положительным образом повлияет на выдвижение его кандидатуры на мой нынешний пост. Обычно старпомы не становились капитанами, а сменялись вместе или через несколько лет после ухода последних, но я всегда считала Сириуса Уайта идеальным приемником. За все годы, проведенные здесь, а также в Космической Академии я все еще не встретила более подходящего для этой должности человека, обладающего теми лидерскими задатками, которые имелись у Сириуса. При всем этом, они никогда не мешали его работе на должности ниже моей, и это являлось еще одним неоспоримым достоинством старпома.</w:t>
      </w:r>
    </w:p>
    <w:p>
      <w:pPr>
        <w:pStyle w:val="BodyText"/>
        <w:rPr/>
      </w:pPr>
      <w:r>
        <w:rPr/>
        <w:t>По обыкновению, до мозга костей залегшем в моем сознании, я опросила десант об обстановке. Как и всегда, все мои предыдущие приказы оказались безукоризненно выполненными.</w:t>
      </w:r>
    </w:p>
    <w:p>
      <w:pPr>
        <w:pStyle w:val="BodyText"/>
        <w:rPr/>
      </w:pPr>
      <w:r>
        <w:rPr/>
        <w:t xml:space="preserve">– </w:t>
      </w:r>
      <w:r>
        <w:rPr/>
        <w:t>Теперь о наболевшем. Что с кратерной зоной у тринадцатого? – спросила я, сейчас этот вопрос волновал меня сильней всего. – Кто отвечает за обыск территории?</w:t>
      </w:r>
    </w:p>
    <w:p>
      <w:pPr>
        <w:pStyle w:val="BodyText"/>
        <w:rPr/>
      </w:pPr>
      <w:r>
        <w:rPr/>
        <w:t>Светловолосый солдат с невозможно ясными серыми глазами сделал шаг вперед из первого ряда.</w:t>
      </w:r>
    </w:p>
    <w:p>
      <w:pPr>
        <w:pStyle w:val="BodyText"/>
        <w:rPr/>
      </w:pPr>
      <w:r>
        <w:rPr/>
        <w:t xml:space="preserve">– </w:t>
      </w:r>
      <w:r>
        <w:rPr/>
        <w:t>Сержант Фостерс, Капитан.</w:t>
      </w:r>
    </w:p>
    <w:p>
      <w:pPr>
        <w:pStyle w:val="BodyText"/>
        <w:rPr/>
      </w:pPr>
      <w:r>
        <w:rPr/>
        <w:t xml:space="preserve">– </w:t>
      </w:r>
      <w:r>
        <w:rPr/>
        <w:t>Докладывайте, Сержант.</w:t>
      </w:r>
    </w:p>
    <w:p>
      <w:pPr>
        <w:pStyle w:val="BodyText"/>
        <w:rPr/>
      </w:pPr>
      <w:r>
        <w:rPr/>
        <w:t xml:space="preserve">– </w:t>
      </w:r>
      <w:r>
        <w:rPr/>
        <w:t xml:space="preserve">В прошедшие сутки на протяжении одной четверти указанная зона была подвержена обыску. Задействованы были четверо солдат, включая меня. Следуя Вашим указаниям, мы также прибегли к помощи двух специалистов по бурению лунной поверхности: докторов Крамера и Хантли. В результате исследования, зафиксированные ранее датчиками толчки были подтверждены. Они взяли начало при семидесяти шести метрах под уровнем поверхности, и на протяжении небольшого отрезка времени достигли самой высшей и, казалось бы, невозможной точки – восемнадцати метров </w:t>
      </w:r>
      <w:r>
        <w:rPr>
          <w:i/>
          <w:iCs/>
        </w:rPr>
        <w:t>над</w:t>
      </w:r>
      <w:r>
        <w:rPr/>
        <w:t xml:space="preserve"> уровнем поверхности. Об этом также свидетельствуют повреждения, оставленные на самой поверхности, которые Джоуэлл Блек, вероятно, и счел за следы бурения. В ходе поисков ни исчезнувший луноход, числящийся под номером одиннадцать, ни сам Джек Метьюз, или какие-либо следы пребывания в указанном участке последнего, не были обнаружены.</w:t>
      </w:r>
    </w:p>
    <w:p>
      <w:pPr>
        <w:pStyle w:val="BodyText"/>
        <w:rPr/>
      </w:pPr>
      <w:r>
        <w:rPr/>
        <w:t>Затаив дыхание, я ошарашено смотрела вперед себя, не будучи в состоянии вымолвить и слово.</w:t>
      </w:r>
    </w:p>
    <w:p>
      <w:pPr>
        <w:pStyle w:val="BodyText"/>
        <w:rPr/>
      </w:pPr>
      <w:r>
        <w:rPr/>
        <w:t xml:space="preserve">– </w:t>
      </w:r>
      <w:r>
        <w:rPr/>
        <w:t>Я также передал Вам письменный отчет о вчерашних действиях, – добавил Фостерс. – Он уже на Вашем столе, Капитан.</w:t>
      </w:r>
    </w:p>
    <w:p>
      <w:pPr>
        <w:pStyle w:val="BodyText"/>
        <w:rPr/>
      </w:pPr>
      <w:r>
        <w:rPr/>
        <w:t xml:space="preserve">– </w:t>
      </w:r>
      <w:r>
        <w:rPr/>
        <w:t>Большое спасибо за помощь, Сержант, – наконец ответила я, и, увидев ошарашенный взгляд солдата, тут же скомандовала: – Вольно.</w:t>
      </w:r>
    </w:p>
    <w:p>
      <w:pPr>
        <w:pStyle w:val="BodyText"/>
        <w:rPr/>
      </w:pPr>
      <w:r>
        <w:rPr/>
        <w:t>На пути к выходу мне встретился Сириус. Он предложил позавтракать, но в этот раз я отказалась: мне всегда лучше думалось на голодный желудок, а сейчас как никогда важно было трезво мыслить. Тогда старпом в одиночку отправился в столовую, а я вышла на улицу.</w:t>
      </w:r>
    </w:p>
    <w:p>
      <w:pPr>
        <w:pStyle w:val="BodyText"/>
        <w:rPr/>
      </w:pPr>
      <w:r>
        <w:rPr/>
        <w:t>Все еще шокированная последними новостями, я шагала в сторону стоянок. Вокруг все было прежним, но мне оно виделось в еще более серых тонах, чем можно бы было представить. В голове мелькнула мысль о том, что если бы здесь мог пойти дождь, он бы сейчас непременно пустился. Нет, не дождь – ливень.</w:t>
      </w:r>
    </w:p>
    <w:p>
      <w:pPr>
        <w:pStyle w:val="BodyText"/>
        <w:rPr/>
      </w:pPr>
      <w:r>
        <w:rPr/>
        <w:t>Хоть мне казалось, что корабль двигался невыносимо медленно, на ЭСКМО я прибыла гораздо раньше обычного, и все оставшееся до совета время просто болталась на стоянке, не замечая здешнего холода.</w:t>
      </w:r>
    </w:p>
    <w:p>
      <w:pPr>
        <w:pStyle w:val="BodyText"/>
        <w:rPr/>
      </w:pPr>
      <w:r>
        <w:rPr/>
        <w:t>Наконец, я услышала звук приближающихся кораблей, и напряженно вздохнула: пора подниматься в Зал Совета. Не желая сейчас болтать с кем-либо из капитанов, я ускорила шаг и вскоре первой появилась перед сенатором.</w:t>
      </w:r>
    </w:p>
    <w:p>
      <w:pPr>
        <w:pStyle w:val="BodyText"/>
        <w:rPr/>
      </w:pPr>
      <w:r>
        <w:rPr/>
        <w:t>Мы обменялись рукопожатиями, и я решила, что правильней будет с глазу на глаз доложить ему об обстановке. Выкладывая все как есть, я старалась смотреть в глаза сенатору, но мой взгляд, то и дело, скользил в сторону собственных ботинок.</w:t>
      </w:r>
    </w:p>
    <w:p>
      <w:pPr>
        <w:pStyle w:val="BodyText"/>
        <w:rPr/>
      </w:pPr>
      <w:r>
        <w:rPr/>
        <w:t>Закончив рассказ, я кое-как нашла в себе силы, и взглянула в глаза сенатору Куинну. К моему удивлению, его лицо оставалось все таким же беспристрастным.</w:t>
      </w:r>
    </w:p>
    <w:p>
      <w:pPr>
        <w:pStyle w:val="BodyText"/>
        <w:rPr/>
      </w:pPr>
      <w:r>
        <w:rPr/>
        <w:t xml:space="preserve">– </w:t>
      </w:r>
      <w:r>
        <w:rPr/>
        <w:t>Дезертир, – наконец, заключил он.</w:t>
      </w:r>
    </w:p>
    <w:p>
      <w:pPr>
        <w:pStyle w:val="BodyText"/>
        <w:rPr/>
      </w:pPr>
      <w:r>
        <w:rPr/>
        <w:t>Я постаралась как можно лучше скрыть свое удивление.</w:t>
      </w:r>
    </w:p>
    <w:p>
      <w:pPr>
        <w:pStyle w:val="BodyText"/>
        <w:rPr/>
      </w:pPr>
      <w:r>
        <w:rPr/>
        <w:t xml:space="preserve">– </w:t>
      </w:r>
      <w:r>
        <w:rPr/>
        <w:t>Но у Джека Метьюза прекрасная репутация. И это при том, что ему оставался всего год до пенсии, – напомнила я.</w:t>
      </w:r>
    </w:p>
    <w:p>
      <w:pPr>
        <w:pStyle w:val="BodyText"/>
        <w:rPr/>
      </w:pPr>
      <w:r>
        <w:rPr/>
        <w:t xml:space="preserve">– </w:t>
      </w:r>
      <w:r>
        <w:rPr/>
        <w:t>Дезертир, – не сводя с меня глаз, повторил сенатор.</w:t>
      </w:r>
    </w:p>
    <w:p>
      <w:pPr>
        <w:pStyle w:val="BodyText"/>
        <w:rPr/>
      </w:pPr>
      <w:r>
        <w:rPr/>
        <w:t xml:space="preserve">– </w:t>
      </w:r>
      <w:r>
        <w:rPr/>
        <w:t>Но, сер, – не унималась я, – это противоречит фактам. И, к тому же, всем существующим законам физики. Как, по-вашему, ему удалось бежать? На луноходе?</w:t>
      </w:r>
    </w:p>
    <w:p>
      <w:pPr>
        <w:pStyle w:val="BodyText"/>
        <w:rPr/>
      </w:pPr>
      <w:r>
        <w:rPr/>
        <w:t xml:space="preserve">– </w:t>
      </w:r>
      <w:r>
        <w:rPr/>
        <w:t>Послушайте, капитан Раст, я в этом деле намного дольше Вашего, и способен с полуслова раскусить дезертира. Знаю я таких парней. Сначала они показывают себя как истинно прилежных работников, а после бегут при первой же возможности. По окончании совета я сообщу о нем на Землю, и как только Метьюз объявится, а будьте уверены, он объявится, наши люди тут же его перехватят.</w:t>
      </w:r>
    </w:p>
    <w:p>
      <w:pPr>
        <w:pStyle w:val="BodyText"/>
        <w:rPr/>
      </w:pPr>
      <w:r>
        <w:rPr/>
        <w:t xml:space="preserve">– </w:t>
      </w:r>
      <w:r>
        <w:rPr/>
        <w:t>А как же толчки?</w:t>
      </w:r>
    </w:p>
    <w:p>
      <w:pPr>
        <w:pStyle w:val="BodyText"/>
        <w:rPr/>
      </w:pPr>
      <w:r>
        <w:rPr/>
        <w:t xml:space="preserve">– </w:t>
      </w:r>
      <w:r>
        <w:rPr/>
        <w:t>Всего лишь попытка запутать нас и не более. Вы ведь сами сказали, что они, якобы, достигли невозможной высоты. Тут-то Метьюз и прокололся. Уверен, при более детальном расследовании таких несостыковок окажется гораздо больше, чем Вы думали. Проверьте, все ли корабли на месте.</w:t>
      </w:r>
    </w:p>
    <w:p>
      <w:pPr>
        <w:pStyle w:val="BodyText"/>
        <w:rPr/>
      </w:pPr>
      <w:r>
        <w:rPr/>
        <w:t xml:space="preserve">– </w:t>
      </w:r>
      <w:r>
        <w:rPr/>
        <w:t>Уже. Все они на базе, сенатор.</w:t>
      </w:r>
    </w:p>
    <w:p>
      <w:pPr>
        <w:pStyle w:val="BodyText"/>
        <w:rPr/>
      </w:pPr>
      <w:r>
        <w:rPr/>
        <w:t xml:space="preserve">– </w:t>
      </w:r>
      <w:r>
        <w:rPr/>
        <w:t>Что ж, – протянул он, – тогда это могло быть и незарегистрированное судно. Узнайте, не велось ли в последнее время строительство новых кораблей.</w:t>
      </w:r>
    </w:p>
    <w:p>
      <w:pPr>
        <w:pStyle w:val="BodyText"/>
        <w:rPr/>
      </w:pPr>
      <w:r>
        <w:rPr/>
        <w:t xml:space="preserve">– </w:t>
      </w:r>
      <w:r>
        <w:rPr/>
        <w:t>Только одного, сер.</w:t>
      </w:r>
    </w:p>
    <w:p>
      <w:pPr>
        <w:pStyle w:val="BodyText"/>
        <w:rPr/>
      </w:pPr>
      <w:r>
        <w:rPr/>
        <w:t xml:space="preserve">– </w:t>
      </w:r>
      <w:r>
        <w:rPr/>
        <w:t>Подробней?</w:t>
      </w:r>
    </w:p>
    <w:p>
      <w:pPr>
        <w:pStyle w:val="BodyText"/>
        <w:rPr/>
      </w:pPr>
      <w:r>
        <w:rPr/>
        <w:t xml:space="preserve">– </w:t>
      </w:r>
      <w:r>
        <w:rPr/>
        <w:t>Это тестовый корабль для Профессора Рока. Проект возглавляет доктор Штернбренер. Судно будет готово к концу следующей недели.</w:t>
      </w:r>
    </w:p>
    <w:p>
      <w:pPr>
        <w:pStyle w:val="BodyText"/>
        <w:rPr/>
      </w:pPr>
      <w:r>
        <w:rPr/>
        <w:t xml:space="preserve">– </w:t>
      </w:r>
      <w:r>
        <w:rPr/>
        <w:t>Уверенны, что корабль не был готов ранее?</w:t>
      </w:r>
    </w:p>
    <w:p>
      <w:pPr>
        <w:pStyle w:val="BodyText"/>
        <w:rPr/>
      </w:pPr>
      <w:r>
        <w:rPr/>
        <w:t xml:space="preserve">– </w:t>
      </w:r>
      <w:r>
        <w:rPr/>
        <w:t>Да, сенатор, – ответила я, – я проверила его наличие в Институте Исследований Лунной Поверхности.</w:t>
      </w:r>
    </w:p>
    <w:p>
      <w:pPr>
        <w:pStyle w:val="BodyText"/>
        <w:rPr/>
      </w:pPr>
      <w:r>
        <w:rPr/>
        <w:t xml:space="preserve">– </w:t>
      </w:r>
      <w:r>
        <w:rPr/>
        <w:t>Хорошо. Считайте, что Вы передали это дело мне. Теперь можете забыть о нем и вернуться к своим привычным обязанностям, – он ухмыльнулся.</w:t>
      </w:r>
    </w:p>
    <w:p>
      <w:pPr>
        <w:pStyle w:val="BodyText"/>
        <w:rPr/>
      </w:pPr>
      <w:r>
        <w:rPr/>
        <w:t>От этой улыбки мне стало как-то не по себе.</w:t>
      </w:r>
    </w:p>
    <w:p>
      <w:pPr>
        <w:pStyle w:val="BodyText"/>
        <w:rPr/>
      </w:pPr>
      <w:r>
        <w:rPr/>
        <w:t xml:space="preserve">– </w:t>
      </w:r>
      <w:r>
        <w:rPr/>
        <w:t>Может, все-таки присядете, капитан Раст?</w:t>
      </w:r>
    </w:p>
    <w:p>
      <w:pPr>
        <w:pStyle w:val="BodyText"/>
        <w:rPr/>
      </w:pPr>
      <w:r>
        <w:rPr/>
        <w:t>Я кивнула и молча опустилась в свое кресло. Через минуту дверь отворилась, и зал наполнился приветствующими друг друга капитанами.</w:t>
      </w:r>
    </w:p>
    <w:p>
      <w:pPr>
        <w:pStyle w:val="BodyText"/>
        <w:rPr/>
      </w:pPr>
      <w:r>
        <w:rPr/>
        <w:t>Совет начался.</w:t>
      </w:r>
    </w:p>
    <w:p>
      <w:pPr>
        <w:pStyle w:val="BodyText"/>
        <w:rPr/>
      </w:pPr>
      <w:r>
        <w:rPr/>
        <w:t>*</w:t>
      </w:r>
    </w:p>
    <w:p>
      <w:pPr>
        <w:pStyle w:val="BodyText"/>
        <w:rPr/>
      </w:pPr>
      <w:r>
        <w:rPr/>
        <w:t>По окончанию всей этой суеты, я была рада вернуться в свою комнату и провести вечер за чтением «Темной Башни». Доносившая из проигрывателя музыка ненавязчиво нарушала привычную тишину этих стен.</w:t>
      </w:r>
    </w:p>
    <w:p>
      <w:pPr>
        <w:pStyle w:val="BodyText"/>
        <w:rPr/>
      </w:pPr>
      <w:r>
        <w:rPr/>
        <w:t>К средине вечера в дверь позвонили. Это вряд ли мог быть кто-то из солдат, обычно, они связывались со мной дистанционно. Должно быть, это Старлайт, решила я и, отложив книгу, направилась к двери.</w:t>
      </w:r>
    </w:p>
    <w:p>
      <w:pPr>
        <w:pStyle w:val="BodyText"/>
        <w:rPr/>
      </w:pPr>
      <w:r>
        <w:rPr/>
        <w:t>Я не ошиблась, на пороге, спрятав одну руку за спину, стоял Стар.</w:t>
      </w:r>
    </w:p>
    <w:p>
      <w:pPr>
        <w:pStyle w:val="BodyText"/>
        <w:rPr/>
      </w:pPr>
      <w:r>
        <w:rPr/>
        <w:t xml:space="preserve">– </w:t>
      </w:r>
      <w:r>
        <w:rPr/>
        <w:t>Ну, как ты? – спросил он, увидев мой расстроенный вид. – Сенатор плохо воспринял эту новость?</w:t>
      </w:r>
    </w:p>
    <w:p>
      <w:pPr>
        <w:pStyle w:val="BodyText"/>
        <w:rPr/>
      </w:pPr>
      <w:r>
        <w:rPr/>
        <w:t xml:space="preserve">– </w:t>
      </w:r>
      <w:r>
        <w:rPr/>
        <w:t>Вовсе нет, – ответила я.</w:t>
      </w:r>
    </w:p>
    <w:p>
      <w:pPr>
        <w:pStyle w:val="BodyText"/>
        <w:rPr/>
      </w:pPr>
      <w:r>
        <w:rPr/>
        <w:t>Старлайт удивленно вскинул брови.</w:t>
      </w:r>
    </w:p>
    <w:p>
      <w:pPr>
        <w:pStyle w:val="BodyText"/>
        <w:rPr/>
      </w:pPr>
      <w:r>
        <w:rPr/>
        <w:t xml:space="preserve">– </w:t>
      </w:r>
      <w:r>
        <w:rPr/>
        <w:t>Но ты подавлена, – произнес он.</w:t>
      </w:r>
    </w:p>
    <w:p>
      <w:pPr>
        <w:pStyle w:val="BodyText"/>
        <w:rPr/>
      </w:pPr>
      <w:r>
        <w:rPr/>
        <w:t xml:space="preserve">– </w:t>
      </w:r>
      <w:r>
        <w:rPr/>
        <w:t>Да, так и есть…</w:t>
      </w:r>
    </w:p>
    <w:p>
      <w:pPr>
        <w:pStyle w:val="BodyText"/>
        <w:rPr/>
      </w:pPr>
      <w:r>
        <w:rPr/>
        <w:t xml:space="preserve">– </w:t>
      </w:r>
      <w:r>
        <w:rPr/>
        <w:t>Прежде, чем ты что-либо скажешь, я хочу подарить тебе это, – он улыбнулся и протянул мне прекрасную алую розу, помещенную под стеклянный колпак.</w:t>
      </w:r>
    </w:p>
    <w:p>
      <w:pPr>
        <w:pStyle w:val="BodyText"/>
        <w:rPr/>
      </w:pPr>
      <w:r>
        <w:rPr/>
        <w:t>Этот его жест тронул меня до глубины души, и я все еще не могла поверить своим глазам.</w:t>
      </w:r>
    </w:p>
    <w:p>
      <w:pPr>
        <w:pStyle w:val="BodyText"/>
        <w:rPr/>
      </w:pPr>
      <w:r>
        <w:rPr/>
        <w:t xml:space="preserve">– </w:t>
      </w:r>
      <w:r>
        <w:rPr/>
        <w:t>С ума сойти, Старлайт, – говорила я, не в силах отвести взгляд от красоты цветка. – Я очарована.</w:t>
      </w:r>
    </w:p>
    <w:p>
      <w:pPr>
        <w:pStyle w:val="BodyText"/>
        <w:rPr/>
      </w:pPr>
      <w:r>
        <w:rPr/>
        <w:t>Он улыбнулся еще шире.</w:t>
      </w:r>
    </w:p>
    <w:p>
      <w:pPr>
        <w:pStyle w:val="BodyText"/>
        <w:rPr/>
      </w:pPr>
      <w:r>
        <w:rPr/>
        <w:t xml:space="preserve">– </w:t>
      </w:r>
      <w:r>
        <w:rPr/>
        <w:t>Ведь я не видела роз уже больше…</w:t>
      </w:r>
    </w:p>
    <w:p>
      <w:pPr>
        <w:pStyle w:val="BodyText"/>
        <w:rPr/>
      </w:pPr>
      <w:r>
        <w:rPr/>
        <w:t xml:space="preserve">– </w:t>
      </w:r>
      <w:r>
        <w:rPr/>
        <w:t>Десяти лет, знаю, – он взял мою руку и трепетно поцеловал ее.</w:t>
      </w:r>
    </w:p>
    <w:p>
      <w:pPr>
        <w:pStyle w:val="BodyText"/>
        <w:rPr/>
      </w:pPr>
      <w:r>
        <w:rPr/>
        <w:t>Поставив цветок на столик рядом с книгами, я отвела Старлайта на кухню, и приготовив кофе, потянулась за бутылкой коньяка.</w:t>
      </w:r>
    </w:p>
    <w:p>
      <w:pPr>
        <w:pStyle w:val="BodyText"/>
        <w:rPr/>
      </w:pPr>
      <w:r>
        <w:rPr/>
        <w:t xml:space="preserve">– </w:t>
      </w:r>
      <w:r>
        <w:rPr/>
        <w:t>Но как тебе удалось ее достать? – спросила я. – Это ведь вечная роза.</w:t>
      </w:r>
    </w:p>
    <w:p>
      <w:pPr>
        <w:pStyle w:val="BodyText"/>
        <w:rPr/>
      </w:pPr>
      <w:r>
        <w:rPr/>
        <w:t xml:space="preserve">– </w:t>
      </w:r>
      <w:r>
        <w:rPr/>
        <w:t>Она со мной с самого детства, – говорил Старлайт, не выпуская моей руки из своей. – Стояла на старом дедовском рояле многие годы, и не раз придавала мне вдохновения. Теперь она твоя.</w:t>
      </w:r>
    </w:p>
    <w:p>
      <w:pPr>
        <w:pStyle w:val="BodyText"/>
        <w:rPr/>
      </w:pPr>
      <w:r>
        <w:rPr/>
        <w:t xml:space="preserve">– </w:t>
      </w:r>
      <w:r>
        <w:rPr/>
        <w:t>Ты играл? – удивилась я.</w:t>
      </w:r>
    </w:p>
    <w:p>
      <w:pPr>
        <w:pStyle w:val="BodyText"/>
        <w:rPr/>
      </w:pPr>
      <w:r>
        <w:rPr/>
        <w:t xml:space="preserve">– </w:t>
      </w:r>
      <w:r>
        <w:rPr/>
        <w:t>Да, в наше время это мало кого интересует, но меня всегда захватывала музыка. Как же мне этого здесь не хватает, – мечтательно произнес он.</w:t>
      </w:r>
    </w:p>
    <w:p>
      <w:pPr>
        <w:pStyle w:val="BodyText"/>
        <w:rPr/>
      </w:pPr>
      <w:r>
        <w:rPr/>
        <w:t xml:space="preserve">– </w:t>
      </w:r>
      <w:r>
        <w:rPr/>
        <w:t>Но почему ты прекратил?</w:t>
      </w:r>
    </w:p>
    <w:p>
      <w:pPr>
        <w:pStyle w:val="BodyText"/>
        <w:rPr/>
      </w:pPr>
      <w:r>
        <w:rPr/>
        <w:t xml:space="preserve">– </w:t>
      </w:r>
      <w:r>
        <w:rPr/>
        <w:t>Я никогда не прекращал, – улыбнулся Старлайт, взяв из моих рук чашку с кофе.</w:t>
      </w:r>
    </w:p>
    <w:p>
      <w:pPr>
        <w:pStyle w:val="BodyText"/>
        <w:rPr/>
      </w:pPr>
      <w:r>
        <w:rPr/>
        <w:t>*</w:t>
      </w:r>
    </w:p>
    <w:p>
      <w:pPr>
        <w:pStyle w:val="BodyText"/>
        <w:rPr/>
      </w:pPr>
      <w:r>
        <w:rPr/>
        <w:t>Ближе к ночи я рассказала Старлайту о разговоре с сенатором Куинном. Внимательно меня выслушав, он, к счастью, не испытывал всеобщего спокойствия.</w:t>
      </w:r>
    </w:p>
    <w:p>
      <w:pPr>
        <w:pStyle w:val="BodyText"/>
        <w:rPr/>
      </w:pPr>
      <w:r>
        <w:rPr/>
        <w:t xml:space="preserve">– </w:t>
      </w:r>
      <w:r>
        <w:rPr/>
        <w:t>Тебе ведь тоже кажется это странным, не так ли? – спросила я.</w:t>
      </w:r>
    </w:p>
    <w:p>
      <w:pPr>
        <w:pStyle w:val="BodyText"/>
        <w:rPr/>
      </w:pPr>
      <w:r>
        <w:rPr/>
        <w:t xml:space="preserve">– </w:t>
      </w:r>
      <w:r>
        <w:rPr/>
        <w:t>Абсолютно, – согласился Старлайт.</w:t>
      </w:r>
    </w:p>
    <w:p>
      <w:pPr>
        <w:pStyle w:val="BodyText"/>
        <w:rPr/>
      </w:pPr>
      <w:r>
        <w:rPr/>
        <w:t xml:space="preserve">– </w:t>
      </w:r>
      <w:r>
        <w:rPr/>
        <w:t>Меня это очень беспокоит, и вызывает так много вопросов. Здесь явно то-то происходит. Вот только я никак не могу понять, что, а все вокруг словно не хотят открывать глаза.</w:t>
      </w:r>
    </w:p>
    <w:p>
      <w:pPr>
        <w:pStyle w:val="BodyText"/>
        <w:rPr/>
      </w:pPr>
      <w:r>
        <w:rPr/>
        <w:t xml:space="preserve">– </w:t>
      </w:r>
      <w:r>
        <w:rPr/>
        <w:t>Послушай, милая, я полностью разделяю твое беспокойство, но, боюсь, мы оба здесь бессильны, так что нам не остается ничего, кроме как продолжить свою работу. Просто не забывай об этом.</w:t>
      </w:r>
    </w:p>
    <w:p>
      <w:pPr>
        <w:pStyle w:val="BodyText"/>
        <w:rPr/>
      </w:pPr>
      <w:bookmarkStart w:id="23" w:name="Xea51bf32497d1b3708522b430b288a129f65307"/>
      <w:r>
        <w:rPr/>
        <w:t>Его слова успокоили меня, но только на время.</w:t>
      </w:r>
      <w:bookmarkEnd w:id="23"/>
    </w:p>
    <w:p>
      <w:pPr>
        <w:pStyle w:val="Heading1"/>
        <w:rPr/>
      </w:pPr>
      <w:bookmarkStart w:id="24" w:name="__RefHeading___Toc2048_301819632"/>
      <w:bookmarkStart w:id="25" w:name="Xb581cdce6283495fd4934ce574ac47e92881c64"/>
      <w:bookmarkEnd w:id="24"/>
      <w:r>
        <w:rPr/>
        <w:t>9. Земля</w:t>
      </w:r>
    </w:p>
    <w:p>
      <w:pPr>
        <w:pStyle w:val="FirstParagraph"/>
        <w:rPr/>
      </w:pPr>
      <w:r>
        <w:rPr/>
        <w:t>Уже который вечер подряд я усаживался в садовое плетеное кресло на заднем дворе своего дома в Кентукки, и с наслаждением наблюдал, как над городом сгущались первые сумерки. Радиоприемник, стоящий на веранде еще с самых незапамятных времен, передавал «Где-то за радугой» Томаса Ньюмана. Подобные радиопередачи сейчас были редкостью. Их слушал лишь небольшой процент земного населения, и, большей частью, это были такие же старики как я, всю жизнь скучающие по былым временам.</w:t>
      </w:r>
    </w:p>
    <w:p>
      <w:pPr>
        <w:pStyle w:val="BodyText"/>
        <w:rPr/>
      </w:pPr>
      <w:r>
        <w:rPr/>
        <w:t>В моей руке покоился стакан бренди. Кубики льда в нем медленно покачивались в такт музыке.</w:t>
      </w:r>
    </w:p>
    <w:p>
      <w:pPr>
        <w:pStyle w:val="BodyText"/>
        <w:rPr/>
      </w:pPr>
      <w:r>
        <w:rPr/>
        <w:t>Как же чертовски хорошо было, наконец, вернуться домой спустя все эти годы. Столь многое я потерял, находясь вдали отсюда, но сейчас для размышлений были вещи и поважней моего спокойствия…</w:t>
      </w:r>
    </w:p>
    <w:p>
      <w:pPr>
        <w:pStyle w:val="BodyText"/>
        <w:rPr/>
      </w:pPr>
      <w:r>
        <w:rPr/>
        <w:t>И все же, насколько приятным было для меня находиться в этом загородном уединении. Стоило мне лишь сойти с трапа космического корабля, и я тут же почувствовал себя прибывшим на чью-то чужую планету. Вокруг все было столь мобилизировано… Для каждого ребенка в порядке вещей было иметь хотя бы одну голографическую модель солнечной системы, а от владелицы космической лавки напротив своего дома я узнал, что воздушные галактики в последнее время стали просто нарасхват.</w:t>
      </w:r>
    </w:p>
    <w:p>
      <w:pPr>
        <w:pStyle w:val="BodyText"/>
        <w:rPr/>
      </w:pPr>
      <w:r>
        <w:rPr/>
        <w:t>Поразительно было наблюдать, как люди тянутся ко всему космическому, забывая при этом об истинно земных вещах. Откровенно говоря, я и сам когда-то стремился стать таким. На то были свои причины, но я все же никогда не прекращал ценить красОты простых вещей. А тогда, шагая по улицам, насквозь пропитанным искусственностью, я думал лишь о том, что наличие хотя бы одного деревца на целый квартал для этого мира – уже неплохо.</w:t>
      </w:r>
    </w:p>
    <w:p>
      <w:pPr>
        <w:pStyle w:val="BodyText"/>
        <w:rPr/>
      </w:pPr>
      <w:r>
        <w:rPr/>
        <w:t>Человечество вымирало. Оно стремительно катилось к гибели, не замечая этого и с радостью падая в темную пропасть. Нет, численность населения оставалась прежней. Исчезали их души.</w:t>
      </w:r>
    </w:p>
    <w:p>
      <w:pPr>
        <w:pStyle w:val="BodyText"/>
        <w:rPr/>
      </w:pPr>
      <w:r>
        <w:rPr/>
        <w:t>Каждое здание, что встречалось на моем пути, каждый диалог – все это отдавало невыносимой сухостью, но, войдя в свой сад через старую, скрипящую (точно как и раньше) калитку, я почувствовал облегчение – вот теперь я был дома.</w:t>
      </w:r>
    </w:p>
    <w:p>
      <w:pPr>
        <w:pStyle w:val="BodyText"/>
        <w:rPr/>
      </w:pPr>
      <w:r>
        <w:rPr/>
        <w:t>У меня все еще оставалось одно незавершенное дело на Земле. Все те долгие годы вблизи Луны я ни на минуту не забывал об этом, но вот я здесь, и прошло уже более двух месяцев, а я все никак не мог найти в себе сил, дабы завершить начатое.</w:t>
      </w:r>
    </w:p>
    <w:p>
      <w:pPr>
        <w:pStyle w:val="BodyText"/>
        <w:rPr/>
      </w:pPr>
      <w:r>
        <w:rPr/>
        <w:t>Конечно, я осознавал, что времени у меня оставалось не так уж и много. Было бы безумием это отрицать. Но пока я здесь и пока я жив, для меня существовали всего лишь две задачи, которые нужно было решить.</w:t>
      </w:r>
    </w:p>
    <w:p>
      <w:pPr>
        <w:pStyle w:val="BodyText"/>
        <w:rPr/>
      </w:pPr>
      <w:r>
        <w:rPr/>
        <w:t>Опустошив стакан, я еще разок обвел взглядом улицу: на ней стало заметно темней, а кое-где уже загорались первые фонари.</w:t>
      </w:r>
    </w:p>
    <w:p>
      <w:pPr>
        <w:pStyle w:val="BodyText"/>
        <w:rPr/>
      </w:pPr>
      <w:r>
        <w:rPr/>
        <w:t>Поднявшись, я направился к дому.</w:t>
      </w:r>
    </w:p>
    <w:p>
      <w:pPr>
        <w:pStyle w:val="BodyText"/>
        <w:rPr/>
      </w:pPr>
      <w:r>
        <w:rPr/>
        <w:t>Сухие поленья тихо потрескивали в камине при соприкосновении с пламенем. Перекусив несколькими сырными тостами, я принес из дальней комнаты стопку фотоальбомов и, умостившись у огня, принялся рассматривать снимки. Сменяясь один за другим, они напоминали мне о годах, прожитых на Земле – самом счастливом времени в моей жизни. Вот я держу на руках Роуз, а Лили радостно размахивает бенгальскими огнями. А здесь уже Роуз постарше и вместе с сестрой помогает маме срезать головки одуванчиков для моего фирменного вина.</w:t>
      </w:r>
    </w:p>
    <w:p>
      <w:pPr>
        <w:pStyle w:val="BodyText"/>
        <w:rPr/>
      </w:pPr>
      <w:r>
        <w:rPr/>
        <w:t xml:space="preserve">– </w:t>
      </w:r>
      <w:r>
        <w:rPr/>
        <w:t>Моя дорогая Амелия, – произнес я, осторожно проводя рукой по снимку жены, – как же сильно мне тебя не хватает.</w:t>
      </w:r>
    </w:p>
    <w:p>
      <w:pPr>
        <w:pStyle w:val="BodyText"/>
        <w:rPr/>
      </w:pPr>
      <w:r>
        <w:rPr/>
        <w:t>Я взглянул на следующий снимок, и невольно улыбнулся. На нем семилетняя Роуз пыталась взять на руки Хенка, нашего пса. Мне отлично помнилось то утро. Мы с женой получили долгожданный отпуск и в первый же его день всей семьей отправились к морю. Путь был не близким, ведь уже тогда нетронутую корпорациями природу найти было крайне сложно, но оно того стоило, ведь уже спустя три дня мои девочки радостно плескались в пене серебристых волн.</w:t>
      </w:r>
    </w:p>
    <w:p>
      <w:pPr>
        <w:pStyle w:val="BodyText"/>
        <w:rPr/>
      </w:pPr>
      <w:r>
        <w:rPr/>
        <w:t>Вместе с этими воспоминаниями пришли и другие. Те, что на протяжении многих десятилетий я старался запереть в самом дальнем уголке своего сознания, и вот теперь они вырвались наружу, заставляя мое сердце биться в тысячи раз быстрее. В голове мгновенно всплыли картины, навеки оставленные в моей памяти тем утром. Я видел обломки своего бьюика, разлетевшиеся по трассе. Рядом лежали тела моих девочек, в которых еще секунду назад теплилась жизнь. Столкновение отбросило их на несколько метров от машины, но это уже не имело значения.</w:t>
      </w:r>
    </w:p>
    <w:p>
      <w:pPr>
        <w:pStyle w:val="BodyText"/>
        <w:rPr/>
      </w:pPr>
      <w:r>
        <w:rPr/>
        <w:t>Тошнотворный ком подступил к горлу, стало сложно дышать, и на мгновенье мне показалось, что все закончится в эту самую минуту. Но я прокашлялся и, поднявшись на ноги, потянулся за шляпой и пальто.</w:t>
      </w:r>
    </w:p>
    <w:p>
      <w:pPr>
        <w:pStyle w:val="BodyText"/>
        <w:rPr/>
      </w:pPr>
      <w:r>
        <w:rPr/>
        <w:t>Нужно было действовать, и прямо сейчас.</w:t>
      </w:r>
    </w:p>
    <w:p>
      <w:pPr>
        <w:pStyle w:val="BodyText"/>
        <w:rPr/>
      </w:pPr>
      <w:r>
        <w:rPr/>
        <w:t>*</w:t>
      </w:r>
    </w:p>
    <w:p>
      <w:pPr>
        <w:pStyle w:val="BodyText"/>
        <w:rPr/>
      </w:pPr>
      <w:r>
        <w:rPr/>
        <w:t>Бредя по унылому холлу Госпиталя Падших Ангелов, я подловил себя на том, что с каждой секундой все заметней замедляю шаг. Это место всегда вызывало в моей душе невыносимую дрожь и на протяжении многих лет являлось мне в кошмарах.</w:t>
      </w:r>
    </w:p>
    <w:p>
      <w:pPr>
        <w:pStyle w:val="BodyText"/>
        <w:rPr/>
      </w:pPr>
      <w:r>
        <w:rPr/>
        <w:t>Мы все от чего-то бежим. Все время на м83 я скрывался от собственной боли. Теперь же наступило самое время взглянуть страхам в лицо.</w:t>
      </w:r>
    </w:p>
    <w:p>
      <w:pPr>
        <w:pStyle w:val="BodyText"/>
        <w:rPr/>
      </w:pPr>
      <w:r>
        <w:rPr/>
        <w:t>Я подошел к стойке регистрации, за которой сидела девушка с бейджем, на котором виднелось ее имя: «Джинни».</w:t>
      </w:r>
    </w:p>
    <w:p>
      <w:pPr>
        <w:pStyle w:val="BodyText"/>
        <w:rPr/>
      </w:pPr>
      <w:r>
        <w:rPr/>
        <w:t xml:space="preserve">– </w:t>
      </w:r>
      <w:r>
        <w:rPr/>
        <w:t>Могу я видеть пациентку из 113-й палаты? – как можно уверенней произнес я.</w:t>
      </w:r>
    </w:p>
    <w:p>
      <w:pPr>
        <w:pStyle w:val="BodyText"/>
        <w:rPr/>
      </w:pPr>
      <w:r>
        <w:rPr/>
        <w:t xml:space="preserve">– </w:t>
      </w:r>
      <w:r>
        <w:rPr/>
        <w:t>Ваше имя? – спросила девушка, по-прежнему не отрываясь от компьютера.</w:t>
      </w:r>
    </w:p>
    <w:p>
      <w:pPr>
        <w:pStyle w:val="BodyText"/>
        <w:rPr/>
      </w:pPr>
      <w:r>
        <w:rPr/>
        <w:t xml:space="preserve">– </w:t>
      </w:r>
      <w:r>
        <w:rPr/>
        <w:t>Джуд Корнуэлл.</w:t>
      </w:r>
    </w:p>
    <w:p>
      <w:pPr>
        <w:pStyle w:val="BodyText"/>
        <w:rPr/>
      </w:pPr>
      <w:r>
        <w:rPr/>
        <w:t>Услышав мое имя, Джинни машинально поправила очки и ошарашено уставилась на меня своими зелеными глазами. Другой бы счел этот жест неприемлемым, даже оскорбительным, но я ее за это не винил.</w:t>
      </w:r>
    </w:p>
    <w:p>
      <w:pPr>
        <w:pStyle w:val="BodyText"/>
        <w:rPr/>
      </w:pPr>
      <w:r>
        <w:rPr/>
        <w:t xml:space="preserve">– </w:t>
      </w:r>
      <w:r>
        <w:rPr/>
        <w:t>Присядьте, мистер Корнуэлл, – сказала она, взяв себя в руки. – Я пошлю за доктором Бёртоном.</w:t>
      </w:r>
    </w:p>
    <w:p>
      <w:pPr>
        <w:pStyle w:val="BodyText"/>
        <w:rPr/>
      </w:pPr>
      <w:r>
        <w:rPr/>
        <w:t xml:space="preserve">– </w:t>
      </w:r>
      <w:r>
        <w:rPr/>
        <w:t>Стивеном Бертоном? – уточнил я.</w:t>
      </w:r>
    </w:p>
    <w:p>
      <w:pPr>
        <w:pStyle w:val="BodyText"/>
        <w:rPr/>
      </w:pPr>
      <w:r>
        <w:rPr/>
        <w:t>Девушка посмотрела на меня с еще большим удивлением.</w:t>
      </w:r>
    </w:p>
    <w:p>
      <w:pPr>
        <w:pStyle w:val="BodyText"/>
        <w:rPr/>
      </w:pPr>
      <w:r>
        <w:rPr/>
        <w:t xml:space="preserve">– </w:t>
      </w:r>
      <w:r>
        <w:rPr/>
        <w:t>Доктор Стивен Бертон отошел на покой двадцать лет назад, сер. Теперь Вашим делом занимается его сын, Орландо.</w:t>
      </w:r>
    </w:p>
    <w:p>
      <w:pPr>
        <w:pStyle w:val="BodyText"/>
        <w:rPr/>
      </w:pPr>
      <w:r>
        <w:rPr/>
        <w:t xml:space="preserve">– </w:t>
      </w:r>
      <w:r>
        <w:rPr/>
        <w:t>Благодарю, – ответил я, и присел на белоснежный диван, стоящий около восточной стены.</w:t>
      </w:r>
    </w:p>
    <w:p>
      <w:pPr>
        <w:pStyle w:val="BodyText"/>
        <w:rPr/>
      </w:pPr>
      <w:r>
        <w:rPr/>
        <w:t>Несмотря на позднее время, доктор появился гораздо быстрее, чем я предполагал. Он был высок, подтянут и выглядел лет на сорок, хотя в его каштановых кудрях уже виднелись первые проблески седины.</w:t>
      </w:r>
    </w:p>
    <w:p>
      <w:pPr>
        <w:pStyle w:val="BodyText"/>
        <w:rPr/>
      </w:pPr>
      <w:r>
        <w:rPr/>
        <w:t xml:space="preserve">– </w:t>
      </w:r>
      <w:r>
        <w:rPr/>
        <w:t>Доброй ночи, мистер Корнуэлл, – он протянул мне руку.</w:t>
      </w:r>
    </w:p>
    <w:p>
      <w:pPr>
        <w:pStyle w:val="BodyText"/>
        <w:rPr/>
      </w:pPr>
      <w:r>
        <w:rPr/>
        <w:t>Я облегченно вздохнул, заметив, что доктора вовсе не ошеломило мое появление. Он вел себя так естественно, словно я наведывался в госпиталь каждые выходные.</w:t>
      </w:r>
    </w:p>
    <w:p>
      <w:pPr>
        <w:pStyle w:val="BodyText"/>
        <w:rPr/>
      </w:pPr>
      <w:r>
        <w:rPr/>
        <w:t xml:space="preserve">– </w:t>
      </w:r>
      <w:r>
        <w:rPr/>
        <w:t>Отец говорил мне о Вашем деле. Давайте пройдем в мой кабинет.</w:t>
      </w:r>
    </w:p>
    <w:p>
      <w:pPr>
        <w:pStyle w:val="BodyText"/>
        <w:rPr/>
      </w:pPr>
      <w:r>
        <w:rPr/>
        <w:t xml:space="preserve">– </w:t>
      </w:r>
      <w:r>
        <w:rPr/>
        <w:t>Хорошо, – ответил я, – Но для начала можно мне к ней?</w:t>
      </w:r>
    </w:p>
    <w:p>
      <w:pPr>
        <w:pStyle w:val="BodyText"/>
        <w:rPr/>
      </w:pPr>
      <w:r>
        <w:rPr/>
        <w:t xml:space="preserve">– </w:t>
      </w:r>
      <w:r>
        <w:rPr/>
        <w:t>Конечно. Вас провести?</w:t>
      </w:r>
    </w:p>
    <w:p>
      <w:pPr>
        <w:pStyle w:val="BodyText"/>
        <w:rPr/>
      </w:pPr>
      <w:r>
        <w:rPr/>
        <w:t>Я горько улыбнулся.</w:t>
      </w:r>
    </w:p>
    <w:p>
      <w:pPr>
        <w:pStyle w:val="BodyText"/>
        <w:rPr/>
      </w:pPr>
      <w:r>
        <w:rPr/>
        <w:t xml:space="preserve">– </w:t>
      </w:r>
      <w:r>
        <w:rPr/>
        <w:t>Не стоит, доктор, я все еще помню дорогу.</w:t>
      </w:r>
    </w:p>
    <w:p>
      <w:pPr>
        <w:pStyle w:val="BodyText"/>
        <w:rPr/>
      </w:pPr>
      <w:r>
        <w:rPr/>
        <w:t>И поднявшись, я на ватных ногах зашагал навстречу самому жуткому из своих кошмаров.</w:t>
      </w:r>
    </w:p>
    <w:p>
      <w:pPr>
        <w:pStyle w:val="BodyText"/>
        <w:rPr/>
      </w:pPr>
      <w:r>
        <w:rPr/>
        <w:t>*</w:t>
      </w:r>
    </w:p>
    <w:p>
      <w:pPr>
        <w:pStyle w:val="BodyText"/>
        <w:rPr/>
      </w:pPr>
      <w:r>
        <w:rPr/>
        <w:t>Глубоко вздохнув, я вошел в палату.</w:t>
      </w:r>
    </w:p>
    <w:p>
      <w:pPr>
        <w:pStyle w:val="BodyText"/>
        <w:rPr/>
      </w:pPr>
      <w:r>
        <w:rPr/>
        <w:t>Роуз неподвижно лежала на белоснежных простынях около прикрытого окна. Она выглядела такой же спокойной и красивой, какой я оставил ее здесь семь десятилетий назад.</w:t>
      </w:r>
    </w:p>
    <w:p>
      <w:pPr>
        <w:pStyle w:val="BodyText"/>
        <w:rPr/>
      </w:pPr>
      <w:r>
        <w:rPr/>
        <w:t>Стараясь подавить слезы, я сжал ее хрупкую руку в своей ладони.</w:t>
      </w:r>
    </w:p>
    <w:p>
      <w:pPr>
        <w:pStyle w:val="BodyText"/>
        <w:rPr/>
      </w:pPr>
      <w:r>
        <w:rPr/>
        <w:t>«Мы все от чего-то бежим», – неустанно повторял голос в голове, и словно стараясь перекричать его, я произнес сквозь слезы:</w:t>
      </w:r>
    </w:p>
    <w:p>
      <w:pPr>
        <w:pStyle w:val="BodyText"/>
        <w:rPr/>
      </w:pPr>
      <w:r>
        <w:rPr/>
        <w:t xml:space="preserve">– </w:t>
      </w:r>
      <w:r>
        <w:rPr/>
        <w:t>Я вернулся, дорогая.</w:t>
      </w:r>
    </w:p>
    <w:p>
      <w:pPr>
        <w:pStyle w:val="BodyText"/>
        <w:rPr/>
      </w:pPr>
      <w:r>
        <w:rPr/>
        <w:t xml:space="preserve">… </w:t>
      </w:r>
      <w:r>
        <w:rPr/>
        <w:t>и не узнал звук собственного голоса.</w:t>
      </w:r>
    </w:p>
    <w:p>
      <w:pPr>
        <w:pStyle w:val="BodyText"/>
        <w:rPr/>
      </w:pPr>
      <w:r>
        <w:rPr/>
        <w:t>Столь многое мне хотелось сказать ей, но я больше не смог вымолвить и слова, так что я устало опустился в одно из кресел и, не выпуская руки Роуз, в тишине слушал ее еле уловимое дыхание.</w:t>
      </w:r>
    </w:p>
    <w:p>
      <w:pPr>
        <w:pStyle w:val="BodyText"/>
        <w:rPr/>
      </w:pPr>
      <w:r>
        <w:rPr/>
        <w:t>Несмотря на свой преклонный возраст, я еще никогда в жизни не чувствовал себя настолько старым и беспомощным как в этот самый момент. Прежние деньки остались далеко позади, где-то за радугой и ясным небом. Пора было взглянуть реальности в лицо.</w:t>
      </w:r>
    </w:p>
    <w:p>
      <w:pPr>
        <w:pStyle w:val="BodyText"/>
        <w:rPr/>
      </w:pPr>
      <w:r>
        <w:rPr/>
        <w:t>Напоследок поцеловав дремлющую Роуз, я провел рукой по ее седым волосам.</w:t>
      </w:r>
    </w:p>
    <w:p>
      <w:pPr>
        <w:pStyle w:val="BodyText"/>
        <w:rPr/>
      </w:pPr>
      <w:r>
        <w:rPr/>
        <w:t xml:space="preserve">– </w:t>
      </w:r>
      <w:r>
        <w:rPr/>
        <w:t>Я найду тебя где-то за радугой, дорогая. В стране с ясного неба и сбывшихся надежд.</w:t>
      </w:r>
    </w:p>
    <w:p>
      <w:pPr>
        <w:pStyle w:val="BodyText"/>
        <w:rPr/>
      </w:pPr>
      <w:r>
        <w:rPr/>
        <w:t>*</w:t>
      </w:r>
    </w:p>
    <w:p>
      <w:pPr>
        <w:pStyle w:val="BodyText"/>
        <w:rPr/>
      </w:pPr>
      <w:r>
        <w:rPr/>
        <w:t xml:space="preserve">– </w:t>
      </w:r>
      <w:r>
        <w:rPr/>
        <w:t>Вы уверенны в своем решении? – спросил доктор Бёртон.</w:t>
      </w:r>
    </w:p>
    <w:p>
      <w:pPr>
        <w:pStyle w:val="BodyText"/>
        <w:rPr/>
      </w:pPr>
      <w:r>
        <w:rPr/>
        <w:t>Я кивнул.</w:t>
      </w:r>
    </w:p>
    <w:p>
      <w:pPr>
        <w:pStyle w:val="BodyText"/>
        <w:rPr/>
      </w:pPr>
      <w:r>
        <w:rPr/>
        <w:t xml:space="preserve">– </w:t>
      </w:r>
      <w:r>
        <w:rPr/>
        <w:t>Что ж, если хотите знать мое мнение, Вы не ошибаетесь. Деньг, что Вы высылали на протяжении последних лет, хватило бы на строительство еще одного госпиталя, – продолжал он, – но, к сожалению, в случае Вашей дочери мы бессильны.</w:t>
      </w:r>
    </w:p>
    <w:p>
      <w:pPr>
        <w:pStyle w:val="BodyText"/>
        <w:rPr/>
      </w:pPr>
      <w:r>
        <w:rPr/>
        <w:t xml:space="preserve">– </w:t>
      </w:r>
      <w:r>
        <w:rPr/>
        <w:t>И я готов отдать все до последнего, если бы это только могло помочь ей проснуться, – сказал я, стараясь не поднимать покрасневшие от слез глаза.</w:t>
      </w:r>
    </w:p>
    <w:p>
      <w:pPr>
        <w:pStyle w:val="BodyText"/>
        <w:rPr/>
      </w:pPr>
      <w:r>
        <w:rPr/>
        <w:t>Доктор Бертон ничего мне не ответил. Он лишь поднялся со своего кресла и, подойдя ко мне, понимающе положил руку на мое плечо.</w:t>
      </w:r>
    </w:p>
    <w:p>
      <w:pPr>
        <w:pStyle w:val="BodyText"/>
        <w:rPr/>
      </w:pPr>
      <w:r>
        <w:rPr/>
        <w:t xml:space="preserve">– </w:t>
      </w:r>
      <w:r>
        <w:rPr/>
        <w:t>Тогда пройдемте в палату, – наконец произнес он.</w:t>
      </w:r>
    </w:p>
    <w:p>
      <w:pPr>
        <w:pStyle w:val="BodyText"/>
        <w:rPr/>
      </w:pPr>
      <w:bookmarkStart w:id="26" w:name="Xb581cdce6283495fd4934ce574ac47e92881c64"/>
      <w:r>
        <w:rPr/>
        <w:t>Я вновь кивнул и мы зашагали по ярко освещенному коридору.</w:t>
      </w:r>
      <w:bookmarkEnd w:id="26"/>
    </w:p>
    <w:p>
      <w:pPr>
        <w:pStyle w:val="Heading1"/>
        <w:rPr/>
      </w:pPr>
      <w:bookmarkStart w:id="27" w:name="__RefHeading___Toc2050_301819632"/>
      <w:bookmarkStart w:id="28" w:name="X1d5781111d84f7b3fe45a0852e59758cd7a87e5"/>
      <w:bookmarkEnd w:id="27"/>
      <w:r>
        <w:rPr/>
        <w:t>10. Сон</w:t>
      </w:r>
    </w:p>
    <w:p>
      <w:pPr>
        <w:pStyle w:val="FirstParagraph"/>
        <w:rPr/>
      </w:pPr>
      <w:r>
        <w:rPr/>
        <w:t>Я по-прежнему стояла около круглого окна своей комнаты, круглосуточно передающего заманчивые земные огни. Не помню, как долго я пробыла здесь, возможно, всего час, или целые сутки… Я уже давно потеряла счет времени. Картина перед моими глазами была столь чарующе прекрасна, что я готова была не сводить с нее глаз веками.</w:t>
      </w:r>
    </w:p>
    <w:p>
      <w:pPr>
        <w:pStyle w:val="BodyText"/>
        <w:rPr/>
      </w:pPr>
      <w:r>
        <w:rPr/>
        <w:t>Откуда-то издалека непрестанно доносилась безмолвная космическая музыка. Она касалась моей души, словно ледяная капля в жаркую летнюю ночь, наполненная приятным током, и пронизывала каждый сантиметр пространства вокруг. Казалось, музыка была внутри меня самой. Было странно и не совсем понятно, как такое могло происходить, но мне не было никакого дела до этих пустых вопросов. Единственным моим желанием сейчас было находиться на этом самом месте, вглядываясь в бесконечную темноту звезд, среди которой невидимо вращалась моя родная планета. И каждый раз это зрелище заставляло сердце на миг замирать, а после – стучать пуще прежнего.</w:t>
      </w:r>
    </w:p>
    <w:p>
      <w:pPr>
        <w:pStyle w:val="BodyText"/>
        <w:rPr/>
      </w:pPr>
      <w:r>
        <w:rPr/>
        <w:t>В голове пронеслась еле различимая мысль о Розе Роланда. Это определенно могла быть она, ведь время способно преобразить все до неузнаваемости, так почему бы и нет?</w:t>
      </w:r>
    </w:p>
    <w:p>
      <w:pPr>
        <w:pStyle w:val="BodyText"/>
        <w:rPr/>
      </w:pPr>
      <w:r>
        <w:rPr/>
        <w:t>Внезапно я заметила новые огоньки, появившиеся на самой поверхности Земли. Несоразмеримые с предыдущими, невероятных размеров вспышки света продолжали мелькать и разрастаться сплошь и рядом. Но мне совсем не нравился этот свет: он был чужим, холодным, и вызывал необъяснимое отчаянье в моей душе. И, все же, что я могла поделать, будучи здесь, за тысячи километров от Земли?</w:t>
      </w:r>
    </w:p>
    <w:p>
      <w:pPr>
        <w:pStyle w:val="BodyText"/>
        <w:rPr/>
      </w:pPr>
      <w:r>
        <w:rPr/>
        <w:t>А вспышки тем временем продолжались. Они затмевали все вокруг себя с такой скоростью, что теперь неохваченные ими участки преdращались в редкие пятна, безвозвратно исчезающие с каждой секундой. И тогда я поняла, что это были взрывы, поглощающие все на своем пути.</w:t>
      </w:r>
    </w:p>
    <w:p>
      <w:pPr>
        <w:pStyle w:val="BodyText"/>
        <w:rPr/>
      </w:pPr>
      <w:r>
        <w:rPr/>
        <w:t>От собственной беспомощности становилось сложно дышать, а сердце раз за разом разбивалось на части, но, словно парализованная я, затаив дыхание, продолжала стоять у окна с широко раскрытыми глазами.</w:t>
      </w:r>
    </w:p>
    <w:p>
      <w:pPr>
        <w:pStyle w:val="BodyText"/>
        <w:rPr/>
      </w:pPr>
      <w:r>
        <w:rPr/>
        <w:t>Мелодия космоса также утратила свою красоту, она беспощадно гудела, пронзая своими ядовитыми иглами даже воздух, в то время как с полотна Земли пропало последнее нетронутое вспышками пятно. Вскоре и сама Земля обратилась сплошным огненным шаром, на миг зависла в воздухе, а после осветила своим пламенем все вокруг, и навсегда исчезла в темноте ночи.</w:t>
      </w:r>
    </w:p>
    <w:p>
      <w:pPr>
        <w:pStyle w:val="BodyText"/>
        <w:rPr/>
      </w:pPr>
      <w:r>
        <w:rPr/>
        <w:t>Внезапно я услышала чей-то пронзительный, преисполненный болью крик. Он звучал совсем близко, но, оглянувшись по сторонам, я с удивлением отметила, что рядом никого нет. Крик продолжал звучать. Сквозь него я услышала встревоженный голос Старлайта. Он непрестанно повторял мое имя. Мгновеньем спустя я почувствовала, как кто-то коснулся моего плеча, открыла глаза, и поняла, что это кричу я сама.</w:t>
      </w:r>
    </w:p>
    <w:p>
      <w:pPr>
        <w:pStyle w:val="BodyText"/>
        <w:rPr/>
      </w:pPr>
      <w:r>
        <w:rPr/>
        <w:t xml:space="preserve">– </w:t>
      </w:r>
      <w:r>
        <w:rPr/>
        <w:t>Отем, дорогая, очнись, – говорил Старлайт, и, увидев, что я проснулась, прижал меня к себе.</w:t>
      </w:r>
    </w:p>
    <w:p>
      <w:pPr>
        <w:pStyle w:val="BodyText"/>
        <w:rPr/>
      </w:pPr>
      <w:r>
        <w:rPr/>
        <w:t>Немного отдышавшись, я обняла его в ответ, и вскоре почувствовала, что теплые руки Стара гладят мои волосы.</w:t>
      </w:r>
    </w:p>
    <w:p>
      <w:pPr>
        <w:pStyle w:val="BodyText"/>
        <w:rPr/>
      </w:pPr>
      <w:r>
        <w:rPr/>
        <w:t xml:space="preserve">– </w:t>
      </w:r>
      <w:r>
        <w:rPr/>
        <w:t>Ты в порядке? – тихо спросил он.</w:t>
      </w:r>
    </w:p>
    <w:p>
      <w:pPr>
        <w:pStyle w:val="BodyText"/>
        <w:rPr/>
      </w:pPr>
      <w:r>
        <w:rPr/>
        <w:t>Я изо всех сил постаралась улыбнуться.</w:t>
      </w:r>
    </w:p>
    <w:p>
      <w:pPr>
        <w:pStyle w:val="BodyText"/>
        <w:rPr/>
      </w:pPr>
      <w:r>
        <w:rPr/>
        <w:t xml:space="preserve">– </w:t>
      </w:r>
      <w:r>
        <w:rPr/>
        <w:t>Да, в полном, как и всегда. Всего лишь дурной сон.</w:t>
      </w:r>
    </w:p>
    <w:p>
      <w:pPr>
        <w:pStyle w:val="BodyText"/>
        <w:rPr/>
      </w:pPr>
      <w:r>
        <w:rPr/>
        <w:t>*</w:t>
      </w:r>
    </w:p>
    <w:p>
      <w:pPr>
        <w:pStyle w:val="BodyText"/>
        <w:rPr/>
      </w:pPr>
      <w:r>
        <w:rPr/>
        <w:t xml:space="preserve">– </w:t>
      </w:r>
      <w:r>
        <w:rPr/>
        <w:t>Проходи, – улыбаясь, произнес Штернбренер, и исчез в дверном проеме.</w:t>
      </w:r>
    </w:p>
    <w:p>
      <w:pPr>
        <w:pStyle w:val="BodyText"/>
        <w:rPr/>
      </w:pPr>
      <w:r>
        <w:rPr/>
        <w:t>Последовав за ним, я оказался в просторном купольном зале верхнего яруса института. Несмотря на его внушительные масштабы, здесь было практически пусто. Лишь в самом центре меня ждал новенький блестящий звездолет. Он был небольшой, по сравнению с теми, что я видел прежде.</w:t>
      </w:r>
    </w:p>
    <w:p>
      <w:pPr>
        <w:pStyle w:val="BodyText"/>
        <w:rPr/>
      </w:pPr>
      <w:r>
        <w:rPr/>
        <w:t xml:space="preserve">– </w:t>
      </w:r>
      <w:r>
        <w:rPr/>
        <w:t>А вот и он, – ликующе произнес Штернбренер, и перекатывая догоравшую сигарету из одного уголка рта в другой. – Моя последняя модель. В своей компактности он не уступает автомобилю класса J, хотя начинка та же, что и в военных кораблях.</w:t>
      </w:r>
    </w:p>
    <w:p>
      <w:pPr>
        <w:pStyle w:val="BodyText"/>
        <w:rPr/>
      </w:pPr>
      <w:r>
        <w:rPr/>
        <w:t xml:space="preserve">– </w:t>
      </w:r>
      <w:r>
        <w:rPr/>
        <w:t>Потрясающая работа! – воскликнул я, осматривая блестящий корпус судна.</w:t>
      </w:r>
    </w:p>
    <w:p>
      <w:pPr>
        <w:pStyle w:val="BodyText"/>
        <w:rPr/>
      </w:pPr>
      <w:r>
        <w:rPr/>
        <w:t>Штернбренер шутливо поклонился.</w:t>
      </w:r>
    </w:p>
    <w:p>
      <w:pPr>
        <w:pStyle w:val="BodyText"/>
        <w:rPr/>
      </w:pPr>
      <w:r>
        <w:rPr/>
        <w:t xml:space="preserve">– </w:t>
      </w:r>
      <w:r>
        <w:rPr/>
        <w:t>Постой, с советом точно не возникло проблем?</w:t>
      </w:r>
    </w:p>
    <w:p>
      <w:pPr>
        <w:pStyle w:val="BodyText"/>
        <w:rPr/>
      </w:pPr>
      <w:r>
        <w:rPr/>
        <w:t xml:space="preserve">– </w:t>
      </w:r>
      <w:r>
        <w:rPr/>
        <w:t>Можешь даже не беспокоиться на этот счет, – отмахнулся он. – Они всего-то настояли на стандартных мерах безопасности, как я и думал.</w:t>
      </w:r>
    </w:p>
    <w:p>
      <w:pPr>
        <w:pStyle w:val="BodyText"/>
        <w:rPr/>
      </w:pPr>
      <w:r>
        <w:rPr/>
        <w:t xml:space="preserve">– </w:t>
      </w:r>
      <w:r>
        <w:rPr/>
        <w:t>Каких же?</w:t>
      </w:r>
    </w:p>
    <w:p>
      <w:pPr>
        <w:pStyle w:val="BodyText"/>
        <w:rPr/>
      </w:pPr>
      <w:r>
        <w:rPr/>
        <w:t xml:space="preserve">– </w:t>
      </w:r>
      <w:r>
        <w:rPr/>
        <w:t>Вместе с твоими картами я снабдил систему контактами всех сотрудников базы и проверил, работает ли связь.</w:t>
      </w:r>
    </w:p>
    <w:p>
      <w:pPr>
        <w:pStyle w:val="BodyText"/>
        <w:rPr/>
      </w:pPr>
      <w:r>
        <w:rPr/>
        <w:t>Я согласно кивнул.</w:t>
      </w:r>
    </w:p>
    <w:p>
      <w:pPr>
        <w:pStyle w:val="BodyText"/>
        <w:rPr/>
      </w:pPr>
      <w:r>
        <w:rPr/>
        <w:t xml:space="preserve">– </w:t>
      </w:r>
      <w:r>
        <w:rPr/>
        <w:t>А теперь взгляни-ка на это, – Штернбренер указал мне на надпись, выгравированную на передней панели корабля.</w:t>
      </w:r>
    </w:p>
    <w:p>
      <w:pPr>
        <w:pStyle w:val="BodyText"/>
        <w:rPr/>
      </w:pPr>
      <w:r>
        <w:rPr/>
        <w:t xml:space="preserve">– </w:t>
      </w:r>
      <w:r>
        <w:rPr/>
        <w:t>РокCтар, – прочитал я, и широко улыбнулся. – Ну, ничего себе, не знаю, что и сказать. Спасибо, Август, – я горячо пожал ему руку.</w:t>
      </w:r>
    </w:p>
    <w:p>
      <w:pPr>
        <w:pStyle w:val="BodyText"/>
        <w:rPr/>
      </w:pPr>
      <w:r>
        <w:rPr/>
        <w:t>Штернбренер облокотился на корпус корабля и закурил очередную сигарету.</w:t>
      </w:r>
    </w:p>
    <w:p>
      <w:pPr>
        <w:pStyle w:val="BodyText"/>
        <w:rPr/>
      </w:pPr>
      <w:r>
        <w:rPr/>
        <w:t xml:space="preserve">– </w:t>
      </w:r>
      <w:r>
        <w:rPr/>
        <w:t>Не можешь дождаться полета? – подмигнул он.</w:t>
      </w:r>
    </w:p>
    <w:p>
      <w:pPr>
        <w:pStyle w:val="BodyText"/>
        <w:rPr/>
      </w:pPr>
      <w:r>
        <w:rPr/>
        <w:t>*</w:t>
      </w:r>
    </w:p>
    <w:p>
      <w:pPr>
        <w:pStyle w:val="BodyText"/>
        <w:rPr/>
      </w:pPr>
      <w:r>
        <w:rPr/>
        <w:t>Прислонившись к окну, Отем заворожено смотрела на сияющую вдали Землю.</w:t>
      </w:r>
    </w:p>
    <w:p>
      <w:pPr>
        <w:pStyle w:val="BodyText"/>
        <w:rPr/>
      </w:pPr>
      <w:r>
        <w:rPr/>
        <w:t xml:space="preserve">– </w:t>
      </w:r>
      <w:r>
        <w:rPr/>
        <w:t>Уже совсем скоро ты будешь там, – тихо произнесла она и улыбнулась.</w:t>
      </w:r>
    </w:p>
    <w:p>
      <w:pPr>
        <w:pStyle w:val="BodyText"/>
        <w:rPr/>
      </w:pPr>
      <w:r>
        <w:rPr/>
        <w:t>Подойдя ближе, я увидел в стекле отражение ее прекрасных глаз. Но, все же, я не мог не заметить скрывающейся за всем этим печали. Со мной Отем действительно стала более чувствительной, а значит, прятать эмоции для нее теперь также было трудней. Хотя тень печали в ее глазах была так заметна, я подумал, что, должно быть, девушка еще сама не догадывается, насколько это очевидно.</w:t>
      </w:r>
    </w:p>
    <w:p>
      <w:pPr>
        <w:pStyle w:val="BodyText"/>
        <w:rPr/>
      </w:pPr>
      <w:r>
        <w:rPr/>
        <w:t>Все так же, не оборачиваясь, Отем впитывала взглядом земные огни, когда я обнял ее за талию и коснулся губами фарфорового плеча. Тогда она вновь улыбнулась и, обняв меня за шею, нежно поцеловала.</w:t>
      </w:r>
    </w:p>
    <w:p>
      <w:pPr>
        <w:pStyle w:val="BodyText"/>
        <w:rPr/>
      </w:pPr>
      <w:r>
        <w:rPr/>
        <w:t xml:space="preserve">– </w:t>
      </w:r>
      <w:r>
        <w:rPr/>
        <w:t>Ты тоскуешь по дому? – спросил я.</w:t>
      </w:r>
    </w:p>
    <w:p>
      <w:pPr>
        <w:pStyle w:val="BodyText"/>
        <w:rPr/>
      </w:pPr>
      <w:r>
        <w:rPr/>
        <w:t>Она вздохнула и немного повременила с ответом.</w:t>
      </w:r>
    </w:p>
    <w:p>
      <w:pPr>
        <w:pStyle w:val="BodyText"/>
        <w:rPr/>
      </w:pPr>
      <w:r>
        <w:rPr/>
        <w:t xml:space="preserve">– </w:t>
      </w:r>
      <w:r>
        <w:rPr/>
        <w:t>Скорей всего, я должна ответить «да». Но правда в том, что на самом деле у меня просто нет на Земле ничего, по чему я могла бы тосковать, Старлайт.</w:t>
      </w:r>
    </w:p>
    <w:p>
      <w:pPr>
        <w:pStyle w:val="BodyText"/>
        <w:rPr/>
      </w:pPr>
      <w:r>
        <w:rPr/>
        <w:t>Я не знал, что и сказать.</w:t>
      </w:r>
    </w:p>
    <w:p>
      <w:pPr>
        <w:pStyle w:val="BodyText"/>
        <w:rPr/>
      </w:pPr>
      <w:r>
        <w:rPr/>
        <w:t xml:space="preserve">– </w:t>
      </w:r>
      <w:r>
        <w:rPr/>
        <w:t>Знаешь, – продолжала Отем, – когда я только прибыла на м83 и впервые встретилась с Корнуэллом, главным инженером этого места, он спросил, от чего я бежала. Ведь, по его мнению, все, кто решает провести здесь хотя бы десятилетие, напросто скрываются от чего-либо. А я ответила, что это не так, и солгала, – она печально улыбнулась, – тогда мне еще под силу было сделать это.</w:t>
      </w:r>
    </w:p>
    <w:p>
      <w:pPr>
        <w:pStyle w:val="BodyText"/>
        <w:rPr/>
      </w:pPr>
      <w:r>
        <w:rPr/>
        <w:t xml:space="preserve">– </w:t>
      </w:r>
      <w:r>
        <w:rPr/>
        <w:t>Значит, тебе что-то мешает вернуться?</w:t>
      </w:r>
    </w:p>
    <w:p>
      <w:pPr>
        <w:pStyle w:val="BodyText"/>
        <w:rPr/>
      </w:pPr>
      <w:r>
        <w:rPr/>
        <w:t>Отем задумчиво кивнула.</w:t>
      </w:r>
    </w:p>
    <w:p>
      <w:pPr>
        <w:pStyle w:val="BodyText"/>
        <w:rPr/>
      </w:pPr>
      <w:r>
        <w:rPr/>
        <w:t xml:space="preserve">– </w:t>
      </w:r>
      <w:r>
        <w:rPr/>
        <w:t>Долгое время мне было сложно осознать это. Ты первый кому я призналась.</w:t>
      </w:r>
    </w:p>
    <w:p>
      <w:pPr>
        <w:pStyle w:val="BodyText"/>
        <w:rPr/>
      </w:pPr>
      <w:r>
        <w:rPr/>
        <w:t xml:space="preserve">– </w:t>
      </w:r>
      <w:r>
        <w:rPr/>
        <w:t>Но прошло так много времени, – произнес я, – Разве это не должно было хоть что-то изменить?</w:t>
      </w:r>
    </w:p>
    <w:p>
      <w:pPr>
        <w:pStyle w:val="BodyText"/>
        <w:rPr/>
      </w:pPr>
      <w:r>
        <w:rPr/>
        <w:t xml:space="preserve">– </w:t>
      </w:r>
      <w:r>
        <w:rPr/>
        <w:t>Не знаю. Года прошли на Земле, а здесь время для меня словно замерло, и я понятия не имею, что ждет меня за пределами базы. Но, скорей всего, мне просто не к чему возвращаться.</w:t>
      </w:r>
    </w:p>
    <w:p>
      <w:pPr>
        <w:pStyle w:val="BodyText"/>
        <w:rPr/>
      </w:pPr>
      <w:r>
        <w:rPr/>
        <w:t>К сожалению, для меня время не стояло на месте, и я знал, что скоро должен буду покинуть ее, пускай и ненадолго. Но сейчас мне было невероятно сложно выпустить любимую из своих объятий, так же, как и поверить в то, что такой волшебный человек как Отем действительно может быть столь одинок.</w:t>
      </w:r>
    </w:p>
    <w:p>
      <w:pPr>
        <w:pStyle w:val="BodyText"/>
        <w:rPr/>
      </w:pPr>
      <w:r>
        <w:rPr/>
        <w:t>Все же, я всем сердцем чувствовал это.</w:t>
      </w:r>
    </w:p>
    <w:p>
      <w:pPr>
        <w:pStyle w:val="BodyText"/>
        <w:rPr/>
      </w:pPr>
      <w:r>
        <w:rPr/>
        <w:t xml:space="preserve">– </w:t>
      </w:r>
      <w:r>
        <w:rPr/>
        <w:t>Уже назначен день для полета? – словно прочитав мои мысли, спросила она.</w:t>
      </w:r>
    </w:p>
    <w:p>
      <w:pPr>
        <w:pStyle w:val="BodyText"/>
        <w:rPr/>
      </w:pPr>
      <w:r>
        <w:rPr/>
        <w:t xml:space="preserve">– </w:t>
      </w:r>
      <w:r>
        <w:rPr/>
        <w:t>Двадцать девятое января.</w:t>
      </w:r>
    </w:p>
    <w:p>
      <w:pPr>
        <w:pStyle w:val="BodyText"/>
        <w:rPr/>
      </w:pPr>
      <w:r>
        <w:rPr/>
        <w:t xml:space="preserve">– </w:t>
      </w:r>
      <w:r>
        <w:rPr/>
        <w:t>Так у тебя есть еще несколько недель, – улыбнулась Отем. – Волнуешься?</w:t>
      </w:r>
    </w:p>
    <w:p>
      <w:pPr>
        <w:pStyle w:val="BodyText"/>
        <w:rPr/>
      </w:pPr>
      <w:r>
        <w:rPr/>
        <w:t xml:space="preserve">– </w:t>
      </w:r>
      <w:r>
        <w:rPr/>
        <w:t>Несомненно. Чертовски волнуюсь, если честно. Я ведь никогда прежде самостоятельно не летал. Но я также очень жду этого момента, так что все это время проведу в тренировках.</w:t>
      </w:r>
      <w:bookmarkEnd w:id="28"/>
    </w:p>
    <w:p>
      <w:pPr>
        <w:pStyle w:val="Heading1"/>
        <w:rPr/>
      </w:pPr>
      <w:bookmarkStart w:id="29" w:name="__RefHeading___Toc2052_301819632"/>
      <w:bookmarkStart w:id="30" w:name="X7ba0791499db908433b80f37c5fbc89b870084b"/>
      <w:bookmarkEnd w:id="29"/>
      <w:r>
        <w:rPr/>
        <w:t>11. Листья Травы</w:t>
      </w:r>
    </w:p>
    <w:p>
      <w:pPr>
        <w:pStyle w:val="FirstParagraph"/>
        <w:rPr/>
      </w:pPr>
      <w:r>
        <w:rPr/>
        <w:t>Страницы «Листьев Травы» приятно шуршали под моими руками, когда я переворачивала их одну за одной. Темно зеленый томик был прочитан ровно наполовину. Теперь, что бы не случилось, я всегда возвращалась к чтению. Меня это успокаивало, унося мысли далеко-далеко, тем самым приводя содержимое головы в порядок.</w:t>
      </w:r>
    </w:p>
    <w:p>
      <w:pPr>
        <w:pStyle w:val="BodyText"/>
        <w:rPr/>
      </w:pPr>
      <w:r>
        <w:rPr/>
        <w:t>Мне нравилось то, о чем писал Уитмен, хотя многие из этих строк были мне не совсем понятны. Казалось, без предыстории здесь не обойтись. Постепенно, тщательно вчитываясь в каждое слово, я приблизилась к поеме с кричащим названием: «О, капитан мой, капитан», но прежде чем я успела прочесть ее, кое-что привлекло мое внимание. Нет, это было даже не само название. Внизу на полях, сразу под текстом, я увидела несколько строк написанных мелким слегка закругленным почерком, в котором тут же узнала руку Корнуэлла.</w:t>
      </w:r>
    </w:p>
    <w:p>
      <w:pPr>
        <w:pStyle w:val="BodyText"/>
        <w:rPr/>
      </w:pPr>
      <w:r>
        <w:rPr>
          <w:i/>
          <w:iCs/>
        </w:rPr>
        <w:t>О, Капитан мой, Капитан,</w:t>
      </w:r>
    </w:p>
    <w:p>
      <w:pPr>
        <w:pStyle w:val="BodyText"/>
        <w:rPr/>
      </w:pPr>
      <w:r>
        <w:rPr>
          <w:i/>
          <w:iCs/>
        </w:rPr>
        <w:t>Столь многое мне хочется сказать тебе, но это рискует поставить под угрозу не только твою карьеру, но и жизнь, а посему я готов попридержать коней, но лишь на время.</w:t>
      </w:r>
    </w:p>
    <w:p>
      <w:pPr>
        <w:pStyle w:val="BodyText"/>
        <w:rPr/>
      </w:pPr>
      <w:r>
        <w:rPr>
          <w:i/>
          <w:iCs/>
        </w:rPr>
        <w:t>Вспомнив об этом стихотворении перед тем, как отдать тебе книги, я не смог удержаться. На этой странице ты найдешь номер, соответствующей ячейке камеры хранения, что находится в туристическом космодроме. Там тебя ждет еще одно и, на этот раз, действительно последнее письмо. Пароль для доступа к нему также спрятан на этой странице. Для того, чтоб узнать его, тебе достаточно лишь вспомнить тайну золотого жука. Но я настоятельно прошу тебя не делать этого вплоть до последнего момента, потому что только так ты сможешь уберечь себя. Поверь мне, дорогая, когда настанет время, ты поймешь меня так же хорошо, как понимала и множество раз до этого.</w:t>
      </w:r>
    </w:p>
    <w:p>
      <w:pPr>
        <w:pStyle w:val="BodyText"/>
        <w:rPr/>
      </w:pPr>
      <w:r>
        <w:rPr/>
        <w:t>На этом запись обрывалась. Я прочла ее дважды, дабы убедиться, что ничего не упустила, а после в замешательстве села на кровати. Еще недавнее желание на протяжении всего вечера наслаждаться поэзией как рукой сняло. Хотелось бросить все и поскорей отправиться на космодром. Но я твердо решила прислушаться к Корнуэллу и в этот раз: прежде он никогда не подводил меня.</w:t>
      </w:r>
    </w:p>
    <w:p>
      <w:pPr>
        <w:pStyle w:val="BodyText"/>
        <w:rPr/>
      </w:pPr>
      <w:bookmarkStart w:id="31" w:name="X7ba0791499db908433b80f37c5fbc89b870084b"/>
      <w:r>
        <w:rPr/>
        <w:t>Так я и просидела весь остаток вечера, размышляя над запиской и думая, стоит ли мне выходить из комнаты, пока, в конце концов, не уснула, забыв погасить свет.</w:t>
      </w:r>
      <w:bookmarkEnd w:id="31"/>
    </w:p>
    <w:p>
      <w:pPr>
        <w:pStyle w:val="Heading1"/>
        <w:rPr/>
      </w:pPr>
      <w:bookmarkStart w:id="32" w:name="__RefHeading___Toc2054_301819632"/>
      <w:bookmarkStart w:id="33" w:name="Xb52009b64fd0a2a49e6d8a939753077792b0554"/>
      <w:bookmarkEnd w:id="32"/>
      <w:r>
        <w:rPr/>
        <w:t>12. Полет</w:t>
      </w:r>
    </w:p>
    <w:p>
      <w:pPr>
        <w:pStyle w:val="FirstParagraph"/>
        <w:rPr/>
      </w:pPr>
      <w:r>
        <w:rPr/>
        <w:t>Всю прошлую ночь я долгое время не мог уснуть из-за возбуждения, нахлынувшего на меня в канун предстоящего полета. Отем мирно спала рядом, положив руку на моей груди, тогда как я просто наслаждался ее присутствием и предвкушал наступающий день.</w:t>
      </w:r>
    </w:p>
    <w:p>
      <w:pPr>
        <w:pStyle w:val="BodyText"/>
        <w:rPr/>
      </w:pPr>
      <w:r>
        <w:rPr/>
        <w:t>Несколько лишенных сна часов казалось мне до невозможности затянувшейся вечностью и проведя таким образом еще какое-то время, я вынужден был признаться самому себе в том, что уже вряд ли смогу уснуть этой ночью: слишком уж я переволновался. Теперь нужно было успокоить нервы и постараться отвлечься.</w:t>
      </w:r>
    </w:p>
    <w:p>
      <w:pPr>
        <w:pStyle w:val="BodyText"/>
        <w:rPr/>
      </w:pPr>
      <w:r>
        <w:rPr/>
        <w:t>Лучше всего меня удавалось отвлечь Отем, но так как она уже давно спала, я обратил свое внимание к другим вещам, не раз спасавшим меня в подобных ситуациях. Обычно, это была работа над звездными картами, и, конечно, музыка.</w:t>
      </w:r>
    </w:p>
    <w:p>
      <w:pPr>
        <w:pStyle w:val="BodyText"/>
        <w:rPr/>
      </w:pPr>
      <w:r>
        <w:rPr/>
        <w:t>Стараясь не потревожить Отем, я бережно убрал ее руку, и окончательно встал с постели.</w:t>
      </w:r>
    </w:p>
    <w:p>
      <w:pPr>
        <w:pStyle w:val="BodyText"/>
        <w:rPr/>
      </w:pPr>
      <w:r>
        <w:rPr/>
        <w:t>За окном стояла умиротворяющая картина, и, глядя на россыпи звезд, я думал о том, что уже спустя несколько часов окажусь среди них.</w:t>
      </w:r>
    </w:p>
    <w:p>
      <w:pPr>
        <w:pStyle w:val="BodyText"/>
        <w:rPr/>
      </w:pPr>
      <w:r>
        <w:rPr/>
        <w:t>Усевшись как можно дальше от кровати, я запустил свой браслет. После нескольких секунд загрузки в пространстве передо мной возник невидимый экран, на котором с невероятной правдоподобностью отображался мой проект: сияющие трассы, тянущиеся от Земли к Луне и обратно, зависли среди тысячи звезд. Предполагалось, что их ширина достигнет около 80-ти метров, но ввиду того, что (благодаря моим картам) путь к Луне, прежде длившийся 83 минуты, теперь должен был стать заметно короче, что уже никак не вязалось с названием компании, я решил добавить к ранее запланированной ширине дороги еще несколько метров. Таким образом 83 минуты превратились в 83 метра.</w:t>
      </w:r>
    </w:p>
    <w:p>
      <w:pPr>
        <w:pStyle w:val="BodyText"/>
        <w:rPr/>
      </w:pPr>
      <w:r>
        <w:rPr/>
        <w:t>Края моих дорог в космическом пространстве определялись бесконечным количеством голубых огней размером с телефонную будку, установленных через каждые 5 метров. Увидев их однажды на моем макете, Отем сказала, что они напомнили ей сверчков из какого-то старого мультфильма. С той поры дорожные огоньки стали зваться сверчками.</w:t>
      </w:r>
    </w:p>
    <w:p>
      <w:pPr>
        <w:pStyle w:val="BodyText"/>
        <w:rPr/>
      </w:pPr>
      <w:r>
        <w:rPr/>
        <w:t>Я разглядывал план дорог и с замершим сердцем осознавал, что теперь это нечто большее, чем просто мечта. Если сегодня все пройдет гладко, уже с началом третей четверти начнется строительство.</w:t>
      </w:r>
    </w:p>
    <w:p>
      <w:pPr>
        <w:pStyle w:val="BodyText"/>
        <w:rPr/>
      </w:pPr>
      <w:r>
        <w:rPr/>
        <w:t>Эти мысли немного успокаивали, и вскоре я перешел ко второй части своего проекта. Той, которую еще предстояло доработать – отрезок маршрута и частичка звездного неба, берущие место непосредственно за той частью Луны, которую было принято называть светлой.</w:t>
      </w:r>
    </w:p>
    <w:p>
      <w:pPr>
        <w:pStyle w:val="BodyText"/>
        <w:rPr/>
      </w:pPr>
      <w:r>
        <w:rPr/>
        <w:t>Вот передо мной предстала совсем иная, веющая холодом картина темной половины. В этот момент я подумал о несчастном Метьюзе, с которым никогда прежде-то и не был знаком, и искренне пожелал тому (вопреки здравому смыслу) оказаться дезертиром. Ведь иначе…сложно было представить его дальнейшую участь.</w:t>
      </w:r>
    </w:p>
    <w:p>
      <w:pPr>
        <w:pStyle w:val="BodyText"/>
        <w:rPr/>
      </w:pPr>
      <w:r>
        <w:rPr/>
        <w:t>Свет от голографической проекции моего браслета падал на постель, и я заметил что Отем пошевелилась. Тогда я уменьшил изображение до минимально приемлемого для работы с ним, но это не особо помогло, а потому мне пришлось на время свернуть работу. Немного подумав, я решил переместиться в комнату отдыха, а после, возможно, немного пройтись.</w:t>
      </w:r>
    </w:p>
    <w:p>
      <w:pPr>
        <w:pStyle w:val="BodyText"/>
        <w:rPr/>
      </w:pPr>
      <w:r>
        <w:rPr/>
        <w:t>Одевшись, я взял пальто и направился к выходу, но на половине пути остановился и взглянул на сладко дремлющую Отем. Мне вдруг захотелось оставить ей записку. Удивительно… В смысле, ну кто теперь занимается подобными вещами, когда различные устройства моментальной связи всегда при тебе? Но я лишь отмахнулся от этих так себе аргументов.</w:t>
      </w:r>
    </w:p>
    <w:p>
      <w:pPr>
        <w:pStyle w:val="BodyText"/>
        <w:rPr/>
      </w:pPr>
      <w:r>
        <w:rPr/>
        <w:t>Ручка для стола у меня была - она отлично подходила и для бумаги. Единственной сложностью оказалось найти хоть какой-нибудь лист. Этой ночью мы остались в моей комнате, и я вообще не был уверен, что где-то здесь может быть что-то подходящее. Пришлось перерыть все свои вещи, но в итоге я кое-что нашел. Передо мной лежали два снимка. Один из них – мое первое фото луны – был со мной с тринадцати лет; я сделал его, будучи совсем ребенком, так что изображение было немного нечетким. Другой, прибывший вместе со мной из Страны Садов – той части Парижа, что по-прежнему сохраняла свой цветущий вид. Мне довелось побывать там чуть менее года назад – деловая поездка, темы которой я уже совсем не помнил, зато восхищение от увиденных в тот день красот надолго поселилось в моей памяти.</w:t>
      </w:r>
    </w:p>
    <w:p>
      <w:pPr>
        <w:pStyle w:val="BodyText"/>
        <w:rPr/>
      </w:pPr>
      <w:r>
        <w:rPr/>
        <w:t>Поколебавшись немного и сравнив обе фотографии, я, все же, выбрал вторую, и, перевернув ее, написал на обратной стороне:</w:t>
      </w:r>
    </w:p>
    <w:p>
      <w:pPr>
        <w:pStyle w:val="BodyText"/>
        <w:rPr/>
      </w:pPr>
      <w:r>
        <w:rPr>
          <w:i/>
          <w:iCs/>
        </w:rPr>
        <w:t>Всю ночь не мог уснуть из-за предстоящего полета,</w:t>
      </w:r>
    </w:p>
    <w:p>
      <w:pPr>
        <w:pStyle w:val="BodyText"/>
        <w:rPr/>
      </w:pPr>
      <w:r>
        <w:rPr>
          <w:i/>
          <w:iCs/>
        </w:rPr>
        <w:t>решил немного поработать.</w:t>
      </w:r>
    </w:p>
    <w:p>
      <w:pPr>
        <w:pStyle w:val="BodyText"/>
        <w:rPr/>
      </w:pPr>
      <w:r>
        <w:rPr>
          <w:i/>
          <w:iCs/>
        </w:rPr>
        <w:t>Буду в комнате для отдыха,</w:t>
      </w:r>
    </w:p>
    <w:p>
      <w:pPr>
        <w:pStyle w:val="BodyText"/>
        <w:rPr/>
      </w:pPr>
      <w:r>
        <w:rPr>
          <w:i/>
          <w:iCs/>
        </w:rPr>
        <w:t>а позже, возможно, прогуляюсь в городок.</w:t>
      </w:r>
    </w:p>
    <w:p>
      <w:pPr>
        <w:pStyle w:val="BodyText"/>
        <w:rPr/>
      </w:pPr>
      <w:r>
        <w:rPr>
          <w:i/>
          <w:iCs/>
        </w:rPr>
        <w:t>Я уже давно поглядываю на тот кинотеатр.</w:t>
      </w:r>
    </w:p>
    <w:p>
      <w:pPr>
        <w:pStyle w:val="BodyText"/>
        <w:rPr/>
      </w:pPr>
      <w:r>
        <w:rPr>
          <w:i/>
          <w:iCs/>
        </w:rPr>
        <w:t>Стар</w:t>
      </w:r>
    </w:p>
    <w:p>
      <w:pPr>
        <w:pStyle w:val="BodyText"/>
        <w:rPr/>
      </w:pPr>
      <w:r>
        <w:rPr/>
        <w:t>Я отложил ручку и перечитал записку. Уже собирался опустить фото на одну из подушек около головы Отем, но тут же взял ручку обратно, и чуть выше своего имени дописал: «Люблю тебя».</w:t>
      </w:r>
    </w:p>
    <w:p>
      <w:pPr>
        <w:pStyle w:val="BodyText"/>
        <w:rPr/>
      </w:pPr>
      <w:r>
        <w:rPr/>
        <w:t>Затем я положил карточку куда и собирался, и вышел из комнаты.</w:t>
      </w:r>
    </w:p>
    <w:p>
      <w:pPr>
        <w:pStyle w:val="BodyText"/>
        <w:rPr/>
      </w:pPr>
      <w:r>
        <w:rPr/>
        <w:t>*</w:t>
      </w:r>
    </w:p>
    <w:p>
      <w:pPr>
        <w:pStyle w:val="BodyText"/>
        <w:rPr/>
      </w:pPr>
      <w:r>
        <w:rPr/>
        <w:t>Новый день встретил меня запиской Старлайта. До полета оставалась всего четверть, но, несмотря на повисшее в воздухе волнение, я чувствовала себя абсолютно спокойно. Должно быть, таким образом на мне сказывался длительный и здоровый сон.</w:t>
      </w:r>
    </w:p>
    <w:p>
      <w:pPr>
        <w:pStyle w:val="BodyText"/>
        <w:rPr/>
      </w:pPr>
      <w:r>
        <w:rPr/>
        <w:t>Выйдя из душа, я отложила завтрак и распитие кофе на террасе (ставшие уже традиционными в выходные дни), и отправилась на поиски Старлайта. Его записка навеяла на меня некое чувство ностальгии. И хотя я никогда не жила во времена, лишенные технологического обилия, мне вдруг показалась совершенно неправильной мысль просто позвонить Стару. Хотелось прогуляться по солнечным аллеям городка, и, немного замерзнув, найти его сидящим в небольшом кинозале.</w:t>
      </w:r>
    </w:p>
    <w:p>
      <w:pPr>
        <w:pStyle w:val="BodyText"/>
        <w:rPr/>
      </w:pPr>
      <w:r>
        <w:rPr/>
        <w:t>Но я застала его спящим в зале отдыха. Вокруг не было ни души. Только полуметровая проекция Луны вращалась под потолком в самом центре помещения. Старлайт же дремал за столом, уронив голову на руки.</w:t>
      </w:r>
    </w:p>
    <w:p>
      <w:pPr>
        <w:pStyle w:val="BodyText"/>
        <w:rPr/>
      </w:pPr>
      <w:r>
        <w:rPr/>
        <w:t>Я осторожно коснулась его плеча, и Старлайт тут же приподнял голову.</w:t>
      </w:r>
    </w:p>
    <w:p>
      <w:pPr>
        <w:pStyle w:val="BodyText"/>
        <w:rPr/>
      </w:pPr>
      <w:r>
        <w:rPr/>
        <w:t xml:space="preserve">– </w:t>
      </w:r>
      <w:r>
        <w:rPr/>
        <w:t>Который час? – с затуманенным взглядом спросил он. – Я все пропустил?</w:t>
      </w:r>
    </w:p>
    <w:p>
      <w:pPr>
        <w:pStyle w:val="BodyText"/>
        <w:rPr/>
      </w:pPr>
      <w:r>
        <w:rPr/>
        <w:t>Я не могла не улыбнуться.</w:t>
      </w:r>
    </w:p>
    <w:p>
      <w:pPr>
        <w:pStyle w:val="BodyText"/>
        <w:rPr/>
      </w:pPr>
      <w:r>
        <w:rPr/>
        <w:t xml:space="preserve">– </w:t>
      </w:r>
      <w:r>
        <w:rPr/>
        <w:t>Еще практически четверть до полета.</w:t>
      </w:r>
    </w:p>
    <w:p>
      <w:pPr>
        <w:pStyle w:val="BodyText"/>
        <w:rPr/>
      </w:pPr>
      <w:r>
        <w:rPr/>
        <w:t>Старлайт пробурчал что-то невнятное. Мне показалось, что сейчас он снова отключится, но нет, за этим последовала попытка встать на ноги.</w:t>
      </w:r>
    </w:p>
    <w:p>
      <w:pPr>
        <w:pStyle w:val="BodyText"/>
        <w:rPr/>
      </w:pPr>
      <w:r>
        <w:rPr/>
        <w:t xml:space="preserve">– </w:t>
      </w:r>
      <w:r>
        <w:rPr/>
        <w:t>Тебе нужно привести себя в порядок, милый, – произнесла я. – Скоро здесь появятся остальные.</w:t>
      </w:r>
    </w:p>
    <w:p>
      <w:pPr>
        <w:pStyle w:val="BodyText"/>
        <w:rPr/>
      </w:pPr>
      <w:r>
        <w:rPr/>
        <w:t>Под остальными я подразумевала своих ребят, возвращавшихся с очередных утренних поисков. Сейчас Сириус не позволял им расслабиться даже в выходные дни, а я не была против. Несмотря на свою точку зрения в вопросе о пропаже Метьюза, сенатор Куинн, все же, не велел закрыть это дело прямым текстом. Так что поиски по-прежнему велись. Они продвинулись далеко за пределы тринадцатого пункта, и теперь, насколько мне было известно, было прочесано около 10 % поверхности темной половины.</w:t>
      </w:r>
    </w:p>
    <w:p>
      <w:pPr>
        <w:pStyle w:val="BodyText"/>
        <w:rPr/>
      </w:pPr>
      <w:r>
        <w:rPr/>
        <w:t>Старлайт, казалось, понял мои слова. Кивнув, он медленно побрел в сторону своей комнаты. Вращающаяся проекция Луны поплыла вслед за ним, и, заметив эту картину, я рассмеялась. Может быть, хоть приняв душ Стар заметит ее присутствие.</w:t>
      </w:r>
    </w:p>
    <w:p>
      <w:pPr>
        <w:pStyle w:val="BodyText"/>
        <w:rPr/>
      </w:pPr>
      <w:r>
        <w:rPr/>
        <w:t>*</w:t>
        <w:br/>
        <w:t>Когда после завтрака я вернулась в комнату, Старлайт уже вышел из душа и выглядел более бодрым, чем прежде. Казалось, былое воодушевление перед работой вновь вернулось к нему. Стоя перед зеркальной стеной и что-то весело напевая (мне показалось, это была «Потому что мы можем»), Старлайт застегивал пуговицы на своей клетчатой рубашке.</w:t>
      </w:r>
    </w:p>
    <w:p>
      <w:pPr>
        <w:pStyle w:val="BodyText"/>
        <w:rPr/>
      </w:pPr>
      <w:r>
        <w:rPr/>
        <w:t xml:space="preserve">– </w:t>
      </w:r>
      <w:r>
        <w:rPr/>
        <w:t>С добрым утром, - на его лице засияла очаровательная улыбка. – Я ведь так толком и не поговорил с тобой.</w:t>
      </w:r>
    </w:p>
    <w:p>
      <w:pPr>
        <w:pStyle w:val="BodyText"/>
        <w:rPr/>
      </w:pPr>
      <w:r>
        <w:rPr/>
        <w:t>Я улыбнулась, и опустилась в уже успевшее полюбиться мне кресло, стоящее у входа в его комнату.</w:t>
      </w:r>
    </w:p>
    <w:p>
      <w:pPr>
        <w:pStyle w:val="BodyText"/>
        <w:rPr/>
      </w:pPr>
      <w:r>
        <w:rPr/>
        <w:t xml:space="preserve">– </w:t>
      </w:r>
      <w:r>
        <w:rPr/>
        <w:t>Приятно вновь видеть тебя в хорошем расположении духа, – начала я, – но сейчас мне нужно поговорить с тобой как твоему капитану, а не возлюбленной.</w:t>
      </w:r>
    </w:p>
    <w:p>
      <w:pPr>
        <w:pStyle w:val="BodyText"/>
        <w:rPr/>
      </w:pPr>
      <w:r>
        <w:rPr/>
        <w:t>Он взглянул на меня слегка удивленно, но тут же улыбнулся.</w:t>
      </w:r>
    </w:p>
    <w:p>
      <w:pPr>
        <w:pStyle w:val="BodyText"/>
        <w:rPr/>
      </w:pPr>
      <w:r>
        <w:rPr/>
        <w:t xml:space="preserve">– </w:t>
      </w:r>
      <w:r>
        <w:rPr/>
        <w:t>Иногда я совсем забываю о том, что ты к тому же еще и мой капитан, – произнес он, усевшись рядом со мной. – Хорошо, я внимательно тебя слушаю.</w:t>
      </w:r>
    </w:p>
    <w:p>
      <w:pPr>
        <w:pStyle w:val="BodyText"/>
        <w:rPr/>
      </w:pPr>
      <w:r>
        <w:rPr/>
        <w:t xml:space="preserve">– </w:t>
      </w:r>
      <w:r>
        <w:rPr/>
        <w:t>Что ж, тебе лучше меня известно, что сегодняшний полет должен стать лишь проверочным, а значит никакого афиширования не предвидится. Ты ведь знаешь все эту секьюрность.</w:t>
      </w:r>
    </w:p>
    <w:p>
      <w:pPr>
        <w:pStyle w:val="BodyText"/>
        <w:rPr/>
      </w:pPr>
      <w:r>
        <w:rPr/>
        <w:t xml:space="preserve">– </w:t>
      </w:r>
      <w:r>
        <w:rPr/>
        <w:t>Конечно, – кивнул Старлайт. – Я это понимаю. Да и сама работа готова лишь на 2/3.</w:t>
      </w:r>
    </w:p>
    <w:p>
      <w:pPr>
        <w:pStyle w:val="BodyText"/>
        <w:rPr/>
      </w:pPr>
      <w:r>
        <w:rPr/>
        <w:t xml:space="preserve">– </w:t>
      </w:r>
      <w:r>
        <w:rPr/>
        <w:t>Именно. Потому не мне хочется чересчур забегать наперед, но, если все и впрямь пройдет удачно, (а я не сомневаюсь, что так и будет) мы вынуждены будем открыто объявить о последних исследованиях. Скорей всего, во время следующего полного полета ты уже станешь всемирно известной личностью. Бесконечные интервью, вопросы и копание в твоей личной жизни — вот что последует далее. Отталкивающая сторона славы. И ты должен быть готов ко всему этому.</w:t>
      </w:r>
    </w:p>
    <w:p>
      <w:pPr>
        <w:pStyle w:val="BodyText"/>
        <w:rPr/>
      </w:pPr>
      <w:r>
        <w:rPr/>
        <w:t>Он взял мою руку и поднес ее к своим губам.</w:t>
      </w:r>
    </w:p>
    <w:p>
      <w:pPr>
        <w:pStyle w:val="BodyText"/>
        <w:rPr/>
      </w:pPr>
      <w:r>
        <w:rPr/>
        <w:t xml:space="preserve">– </w:t>
      </w:r>
      <w:r>
        <w:rPr/>
        <w:t>Ничто из этого не способно навредить мне пока мы вместе, – произнес Старлайт.</w:t>
      </w:r>
    </w:p>
    <w:p>
      <w:pPr>
        <w:pStyle w:val="BodyText"/>
        <w:rPr/>
      </w:pPr>
      <w:r>
        <w:rPr/>
        <w:t xml:space="preserve">– </w:t>
      </w:r>
      <w:r>
        <w:rPr/>
        <w:t>Замечательно, – ответила я и застегнула последнюю пуговицу на его рубашке. - Тогда пойдем. Самое время становиться известным.</w:t>
      </w:r>
    </w:p>
    <w:p>
      <w:pPr>
        <w:pStyle w:val="BodyText"/>
        <w:rPr/>
      </w:pPr>
      <w:r>
        <w:rPr/>
        <w:t>*</w:t>
      </w:r>
    </w:p>
    <w:p>
      <w:pPr>
        <w:pStyle w:val="BodyText"/>
        <w:rPr/>
      </w:pPr>
      <w:r>
        <w:rPr/>
        <w:t>Должно быть, это и есть одно из тех прекраснейших мгновений жизни, когда понимаешь, что твоя давняя мечта наконец стала реальностью. Но вместо наступления ожидаемого опустошения чувствуешь, как твое сознание заполняется лишь новыми целями и стремлениями, число которых сводится к вечности.</w:t>
      </w:r>
    </w:p>
    <w:p>
      <w:pPr>
        <w:pStyle w:val="BodyText"/>
        <w:rPr/>
      </w:pPr>
      <w:r>
        <w:rPr/>
        <w:t>В абсолютном одиночестве я мчался сквозь космическое пространство, со всех сторон облаченное в звезды, и чувствовал себя как никогда замечательно, а вместе с тем и волнительно. Эмоции, нахлынувшие на меня в этот самый момент, были сравнимы с первым поцелуем Отем, когда просто смотришь на человека, и чувствуешь, что — это твоя судьба. Это мгновенье напомнило мне и о том дне, в который я впервые услышал запись со своей первой рапсодией. Волшебно.</w:t>
      </w:r>
    </w:p>
    <w:p>
      <w:pPr>
        <w:pStyle w:val="BodyText"/>
        <w:rPr/>
      </w:pPr>
      <w:r>
        <w:rPr/>
        <w:t>Как и тогда, сейчас я знал, что мне все удастся, но все равно немного пережевал ввиду важности задуманного.</w:t>
      </w:r>
    </w:p>
    <w:p>
      <w:pPr>
        <w:pStyle w:val="BodyText"/>
        <w:rPr/>
      </w:pPr>
      <w:r>
        <w:rPr/>
        <w:t>Несмотря на намерения компании скрыть этот полет, (вплоть до того момента, когда он покажет положительные результаты) весь ИИЛП сошелся пожелать мне удачи. Несколько сотен человек собрались на двухкилометровом космодроме. Он был гораздо меньше туристического, поэтому пришедшим приходилось буквально тесниться. Затаив дыхание, они стояли среди стальной пустоши.</w:t>
      </w:r>
    </w:p>
    <w:p>
      <w:pPr>
        <w:pStyle w:val="BodyText"/>
        <w:rPr/>
      </w:pPr>
      <w:r>
        <w:rPr/>
        <w:t>Большинство военных также накрыла волна всеобщего интереса. Обступив окна своих комнат, они удивленно глазели в мою сторону, пытаясь разобраться в происходящем. Вместе со старпомом Отем наблюдала за взлетом, выйдя на террасу своего кабинета. Взглянув на Отем, я подумал о том, что никогда прежде не видел ее столь серьезной. В тот момент, когда «РокСтар» вспарил над землей, я смотрел на свою любимую, но видел лишь руководителя этого места. Вместе с этой сосредоточенностью Отем выглядела гораздо старше своих лет. Нет, не так: внешне она сейчас практически соответствовала своему настоящему возрасту.</w:t>
      </w:r>
    </w:p>
    <w:p>
      <w:pPr>
        <w:pStyle w:val="BodyText"/>
        <w:rPr/>
      </w:pPr>
      <w:r>
        <w:rPr/>
        <w:t>Я вздохнул и закрыл глаза лишь на мгновенье, а после — корабль взлетел, незаметно набирая скорость. Пронесясь над зданием штаба, он плавно преодолел расстояние между космодромом и тем местом, где заканчивалась база. Секунду спустя судно вышло в открытый космос и достигнув скорости света помчался прямиком по курсу. М83 скрылась за моей спиной, но я отлично знал, как ее отыскать.</w:t>
      </w:r>
    </w:p>
    <w:p>
      <w:pPr>
        <w:pStyle w:val="BodyText"/>
        <w:rPr/>
      </w:pPr>
      <w:r>
        <w:rPr/>
        <w:t xml:space="preserve">— </w:t>
      </w:r>
      <w:r>
        <w:rPr/>
        <w:t>Задать новый маршрут? — предложил лишенный эмоций голос корабля, который так походил на голоса людей, подолгу дышащих синим кислородом.</w:t>
      </w:r>
    </w:p>
    <w:p>
      <w:pPr>
        <w:pStyle w:val="BodyText"/>
        <w:rPr/>
      </w:pPr>
      <w:r>
        <w:rPr/>
        <w:t>Я согласился.</w:t>
      </w:r>
    </w:p>
    <w:p>
      <w:pPr>
        <w:pStyle w:val="BodyText"/>
        <w:rPr/>
      </w:pPr>
      <w:r>
        <w:rPr/>
        <w:t>Контрольная панель «РокСтара» представляла собой тонкую сенсорную поверхность и внешне напоминала так популярные на базе столы, по модели которых она, собственно, и была выполнена. Удивившись собственному спокойствию, я потянулся к музыке. Штернбренер все предусмотрел. Я запустил «Наступление эры» и, выставив максимальную громкость, вернулся взглядом к картам. Сейчас они занимали практически половину панели, разместившись в самом ее центре. Как и задумывалось, они были единственным, с помощью чего я выстраивал свой маршрут на Землю. Заблаговременно развернув и увеличив нужный отрезок пути, теперь я просто внимательно наблюдал за ловцом звезд, периодически сравнивая его данные с показателями на карте.</w:t>
      </w:r>
    </w:p>
    <w:p>
      <w:pPr>
        <w:pStyle w:val="BodyText"/>
        <w:rPr/>
      </w:pPr>
      <w:r>
        <w:rPr/>
        <w:t>Перед глазами все еще стоял образ Отем. Не той, какой я видел ее перед взлетом, другой – взволнованной и влюбленной, какой она провожала меня в путь. Эта картина оставалась со мной на протяжении всего полета, отвлекая от переживаний, и лишь позже, увидев ее снова, я смог действительно осознать то, что мне, наконец, удалось сделать. Теперь происходящее со мной было вполне реально.</w:t>
      </w:r>
    </w:p>
    <w:p>
      <w:pPr>
        <w:pStyle w:val="BodyText"/>
        <w:rPr/>
      </w:pPr>
      <w:r>
        <w:rPr/>
        <w:t>Пока все складывалось удачней некуда. Сквозь космическое пространство я летел в направлении Земли, слушая любимые мелодии. Вскоре заиграла «Простая Песня» группы the Shins и на ум непроизвольно пришли мысли об обветшалой усадьбе, расположенной в долине снежных холмов – семейное гнездышко, где проходили мои самые счастливые годы на Земле. Жаль, отца теперь нет рядом, он был бы рад увидев то, чем я сейчас занимаюсь, ведь, не смотря ни на что, отец всегда верил в меня и, как мог, поддерживал это порой фанатичное увлечение звездами.</w:t>
      </w:r>
    </w:p>
    <w:p>
      <w:pPr>
        <w:pStyle w:val="BodyText"/>
        <w:rPr/>
      </w:pPr>
      <w:r>
        <w:rPr/>
        <w:t>Я вздохнул. Не хотелось отталкивать от себя подобные воспоминания, но нужно было обратить все мысли к работе и сосредоточиться на том, дабы звездный поисковик отображал верные ориентиры. К счастью, так и было: точки, обозначающие звезды, расположенные в радиусе ста тысяч километров, по мере движения РокСтара продолжали проступать в окошке, находящемся в верхнем левом углу экрана и в точности соответствовали изображению на карте.</w:t>
      </w:r>
    </w:p>
    <w:p>
      <w:pPr>
        <w:pStyle w:val="BodyText"/>
        <w:rPr/>
      </w:pPr>
      <w:r>
        <w:rPr/>
        <w:t>И все же я не мог не думать о, казалось, посторонних вещах. Со мной подобное случалось всю жизнь, на самом деле. Стоило мне остаться наедине с самим собой, и поток разнообразных мыслей тут же уносил меня. Они сменялись одна за другой, что частенько мешало уснуть.</w:t>
      </w:r>
    </w:p>
    <w:p>
      <w:pPr>
        <w:pStyle w:val="BodyText"/>
        <w:rPr/>
      </w:pPr>
      <w:r>
        <w:rPr/>
        <w:t>Я перевел взгляд на свою левую руку. Хоть я и покинул базу, браслет по-прежнему был на ней. Я догадывался, почему Отем решила отступить от издавна действующих на м83 правил и ни слова не промолвила о браслете, когда, перед самым полетом, я выходил из ее кабинета.</w:t>
      </w:r>
    </w:p>
    <w:p>
      <w:pPr>
        <w:pStyle w:val="BodyText"/>
        <w:rPr/>
      </w:pPr>
      <w:r>
        <w:rPr/>
        <w:t xml:space="preserve">– </w:t>
      </w:r>
      <w:r>
        <w:rPr/>
        <w:t>Удачи, дорогой мой, – сказала она, и взглянула на мою руку, а, убедившись, что браслет все еще там, добавила: – И, пожалуйста, будь осторожен.</w:t>
      </w:r>
    </w:p>
    <w:p>
      <w:pPr>
        <w:pStyle w:val="BodyText"/>
        <w:rPr/>
      </w:pPr>
      <w:r>
        <w:rPr/>
        <w:t>После чего Отем обняла меня и крепко поцеловала. Только выходя из здания штаба навстречу пришедшим поддержать меня коллегам, я понял, что браслет до сих пор сомкнут вокруг моего запястья.</w:t>
      </w:r>
    </w:p>
    <w:p>
      <w:pPr>
        <w:pStyle w:val="BodyText"/>
        <w:rPr/>
      </w:pPr>
      <w:r>
        <w:rPr/>
        <w:t>Помимо множества других разнообразных функций, такие гаджеты имели еще одну особенность – они непрерывно измеряли пульс и работали лишь будучи надетыми на запястья своих владельцев. В случае смерти человека, носившего его, браслет сразу же отключался. Так было и при его снятии. Сделано это было ввиду соблюдения мер безопасности, ведь этот браслет изготовлялся индивидуально, так что после отключения никто другой не мог запустить его, кроме как сам владелец. Теперь Отем не смогла бы проследить за моим передвижением, так как я находился далеко вне м83, но, пока браслет был на моей руке, она хотя бы знала, что я в порядке.</w:t>
      </w:r>
    </w:p>
    <w:p>
      <w:pPr>
        <w:pStyle w:val="BodyText"/>
        <w:rPr/>
      </w:pPr>
      <w:r>
        <w:rPr/>
        <w:t>Честно говоря, осознание этого меня неплохо успокаивало, и даже придавало сил. Казалось, все дорогу – эти неполные триста восемьдесят пять с половиной тысяч километров – Отем была рядом со мной. Стоило лишь обратить мысли к ее образу, и любые тревоги уносились прочь из моего сердца. Что бы там ни было, все страхи вмиг исчезли, когда я в очередной раз взглянул в окно иллюминатора, и осознал, насколько близка в эту минуту ко мне была Земля. Черт возьми, мне и впрямь удалось сделать это!</w:t>
      </w:r>
    </w:p>
    <w:p>
      <w:pPr>
        <w:pStyle w:val="BodyText"/>
        <w:rPr/>
      </w:pPr>
      <w:r>
        <w:rPr/>
        <w:t>*</w:t>
      </w:r>
    </w:p>
    <w:p>
      <w:pPr>
        <w:pStyle w:val="BodyText"/>
        <w:rPr/>
      </w:pPr>
      <w:r>
        <w:rPr/>
        <w:t>Стоя посреди своего кабинета, я не сводила глаз с центральной стены-монитора. На ней отображались сигналы, передаваемые браслетами всех нынешних сотрудников м83. Сейчас меня интересовал только один из них.</w:t>
      </w:r>
    </w:p>
    <w:p>
      <w:pPr>
        <w:pStyle w:val="BodyText"/>
        <w:rPr/>
      </w:pPr>
      <w:r>
        <w:rPr/>
        <w:t xml:space="preserve">– </w:t>
      </w:r>
      <w:r>
        <w:rPr/>
        <w:t>Все в порядке? – позади меня произнес Сириус.</w:t>
      </w:r>
    </w:p>
    <w:p>
      <w:pPr>
        <w:pStyle w:val="BodyText"/>
        <w:rPr/>
      </w:pPr>
      <w:r>
        <w:rPr/>
        <w:t xml:space="preserve">– </w:t>
      </w:r>
      <w:r>
        <w:rPr/>
        <w:t>Да, я вижу его.</w:t>
      </w:r>
    </w:p>
    <w:p>
      <w:pPr>
        <w:pStyle w:val="BodyText"/>
        <w:rPr/>
      </w:pPr>
      <w:r>
        <w:rPr/>
        <w:t xml:space="preserve">– </w:t>
      </w:r>
      <w:r>
        <w:rPr/>
        <w:t>Может, хотя бы присядешь ненадолго? – спросил он. – Я принес ужин, ты же снова пропустила его.</w:t>
      </w:r>
    </w:p>
    <w:p>
      <w:pPr>
        <w:pStyle w:val="BodyText"/>
        <w:rPr/>
      </w:pPr>
      <w:r>
        <w:rPr/>
        <w:t>Я обернулся.</w:t>
      </w:r>
    </w:p>
    <w:p>
      <w:pPr>
        <w:pStyle w:val="BodyText"/>
        <w:rPr/>
      </w:pPr>
      <w:r>
        <w:rPr/>
        <w:t xml:space="preserve">– </w:t>
      </w:r>
      <w:r>
        <w:rPr/>
        <w:t>Правда? А я и не заметила, что ты выходил, – вновь повернувшись к монитору, сказала я.</w:t>
      </w:r>
    </w:p>
    <w:p>
      <w:pPr>
        <w:pStyle w:val="BodyText"/>
        <w:rPr/>
      </w:pPr>
      <w:r>
        <w:rPr/>
        <w:t xml:space="preserve">– </w:t>
      </w:r>
      <w:r>
        <w:rPr/>
        <w:t>Меня не было больше часа, Отем.</w:t>
      </w:r>
    </w:p>
    <w:p>
      <w:pPr>
        <w:pStyle w:val="BodyText"/>
        <w:rPr/>
      </w:pPr>
      <w:r>
        <w:rPr/>
        <w:t>Я не ответила. Сириуса не было здесь больше часа, а до этого мы примерно столько же обсуждали результаты утреннего построения, которое сегодня проводил старпом. Точнее, говорил все время он, а я только изредка и односкладно отвечала. Но это было неважно.</w:t>
      </w:r>
    </w:p>
    <w:p>
      <w:pPr>
        <w:pStyle w:val="BodyText"/>
        <w:rPr/>
      </w:pPr>
      <w:r>
        <w:rPr/>
        <w:t>Больше часа…значит, Старлайт уже облетел Землю и вот-вот должен был вернуться.</w:t>
      </w:r>
    </w:p>
    <w:p>
      <w:pPr>
        <w:pStyle w:val="BodyText"/>
        <w:rPr/>
      </w:pPr>
      <w:r>
        <w:rPr/>
        <w:t>Стоило мне подумать об этом, и вскоре раздался протяжный сигнал со стороны монитора. Сириус, кажется, даже подпрыгнул от неожиданности.</w:t>
      </w:r>
    </w:p>
    <w:p>
      <w:pPr>
        <w:pStyle w:val="BodyText"/>
        <w:rPr/>
      </w:pPr>
      <w:r>
        <w:rPr/>
        <w:t xml:space="preserve">– </w:t>
      </w:r>
      <w:r>
        <w:rPr/>
        <w:t>Что это? – спросил он.</w:t>
      </w:r>
    </w:p>
    <w:p>
      <w:pPr>
        <w:pStyle w:val="BodyText"/>
        <w:rPr/>
      </w:pPr>
      <w:r>
        <w:rPr/>
        <w:t>Сейчас старпом выглядел как-то забавно и даже по-детски обиженным.</w:t>
      </w:r>
    </w:p>
    <w:p>
      <w:pPr>
        <w:pStyle w:val="BodyText"/>
        <w:rPr/>
      </w:pPr>
      <w:r>
        <w:rPr/>
        <w:t>Я улыбнулась.</w:t>
      </w:r>
    </w:p>
    <w:p>
      <w:pPr>
        <w:pStyle w:val="BodyText"/>
        <w:rPr/>
      </w:pPr>
      <w:r>
        <w:rPr/>
        <w:t xml:space="preserve">– </w:t>
      </w:r>
      <w:r>
        <w:rPr/>
        <w:t>Он вернулся.</w:t>
      </w:r>
      <w:bookmarkEnd w:id="33"/>
    </w:p>
    <w:p>
      <w:pPr>
        <w:pStyle w:val="Heading1"/>
        <w:rPr/>
      </w:pPr>
      <w:bookmarkStart w:id="34" w:name="__RefHeading___Toc2056_301819632"/>
      <w:bookmarkStart w:id="35" w:name="Xd307a3ec329e10a2cff8fb87480823da114f8f4"/>
      <w:bookmarkEnd w:id="34"/>
      <w:r>
        <w:rPr/>
        <w:t>13. Циановый Лес</w:t>
      </w:r>
    </w:p>
    <w:p>
      <w:pPr>
        <w:pStyle w:val="FirstParagraph"/>
        <w:rPr/>
      </w:pPr>
      <w:r>
        <w:rPr/>
        <w:t>Удивительный это оттенок – такая тонкая грань между синевой и зеленью, практически неощутимая. Его мало где можно встретить. Раньше я видел циан лишь на побережье Черного моря, когда теплые лучи вечернего солнца озаряли голубые волны, предавая им легкий зеленый окрас. Теперь же мне несказанно посчастливилось побывать в лесу, название которого говорило само за себя.</w:t>
      </w:r>
    </w:p>
    <w:p>
      <w:pPr>
        <w:pStyle w:val="BodyText"/>
        <w:rPr/>
      </w:pPr>
      <w:r>
        <w:rPr/>
        <w:t>Это было волшебное место, как и все в этом лунном мире. Тонкие стволы елей тянулись высоко к небу и словно сближались у самого его начала, сухие ветви шуршали под нашими ногами, а вокруг царила чарующая атмосфера предзакатного покоя. На самом деле, здесь были далеко не одни лишь ели, но названия других деревьев я попросту не знал, и, признаться, сомневался, что подобные виды в принципе существуют на Земле. Нас окружало множество диковинных растений вычурного вида. Стоит ли говорить, что все они переливались всевозможными оттенками синего и зеленого цветов.</w:t>
      </w:r>
    </w:p>
    <w:p>
      <w:pPr>
        <w:pStyle w:val="BodyText"/>
        <w:rPr/>
      </w:pPr>
      <w:r>
        <w:rPr/>
        <w:t>Я с интересом разглядывал странного вида куст, очень напомнивший мне очертания силуэта бабочки.</w:t>
      </w:r>
    </w:p>
    <w:p>
      <w:pPr>
        <w:pStyle w:val="BodyText"/>
        <w:rPr/>
      </w:pPr>
      <w:r>
        <w:rPr/>
        <w:t xml:space="preserve">– </w:t>
      </w:r>
      <w:r>
        <w:rPr/>
        <w:t>Это – крыло мотылька, – произнесла Отем, проследив за моим взглядом.</w:t>
      </w:r>
    </w:p>
    <w:p>
      <w:pPr>
        <w:pStyle w:val="BodyText"/>
        <w:rPr/>
      </w:pPr>
      <w:r>
        <w:rPr/>
        <w:t xml:space="preserve">– </w:t>
      </w:r>
      <w:r>
        <w:rPr/>
        <w:t>Красиво.</w:t>
      </w:r>
    </w:p>
    <w:p>
      <w:pPr>
        <w:pStyle w:val="BodyText"/>
        <w:rPr/>
      </w:pPr>
      <w:r>
        <w:rPr/>
        <w:t xml:space="preserve">– </w:t>
      </w:r>
      <w:r>
        <w:rPr/>
        <w:t>Ну, тут уже как сказать, – тихо ответила она.</w:t>
      </w:r>
    </w:p>
    <w:p>
      <w:pPr>
        <w:pStyle w:val="BodyText"/>
        <w:rPr/>
      </w:pPr>
      <w:r>
        <w:rPr/>
        <w:t>Я удивился такому ответу, и спросил, знает ли она, как называется то голое ветвистое дерево позади нас, напоминающее человеческий позвоночник.</w:t>
      </w:r>
    </w:p>
    <w:p>
      <w:pPr>
        <w:pStyle w:val="BodyText"/>
        <w:rPr/>
      </w:pPr>
      <w:r>
        <w:rPr/>
        <w:t>Отем пожала плечами.</w:t>
      </w:r>
    </w:p>
    <w:p>
      <w:pPr>
        <w:pStyle w:val="BodyText"/>
        <w:rPr/>
      </w:pPr>
      <w:r>
        <w:rPr/>
        <w:t xml:space="preserve">– </w:t>
      </w:r>
      <w:r>
        <w:rPr/>
        <w:t>Мне известно название только одного растения, – ответила она, – вернее сказать, запомнила я лишь его.</w:t>
      </w:r>
    </w:p>
    <w:p>
      <w:pPr>
        <w:pStyle w:val="BodyText"/>
        <w:rPr/>
      </w:pPr>
      <w:r>
        <w:rPr/>
        <w:t xml:space="preserve">– </w:t>
      </w:r>
      <w:r>
        <w:rPr/>
        <w:t>Потому что оно походит на мотылька?</w:t>
      </w:r>
    </w:p>
    <w:p>
      <w:pPr>
        <w:pStyle w:val="BodyText"/>
        <w:rPr/>
      </w:pPr>
      <w:r>
        <w:rPr/>
        <w:t>Она кивнула.</w:t>
      </w:r>
    </w:p>
    <w:p>
      <w:pPr>
        <w:pStyle w:val="BodyText"/>
        <w:rPr/>
      </w:pPr>
      <w:r>
        <w:rPr/>
        <w:t xml:space="preserve">– </w:t>
      </w:r>
      <w:r>
        <w:rPr/>
        <w:t>Гигантского холодного мотылька. Поразительное сходство. Каждый раз охватывает дрожь при виде этого дурацкого куста, – она обхватила себя руками. – Я до жути боюсь бабочек.</w:t>
      </w:r>
    </w:p>
    <w:p>
      <w:pPr>
        <w:pStyle w:val="BodyText"/>
        <w:rPr/>
      </w:pPr>
      <w:r>
        <w:rPr/>
        <w:t>Мне пришлось приложить немало усилий, чтоб не рассмеяться, услышав это.</w:t>
      </w:r>
    </w:p>
    <w:p>
      <w:pPr>
        <w:pStyle w:val="BodyText"/>
        <w:rPr/>
      </w:pPr>
      <w:r>
        <w:rPr/>
        <w:t xml:space="preserve">– </w:t>
      </w:r>
      <w:r>
        <w:rPr/>
        <w:t>Что, серьезно?</w:t>
      </w:r>
    </w:p>
    <w:p>
      <w:pPr>
        <w:pStyle w:val="BodyText"/>
        <w:rPr/>
      </w:pPr>
      <w:r>
        <w:rPr/>
        <w:t xml:space="preserve">– </w:t>
      </w:r>
      <w:r>
        <w:rPr/>
        <w:t>Да.</w:t>
      </w:r>
    </w:p>
    <w:p>
      <w:pPr>
        <w:pStyle w:val="BodyText"/>
        <w:rPr/>
      </w:pPr>
      <w:r>
        <w:rPr/>
        <w:t xml:space="preserve">– </w:t>
      </w:r>
      <w:r>
        <w:rPr/>
        <w:t>Ну, надо же…,а я и не знал: великий капитан м83 страшится бабочек. В такое практически невозможно поверить, – улыбнулся я.</w:t>
      </w:r>
    </w:p>
    <w:p>
      <w:pPr>
        <w:pStyle w:val="BodyText"/>
        <w:rPr/>
      </w:pPr>
      <w:r>
        <w:rPr/>
        <w:t xml:space="preserve">– </w:t>
      </w:r>
      <w:r>
        <w:rPr/>
        <w:t>Они правда пугают меня, – едва ли не жалобно произнесла Отем. – Пойдем уже дальше, милый.</w:t>
      </w:r>
    </w:p>
    <w:p>
      <w:pPr>
        <w:pStyle w:val="BodyText"/>
        <w:rPr/>
      </w:pPr>
      <w:r>
        <w:rPr/>
        <w:t>Я обнял ее, и мы зашагали по пологому склону.</w:t>
      </w:r>
    </w:p>
    <w:p>
      <w:pPr>
        <w:pStyle w:val="BodyText"/>
        <w:rPr/>
      </w:pPr>
      <w:r>
        <w:rPr/>
        <w:t xml:space="preserve">– </w:t>
      </w:r>
      <w:r>
        <w:rPr/>
        <w:t>Значит, бабочки, – сказал я, все еще улыбаясь этой мысли. – Какие еще жуткие вещи внушают тебе страх?</w:t>
      </w:r>
    </w:p>
    <w:p>
      <w:pPr>
        <w:pStyle w:val="BodyText"/>
        <w:rPr/>
      </w:pPr>
      <w:r>
        <w:rPr/>
        <w:t xml:space="preserve">– </w:t>
      </w:r>
      <w:r>
        <w:rPr/>
        <w:t>Клоуны, – с невероятной серьезностью ответила Отем, – но, к счастью, на Луне их нет.</w:t>
      </w:r>
    </w:p>
    <w:p>
      <w:pPr>
        <w:pStyle w:val="BodyText"/>
        <w:rPr/>
      </w:pPr>
      <w:r>
        <w:rPr/>
        <w:t xml:space="preserve">– </w:t>
      </w:r>
      <w:r>
        <w:rPr/>
        <w:t>Не считая сенатора Куинна, – добавил я, и мы рассмеялись.</w:t>
      </w:r>
    </w:p>
    <w:p>
      <w:pPr>
        <w:pStyle w:val="BodyText"/>
        <w:rPr/>
      </w:pPr>
      <w:r>
        <w:rPr/>
        <w:t>*</w:t>
      </w:r>
    </w:p>
    <w:p>
      <w:pPr>
        <w:pStyle w:val="BodyText"/>
        <w:rPr/>
      </w:pPr>
      <w:r>
        <w:rPr/>
        <w:t>Отем отвела меня на тихую прохладную полянку, откуда с легкостью можно было увидеть, как за склоном неспешно садится солнце.</w:t>
      </w:r>
    </w:p>
    <w:p>
      <w:pPr>
        <w:pStyle w:val="BodyText"/>
        <w:rPr/>
      </w:pPr>
      <w:r>
        <w:rPr/>
        <w:t xml:space="preserve">– </w:t>
      </w:r>
      <w:r>
        <w:rPr/>
        <w:t>Умиротворяет, не так ли? – спросила она.</w:t>
      </w:r>
    </w:p>
    <w:p>
      <w:pPr>
        <w:pStyle w:val="BodyText"/>
        <w:rPr/>
      </w:pPr>
      <w:r>
        <w:rPr/>
        <w:t>Я согласился.</w:t>
      </w:r>
    </w:p>
    <w:p>
      <w:pPr>
        <w:pStyle w:val="BodyText"/>
        <w:rPr/>
      </w:pPr>
      <w:r>
        <w:rPr/>
        <w:t xml:space="preserve">– </w:t>
      </w:r>
      <w:r>
        <w:rPr/>
        <w:t>Знаешь, сейчас мне и впрямь начинает казаться, что я заметно погорячилась на счет событий на темной стороне, – начала Отем. – Времени прошло уже прилично, а вокруг по-прежнему тихо. Я начинаю сомневаться в правильности своих мыслей.</w:t>
      </w:r>
    </w:p>
    <w:p>
      <w:pPr>
        <w:pStyle w:val="BodyText"/>
        <w:rPr/>
      </w:pPr>
      <w:r>
        <w:rPr/>
        <w:t xml:space="preserve">– </w:t>
      </w:r>
      <w:r>
        <w:rPr/>
        <w:t>Ты ведь ни на минуту не прекращаешь думать об этом, правда?</w:t>
      </w:r>
    </w:p>
    <w:p>
      <w:pPr>
        <w:pStyle w:val="BodyText"/>
        <w:rPr/>
      </w:pPr>
      <w:r>
        <w:rPr/>
        <w:t xml:space="preserve">– </w:t>
      </w:r>
      <w:r>
        <w:rPr/>
        <w:t>Нет, не прекращаю. Я все еще ищу зацепки и постоянно нахожусь в ожидании того момента, когда ситуация прояснится. Мне казалось, это правильно.</w:t>
      </w:r>
    </w:p>
    <w:p>
      <w:pPr>
        <w:pStyle w:val="BodyText"/>
        <w:rPr/>
      </w:pPr>
      <w:r>
        <w:rPr/>
        <w:t xml:space="preserve">– </w:t>
      </w:r>
      <w:r>
        <w:rPr/>
        <w:t>А теперь? – спросил я.</w:t>
      </w:r>
    </w:p>
    <w:p>
      <w:pPr>
        <w:pStyle w:val="BodyText"/>
        <w:rPr/>
      </w:pPr>
      <w:r>
        <w:rPr/>
        <w:t xml:space="preserve">– </w:t>
      </w:r>
      <w:r>
        <w:rPr/>
        <w:t>Думаю, теперь для меня самое время прекратить нагнетать обстановку, – она взяла меня за руку. – Среди такой красоты нет места смерти.</w:t>
      </w:r>
    </w:p>
    <w:p>
      <w:pPr>
        <w:pStyle w:val="BodyText"/>
        <w:rPr/>
      </w:pPr>
      <w:r>
        <w:rPr/>
        <w:t xml:space="preserve">– </w:t>
      </w:r>
      <w:r>
        <w:rPr/>
        <w:t>Должно быть, ты права, потому что я чувствую себя так же. Хочешь поговорить о чем-нибудь другом? – предложил я.</w:t>
      </w:r>
    </w:p>
    <w:p>
      <w:pPr>
        <w:pStyle w:val="BodyText"/>
        <w:rPr/>
      </w:pPr>
      <w:r>
        <w:rPr/>
        <w:t xml:space="preserve">– </w:t>
      </w:r>
      <w:r>
        <w:rPr/>
        <w:t>Да, расскажи мне о своих планах на Земле. Чем ты будешь заниматься там целый месяц?</w:t>
      </w:r>
    </w:p>
    <w:p>
      <w:pPr>
        <w:pStyle w:val="BodyText"/>
        <w:rPr/>
      </w:pPr>
      <w:r>
        <w:rPr/>
        <w:t xml:space="preserve">– </w:t>
      </w:r>
      <w:r>
        <w:rPr/>
        <w:t>У меня есть усадьба в долине Снежных Холмов, – произнес я, и тут же почувствовал внутри себя приятное тепло, вызванное воспоминаниями о доме. – Теперь там совсем пусто, не считая нескольких брошенных домов, хотя когда-то в этом месте просто кипела жизнь. Я даже застал это время. В юношеские годы мне уже приходилось проходить несколько километров до конечной остановки поезда, дабы вовремя добраться до университета. А закончив его, я устроился на работу и в следующем же месяце снял себе квартиру в спальном районе города. Но мне все еще дорога та усадьба, столько воспоминаний связанных с домом… Да и местность там несказанно красива. В общем, прежде чем вернуться на м83, мне хочется провести в долине еще какое-то время. Жаль, перед этим еще придется решить вопрос с университетом, – я вздохнул. – Как бы мне хотелось показать тебе долину Снежных Холмов, Отем.</w:t>
      </w:r>
    </w:p>
    <w:p>
      <w:pPr>
        <w:pStyle w:val="BodyText"/>
        <w:rPr/>
      </w:pPr>
      <w:r>
        <w:rPr/>
        <w:t>Она улыбнулась мне своей очаровательной загадочной улыбкой, и тогда я понял, что уже успел всем сердцем полюбить ее.</w:t>
      </w:r>
    </w:p>
    <w:p>
      <w:pPr>
        <w:pStyle w:val="BodyText"/>
        <w:rPr/>
      </w:pPr>
      <w:r>
        <w:rPr/>
        <w:t xml:space="preserve">– </w:t>
      </w:r>
      <w:r>
        <w:rPr/>
        <w:t>Скорей всего, у тебя еще будет такая возможность.</w:t>
      </w:r>
    </w:p>
    <w:p>
      <w:pPr>
        <w:pStyle w:val="BodyText"/>
        <w:rPr/>
      </w:pPr>
      <w:r>
        <w:rPr/>
        <w:t xml:space="preserve">– </w:t>
      </w:r>
      <w:r>
        <w:rPr/>
        <w:t>Я все никак не решался спросить, – наконец, произнес я, и Отем внимательно посмотрела на меня, – какие у тебя самой планы на будущее? Конечно, здесь чудесно: и звезды, и эти уголки природы, разбросанные по всей Луне, не могут не очаровывать, но ты никогда не думала о том, чтоб окончательно вернуться на Землю?</w:t>
      </w:r>
    </w:p>
    <w:p>
      <w:pPr>
        <w:pStyle w:val="BodyText"/>
        <w:rPr/>
      </w:pPr>
      <w:r>
        <w:rPr/>
        <w:t>Отем вздохнула и слегка улыбнулась.</w:t>
      </w:r>
    </w:p>
    <w:p>
      <w:pPr>
        <w:pStyle w:val="BodyText"/>
        <w:rPr/>
      </w:pPr>
      <w:r>
        <w:rPr/>
        <w:t xml:space="preserve">– </w:t>
      </w:r>
      <w:r>
        <w:rPr/>
        <w:t>Это ведь не совсем то, что ты хотел спросить, верно? Ты хочешь знать, есть ли в моем будущем ты, Старлайт.</w:t>
      </w:r>
    </w:p>
    <w:p>
      <w:pPr>
        <w:pStyle w:val="BodyText"/>
        <w:rPr/>
      </w:pPr>
      <w:r>
        <w:rPr/>
        <w:t>Я улыбнулся и прижал ее к себе.</w:t>
      </w:r>
    </w:p>
    <w:p>
      <w:pPr>
        <w:pStyle w:val="BodyText"/>
        <w:rPr/>
      </w:pPr>
      <w:r>
        <w:rPr/>
        <w:t xml:space="preserve">– </w:t>
      </w:r>
      <w:r>
        <w:rPr/>
        <w:t>Твоя проницательность порой сводит меня с ума.</w:t>
      </w:r>
    </w:p>
    <w:p>
      <w:pPr>
        <w:pStyle w:val="BodyText"/>
        <w:rPr/>
      </w:pPr>
      <w:r>
        <w:rPr/>
        <w:t>Отем улыбнулась в ответ.</w:t>
      </w:r>
    </w:p>
    <w:p>
      <w:pPr>
        <w:pStyle w:val="BodyText"/>
        <w:rPr/>
      </w:pPr>
      <w:r>
        <w:rPr/>
        <w:t xml:space="preserve">– </w:t>
      </w:r>
      <w:r>
        <w:rPr/>
        <w:t>Мне хотелось бы вернуться на Землю, – говорила она. – Не прямо сейчас, а лет семь спустя. И, конечно, мне бы хотелось, чтоб в этот момент ты был рядом со мной.</w:t>
      </w:r>
    </w:p>
    <w:p>
      <w:pPr>
        <w:pStyle w:val="BodyText"/>
        <w:rPr/>
      </w:pPr>
      <w:r>
        <w:rPr/>
        <w:t>Отем произнесла эти слова с привычным для нее спокойствием, ну а я почувствовал сильнейший прилив чувств, вызванный этой фразой. Казалось, мне вновь семнадцать. Я был счастлив как мальчишка.</w:t>
      </w:r>
    </w:p>
    <w:p>
      <w:pPr>
        <w:pStyle w:val="BodyText"/>
        <w:rPr/>
      </w:pPr>
      <w:r>
        <w:rPr/>
        <w:t xml:space="preserve">– </w:t>
      </w:r>
      <w:r>
        <w:rPr/>
        <w:t>И где бы ты предпочла жить? – спросил я.</w:t>
      </w:r>
    </w:p>
    <w:p>
      <w:pPr>
        <w:pStyle w:val="BodyText"/>
        <w:rPr/>
      </w:pPr>
      <w:r>
        <w:rPr/>
        <w:t xml:space="preserve">– </w:t>
      </w:r>
      <w:r>
        <w:rPr/>
        <w:t>В Исландии, конечно, – все так же спокойно ответила Отем.</w:t>
      </w:r>
    </w:p>
    <w:p>
      <w:pPr>
        <w:pStyle w:val="BodyText"/>
        <w:rPr/>
      </w:pPr>
      <w:r>
        <w:rPr/>
        <w:t xml:space="preserve">– </w:t>
      </w:r>
      <w:r>
        <w:rPr/>
        <w:t>Ничего себе, я и подумать не мог, что тебя заинтересует это место.</w:t>
      </w:r>
    </w:p>
    <w:p>
      <w:pPr>
        <w:pStyle w:val="BodyText"/>
        <w:rPr/>
      </w:pPr>
      <w:r>
        <w:rPr/>
        <w:t xml:space="preserve">– </w:t>
      </w:r>
      <w:r>
        <w:rPr/>
        <w:t>Почему? – удивилась она. – Там ведь ужасно красиво. Никакой суеты.</w:t>
      </w:r>
    </w:p>
    <w:p>
      <w:pPr>
        <w:pStyle w:val="BodyText"/>
        <w:rPr/>
      </w:pPr>
      <w:r>
        <w:rPr/>
        <w:t xml:space="preserve">– </w:t>
      </w:r>
      <w:r>
        <w:rPr/>
        <w:t>Не знаю. Мне казалось, тебе захочется обустроиться в Штатах.</w:t>
      </w:r>
    </w:p>
    <w:p>
      <w:pPr>
        <w:pStyle w:val="BodyText"/>
        <w:rPr/>
      </w:pPr>
      <w:r>
        <w:rPr/>
        <w:t xml:space="preserve">– </w:t>
      </w:r>
      <w:r>
        <w:rPr/>
        <w:t>Ну уж нет, – ухмыльнулась Отем. – Я ни за что не вернусь в Штаты.</w:t>
      </w:r>
    </w:p>
    <w:p>
      <w:pPr>
        <w:pStyle w:val="BodyText"/>
        <w:rPr/>
      </w:pPr>
      <w:r>
        <w:rPr/>
        <w:t>Я уловил в ее словах некую горечь, возможно, связанную с домом, но не стал вдаваться в расспросы. Совсем не хотелось портить этот чудеснейший из вечеров.</w:t>
      </w:r>
    </w:p>
    <w:p>
      <w:pPr>
        <w:pStyle w:val="BodyText"/>
        <w:rPr/>
      </w:pPr>
      <w:r>
        <w:rPr/>
        <w:t>Не успел я что-либо ответить, как из браслета Отем раздался сигнал. Она освободилась от моих объятий, вывела перед собой голографическую панель, и внимательно посмотрела на экран.</w:t>
      </w:r>
    </w:p>
    <w:p>
      <w:pPr>
        <w:pStyle w:val="BodyText"/>
        <w:rPr/>
      </w:pPr>
      <w:r>
        <w:rPr/>
        <w:t>Мне совсем не нравилось выражение ее лица. В еще мгновенье назад светящихся умиротворением глазах сквозило некое беспокойство.</w:t>
      </w:r>
    </w:p>
    <w:p>
      <w:pPr>
        <w:pStyle w:val="BodyText"/>
        <w:rPr/>
      </w:pPr>
      <w:r>
        <w:rPr/>
        <w:t xml:space="preserve">– </w:t>
      </w:r>
      <w:r>
        <w:rPr/>
        <w:t>В чем дело, Отем?</w:t>
      </w:r>
    </w:p>
    <w:p>
      <w:pPr>
        <w:pStyle w:val="BodyText"/>
        <w:rPr/>
      </w:pPr>
      <w:r>
        <w:rPr/>
        <w:t xml:space="preserve">– </w:t>
      </w:r>
      <w:r>
        <w:rPr/>
        <w:t>Это сообщение, – тихо ответила она.</w:t>
      </w:r>
    </w:p>
    <w:p>
      <w:pPr>
        <w:pStyle w:val="BodyText"/>
        <w:rPr/>
      </w:pPr>
      <w:r>
        <w:rPr/>
        <w:t xml:space="preserve">– </w:t>
      </w:r>
      <w:r>
        <w:rPr/>
        <w:t>Что в нем?</w:t>
      </w:r>
    </w:p>
    <w:p>
      <w:pPr>
        <w:pStyle w:val="BodyText"/>
        <w:rPr/>
      </w:pPr>
      <w:r>
        <w:rPr/>
        <w:t xml:space="preserve">– </w:t>
      </w:r>
      <w:r>
        <w:rPr/>
        <w:t>Пока не знаю.</w:t>
      </w:r>
    </w:p>
    <w:p>
      <w:pPr>
        <w:pStyle w:val="BodyText"/>
        <w:rPr/>
      </w:pPr>
      <w:r>
        <w:rPr/>
        <w:t>Я хотел спросить, отчего же она не прочтет сообщение, но Отем тут же ответила на мой вопрос.</w:t>
      </w:r>
    </w:p>
    <w:p>
      <w:pPr>
        <w:pStyle w:val="BodyText"/>
        <w:rPr/>
      </w:pPr>
      <w:r>
        <w:rPr/>
        <w:t xml:space="preserve">– </w:t>
      </w:r>
      <w:r>
        <w:rPr/>
        <w:t>Не нравится мне это. В выходной день меня не стали бы тревожить из-за пустяков.</w:t>
      </w:r>
    </w:p>
    <w:p>
      <w:pPr>
        <w:pStyle w:val="BodyText"/>
        <w:rPr/>
      </w:pPr>
      <w:r>
        <w:rPr/>
        <w:t xml:space="preserve">– </w:t>
      </w:r>
      <w:r>
        <w:rPr/>
        <w:t>Брось, – я постарался улыбнуться, хотя и сам теперь чувствовал небольшую тревогу. – Должно быть, кому-то просто нужна твоя помощь.</w:t>
      </w:r>
    </w:p>
    <w:p>
      <w:pPr>
        <w:pStyle w:val="BodyText"/>
        <w:rPr/>
      </w:pPr>
      <w:r>
        <w:rPr/>
        <w:t>Отем кивнула, и, проведя по воздуху пальцами, вывела на экран новое сообщение. Сидя напротив, я не мог увидеть его текст, но сразу же заметил, как по мере чтения расширялись зрачки девушки. В тот момент я мог бы поклясться, что ее и без того фарфоровая кожа стала еще бледней.</w:t>
      </w:r>
    </w:p>
    <w:p>
      <w:pPr>
        <w:pStyle w:val="BodyText"/>
        <w:rPr/>
      </w:pPr>
      <w:r>
        <w:rPr/>
        <w:t xml:space="preserve">– </w:t>
      </w:r>
      <w:r>
        <w:rPr/>
        <w:t>Все в порядке, дорогая?</w:t>
      </w:r>
    </w:p>
    <w:p>
      <w:pPr>
        <w:pStyle w:val="BodyText"/>
        <w:rPr/>
      </w:pPr>
      <w:r>
        <w:rPr/>
        <w:t>Отем подняла глаза. Мне был знаком этот взгляд. Я уже видел его прежде, когда Отем полностью погружалась в собственные мысли. И каждый раз это предвещало тревожные последствия.</w:t>
      </w:r>
    </w:p>
    <w:p>
      <w:pPr>
        <w:pStyle w:val="BodyText"/>
        <w:rPr/>
      </w:pPr>
      <w:r>
        <w:rPr/>
        <w:t xml:space="preserve">– </w:t>
      </w:r>
      <w:r>
        <w:rPr/>
        <w:t>Отем? – позвал я.</w:t>
      </w:r>
    </w:p>
    <w:p>
      <w:pPr>
        <w:pStyle w:val="BodyText"/>
        <w:rPr/>
      </w:pPr>
      <w:r>
        <w:rPr/>
        <w:t>Она вмиг сделалась гораздо серьезней, а от взгляда затуманенных глаз не осталось и следа. Моя любимая на время исчезла. Сейчас передо мной была только Отем Раст – капитан м83.</w:t>
      </w:r>
    </w:p>
    <w:p>
      <w:pPr>
        <w:pStyle w:val="BodyText"/>
        <w:rPr/>
      </w:pPr>
      <w:r>
        <w:rPr/>
        <w:t xml:space="preserve">– </w:t>
      </w:r>
      <w:r>
        <w:rPr/>
        <w:t>Нам нужно идти, Старлайт, – поднимаясь, произнесла она. – Еще один сотрудник пострадал на темной стороне Луны.</w:t>
      </w:r>
    </w:p>
    <w:p>
      <w:pPr>
        <w:pStyle w:val="BodyText"/>
        <w:rPr/>
      </w:pPr>
      <w:r>
        <w:rPr/>
        <w:t>*</w:t>
      </w:r>
    </w:p>
    <w:p>
      <w:pPr>
        <w:pStyle w:val="BodyText"/>
        <w:rPr/>
      </w:pPr>
      <w:r>
        <w:rPr/>
        <w:t>Я так устал быть в одиночестве, изо дня в день проходить один и тот же путь и видеть лишь холодные мрачные стены вокруг себя – такие жалкие мысли кружились в моей голове, когда, возвращаясь в свою комнату прямиком из тринадцатого, я нашел Кита Терренса. Вернее сказать, сперва я его услышал. Пронзительный крик старика разносился по всему коридору. Крик, полный безумия, поспешив навстречу которому, я вскоре увидел и самого Кита. Он лежал на земле, обхватив себя руками, и истошно выкрикивал повторяющуюся фразу, которую просто невозможно было разобрать.</w:t>
      </w:r>
    </w:p>
    <w:p>
      <w:pPr>
        <w:pStyle w:val="BodyText"/>
        <w:rPr/>
      </w:pPr>
      <w:r>
        <w:rPr/>
        <w:t>Не успел я опомниться, а к нам уже подоспели другие бурильщики, растревоженные этим внезапным нарушением привычной тишины. И вот, спустя треть четверти, я вновь оказался в одном из тускло освещенных кабинетов ИБЛП.</w:t>
      </w:r>
    </w:p>
    <w:p>
      <w:pPr>
        <w:pStyle w:val="BodyText"/>
        <w:rPr/>
      </w:pPr>
      <w:r>
        <w:rPr/>
        <w:t>Мне определенно не нравилось это место. В тесном замкнутом пространстве, лишенном даже таких простых признаков комфорта как окна, я чувствовал себя изолированным от внешнего мира, загнанным в угол. Но, что еще хуже, мне совершенно не нравились окружающие меня люди – военные. Всем своим видом они внушали в меня страх.</w:t>
      </w:r>
    </w:p>
    <w:p>
      <w:pPr>
        <w:pStyle w:val="BodyText"/>
        <w:rPr/>
      </w:pPr>
      <w:r>
        <w:rPr/>
        <w:t>Как только Кит был доставлен в госпиталь, я сразу же поспешил в свой отсек, как всегда мечтая о теплой постели и нескольких часах отдыха. Разумеется, там меня уже ожидал один из военных.</w:t>
      </w:r>
    </w:p>
    <w:p>
      <w:pPr>
        <w:pStyle w:val="BodyText"/>
        <w:rPr/>
      </w:pPr>
      <w:r>
        <w:rPr/>
        <w:t xml:space="preserve">– </w:t>
      </w:r>
      <w:r>
        <w:rPr/>
        <w:t>Мистер Блек, – произнес он, равномерно выговаривая каждый слог, – пройдемте мо мной.</w:t>
      </w:r>
    </w:p>
    <w:p>
      <w:pPr>
        <w:pStyle w:val="BodyText"/>
        <w:rPr/>
      </w:pPr>
      <w:r>
        <w:rPr/>
        <w:t>Я не стал возражать и безмолвно последовал за ним.</w:t>
      </w:r>
    </w:p>
    <w:p>
      <w:pPr>
        <w:pStyle w:val="BodyText"/>
        <w:rPr/>
      </w:pPr>
      <w:r>
        <w:rPr/>
        <w:t>Солдат отвел меня в институт, а затем по его темным коридорам вглубь здания. Мы пришли прямиком в ту комнату, где со мной уже однажды общалась капитан, ну, или в схожую с ней, теперь я уже не помнил наверняка, да и это было совсем не важно.</w:t>
      </w:r>
    </w:p>
    <w:p>
      <w:pPr>
        <w:pStyle w:val="BodyText"/>
        <w:rPr/>
      </w:pPr>
      <w:r>
        <w:rPr/>
        <w:t>Высокий светлый мужчина с явными афроамериканскими чертами лица представился старшим помощником капитана и попросил меня какое-то время побыть в аудитории. И снова я не стал возражать. Тогда он вышел, а я остался сидеть за столом. Мне не сказали, чего именно стоит ожидать, но я догадывался, что вскоре вновь увижу капитана.</w:t>
      </w:r>
    </w:p>
    <w:p>
      <w:pPr>
        <w:pStyle w:val="BodyText"/>
        <w:rPr/>
      </w:pPr>
      <w:r>
        <w:rPr/>
        <w:t>Спустя двадцать минут, или около того, я услышал за дверью приближающиеся шаги и приглушенный женский голос, которому вскоре ответил мужской. Слов было не разобрать. Дверь тут же отворилась, и в кабинет вошла капитан. Она бросила в мою сторону пристальный взгляд, остановилась, и сложив руки на груди, облокотилась о стену около входа.</w:t>
      </w:r>
    </w:p>
    <w:p>
      <w:pPr>
        <w:pStyle w:val="BodyText"/>
        <w:rPr/>
      </w:pPr>
      <w:r>
        <w:rPr/>
        <w:t>Прежде чем она заговорила, я успел заметить, что в этот раз Отем Раст выглядела куда более встревоженной, возможно, даже рассеянной. Мне этого было не понять, ведь со стариком Терренсом и так уже давно все было ясно как день.</w:t>
      </w:r>
    </w:p>
    <w:p>
      <w:pPr>
        <w:pStyle w:val="BodyText"/>
        <w:rPr/>
      </w:pPr>
      <w:r>
        <w:rPr/>
        <w:t>Что касается капитана, стоило ей войти, как у меня сложилось впечатление, что вынужденная встреча со мной оторвала ее от каких-то важных и более приятных дел.</w:t>
      </w:r>
    </w:p>
    <w:p>
      <w:pPr>
        <w:pStyle w:val="BodyText"/>
        <w:rPr/>
      </w:pPr>
      <w:r>
        <w:rPr/>
        <w:t>«А ты не похожа на других военных, – подумал я. – Интересно…»</w:t>
      </w:r>
    </w:p>
    <w:p>
      <w:pPr>
        <w:pStyle w:val="BodyText"/>
        <w:rPr/>
      </w:pPr>
      <w:r>
        <w:rPr/>
        <w:t xml:space="preserve">– </w:t>
      </w:r>
      <w:r>
        <w:rPr/>
        <w:t>Что интересно? – спросила капитан, и тогда я понял, что сказал вслух последнее слово.</w:t>
      </w:r>
    </w:p>
    <w:p>
      <w:pPr>
        <w:pStyle w:val="BodyText"/>
        <w:rPr/>
      </w:pPr>
      <w:r>
        <w:rPr/>
        <w:t xml:space="preserve">– </w:t>
      </w:r>
      <w:r>
        <w:rPr/>
        <w:t>Ничего. Просто задумался, – соврал я.</w:t>
      </w:r>
    </w:p>
    <w:p>
      <w:pPr>
        <w:pStyle w:val="BodyText"/>
        <w:rPr/>
      </w:pPr>
      <w:r>
        <w:rPr/>
        <w:t>Обмена приветствиями не последовало, и капитан сразу же перешла к делу.</w:t>
      </w:r>
    </w:p>
    <w:p>
      <w:pPr>
        <w:pStyle w:val="BodyText"/>
        <w:rPr/>
      </w:pPr>
      <w:r>
        <w:rPr/>
        <w:t xml:space="preserve">– </w:t>
      </w:r>
      <w:r>
        <w:rPr/>
        <w:t>Мне очень неприятна эта ситуация, мистер Блек, – начала она. – Надеюсь, Вы осознаете, чем она чревата для Вас?</w:t>
      </w:r>
    </w:p>
    <w:p>
      <w:pPr>
        <w:pStyle w:val="BodyText"/>
        <w:rPr/>
      </w:pPr>
      <w:r>
        <w:rPr/>
        <w:t>Я непонимающе поднял брови.</w:t>
      </w:r>
    </w:p>
    <w:p>
      <w:pPr>
        <w:pStyle w:val="BodyText"/>
        <w:rPr/>
      </w:pPr>
      <w:r>
        <w:rPr/>
        <w:t xml:space="preserve">– </w:t>
      </w:r>
      <w:r>
        <w:rPr/>
        <w:t>В каком смысле?</w:t>
      </w:r>
    </w:p>
    <w:p>
      <w:pPr>
        <w:pStyle w:val="BodyText"/>
        <w:rPr/>
      </w:pPr>
      <w:r>
        <w:rPr/>
        <w:t xml:space="preserve">– </w:t>
      </w:r>
      <w:r>
        <w:rPr/>
        <w:t>За последние пару месяцев здесь произошло уже два необъяснимых случая, и в обоих Вы выступаете как главный свидетель. Это дело рискует обернуться для Вас плохим.</w:t>
      </w:r>
    </w:p>
    <w:p>
      <w:pPr>
        <w:pStyle w:val="BodyText"/>
        <w:rPr/>
      </w:pPr>
      <w:r>
        <w:rPr/>
        <w:t>После этих слов я глубоко вздохнул, и откинулся на неудобную спинку стула. Хотелось скрестить руки на груди, но я знал, что на подобных встречах таких жестов со стороны допрашиваемых, мягко говоря, не терпят.</w:t>
      </w:r>
    </w:p>
    <w:p>
      <w:pPr>
        <w:pStyle w:val="BodyText"/>
        <w:rPr/>
      </w:pPr>
      <w:r>
        <w:rPr/>
        <w:t xml:space="preserve">– </w:t>
      </w:r>
      <w:r>
        <w:rPr/>
        <w:t>Мне и самому это приходило в голову, Капитан, – ответил я, стараясь выглядеть спокойным.</w:t>
      </w:r>
    </w:p>
    <w:p>
      <w:pPr>
        <w:pStyle w:val="BodyText"/>
        <w:rPr/>
      </w:pPr>
      <w:r>
        <w:rPr/>
        <w:t xml:space="preserve">– </w:t>
      </w:r>
      <w:r>
        <w:rPr/>
        <w:t>Хорошо, – сказала она. – Тогда расскажите мне все, что знаете.</w:t>
      </w:r>
    </w:p>
    <w:p>
      <w:pPr>
        <w:pStyle w:val="BodyText"/>
        <w:rPr/>
      </w:pPr>
      <w:r>
        <w:rPr/>
        <w:t>*</w:t>
      </w:r>
    </w:p>
    <w:p>
      <w:pPr>
        <w:pStyle w:val="BodyText"/>
        <w:rPr/>
      </w:pPr>
      <w:r>
        <w:rPr/>
        <w:t>Начну с того, что старик Терренс всегда считался в наших кругах человеком не от мира сего. Он довольно поздно попал на м83, перевелся с одной из других баз, как я понял, и за тринадцать лет работы Терренса в третьем бурильном пункте очень немногие могли похвастаться тем, что слыхали от него хотя бы пару словечек. Но, в большинстве своем, странности его проявлялись далеко не в этом. В голове старика уже долгие годы присутствовала некая фобия, навязчивая идея, если угодно. Сколько я его помню, Кит всегда был убежден в том, что за ним постоянно следят. Он как-то неуверенно и с опаской бродил по коридорам, чаще всего молча. А иногда, все-таки, решался заговорить. Речь эта ограничивалась только банальными фразами, связанными с работой. Ничего больше.</w:t>
      </w:r>
    </w:p>
    <w:p>
      <w:pPr>
        <w:pStyle w:val="BodyText"/>
        <w:rPr/>
      </w:pPr>
      <w:r>
        <w:rPr/>
        <w:t>Как я уже сказал, о странностях Терренса здесь знали все, но никто уже давно не предавал этому особого значения, хотя однажды он здорово напугал своим паническим приступом одну пожилую туристку.</w:t>
      </w:r>
    </w:p>
    <w:p>
      <w:pPr>
        <w:pStyle w:val="BodyText"/>
        <w:rPr/>
      </w:pPr>
      <w:r>
        <w:rPr/>
        <w:t>На самом деле, мне не совсем понятно, почему после всего этого Терренс все еще здесь, но мое дело бурить, а не задавать вопросы. К тому же, наша работа грязная, однотипная и далеко не перспективная. Кто сейчас на такую пойдет, если есть множество куда более привлекательных вариантов? Я и сам прогадал с профессией: ни передохнуть толком, ни на Луну посмотреть, но что уж теперь сожалеть-то…</w:t>
      </w:r>
    </w:p>
    <w:p>
      <w:pPr>
        <w:pStyle w:val="BodyText"/>
        <w:rPr/>
      </w:pPr>
      <w:r>
        <w:rPr/>
        <w:t xml:space="preserve">– </w:t>
      </w:r>
      <w:r>
        <w:rPr/>
        <w:t>Мистер Блек, – прервала меня капитан, – прошу Вас, давайте не будем отклоняться от основной темы.</w:t>
      </w:r>
    </w:p>
    <w:p>
      <w:pPr>
        <w:pStyle w:val="BodyText"/>
        <w:rPr/>
      </w:pPr>
      <w:r>
        <w:rPr/>
        <w:t>Я удивленно взглянул на нее и тут же улыбнулся. Сам я уж никак не ожидал, что вдруг окажусь таким болтливым. Видимо, человек может сказать гораздо больше, когда его есть кому слушать.</w:t>
      </w:r>
    </w:p>
    <w:p>
      <w:pPr>
        <w:pStyle w:val="BodyText"/>
        <w:rPr/>
      </w:pPr>
      <w:r>
        <w:rPr/>
        <w:t xml:space="preserve">– </w:t>
      </w:r>
      <w:r>
        <w:rPr/>
        <w:t>Конечно, Капитан, простите. Наверное, я просто слишком долго был один, – ответил я.</w:t>
      </w:r>
    </w:p>
    <w:p>
      <w:pPr>
        <w:pStyle w:val="BodyText"/>
        <w:rPr/>
      </w:pPr>
      <w:r>
        <w:rPr/>
        <w:t>Отем Раст опустила глаза, и я подумал, что, должно быть, чувствует она себя сейчас неловко. Еще несколько секунд я подождал ответа, он его так и не последовало, а потому я продолжил.</w:t>
      </w:r>
    </w:p>
    <w:p>
      <w:pPr>
        <w:pStyle w:val="BodyText"/>
        <w:rPr/>
      </w:pPr>
      <w:r>
        <w:rPr/>
        <w:t xml:space="preserve">– </w:t>
      </w:r>
      <w:r>
        <w:rPr/>
        <w:t>Когда, идя по тоннелю, я услышал крики, то сразу же понял, что это был Терренс. Дело даже в не голосе. Просто кто еще здесь будет так орать? В общем, я прибавил шагу. Шум лишь нарастал по мере моего приближения к его источнику. Вскоре я увидел старика, валяющегося на земле. Было это у дверного отсека, ведущего к третьему пункту. Тогда я понял, что не ошибся.</w:t>
      </w:r>
    </w:p>
    <w:p>
      <w:pPr>
        <w:pStyle w:val="BodyText"/>
        <w:rPr/>
      </w:pPr>
      <w:r>
        <w:rPr/>
        <w:t xml:space="preserve">– </w:t>
      </w:r>
      <w:r>
        <w:rPr/>
        <w:t>Значит, у мистера Терренса уже случались подобные истерики до этого дня? – спросила капитан.</w:t>
      </w:r>
    </w:p>
    <w:p>
      <w:pPr>
        <w:pStyle w:val="BodyText"/>
        <w:rPr/>
      </w:pPr>
      <w:r>
        <w:rPr/>
        <w:t xml:space="preserve">– </w:t>
      </w:r>
      <w:r>
        <w:rPr/>
        <w:t>На моей памяти только один, не считая сегодняшнего.</w:t>
      </w:r>
    </w:p>
    <w:p>
      <w:pPr>
        <w:pStyle w:val="BodyText"/>
        <w:rPr/>
      </w:pPr>
      <w:r>
        <w:rPr/>
        <w:t>Капитан подошла к столу и опустилась напротив меня.</w:t>
      </w:r>
    </w:p>
    <w:p>
      <w:pPr>
        <w:pStyle w:val="BodyText"/>
        <w:rPr/>
      </w:pPr>
      <w:r>
        <w:rPr/>
        <w:t xml:space="preserve">– </w:t>
      </w:r>
      <w:r>
        <w:rPr/>
        <w:t>Расскажите мне про тот случай, – она сложила руки перед собой и наклонилась ко мне. – Как думаете, почему подобное могло произойти с ним?</w:t>
      </w:r>
    </w:p>
    <w:p>
      <w:pPr>
        <w:pStyle w:val="BodyText"/>
        <w:rPr/>
      </w:pPr>
      <w:r>
        <w:rPr/>
        <w:t>Свет падал лишь на центральную часть комнаты, и только сейчас я заметил, что капитан выглядит гораздо моложе, нежели мне представлялось ранее. Я также не мог не обратить внимания на ее ясные синие глаза. Казалось, весь недостающий свет кабинета собрался в этих глазах, и сейчас они сияли ярче Луны.</w:t>
      </w:r>
    </w:p>
    <w:p>
      <w:pPr>
        <w:pStyle w:val="BodyText"/>
        <w:rPr/>
      </w:pPr>
      <w:r>
        <w:rPr/>
        <w:t xml:space="preserve">– </w:t>
      </w:r>
      <w:r>
        <w:rPr/>
        <w:t>Это было около пяти лет назад, – наконец, ответил я. – Тогда я уже перевелся в только открывшийся тринадцатый пункт. Для полноценной работы в нем мне нужен был напарник. Новичка никто брать не хотел, ведь по сравнению с остальными, я и сам еще был дебютантом, а потому ко мне решили распределить кого-то из более опытных сотрудников. Как чаще всего и бывает, первым переводят того, кто плохо прижился в коллективе, а в случае с Терренсом, он не прижился вовсе.</w:t>
      </w:r>
    </w:p>
    <w:p>
      <w:pPr>
        <w:pStyle w:val="BodyText"/>
        <w:rPr/>
      </w:pPr>
      <w:r>
        <w:rPr/>
        <w:t>Вместе мы проработали всего ничего: пару недель или вроде того. Потом четверть подошла к концу. На носу была проверка, и нам нужно было выбраться на поверхность, дабы обойти оборудование и лично убедиться в том, что работа выполняется надлежащим образом. Я хорошо помню тот день еще и потому, что это был последний раз, когда я надевал лунный костюм, не считая недавних событий.</w:t>
      </w:r>
    </w:p>
    <w:p>
      <w:pPr>
        <w:pStyle w:val="BodyText"/>
        <w:rPr/>
      </w:pPr>
      <w:r>
        <w:rPr/>
        <w:t>Мы облачились в скафандры и, усевшись на луноходы, прошлись по всему сектору. Когда пришло время возвращаться в тринадцатый, и я уже мчался обратно, (я старался поскорей покончить со всеми делами на поверхность, ведь там ужасно холодно, и даже костюм не спасает) но заметил, что Терренс отстает. Я видел свет, исходящий от фонаря его лунохода, но сам старик упорно не отвечал мне, сколько я не звал его по имени. Пришлось разворачиваться.</w:t>
      </w:r>
    </w:p>
    <w:p>
      <w:pPr>
        <w:pStyle w:val="BodyText"/>
        <w:rPr/>
      </w:pPr>
      <w:r>
        <w:rPr/>
        <w:t>Нужное расстояние я преодолел в два счета, но старика уже не было на месте. Оглядевшись по сторонам, я услышал приглушенный крик, доносящийся до моих ушей словно из-под земли. Тогда я направил свой фонарь в то место, из которого, как мне казалось, доносился крик, и минутой позже обнаружил самого старика. Он лежал прямиком на холодной поверхности и без конца выкрикивал что-то нечленораздельное. В ту минуту я был настолько сильно повергнут в шок, что не сразу заметил, что Терренс пытается стянуть с себя шлем. К счастью для старика, тот не поддавался его трясущимся рукам. Так быстро как мог, я подобрался к Киту и, закинув все еще вопящего старика на луноход, помчался в сторону здания. Вскоре Терренса доставили в госпиталь, а на его место был направлен Метьюз.</w:t>
      </w:r>
    </w:p>
    <w:p>
      <w:pPr>
        <w:pStyle w:val="BodyText"/>
        <w:rPr/>
      </w:pPr>
      <w:r>
        <w:rPr/>
        <w:t>Я закончил рассказ и посмотрел на капитана.</w:t>
      </w:r>
    </w:p>
    <w:p>
      <w:pPr>
        <w:pStyle w:val="BodyText"/>
        <w:rPr/>
      </w:pPr>
      <w:r>
        <w:rPr/>
        <w:t xml:space="preserve">– </w:t>
      </w:r>
      <w:r>
        <w:rPr/>
        <w:t>Можете описать, где конкретно Вы нашли орущего Терренса? – попросила она. – В тот, первый раз, я имею ввиду.</w:t>
      </w:r>
    </w:p>
    <w:p>
      <w:pPr>
        <w:pStyle w:val="BodyText"/>
        <w:rPr/>
      </w:pPr>
      <w:r>
        <w:rPr/>
        <w:t>Она ждала ответа, но мне было практически нечего сказать. Я снова вздохнул.</w:t>
      </w:r>
    </w:p>
    <w:p>
      <w:pPr>
        <w:pStyle w:val="BodyText"/>
        <w:rPr/>
      </w:pPr>
      <w:r>
        <w:rPr/>
        <w:t xml:space="preserve">– </w:t>
      </w:r>
      <w:r>
        <w:rPr/>
        <w:t>Бедняга валялся на земле, когда фонарь моего лунохода осветил его. Прямо посреди темноты лежал.</w:t>
      </w:r>
    </w:p>
    <w:p>
      <w:pPr>
        <w:pStyle w:val="BodyText"/>
        <w:rPr/>
      </w:pPr>
      <w:r>
        <w:rPr/>
        <w:t xml:space="preserve">– </w:t>
      </w:r>
      <w:r>
        <w:rPr/>
        <w:t>Никаких примечательных знаков? – не унималась капитан. – Может быть, в тот день произошло еще что-то, что Вы запомнили? Какая-нибудь незначительная деталь?</w:t>
      </w:r>
    </w:p>
    <w:p>
      <w:pPr>
        <w:pStyle w:val="BodyText"/>
        <w:rPr/>
      </w:pPr>
      <w:r>
        <w:rPr/>
        <w:t>Я покачал головой.</w:t>
      </w:r>
    </w:p>
    <w:p>
      <w:pPr>
        <w:pStyle w:val="BodyText"/>
        <w:rPr/>
      </w:pPr>
      <w:r>
        <w:rPr/>
        <w:t xml:space="preserve">– </w:t>
      </w:r>
      <w:r>
        <w:rPr/>
        <w:t>Что ж, спасибо и на этом, мистер Блек.</w:t>
      </w:r>
    </w:p>
    <w:p>
      <w:pPr>
        <w:pStyle w:val="BodyText"/>
        <w:rPr/>
      </w:pPr>
      <w:r>
        <w:rPr/>
        <w:t xml:space="preserve">– </w:t>
      </w:r>
      <w:r>
        <w:rPr/>
        <w:t>Я бы хотел рассказать больше, но это действительно все, что я сейчас могу вспомнить.</w:t>
      </w:r>
    </w:p>
    <w:p>
      <w:pPr>
        <w:pStyle w:val="BodyText"/>
        <w:rPr/>
      </w:pPr>
      <w:r>
        <w:rPr/>
        <w:t>Я удивился собственным словам. Несмотря на свою настойчивость, капитан определенно располагала к себе людей.</w:t>
      </w:r>
    </w:p>
    <w:p>
      <w:pPr>
        <w:pStyle w:val="BodyText"/>
        <w:rPr/>
      </w:pPr>
      <w:r>
        <w:rPr/>
        <w:t>Она понимающе кивнула и поднялась из-за стола.</w:t>
      </w:r>
    </w:p>
    <w:p>
      <w:pPr>
        <w:pStyle w:val="BodyText"/>
        <w:rPr/>
      </w:pPr>
      <w:r>
        <w:rPr/>
        <w:t xml:space="preserve">– </w:t>
      </w:r>
      <w:r>
        <w:rPr/>
        <w:t>Последний вопрос, мистер Блек, – произнесла Капитан, направляясь к выходу.</w:t>
      </w:r>
    </w:p>
    <w:p>
      <w:pPr>
        <w:pStyle w:val="BodyText"/>
        <w:rPr/>
      </w:pPr>
      <w:r>
        <w:rPr/>
        <w:t xml:space="preserve">– </w:t>
      </w:r>
      <w:r>
        <w:rPr/>
        <w:t>Я слушаю.</w:t>
      </w:r>
    </w:p>
    <w:p>
      <w:pPr>
        <w:pStyle w:val="BodyText"/>
        <w:rPr/>
      </w:pPr>
      <w:r>
        <w:rPr/>
        <w:t xml:space="preserve">– </w:t>
      </w:r>
      <w:r>
        <w:rPr/>
        <w:t>Как Вы думаете, почему после первого случая Терренс по-прежнему работает здесь, на темной стороне Луны?</w:t>
      </w:r>
    </w:p>
    <w:p>
      <w:pPr>
        <w:pStyle w:val="BodyText"/>
        <w:rPr/>
      </w:pPr>
      <w:r>
        <w:rPr/>
        <w:t>Этот вопрос застал меня врасплох. До этого мне казалось, что капитану были интересны только сухие факты, а никак не мое мнение касательно их.</w:t>
      </w:r>
    </w:p>
    <w:p>
      <w:pPr>
        <w:pStyle w:val="BodyText"/>
        <w:rPr/>
      </w:pPr>
      <w:r>
        <w:rPr/>
        <w:t xml:space="preserve">– </w:t>
      </w:r>
      <w:r>
        <w:rPr/>
        <w:t>Не имею и малейшего понятия, – честно сказал я, и, поразмыслив, решился добавить еще кое-что: – Джек Метьюз говорил, что для них так удобней: держать сумасшедшего под рукой.</w:t>
      </w:r>
    </w:p>
    <w:p>
      <w:pPr>
        <w:pStyle w:val="BodyText"/>
        <w:rPr/>
      </w:pPr>
      <w:r>
        <w:rPr/>
        <w:t xml:space="preserve">– </w:t>
      </w:r>
      <w:r>
        <w:rPr/>
        <w:t>Для кого для них? – ошарашено спросила капитан.</w:t>
      </w:r>
    </w:p>
    <w:p>
      <w:pPr>
        <w:pStyle w:val="BodyText"/>
        <w:rPr/>
      </w:pPr>
      <w:r>
        <w:rPr/>
        <w:t xml:space="preserve">– </w:t>
      </w:r>
      <w:r>
        <w:rPr/>
        <w:t>Не знаю, но, боюсь, он имел ввиду вас, – тихо ответил я, бросив взгляд на дверь.</w:t>
      </w:r>
    </w:p>
    <w:p>
      <w:pPr>
        <w:pStyle w:val="BodyText"/>
        <w:rPr/>
      </w:pPr>
      <w:r>
        <w:rPr/>
        <w:t xml:space="preserve">– </w:t>
      </w:r>
      <w:r>
        <w:rPr/>
        <w:t>Военных?</w:t>
      </w:r>
    </w:p>
    <w:p>
      <w:pPr>
        <w:pStyle w:val="BodyText"/>
        <w:rPr/>
      </w:pPr>
      <w:r>
        <w:rPr/>
        <w:t xml:space="preserve">– </w:t>
      </w:r>
      <w:r>
        <w:rPr/>
        <w:t>Да, в том числе…</w:t>
      </w:r>
    </w:p>
    <w:p>
      <w:pPr>
        <w:pStyle w:val="BodyText"/>
        <w:rPr/>
      </w:pPr>
      <w:r>
        <w:rPr/>
        <w:t>Капитан отстранилась от двери и вновь подошла ко мне.</w:t>
      </w:r>
    </w:p>
    <w:p>
      <w:pPr>
        <w:pStyle w:val="BodyText"/>
        <w:rPr/>
      </w:pPr>
      <w:r>
        <w:rPr/>
        <w:t xml:space="preserve">– </w:t>
      </w:r>
      <w:r>
        <w:rPr/>
        <w:t>Я не понимаю, – говорила она, – в каком смысле?</w:t>
      </w:r>
    </w:p>
    <w:p>
      <w:pPr>
        <w:pStyle w:val="BodyText"/>
        <w:rPr/>
      </w:pPr>
      <w:r>
        <w:rPr/>
        <w:t xml:space="preserve">– </w:t>
      </w:r>
      <w:r>
        <w:rPr/>
        <w:t>Это были его слова, Капитан, не мои. Думаю, Джек намекал на то, что вы не хотите разглашения подобной информации. А Вы ведь не хотите, я прав?</w:t>
      </w:r>
    </w:p>
    <w:p>
      <w:pPr>
        <w:pStyle w:val="BodyText"/>
        <w:rPr/>
      </w:pPr>
      <w:r>
        <w:rPr/>
        <w:t xml:space="preserve">– </w:t>
      </w:r>
      <w:r>
        <w:rPr/>
        <w:t>Да, – согласилась капитан. – Это было бы неприятно. Но, все же, думаю, что мистеру Терренсу придется вернуться домой сразу же по окончании лечения.</w:t>
      </w:r>
    </w:p>
    <w:p>
      <w:pPr>
        <w:pStyle w:val="BodyText"/>
        <w:rPr/>
      </w:pPr>
      <w:r>
        <w:rPr/>
        <w:t xml:space="preserve">– </w:t>
      </w:r>
      <w:r>
        <w:rPr/>
        <w:t>На Землю? – теперь пришла моя очередь удивиться.</w:t>
      </w:r>
    </w:p>
    <w:p>
      <w:pPr>
        <w:pStyle w:val="BodyText"/>
        <w:rPr/>
      </w:pPr>
      <w:r>
        <w:rPr/>
        <w:t xml:space="preserve">– </w:t>
      </w:r>
      <w:r>
        <w:rPr/>
        <w:t>Да, именно так, – капитан протянула мне руку, и я пожал ее. – До встречи, мистер Блек.</w:t>
      </w:r>
    </w:p>
    <w:p>
      <w:pPr>
        <w:pStyle w:val="BodyText"/>
        <w:rPr/>
      </w:pPr>
      <w:r>
        <w:rPr/>
        <w:t xml:space="preserve">– </w:t>
      </w:r>
      <w:r>
        <w:rPr/>
        <w:t>До встречи, – ответил я, и она скрылась за дверью.</w:t>
      </w:r>
    </w:p>
    <w:p>
      <w:pPr>
        <w:pStyle w:val="BodyText"/>
        <w:rPr/>
      </w:pPr>
      <w:r>
        <w:rPr/>
        <w:t>Возвращаясь в свою комнату, я в последний раз видел Отем Раст. Со спрятанными в карманы пальто руками, она стояла, вглядываясь в темноту за стеклом. Заметив меня, капитан кивнула и вернулась обратно к своим мыслям.</w:t>
      </w:r>
    </w:p>
    <w:p>
      <w:pPr>
        <w:pStyle w:val="BodyText"/>
        <w:rPr/>
      </w:pPr>
      <w:bookmarkStart w:id="36" w:name="Xd307a3ec329e10a2cff8fb87480823da114f8f4"/>
      <w:r>
        <w:rPr/>
        <w:t>Я кивнул ей в ответ, хотя знал, что она этого не увидит.</w:t>
      </w:r>
      <w:bookmarkEnd w:id="36"/>
    </w:p>
    <w:p>
      <w:pPr>
        <w:pStyle w:val="Heading1"/>
        <w:rPr/>
      </w:pPr>
      <w:bookmarkStart w:id="37" w:name="__RefHeading___Toc2058_301819632"/>
      <w:bookmarkStart w:id="38" w:name="Xa35e192121eabf3dabf9f5ea6abdbcbc107ac3b"/>
      <w:bookmarkEnd w:id="37"/>
      <w:r>
        <w:rPr/>
        <w:t>14. Атлантида</w:t>
      </w:r>
    </w:p>
    <w:p>
      <w:pPr>
        <w:pStyle w:val="FirstParagraph"/>
        <w:rPr/>
      </w:pPr>
      <w:r>
        <w:rPr/>
        <w:t>Военный госпиталь, в который мне обычно приходилось обращаться, находился в правом левом здания штаба и занимал весь шестнадцатый этаж, но сейчас я направлялась в другое место – небольшую больничку, расположенную сразу перед спальными отсеками для работников темной стороны Луны.</w:t>
      </w:r>
    </w:p>
    <w:p>
      <w:pPr>
        <w:pStyle w:val="BodyText"/>
        <w:rPr/>
      </w:pPr>
      <w:r>
        <w:rPr/>
        <w:t>К счастью, больница была построена практически у самого входа на темную сторону, так что на этот раз мне почти не пришлось ступать по коридорам длинного тускло освещенного тоннеля, ведущего к пунктам бурения.</w:t>
      </w:r>
    </w:p>
    <w:p>
      <w:pPr>
        <w:pStyle w:val="BodyText"/>
        <w:rPr/>
      </w:pPr>
      <w:r>
        <w:rPr/>
        <w:t>Пройдя по тоннелю всего пару шагов, я остановилась у первой встретившейся мне двери. На ней не было никаких знаков или надписей, но я хорошо помнила план здешней местности, а значит, это была именно та дверь. Я поспешила отворить ее: не хотелось надолго оставаться одной в этом угнетающем месте.</w:t>
      </w:r>
    </w:p>
    <w:p>
      <w:pPr>
        <w:pStyle w:val="BodyText"/>
        <w:rPr/>
      </w:pPr>
      <w:r>
        <w:rPr/>
        <w:t>Выполненные в серо-синих тонах, все строения, возведенные в этой части Луны, были однотипными. Они беспрестанно напоминали друг друга и вполне могли бы сойти за осколки одного и того же здания, разбросанные по всей темной стороне.</w:t>
      </w:r>
    </w:p>
    <w:p>
      <w:pPr>
        <w:pStyle w:val="BodyText"/>
        <w:rPr/>
      </w:pPr>
      <w:r>
        <w:rPr/>
        <w:t>По сути, сам госпиталь представлял собой девять этажей мрачного угловатого здания продолговатой и слегка приплюснутой формы. Со стороны это местечко выглядело крайне безвкусно и неуютно. Стоящее среди ледяной темноты, оно напоминало мне отрывок давно опустевшего и затонувшего подводного городка. Такая космическая Атлантида.</w:t>
      </w:r>
    </w:p>
    <w:p>
      <w:pPr>
        <w:pStyle w:val="BodyText"/>
        <w:rPr/>
      </w:pPr>
      <w:r>
        <w:rPr/>
        <w:t>Сделав еще несколько шагов вперед по смежному коридору, я отворила следующую дверь и оказалась в небольшой серой комнатке, служившей этому месту холлом. За столом, что стоял под правой стеной, было пусто. Пришлось воспользоваться браслетом.</w:t>
      </w:r>
    </w:p>
    <w:p>
      <w:pPr>
        <w:pStyle w:val="BodyText"/>
        <w:rPr/>
      </w:pPr>
      <w:r>
        <w:rPr/>
        <w:t>Если верить плану, на первом этаже были размещены только холл и столовая. Палаты же находились на всех последующих этажах, начиная со второго. К ним вела лестница, расположенная в конце комнаты.</w:t>
      </w:r>
    </w:p>
    <w:p>
      <w:pPr>
        <w:pStyle w:val="BodyText"/>
        <w:rPr/>
      </w:pPr>
      <w:r>
        <w:rPr/>
        <w:t>Я сняла пальто, и, оставив его в подобии приемной, направилась к ступеням. В отчете Сириуса говорилось, что Кит Терренс находится на последнем этаже, и, когда я поднялась туда, то поняла, почему.</w:t>
      </w:r>
    </w:p>
    <w:p>
      <w:pPr>
        <w:pStyle w:val="BodyText"/>
        <w:rPr/>
      </w:pPr>
      <w:r>
        <w:rPr/>
        <w:t>Терренс не замолкал ни на минуту. Он вопил и извивался на кровати, превратив аккуратно уложенную постель в кучу тряпок, сбившихся у изголовья его койки. Я услышала этот крик сразу же, стоило мне лишь ступить на лестничную клетку.</w:t>
      </w:r>
    </w:p>
    <w:p>
      <w:pPr>
        <w:pStyle w:val="BodyText"/>
        <w:rPr/>
      </w:pPr>
      <w:r>
        <w:rPr/>
        <w:t>Как мне было известно из упомянутого выше отчета, медсестры периодически вводили бедняге дозу успокоительного, но и это не могло заставить Терренса замолчать. Время от времени, его голос срывался, изнемогая от бесконечных криков, но и тогда старик продолжал трястись и бормотать понятные лишь ему одному фразы.</w:t>
      </w:r>
    </w:p>
    <w:p>
      <w:pPr>
        <w:pStyle w:val="BodyText"/>
        <w:rPr/>
      </w:pPr>
      <w:r>
        <w:rPr/>
        <w:t>Окромя Терренса, на девятом этаже не было других пациентов, как и на предыдущем, и том, что был до него. Всех больных перевели как можно ниже, пытаясь изолировать от них старика: лежавшим здесь требовался покой.</w:t>
      </w:r>
    </w:p>
    <w:p>
      <w:pPr>
        <w:pStyle w:val="BodyText"/>
        <w:rPr/>
      </w:pPr>
      <w:r>
        <w:rPr/>
        <w:t>Не успела я подняться на девятый этаж, а мне навстречу уже шла одна из медсестер, поочередно дежуривших у кровати Терренса.</w:t>
      </w:r>
    </w:p>
    <w:p>
      <w:pPr>
        <w:pStyle w:val="BodyText"/>
        <w:rPr/>
      </w:pPr>
      <w:r>
        <w:rPr/>
        <w:t xml:space="preserve">– </w:t>
      </w:r>
      <w:r>
        <w:rPr/>
        <w:t>Капитан Раст, – произнесла она, – мне говорили, что Вы придете.</w:t>
      </w:r>
    </w:p>
    <w:p>
      <w:pPr>
        <w:pStyle w:val="BodyText"/>
        <w:rPr/>
      </w:pPr>
      <w:r>
        <w:rPr/>
        <w:t>–</w:t>
      </w:r>
      <w:r>
        <w:rPr/>
        <w:t>Добрый день, сестра. Как сегодня себя чувствует мистер Терренс?</w:t>
      </w:r>
    </w:p>
    <w:p>
      <w:pPr>
        <w:pStyle w:val="BodyText"/>
        <w:rPr/>
      </w:pPr>
      <w:r>
        <w:rPr/>
        <w:t>Уже задав этот вопрос, я поняла, насколько глупым он был, ведь я отлично слышала мистера Терренса прямо сейчас и то, что доносилось до моих ушей, едва ли говорило о его выздоровлении.</w:t>
      </w:r>
    </w:p>
    <w:p>
      <w:pPr>
        <w:pStyle w:val="BodyText"/>
        <w:rPr/>
      </w:pPr>
      <w:r>
        <w:rPr/>
        <w:t xml:space="preserve">– </w:t>
      </w:r>
      <w:r>
        <w:rPr/>
        <w:t>Ох, – только и протянула в ответ медсестра.</w:t>
      </w:r>
    </w:p>
    <w:p>
      <w:pPr>
        <w:pStyle w:val="BodyText"/>
        <w:rPr/>
      </w:pPr>
      <w:r>
        <w:rPr/>
        <w:t>На вид ей было лет пятьдесят с лишним. «В вопросах возраста не бывает лишнего», – любил говорить Корнуэлл.</w:t>
      </w:r>
    </w:p>
    <w:p>
      <w:pPr>
        <w:pStyle w:val="BodyText"/>
        <w:rPr/>
      </w:pPr>
      <w:r>
        <w:rPr/>
        <w:t>Мне тут же захотелось извиниться за свою глупость, но вместо этого я задала следующий вопрос.</w:t>
      </w:r>
    </w:p>
    <w:p>
      <w:pPr>
        <w:pStyle w:val="BodyText"/>
        <w:rPr/>
      </w:pPr>
      <w:r>
        <w:rPr/>
        <w:t xml:space="preserve">– </w:t>
      </w:r>
      <w:r>
        <w:rPr/>
        <w:t>Вы можете сказать, что с ним?</w:t>
      </w:r>
    </w:p>
    <w:p>
      <w:pPr>
        <w:pStyle w:val="BodyText"/>
        <w:rPr/>
      </w:pPr>
      <w:r>
        <w:rPr/>
        <w:t xml:space="preserve">– </w:t>
      </w:r>
      <w:r>
        <w:rPr/>
        <w:t>У больного шок, – с усталостью на лице ответила сестра, – вызывающий яркие панические атаки.</w:t>
      </w:r>
    </w:p>
    <w:p>
      <w:pPr>
        <w:pStyle w:val="BodyText"/>
        <w:rPr/>
      </w:pPr>
      <w:r>
        <w:rPr/>
        <w:t xml:space="preserve">– </w:t>
      </w:r>
      <w:r>
        <w:rPr/>
        <w:t>Да, я вижу.</w:t>
      </w:r>
    </w:p>
    <w:p>
      <w:pPr>
        <w:pStyle w:val="BodyText"/>
        <w:rPr/>
      </w:pPr>
      <w:r>
        <w:rPr/>
        <w:t xml:space="preserve">– </w:t>
      </w:r>
      <w:r>
        <w:rPr/>
        <w:t>Пока это все, что я могу сказать Вам.</w:t>
      </w:r>
    </w:p>
    <w:p>
      <w:pPr>
        <w:pStyle w:val="BodyText"/>
        <w:rPr/>
      </w:pPr>
      <w:r>
        <w:rPr/>
        <w:t xml:space="preserve">– </w:t>
      </w:r>
      <w:r>
        <w:rPr/>
        <w:t>Благодарю. Могу я его увидеть?</w:t>
      </w:r>
    </w:p>
    <w:p>
      <w:pPr>
        <w:pStyle w:val="BodyText"/>
        <w:rPr/>
      </w:pPr>
      <w:r>
        <w:rPr/>
        <w:t>Я в ожидании взглянула на свою собеседницу. Она пожала плечами.</w:t>
      </w:r>
    </w:p>
    <w:p>
      <w:pPr>
        <w:pStyle w:val="BodyText"/>
        <w:rPr/>
      </w:pPr>
      <w:r>
        <w:rPr/>
        <w:t xml:space="preserve">– </w:t>
      </w:r>
      <w:r>
        <w:rPr/>
        <w:t>Можете попробовать. С ним невозможно говорить.</w:t>
      </w:r>
    </w:p>
    <w:p>
      <w:pPr>
        <w:pStyle w:val="BodyText"/>
        <w:rPr/>
      </w:pPr>
      <w:r>
        <w:rPr/>
        <w:t>Я кивнула и направилась в палату.</w:t>
      </w:r>
    </w:p>
    <w:p>
      <w:pPr>
        <w:pStyle w:val="BodyText"/>
        <w:rPr/>
      </w:pPr>
      <w:r>
        <w:rPr/>
        <w:t>«Палата номер шесть» – гласила надпись над входом.</w:t>
      </w:r>
    </w:p>
    <w:p>
      <w:pPr>
        <w:pStyle w:val="BodyText"/>
        <w:rPr/>
      </w:pPr>
      <w:r>
        <w:rPr/>
        <w:t xml:space="preserve">– </w:t>
      </w:r>
      <w:r>
        <w:rPr/>
        <w:t>Постойте, – окликнула меня сестра. – Возьмите это с собой.</w:t>
      </w:r>
    </w:p>
    <w:p>
      <w:pPr>
        <w:pStyle w:val="BodyText"/>
        <w:rPr/>
      </w:pPr>
      <w:r>
        <w:rPr/>
        <w:t>Я обернулась. Она протягивала мне что-то. Присмотревшись, я поняла, что этим чем-то были беруши.</w:t>
      </w:r>
    </w:p>
    <w:p>
      <w:pPr>
        <w:pStyle w:val="BodyText"/>
        <w:rPr/>
      </w:pPr>
      <w:r>
        <w:rPr/>
        <w:t xml:space="preserve">– </w:t>
      </w:r>
      <w:r>
        <w:rPr/>
        <w:t>Благодарю, но мне это не нужно, – отмахнулась я.</w:t>
      </w:r>
    </w:p>
    <w:p>
      <w:pPr>
        <w:pStyle w:val="BodyText"/>
        <w:rPr/>
      </w:pPr>
      <w:r>
        <w:rPr/>
        <w:t>Уже спустя минуту я пожалела о своем решении.</w:t>
      </w:r>
    </w:p>
    <w:p>
      <w:pPr>
        <w:pStyle w:val="BodyText"/>
        <w:rPr/>
      </w:pPr>
      <w:r>
        <w:rPr/>
        <w:t xml:space="preserve">– </w:t>
      </w:r>
      <w:r>
        <w:rPr/>
        <w:t>Ну, как знаете, – сказала женщина, и направилась в сторону лестницы. – Позовите меня, когда закончите. Там на стене у кровати есть кнопка вызова.</w:t>
      </w:r>
    </w:p>
    <w:p>
      <w:pPr>
        <w:pStyle w:val="BodyText"/>
        <w:rPr/>
      </w:pPr>
      <w:r>
        <w:rPr/>
        <w:t xml:space="preserve">– </w:t>
      </w:r>
      <w:r>
        <w:rPr/>
        <w:t>Хорошо.</w:t>
      </w:r>
    </w:p>
    <w:p>
      <w:pPr>
        <w:pStyle w:val="BodyText"/>
        <w:rPr/>
      </w:pPr>
      <w:r>
        <w:rPr/>
        <w:t>Открыв ведущую в палату дверь, я сразу же почувствовала сильнейшее желание прикрыть уши руками, хотя это вряд ли смогло бы помочь мне. Так или иначе, находиться здесь было определенно невозможно.</w:t>
      </w:r>
    </w:p>
    <w:p>
      <w:pPr>
        <w:pStyle w:val="BodyText"/>
        <w:rPr/>
      </w:pPr>
      <w:r>
        <w:rPr/>
        <w:t>Переборов резкую головную боль, вызванную внезапным шумом, я просидела в палате номер шесть около часа. Как и предупреждала медсестра, старик так и не ответил ни на один из заданных мною вопросов. Да что там говорить, он полностью игнорировал их и, скорей всего, даже не подозревал о моем присутствии. Все это время Терренс продолжал извиваться в постели под аккомпанемент собственных криков.</w:t>
      </w:r>
    </w:p>
    <w:p>
      <w:pPr>
        <w:pStyle w:val="BodyText"/>
        <w:rPr/>
      </w:pPr>
      <w:r>
        <w:rPr/>
        <w:t>Я все пыталась понять, что же могло сотворить с человеком такое. В этом организованном и таком правильном лунном мире просто не могло быть ничего, что послужило бы катализатором подобного поведения.</w:t>
      </w:r>
    </w:p>
    <w:p>
      <w:pPr>
        <w:pStyle w:val="BodyText"/>
        <w:rPr/>
      </w:pPr>
      <w:r>
        <w:rPr/>
        <w:t>Прошло еще минут пятнадцать, и я окончательно сдалась.</w:t>
      </w:r>
    </w:p>
    <w:p>
      <w:pPr>
        <w:pStyle w:val="BodyText"/>
        <w:rPr/>
      </w:pPr>
      <w:r>
        <w:rPr/>
        <w:t xml:space="preserve">– </w:t>
      </w:r>
      <w:r>
        <w:rPr/>
        <w:t>Мне нужно идти, мистер Терренс, – сказала я, поднимаясь с соседней от его кровати. – Надеюсь, вскоре Вы придете в себя, и тогда я распоряжусь о Вашем возвращении на Землю.</w:t>
      </w:r>
    </w:p>
    <w:p>
      <w:pPr>
        <w:pStyle w:val="BodyText"/>
        <w:rPr/>
      </w:pPr>
      <w:r>
        <w:rPr/>
        <w:t>Я протянула руку и нажала на кнопку вызова медсестры, когда заметила, что что-то изменилось. И каково же было мое удивление, когда я поняла, что старик вдруг замолчал. Он медленно повернул голову и заглянул мне прямо в глаза. Я даже отшатнулась от удивления.</w:t>
      </w:r>
    </w:p>
    <w:p>
      <w:pPr>
        <w:pStyle w:val="BodyText"/>
        <w:rPr/>
      </w:pPr>
      <w:r>
        <w:rPr/>
        <w:t xml:space="preserve">– </w:t>
      </w:r>
      <w:r>
        <w:rPr/>
        <w:t>Вам ясны мои слова, мистер Терренс? – с надеждой спросила я.</w:t>
      </w:r>
    </w:p>
    <w:p>
      <w:pPr>
        <w:pStyle w:val="BodyText"/>
        <w:rPr/>
      </w:pPr>
      <w:r>
        <w:rPr/>
        <w:t>Он не отвечал.</w:t>
      </w:r>
    </w:p>
    <w:p>
      <w:pPr>
        <w:pStyle w:val="BodyText"/>
        <w:rPr/>
      </w:pPr>
      <w:r>
        <w:rPr/>
        <w:t>–</w:t>
      </w:r>
      <w:r>
        <w:rPr/>
        <w:t>Думаю, Вы меня поняли. А теперь будьте душкой и расскажите мне о том, что произошло с Вами в тоннеле тем вечером?</w:t>
      </w:r>
    </w:p>
    <w:p>
      <w:pPr>
        <w:pStyle w:val="BodyText"/>
        <w:rPr/>
      </w:pPr>
      <w:r>
        <w:rPr/>
        <w:t>Но старик продолжал молчать.</w:t>
      </w:r>
    </w:p>
    <w:p>
      <w:pPr>
        <w:pStyle w:val="BodyText"/>
        <w:rPr/>
      </w:pPr>
      <w:r>
        <w:rPr/>
        <w:t>Я глубоко вздохнула, пытаясь соблюдать спокойствие.</w:t>
      </w:r>
    </w:p>
    <w:p>
      <w:pPr>
        <w:pStyle w:val="BodyText"/>
        <w:rPr/>
      </w:pPr>
      <w:r>
        <w:rPr/>
        <w:t xml:space="preserve">– </w:t>
      </w:r>
      <w:r>
        <w:rPr/>
        <w:t>Мистер Терренс, прошу Вас.</w:t>
      </w:r>
    </w:p>
    <w:p>
      <w:pPr>
        <w:pStyle w:val="BodyText"/>
        <w:rPr/>
      </w:pPr>
      <w:r>
        <w:rPr/>
        <w:t>Безрезультатно.</w:t>
      </w:r>
    </w:p>
    <w:p>
      <w:pPr>
        <w:pStyle w:val="BodyText"/>
        <w:rPr/>
      </w:pPr>
      <w:r>
        <w:rPr/>
        <w:t xml:space="preserve">– </w:t>
      </w:r>
      <w:r>
        <w:rPr/>
        <w:t>Святые небеса! Ушам своим не верю, – услышала я удивленный голос за своей спиной.</w:t>
      </w:r>
    </w:p>
    <w:p>
      <w:pPr>
        <w:pStyle w:val="BodyText"/>
        <w:rPr/>
      </w:pPr>
      <w:r>
        <w:rPr/>
        <w:t>На пороге появилась медсестра. Она стояла у входа в палату, переводя взгляд то на меня, то на старика.</w:t>
      </w:r>
    </w:p>
    <w:p>
      <w:pPr>
        <w:pStyle w:val="BodyText"/>
        <w:rPr/>
      </w:pPr>
      <w:r>
        <w:rPr/>
        <w:t xml:space="preserve">– </w:t>
      </w:r>
      <w:r>
        <w:rPr/>
        <w:t>Как Вам это удалось? – обратилась ко мне женщина.</w:t>
      </w:r>
    </w:p>
    <w:p>
      <w:pPr>
        <w:pStyle w:val="BodyText"/>
        <w:rPr/>
      </w:pPr>
      <w:r>
        <w:rPr/>
        <w:t xml:space="preserve">– </w:t>
      </w:r>
      <w:r>
        <w:rPr/>
        <w:t>Мы просто поговорили, – уклоняясь от ответа, произнесла я. – До свидания, мистер Терренс.</w:t>
      </w:r>
    </w:p>
    <w:p>
      <w:pPr>
        <w:pStyle w:val="BodyText"/>
        <w:rPr/>
      </w:pPr>
      <w:bookmarkStart w:id="39" w:name="Xa35e192121eabf3dabf9f5ea6abdbcbc107ac3b"/>
      <w:r>
        <w:rPr/>
        <w:t>Я вышла из палаты старика прежде, чем сестра успела задать мне еще какие-нибудь вопросы. Вопросы, ответов на которые я не знала. Теперь у меня было много вещей, над которыми стоило подумать. Хорошо хоть Терренс прекратил истерики – одной проблемой меньше.</w:t>
      </w:r>
      <w:bookmarkEnd w:id="39"/>
    </w:p>
    <w:p>
      <w:pPr>
        <w:pStyle w:val="Heading1"/>
        <w:rPr/>
      </w:pPr>
      <w:bookmarkStart w:id="40" w:name="__RefHeading___Toc2060_301819632"/>
      <w:bookmarkStart w:id="41" w:name="X1abd670358e036c31296e66b3b66c382ac00812"/>
      <w:bookmarkEnd w:id="40"/>
      <w:r>
        <w:rPr/>
        <w:t>15. Жаль, что тебя здесь нет</w:t>
      </w:r>
    </w:p>
    <w:p>
      <w:pPr>
        <w:pStyle w:val="FirstParagraph"/>
        <w:rPr/>
      </w:pPr>
      <w:r>
        <w:rPr/>
        <w:t xml:space="preserve">– </w:t>
      </w:r>
      <w:r>
        <w:rPr/>
        <w:t>Давай прогуляемся по Луне еще разок перед моим отъездом? – предложил Старлайт.</w:t>
      </w:r>
    </w:p>
    <w:p>
      <w:pPr>
        <w:pStyle w:val="BodyText"/>
        <w:rPr/>
      </w:pPr>
      <w:r>
        <w:rPr/>
        <w:t>Мы встретились по окончании тяжелой рабочей недели, и вот уже час как болтали лежа в его постели.</w:t>
      </w:r>
    </w:p>
    <w:p>
      <w:pPr>
        <w:pStyle w:val="BodyText"/>
        <w:rPr/>
      </w:pPr>
      <w:r>
        <w:rPr/>
        <w:t xml:space="preserve">– </w:t>
      </w:r>
      <w:r>
        <w:rPr/>
        <w:t>Ну же, - подбодрил меня Старлайт, – не будь так печальна. Я постараюсь решить все свои земные дела как можно скорей и тут же вернусь к тебе уже с новым проектом. Месяц пролетит практически незаметно, обещаю.</w:t>
      </w:r>
    </w:p>
    <w:p>
      <w:pPr>
        <w:pStyle w:val="BodyText"/>
        <w:rPr/>
      </w:pPr>
      <w:r>
        <w:rPr/>
        <w:t>Я подняла голову, и взглянула в его прекрасные карие глаза.</w:t>
      </w:r>
    </w:p>
    <w:p>
      <w:pPr>
        <w:pStyle w:val="BodyText"/>
        <w:rPr/>
      </w:pPr>
      <w:r>
        <w:rPr/>
        <w:t xml:space="preserve">– </w:t>
      </w:r>
      <w:r>
        <w:rPr/>
        <w:t>Я ждала тебя десять лет, милый, – я улыбнулась, - смогу подождать еще месяц.</w:t>
      </w:r>
    </w:p>
    <w:p>
      <w:pPr>
        <w:pStyle w:val="BodyText"/>
        <w:rPr/>
      </w:pPr>
      <w:r>
        <w:rPr/>
        <w:t>Старлайт расплылся в улыбке и поцеловал меня.</w:t>
      </w:r>
    </w:p>
    <w:p>
      <w:pPr>
        <w:pStyle w:val="BodyText"/>
        <w:rPr/>
      </w:pPr>
      <w:r>
        <w:rPr/>
        <w:t xml:space="preserve">– </w:t>
      </w:r>
      <w:r>
        <w:rPr/>
        <w:t>Тогда пройдемся завтра утром? – спросил он.</w:t>
      </w:r>
    </w:p>
    <w:p>
      <w:pPr>
        <w:pStyle w:val="BodyText"/>
        <w:rPr/>
      </w:pPr>
      <w:r>
        <w:rPr/>
        <w:t xml:space="preserve">– </w:t>
      </w:r>
      <w:r>
        <w:rPr/>
        <w:t>Конечно, - ответила я. – Но прежде чем ты решишь уснуть, я бы хотела кое-что показать тебе.</w:t>
      </w:r>
    </w:p>
    <w:p>
      <w:pPr>
        <w:pStyle w:val="BodyText"/>
        <w:rPr/>
      </w:pPr>
      <w:r>
        <w:rPr/>
        <w:t>Он с интересом взглянул на меня.</w:t>
      </w:r>
    </w:p>
    <w:p>
      <w:pPr>
        <w:pStyle w:val="BodyText"/>
        <w:rPr/>
      </w:pPr>
      <w:r>
        <w:rPr/>
        <w:t xml:space="preserve">– </w:t>
      </w:r>
      <w:r>
        <w:rPr/>
        <w:t>Что же?</w:t>
      </w:r>
    </w:p>
    <w:p>
      <w:pPr>
        <w:pStyle w:val="BodyText"/>
        <w:rPr/>
      </w:pPr>
      <w:r>
        <w:rPr/>
        <w:t xml:space="preserve">– </w:t>
      </w:r>
      <w:r>
        <w:rPr/>
        <w:t>Увидишь, – я со смехом стянула с него одеяло. – А теперь поднимайся, если хочешь успеть выйти со штаба до того как на дежурство заступит Саймон и начнет донимать меня своими бесконечными расспросами.</w:t>
      </w:r>
    </w:p>
    <w:p>
      <w:pPr>
        <w:pStyle w:val="BodyText"/>
        <w:rPr/>
      </w:pPr>
      <w:r>
        <w:rPr/>
        <w:t xml:space="preserve">– </w:t>
      </w:r>
      <w:r>
        <w:rPr/>
        <w:t>Надеюсь, оно того стоит, - шутливо протянул Старлайт, и, подняв лицо с подушки, лениво потянулся.</w:t>
      </w:r>
    </w:p>
    <w:p>
      <w:pPr>
        <w:pStyle w:val="BodyText"/>
        <w:rPr/>
      </w:pPr>
      <w:r>
        <w:rPr/>
        <w:t xml:space="preserve">– </w:t>
      </w:r>
      <w:r>
        <w:rPr/>
        <w:t>Можешь не сомневаться, – весело ответила я, и протянула ему джинсы.</w:t>
      </w:r>
    </w:p>
    <w:p>
      <w:pPr>
        <w:pStyle w:val="BodyText"/>
        <w:rPr/>
      </w:pPr>
      <w:r>
        <w:rPr/>
        <w:t>*</w:t>
      </w:r>
    </w:p>
    <w:p>
      <w:pPr>
        <w:pStyle w:val="BodyText"/>
        <w:rPr/>
      </w:pPr>
      <w:r>
        <w:rPr/>
        <w:t>Одевшись, мы вышли из здания штаба навстречу привычной темноте базы. Вечернее построение, проведенное Сириусом, окончилось с четверть часа назад, и я видела как в окнах первых пяти этажей здания то тут то там поочередно выключался свет — это солдаты готовились к долгожданному сну.</w:t>
      </w:r>
    </w:p>
    <w:p>
      <w:pPr>
        <w:pStyle w:val="BodyText"/>
        <w:rPr/>
      </w:pPr>
      <w:r>
        <w:rPr/>
        <w:t xml:space="preserve">  </w:t>
      </w:r>
      <w:r>
        <w:rPr/>
        <w:t>Над нами пронесся одинокий луноход, окутав холодным потоком воздуха. Держа Старлайта под руку, я вздрогнула и мысленно порадовалась тому, что на м83 не бывает ветра.</w:t>
      </w:r>
    </w:p>
    <w:p>
      <w:pPr>
        <w:pStyle w:val="BodyText"/>
        <w:rPr/>
      </w:pPr>
      <w:r>
        <w:rPr/>
        <w:t xml:space="preserve">– </w:t>
      </w:r>
      <w:r>
        <w:rPr/>
        <w:t>Может, тоже возьмем луноход? - спросил Старлайт.</w:t>
      </w:r>
    </w:p>
    <w:p>
      <w:pPr>
        <w:pStyle w:val="BodyText"/>
        <w:rPr/>
      </w:pPr>
      <w:r>
        <w:rPr/>
        <w:t>Я остановилась.</w:t>
      </w:r>
    </w:p>
    <w:p>
      <w:pPr>
        <w:pStyle w:val="BodyText"/>
        <w:rPr/>
      </w:pPr>
      <w:r>
        <w:rPr/>
        <w:t xml:space="preserve">– </w:t>
      </w:r>
      <w:r>
        <w:rPr/>
        <w:t>Мне хотелось прогуляться, а ты слишком поздно опомнился, – сказала я, улыбнувшись. – Мы уже пришли.</w:t>
      </w:r>
    </w:p>
    <w:p>
      <w:pPr>
        <w:pStyle w:val="BodyText"/>
        <w:rPr/>
      </w:pPr>
      <w:r>
        <w:rPr/>
        <w:t xml:space="preserve">– </w:t>
      </w:r>
      <w:r>
        <w:rPr/>
        <w:t>Правда? – удивился Стар. - А я-то боялся, что ты ведешь меня обратно в институт, – он рассмеялся.</w:t>
      </w:r>
    </w:p>
    <w:p>
      <w:pPr>
        <w:pStyle w:val="BodyText"/>
        <w:rPr/>
      </w:pPr>
      <w:r>
        <w:rPr/>
        <w:t>Мы стояли около одного из небоскребов. Вернее пятого по счету с правой стороны от трассы. Лишь в редких окнах все еще горел свет, и мы вошли внутрь, воспользовавшись моим браслетом.</w:t>
      </w:r>
    </w:p>
    <w:p>
      <w:pPr>
        <w:pStyle w:val="BodyText"/>
        <w:rPr/>
      </w:pPr>
      <w:r>
        <w:rPr/>
        <w:t xml:space="preserve">– </w:t>
      </w:r>
      <w:r>
        <w:rPr/>
        <w:t>Удобная штука, – с улыбкой сказал Старлайт, – многим бы на Земле пригодилась, а то я уже устал терять свою ключ-карту после каждых выходных.</w:t>
      </w:r>
    </w:p>
    <w:p>
      <w:pPr>
        <w:pStyle w:val="BodyText"/>
        <w:rPr/>
      </w:pPr>
      <w:r>
        <w:rPr/>
        <w:t xml:space="preserve">– </w:t>
      </w:r>
      <w:r>
        <w:rPr/>
        <w:t>Не могу не согласиться. Хотя в последний раз я была дома так давно, что уже практически не помню, каково это – терять ключи.</w:t>
      </w:r>
    </w:p>
    <w:p>
      <w:pPr>
        <w:pStyle w:val="BodyText"/>
        <w:rPr/>
      </w:pPr>
      <w:r>
        <w:rPr/>
        <w:t xml:space="preserve">– </w:t>
      </w:r>
      <w:r>
        <w:rPr/>
        <w:t>О, это мерзко, – ответил он и мы рассмеялись.</w:t>
      </w:r>
    </w:p>
    <w:p>
      <w:pPr>
        <w:pStyle w:val="BodyText"/>
        <w:rPr/>
      </w:pPr>
      <w:r>
        <w:rPr/>
        <w:t xml:space="preserve">– </w:t>
      </w:r>
      <w:r>
        <w:rPr/>
        <w:t>А теперь следуй за мной, – позвала я, направляясь к закрытым лифтам, – и давай постараемся никого не разбудить.</w:t>
      </w:r>
    </w:p>
    <w:p>
      <w:pPr>
        <w:pStyle w:val="BodyText"/>
        <w:rPr/>
      </w:pPr>
      <w:r>
        <w:rPr/>
        <w:t xml:space="preserve">– </w:t>
      </w:r>
      <w:r>
        <w:rPr/>
        <w:t>Мне знакомо это здание. Это ведь сектора для сотрудников. Август Штернбренер живет в соседнем. Но куда мы идем?</w:t>
      </w:r>
    </w:p>
    <w:p>
      <w:pPr>
        <w:pStyle w:val="BodyText"/>
        <w:rPr/>
      </w:pPr>
      <w:r>
        <w:rPr/>
        <w:t>Я подумала, что теперь самое время рассказать о своей небольшой задумке.</w:t>
      </w:r>
    </w:p>
    <w:p>
      <w:pPr>
        <w:pStyle w:val="BodyText"/>
        <w:rPr/>
      </w:pPr>
      <w:r>
        <w:rPr/>
        <w:t xml:space="preserve">– </w:t>
      </w:r>
      <w:r>
        <w:rPr/>
        <w:t>Помнишь, в конце осени я показывала тебе посылку от своего давнего друга, Корнуэлла? – начала я.</w:t>
      </w:r>
    </w:p>
    <w:p>
      <w:pPr>
        <w:pStyle w:val="BodyText"/>
        <w:rPr/>
      </w:pPr>
      <w:r>
        <w:rPr/>
        <w:t xml:space="preserve">– </w:t>
      </w:r>
      <w:r>
        <w:rPr/>
        <w:t>Создателя коттеджного городка.</w:t>
      </w:r>
    </w:p>
    <w:p>
      <w:pPr>
        <w:pStyle w:val="BodyText"/>
        <w:rPr/>
      </w:pPr>
      <w:r>
        <w:rPr/>
        <w:t xml:space="preserve">– </w:t>
      </w:r>
      <w:r>
        <w:rPr/>
        <w:t>Да, в ней также было письмо. Корнуэлл просил меня присмотреть за всем этим. Он был любителем антиквариата, что, собственно и не удивительно…</w:t>
      </w:r>
    </w:p>
    <w:p>
      <w:pPr>
        <w:pStyle w:val="BodyText"/>
        <w:rPr/>
      </w:pPr>
      <w:r>
        <w:rPr/>
        <w:t xml:space="preserve">– </w:t>
      </w:r>
      <w:r>
        <w:rPr/>
        <w:t>Я догадался об этом по его работе, – улыбнулся Старлайт.</w:t>
      </w:r>
    </w:p>
    <w:p>
      <w:pPr>
        <w:pStyle w:val="BodyText"/>
        <w:rPr/>
      </w:pPr>
      <w:r>
        <w:rPr/>
        <w:t>Мы вышли из лифта и последовали к крайней двери двенадцатого этажа. На ней все еще виднелась табличка с именем Корнуэлла.</w:t>
      </w:r>
    </w:p>
    <w:p>
      <w:pPr>
        <w:pStyle w:val="BodyText"/>
        <w:rPr/>
      </w:pPr>
      <w:r>
        <w:rPr/>
        <w:t xml:space="preserve">– </w:t>
      </w:r>
      <w:r>
        <w:rPr/>
        <w:t>Во-первых, я уже прочла все книги, что были в моей комнате, и, честно говоря, мне этого жутко мало.</w:t>
      </w:r>
    </w:p>
    <w:p>
      <w:pPr>
        <w:pStyle w:val="BodyText"/>
        <w:rPr/>
      </w:pPr>
      <w:r>
        <w:rPr/>
        <w:t>Я отворила дверь, и мы оказались в небольшой уютной квартирке, где все было пропитано духом старины. Войдя внутрь, мы попали в особенный мир — мир Джуда Корнуэлла.</w:t>
      </w:r>
    </w:p>
    <w:p>
      <w:pPr>
        <w:pStyle w:val="BodyText"/>
        <w:rPr/>
      </w:pPr>
      <w:r>
        <w:rPr/>
        <w:t>Старлайт с восхищением рассматривал диковинную мебель, которой была набита прихожая.</w:t>
      </w:r>
    </w:p>
    <w:p>
      <w:pPr>
        <w:pStyle w:val="BodyText"/>
        <w:rPr/>
      </w:pPr>
      <w:r>
        <w:rPr/>
        <w:t xml:space="preserve">– </w:t>
      </w:r>
      <w:r>
        <w:rPr/>
        <w:t>А во-вторых? - наконец спросил он.</w:t>
      </w:r>
    </w:p>
    <w:p>
      <w:pPr>
        <w:pStyle w:val="BodyText"/>
        <w:rPr/>
      </w:pPr>
      <w:r>
        <w:rPr/>
        <w:t xml:space="preserve">– </w:t>
      </w:r>
      <w:r>
        <w:rPr/>
        <w:t>А во-вторых, - я взяла его руку и отвела Старлайта во вторую гостиную, – я хотела показать тебе это.</w:t>
      </w:r>
    </w:p>
    <w:p>
      <w:pPr>
        <w:pStyle w:val="BodyText"/>
        <w:rPr/>
      </w:pPr>
      <w:r>
        <w:rPr/>
        <w:t>В самом углу комнаты уже многие годы стоял старый рояль. Несмотря на то, что эта вещь была далеко не из нашего времени, ее присутствие здесь казалось мне привычным и практически необходимым. Инструмента не касались уже несколько месяцев, и красную дубовую поверхность покрывал небольшой слой пыли. Старлайт выпустил мою руку и сделал несколько шагов в сторону рояля.</w:t>
      </w:r>
    </w:p>
    <w:p>
      <w:pPr>
        <w:pStyle w:val="BodyText"/>
        <w:rPr/>
      </w:pPr>
      <w:r>
        <w:rPr/>
        <w:t xml:space="preserve">– </w:t>
      </w:r>
      <w:r>
        <w:rPr/>
        <w:t>Как ему это удалось? – восторженно спросил он, не сводя с рояля глаз. – Это ведь классическая модель 19… года. Должно быть, стоит сейчас целое состояние, не говоря уже о том, что во всем мире таких осталось не больше сотни.</w:t>
      </w:r>
    </w:p>
    <w:p>
      <w:pPr>
        <w:pStyle w:val="BodyText"/>
        <w:rPr/>
      </w:pPr>
      <w:r>
        <w:rPr/>
        <w:t xml:space="preserve">– </w:t>
      </w:r>
      <w:r>
        <w:rPr/>
        <w:t>И три из них находятся у Корнуэлла, - не без улыбки сказала я. - Он провел не одно десятилетие, и, насколько мне известно, практически не прибегал к снятию вырученных средств. Можно сказать, Джуд в действительности сколотил состояние.</w:t>
        <w:br/>
        <w:t>Старлайт удивленно поднял брови.</w:t>
      </w:r>
    </w:p>
    <w:p>
      <w:pPr>
        <w:pStyle w:val="BodyText"/>
        <w:rPr/>
      </w:pPr>
      <w:r>
        <w:rPr/>
        <w:t xml:space="preserve">– </w:t>
      </w:r>
      <w:r>
        <w:rPr/>
        <w:t>А остальные два, где они?</w:t>
      </w:r>
    </w:p>
    <w:p>
      <w:pPr>
        <w:pStyle w:val="BodyText"/>
        <w:rPr/>
      </w:pPr>
      <w:r>
        <w:rPr/>
        <w:t xml:space="preserve">– </w:t>
      </w:r>
      <w:r>
        <w:rPr/>
        <w:t>Такой же стоит в доме Корнуэлла в Кентуки, а еще один он оставил в «Серебренном Роге», любимом пабе коттеджного городка. Он уезжал в спешке, – сказала я и добавила, указав на рояль: - Надо бы и этот пристроить в месте получше темной квартирки.</w:t>
      </w:r>
    </w:p>
    <w:p>
      <w:pPr>
        <w:pStyle w:val="BodyText"/>
        <w:rPr/>
      </w:pPr>
      <w:r>
        <w:rPr/>
        <w:t>Все еще очарованный роялем, Старлайт, казалось, совсем не слышал моих слов, но минутой спустя спросил:</w:t>
      </w:r>
    </w:p>
    <w:p>
      <w:pPr>
        <w:pStyle w:val="BodyText"/>
        <w:rPr/>
      </w:pPr>
      <w:r>
        <w:rPr/>
        <w:t xml:space="preserve">– </w:t>
      </w:r>
      <w:r>
        <w:rPr/>
        <w:t>Есть идеи?</w:t>
      </w:r>
    </w:p>
    <w:p>
      <w:pPr>
        <w:pStyle w:val="BodyText"/>
        <w:rPr/>
      </w:pPr>
      <w:r>
        <w:rPr/>
        <w:t xml:space="preserve">– </w:t>
      </w:r>
      <w:r>
        <w:rPr/>
        <w:t>Да. Я подумываю о вишневых садах. Корнуэлл всегда восхищался ими так, словно видел впервые. А кроме того, именно там мы с ним познакомились.</w:t>
      </w:r>
    </w:p>
    <w:p>
      <w:pPr>
        <w:pStyle w:val="BodyText"/>
        <w:rPr/>
      </w:pPr>
      <w:r>
        <w:rPr/>
        <w:t>Старлайт скинул пальто, и, аккуратно положив его на плетеное кресло-качалку, (будто боясь, что последнее вот-вот развалится) провел рукой по клавишам. Мне казалось, что те заскрипят, но, несмотря на свой возраст, инструмент издал восхитительное пение, и довольный этим, Стар тут же уселся за рояль.</w:t>
      </w:r>
    </w:p>
    <w:p>
      <w:pPr>
        <w:pStyle w:val="BodyText"/>
        <w:rPr/>
      </w:pPr>
      <w:r>
        <w:rPr/>
        <w:t>Я опустилась рядом и с наслаждением наблюдала, как его пальцы ловко скользили по клавишам. Старлайт только разыгрывался, но я уже видела счастливые огоньки в его глазах. Склонившись над роялем, он выглядел так, словно с каждой сыгранной нотой обретал новое дыхание.</w:t>
      </w:r>
    </w:p>
    <w:p>
      <w:pPr>
        <w:pStyle w:val="BodyText"/>
        <w:rPr/>
      </w:pPr>
      <w:r>
        <w:rPr/>
        <w:t>Находясь здесь, слушая чудесные мелодии ночи, я непроизвольно вспоминала первую встречу с Корнуэллом в вишневом саде. Странным и на самом деле невероятно удачным оказалось это знакомство, ведь обычно инженеры не ведут общение с рядовыми военными, они даже не пересекаются на протяжении многих лет, вплоть до того момента, пока кто-нибудь не дослужиться до одного из высших на м83 званий. Я же не знала и прежде никогда не задавалась вопросом, почему именно Корнуэлл встретился на моем пути тем сентябрьским утором, но это действительно было как минимум удачным стечением обстоятельств. Не случись этого, сейчас все могла бы быть совершенно иначе. Да, вишневые сады определенно сыграли в моей жизни важную роль.</w:t>
      </w:r>
    </w:p>
    <w:p>
      <w:pPr>
        <w:pStyle w:val="BodyText"/>
        <w:rPr/>
      </w:pPr>
      <w:r>
        <w:rPr/>
        <w:t>Вслед за этими мыслями пришли другие — воспоминания об академии и, в частности, последнем дне, проведенном в ней. Я отлично помню каменные аллеи дворика, ведущие от самого акведука, по обе стороны которых с наступлением весны расцветали вишневые деревья, что по земным меркам было одним из первых признаков роскоши и серьезности заведения. Наверное, это и есть одно из тех мест, которые совершенно невозможно забыть. Даже по прошествии стольких лет достаточно было лишь закрыть глаза, и воспоминания становились настолько яркими, что на мгновенье можно было ощутить в воздухе вишневый запах.</w:t>
      </w:r>
    </w:p>
    <w:p>
      <w:pPr>
        <w:pStyle w:val="BodyText"/>
        <w:rPr/>
      </w:pPr>
      <w:r>
        <w:rPr/>
        <w:t>Голос Старлайта вырвал меня из воспоминаний, и я заметила, что музыка стихла.</w:t>
      </w:r>
    </w:p>
    <w:p>
      <w:pPr>
        <w:pStyle w:val="BodyText"/>
        <w:rPr/>
      </w:pPr>
      <w:r>
        <w:rPr/>
        <w:t xml:space="preserve">– </w:t>
      </w:r>
      <w:r>
        <w:rPr/>
        <w:t>Хочу сыграть тебе кое-что, - произнес Старлайт.</w:t>
      </w:r>
    </w:p>
    <w:p>
      <w:pPr>
        <w:pStyle w:val="BodyText"/>
        <w:rPr/>
      </w:pPr>
      <w:r>
        <w:rPr/>
        <w:t>Я заинтересованно посмотрела на него.</w:t>
      </w:r>
    </w:p>
    <w:p>
      <w:pPr>
        <w:pStyle w:val="BodyText"/>
        <w:rPr/>
      </w:pPr>
      <w:r>
        <w:rPr/>
        <w:t xml:space="preserve">– </w:t>
      </w:r>
      <w:r>
        <w:rPr/>
        <w:t>Я не нашел этой песни ни на одной из твоих пластинок, - говорил он, - но она поистине чудесна. Называется «Жаль, что тебя здесь нет», старая мелодия Пинк-Флойд из одноименного альбома.</w:t>
      </w:r>
    </w:p>
    <w:p>
      <w:pPr>
        <w:pStyle w:val="BodyText"/>
        <w:rPr/>
      </w:pPr>
      <w:r>
        <w:rPr/>
        <w:t>Я улыбнулась.</w:t>
      </w:r>
    </w:p>
    <w:p>
      <w:pPr>
        <w:pStyle w:val="BodyText"/>
        <w:rPr/>
      </w:pPr>
      <w:r>
        <w:rPr/>
        <w:t xml:space="preserve">– </w:t>
      </w:r>
      <w:r>
        <w:rPr/>
        <w:t>Интересно…</w:t>
      </w:r>
    </w:p>
    <w:p>
      <w:pPr>
        <w:pStyle w:val="BodyText"/>
        <w:rPr/>
      </w:pPr>
      <w:r>
        <w:rPr/>
        <w:t>Старлайт согласно кивнул и взялся за вступление. Его музыка и само это место навеяли на меня удивительную бурю эмоций, и, наблюдая его серьезный вид и сосредоточенность на игре, я чувствовала как влюбляюсь в него. Снова и снова.</w:t>
      </w:r>
    </w:p>
    <w:p>
      <w:pPr>
        <w:pStyle w:val="BodyText"/>
        <w:rPr/>
      </w:pPr>
      <w:r>
        <w:rPr/>
        <w:t xml:space="preserve">– </w:t>
      </w:r>
      <w:r>
        <w:rPr/>
        <w:t>Звучит волшебно, – произнесла я. – И как только у тебя это выходит…</w:t>
      </w:r>
    </w:p>
    <w:p>
      <w:pPr>
        <w:pStyle w:val="BodyText"/>
        <w:rPr/>
      </w:pPr>
      <w:r>
        <w:rPr/>
        <w:t xml:space="preserve">– </w:t>
      </w:r>
      <w:r>
        <w:rPr/>
        <w:t>На Земле я любил исполнять ее по субботним вечерам в одном небольшом пабе, что недалеко от центра моего района. А в последний раз я делал это в Стране Садов, кажется. Честно говоря, я уже столько раз играл ее, что пальцы сами ложатся на нужные клавиши, и мне даже не нужно задумываться о том, что я делаю. Хотя, поверь мне, на самом деле это совсем не сложно. Если хочешь, я мог бы научить тебя.</w:t>
      </w:r>
    </w:p>
    <w:p>
      <w:pPr>
        <w:pStyle w:val="BodyText"/>
        <w:rPr/>
      </w:pPr>
      <w:r>
        <w:rPr/>
        <w:t>Я положила голову на его плечо.</w:t>
      </w:r>
    </w:p>
    <w:p>
      <w:pPr>
        <w:pStyle w:val="BodyText"/>
        <w:rPr/>
      </w:pPr>
      <w:r>
        <w:rPr/>
        <w:t xml:space="preserve">– </w:t>
      </w:r>
      <w:r>
        <w:rPr/>
        <w:t>Конечно.</w:t>
      </w:r>
    </w:p>
    <w:p>
      <w:pPr>
        <w:pStyle w:val="BodyText"/>
        <w:rPr/>
      </w:pPr>
      <w:r>
        <w:rPr/>
        <w:t xml:space="preserve">– </w:t>
      </w:r>
      <w:r>
        <w:rPr/>
        <w:t>Но самое прекрасное в этой песне — текст, простой и в то же время такой глубокий, – продолжал Старлайт, и прежде, чем я успела ответить, не отводя взгляд, начал петь.</w:t>
        <w:br/>
        <w:t>Его слова звучали успокаивающе приятно, и в этот самый момент мне подумалось, что с этим голосом не способен сравниться ни один другой.</w:t>
      </w:r>
    </w:p>
    <w:p>
      <w:pPr>
        <w:pStyle w:val="BodyText"/>
        <w:rPr/>
      </w:pPr>
      <w:r>
        <w:rPr>
          <w:i/>
          <w:iCs/>
        </w:rPr>
        <w:t>Действительно ли ты думаешь, что способен увидеть разницу между Раем и Адом,</w:t>
      </w:r>
      <w:r>
        <w:rPr/>
        <w:br/>
      </w:r>
      <w:r>
        <w:rPr>
          <w:i/>
          <w:iCs/>
        </w:rPr>
        <w:t>ясным небом и болью?</w:t>
      </w:r>
    </w:p>
    <w:p>
      <w:pPr>
        <w:pStyle w:val="BodyText"/>
        <w:rPr/>
      </w:pPr>
      <w:r>
        <w:rPr>
          <w:i/>
          <w:iCs/>
        </w:rPr>
        <w:t>Можешь ли ты отличить зеленое поле</w:t>
      </w:r>
      <w:r>
        <w:rPr/>
        <w:br/>
      </w:r>
      <w:r>
        <w:rPr>
          <w:i/>
          <w:iCs/>
        </w:rPr>
        <w:t>от стальной рельсы? Улыбку от вуали?</w:t>
      </w:r>
      <w:r>
        <w:rPr/>
        <w:br/>
      </w:r>
      <w:r>
        <w:rPr>
          <w:i/>
          <w:iCs/>
        </w:rPr>
        <w:t>Думаешь, ты правда знаешь разницу?</w:t>
      </w:r>
    </w:p>
    <w:p>
      <w:pPr>
        <w:pStyle w:val="BodyText"/>
        <w:rPr/>
      </w:pPr>
      <w:r>
        <w:rPr>
          <w:i/>
          <w:iCs/>
        </w:rPr>
        <w:t>Неужели они и впрямь убедили тебя променять</w:t>
      </w:r>
      <w:r>
        <w:rPr/>
        <w:br/>
      </w:r>
      <w:r>
        <w:rPr>
          <w:i/>
          <w:iCs/>
        </w:rPr>
        <w:t>своих героев на призраков?</w:t>
      </w:r>
      <w:r>
        <w:rPr/>
        <w:br/>
      </w:r>
      <w:r>
        <w:rPr>
          <w:i/>
          <w:iCs/>
        </w:rPr>
        <w:t>Жаркий пепел на деревья?</w:t>
      </w:r>
    </w:p>
    <w:p>
      <w:pPr>
        <w:pStyle w:val="BodyText"/>
        <w:rPr/>
      </w:pPr>
      <w:r>
        <w:rPr>
          <w:i/>
          <w:iCs/>
        </w:rPr>
        <w:t>Теплый воздух на бриз?</w:t>
      </w:r>
    </w:p>
    <w:p>
      <w:pPr>
        <w:pStyle w:val="BodyText"/>
        <w:rPr/>
      </w:pPr>
      <w:r>
        <w:rPr>
          <w:i/>
          <w:iCs/>
        </w:rPr>
        <w:t>Холодный комфорт на цепи?</w:t>
      </w:r>
      <w:r>
        <w:rPr/>
        <w:br/>
      </w:r>
      <w:r>
        <w:rPr>
          <w:i/>
          <w:iCs/>
        </w:rPr>
        <w:t>Действительно ли ты предпочел проходную роль на войне основной в клетке?</w:t>
      </w:r>
    </w:p>
    <w:p>
      <w:pPr>
        <w:pStyle w:val="BodyText"/>
        <w:rPr/>
      </w:pPr>
      <w:r>
        <w:rPr>
          <w:i/>
          <w:iCs/>
        </w:rPr>
        <w:t>Как же мне жаль, что тебя здесь нет,</w:t>
      </w:r>
      <w:r>
        <w:rPr/>
        <w:br/>
      </w:r>
      <w:r>
        <w:rPr>
          <w:i/>
          <w:iCs/>
        </w:rPr>
        <w:t>Ведь мы словно две заблудшие души, год за годом плавающие в тесном аквариуме,</w:t>
      </w:r>
      <w:r>
        <w:rPr/>
        <w:br/>
      </w:r>
      <w:r>
        <w:rPr>
          <w:i/>
          <w:iCs/>
        </w:rPr>
        <w:t>вновь и вновь повторяем былые ошибки.</w:t>
      </w:r>
      <w:r>
        <w:rPr/>
        <w:br/>
      </w:r>
      <w:r>
        <w:rPr>
          <w:i/>
          <w:iCs/>
        </w:rPr>
        <w:t>Но что мы при этом обретаем?</w:t>
      </w:r>
      <w:r>
        <w:rPr/>
        <w:br/>
      </w:r>
      <w:r>
        <w:rPr>
          <w:i/>
          <w:iCs/>
        </w:rPr>
        <w:t>Все те же старые страхи.</w:t>
      </w:r>
      <w:r>
        <w:rPr/>
        <w:br/>
      </w:r>
      <w:r>
        <w:rPr>
          <w:i/>
          <w:iCs/>
        </w:rPr>
        <w:t>И, все же, как жаль, что ты не рядом.</w:t>
      </w:r>
    </w:p>
    <w:p>
      <w:pPr>
        <w:pStyle w:val="BodyText"/>
        <w:rPr/>
      </w:pPr>
      <w:r>
        <w:rPr/>
        <w:t>Закончив композицию, Старлайт улыбнулся мне самым великолепным образом.</w:t>
      </w:r>
    </w:p>
    <w:p>
      <w:pPr>
        <w:pStyle w:val="BodyText"/>
        <w:rPr/>
      </w:pPr>
      <w:r>
        <w:rPr/>
        <w:t xml:space="preserve">– </w:t>
      </w:r>
      <w:r>
        <w:rPr/>
        <w:t>Очаровательно, - сказала я. - Никогда не слышала ничего более волшебного.</w:t>
      </w:r>
    </w:p>
    <w:p>
      <w:pPr>
        <w:pStyle w:val="BodyText"/>
        <w:rPr/>
      </w:pPr>
      <w:r>
        <w:rPr/>
        <w:t>Немного смущенный моими словами, он взял мои ладонь в свою, и произнес фразу, которую в будущем я не раз буду вспоминать.</w:t>
      </w:r>
    </w:p>
    <w:p>
      <w:pPr>
        <w:pStyle w:val="BodyText"/>
        <w:rPr/>
      </w:pPr>
      <w:r>
        <w:rPr/>
        <w:t xml:space="preserve">– </w:t>
      </w:r>
      <w:r>
        <w:rPr/>
        <w:t>Я не знаю, что ждет нас дальше, и, по правде говоря, просто не могу этого знать, но если жизнь решит разлучить нас на время, прошу тебя, просто приходи сюда, когда будешь тосковать по мне, - он улыбнулся, - или в вишневый сад, если все же решишь поставить рояль там. Достаточно будет только напеть эту мелодию, и ты сразу же вспомнишь этот самый момент, то, как я смотрю на тебя прямо сейчас, и поймешь, что больше не одна во вселенной. Ты всегда в моем сердце.</w:t>
      </w:r>
    </w:p>
    <w:p>
      <w:pPr>
        <w:pStyle w:val="BodyText"/>
        <w:rPr/>
      </w:pPr>
      <w:r>
        <w:rPr/>
        <w:t xml:space="preserve">– </w:t>
      </w:r>
      <w:r>
        <w:rPr/>
        <w:t>Ох, Старлайт, – я обняла его, - только теперь я осознаю, как сильно мне не хватало тебя все это время.</w:t>
      </w:r>
    </w:p>
    <w:p>
      <w:pPr>
        <w:pStyle w:val="BodyText"/>
        <w:rPr/>
      </w:pPr>
      <w:r>
        <w:rPr/>
        <w:t xml:space="preserve">– </w:t>
      </w:r>
      <w:r>
        <w:rPr/>
        <w:t>Я люблю тебя, Отем, – произнес он и, увидев мой смущенно-ошеломленный вид, широко улыбнулся.</w:t>
      </w:r>
    </w:p>
    <w:p>
      <w:pPr>
        <w:pStyle w:val="BodyText"/>
        <w:rPr/>
      </w:pPr>
      <w:r>
        <w:rPr/>
        <w:t>Старлайт положил мои руки на невесомые клавиши рояля.</w:t>
      </w:r>
    </w:p>
    <w:p>
      <w:pPr>
        <w:pStyle w:val="BodyText"/>
        <w:rPr/>
      </w:pPr>
      <w:r>
        <w:rPr/>
        <w:t xml:space="preserve">– </w:t>
      </w:r>
      <w:r>
        <w:rPr/>
        <w:t>А теперь давай я научу тебя этой мелодии, - сказал он.</w:t>
      </w:r>
      <w:bookmarkEnd w:id="41"/>
    </w:p>
    <w:p>
      <w:pPr>
        <w:pStyle w:val="Heading1"/>
        <w:rPr/>
      </w:pPr>
      <w:bookmarkStart w:id="42" w:name="__RefHeading___Toc2062_301819632"/>
      <w:bookmarkStart w:id="43" w:name="X574bddb75c78a6fd2251d61e2993b5146201319"/>
      <w:bookmarkEnd w:id="42"/>
      <w:r>
        <w:rPr/>
        <w:t>16. Опасения</w:t>
      </w:r>
    </w:p>
    <w:p>
      <w:pPr>
        <w:pStyle w:val="FirstParagraph"/>
        <w:rPr/>
      </w:pPr>
      <w:r>
        <w:rPr/>
        <w:t>Первая четверть лишь начиналась. Отем и я сидели за столом в одной из комнат отдыха. Меня с самого начала удивило то, что девушка предпочла занять места, находившиеся далеко от окон, но когда на протяжении получаса она так и не притронулась к завтраку, я не мог более оставаться равнодушным, и спросил в чем дело.</w:t>
      </w:r>
    </w:p>
    <w:p>
      <w:pPr>
        <w:pStyle w:val="BodyText"/>
        <w:rPr/>
      </w:pPr>
      <w:r>
        <w:rPr/>
        <w:t>Ее холодные пальцы нервно сжимали полную кофе чашку, когда Отем рассказывала мне о своих снах. Я смотрел в ее ясные как океан глаза, и буквально видел, как в них отражалась описываемая гибель Земли. Так, словно я и сам был частью ее сна.</w:t>
      </w:r>
    </w:p>
    <w:p>
      <w:pPr>
        <w:pStyle w:val="BodyText"/>
        <w:rPr/>
      </w:pPr>
      <w:r>
        <w:rPr/>
        <w:t xml:space="preserve">– </w:t>
      </w:r>
      <w:r>
        <w:rPr/>
        <w:t>Я переживала это снова и снова, – говорила Отем. – В конечном счете, я знала, что нахожусь всего лишь во сне, но беспокойство и ужас, охватившие меня, были столь явственны и реалистичны… После всего этого в моей душе затаилось мерзкое тревожное чувство, и вот уже который день я никак не могу избавиться от него.</w:t>
      </w:r>
    </w:p>
    <w:p>
      <w:pPr>
        <w:pStyle w:val="BodyText"/>
        <w:rPr/>
      </w:pPr>
      <w:r>
        <w:rPr/>
        <w:t>Я отставил кофейную чашку и, наклонившись к Отем, сжал ее дрожащие руки в своих ладонях, в очередной раз удивившись про себя тому, какими же холодными были ее пальцы.</w:t>
      </w:r>
    </w:p>
    <w:p>
      <w:pPr>
        <w:pStyle w:val="BodyText"/>
        <w:rPr/>
      </w:pPr>
      <w:r>
        <w:rPr/>
        <w:t xml:space="preserve">– </w:t>
      </w:r>
      <w:r>
        <w:rPr/>
        <w:t>Послушай дорогая, – говорил я. – Я всегда полагал, что сны, особенно такие яркие как этот, являются лишь отражением нашего подсознания. Мыслей, которые на протяжении долгого времени таились в самых глубинах разума. А в определенный момент, такой как этот, они просто вырываются наружу.</w:t>
      </w:r>
    </w:p>
    <w:p>
      <w:pPr>
        <w:pStyle w:val="BodyText"/>
        <w:rPr/>
      </w:pPr>
      <w:r>
        <w:rPr/>
        <w:t>Слушая меня, она высвободила одну руку из моих ладоней, и принялась машинально стучать пальцами по поверхности стола.</w:t>
      </w:r>
    </w:p>
    <w:p>
      <w:pPr>
        <w:pStyle w:val="BodyText"/>
        <w:rPr/>
      </w:pPr>
      <w:r>
        <w:rPr/>
        <w:t xml:space="preserve">– </w:t>
      </w:r>
      <w:r>
        <w:rPr/>
        <w:t>Ох, Стар, никогда не думала, что однажды скажу это, но я больше не чувствую себя в безопасности, будучи на м83.</w:t>
      </w:r>
    </w:p>
    <w:p>
      <w:pPr>
        <w:pStyle w:val="BodyText"/>
        <w:rPr/>
      </w:pPr>
      <w:r>
        <w:rPr/>
        <w:t>Она вздохнула.</w:t>
      </w:r>
    </w:p>
    <w:p>
      <w:pPr>
        <w:pStyle w:val="BodyText"/>
        <w:rPr/>
      </w:pPr>
      <w:r>
        <w:rPr/>
        <w:t xml:space="preserve">– </w:t>
      </w:r>
      <w:r>
        <w:rPr/>
        <w:t>Понимаю, – ответил я, – Эти толчки всех сбили с толку. Странно, что процентный рейтинг туристических посещений до сих пор не упал.</w:t>
      </w:r>
    </w:p>
    <w:p>
      <w:pPr>
        <w:pStyle w:val="BodyText"/>
        <w:rPr/>
      </w:pPr>
      <w:r>
        <w:rPr/>
        <w:t>Отем вдруг перестала стучать по столу пальцами и внимательно посмотрела на меня.</w:t>
      </w:r>
    </w:p>
    <w:p>
      <w:pPr>
        <w:pStyle w:val="BodyText"/>
        <w:rPr/>
      </w:pPr>
      <w:r>
        <w:rPr/>
        <w:t xml:space="preserve">– </w:t>
      </w:r>
      <w:r>
        <w:rPr/>
        <w:t>Что ты сказал?</w:t>
      </w:r>
    </w:p>
    <w:p>
      <w:pPr>
        <w:pStyle w:val="BodyText"/>
        <w:rPr/>
      </w:pPr>
      <w:r>
        <w:rPr/>
        <w:t xml:space="preserve">– </w:t>
      </w:r>
      <w:r>
        <w:rPr/>
        <w:t>Туристы, – повторил я. – Странно, что они ежедневно все так же продолжают прибывать сюда.</w:t>
      </w:r>
    </w:p>
    <w:p>
      <w:pPr>
        <w:pStyle w:val="BodyText"/>
        <w:rPr/>
      </w:pPr>
      <w:r>
        <w:rPr/>
        <w:t xml:space="preserve">– </w:t>
      </w:r>
      <w:r>
        <w:rPr/>
        <w:t>Вовсе нет, – просияла Отем.</w:t>
      </w:r>
    </w:p>
    <w:p>
      <w:pPr>
        <w:pStyle w:val="BodyText"/>
        <w:rPr/>
      </w:pPr>
      <w:r>
        <w:rPr/>
        <w:t>Удивленный таким ответом, я хотел спросить, о чем это она, но Отем тут же поднялась из-за стола.</w:t>
        <w:br/>
        <w:t>– Мне нужно бежать. Прости, Старлайт, и спасибо тебе.</w:t>
      </w:r>
    </w:p>
    <w:p>
      <w:pPr>
        <w:pStyle w:val="BodyText"/>
        <w:rPr/>
      </w:pPr>
      <w:r>
        <w:rPr/>
        <w:t xml:space="preserve">– </w:t>
      </w:r>
      <w:r>
        <w:rPr/>
        <w:t>За что? – будучи еще более удивленным, произнес я, но Отем уже исчезла за пределами комнаты.</w:t>
      </w:r>
    </w:p>
    <w:p>
      <w:pPr>
        <w:pStyle w:val="BodyText"/>
        <w:rPr/>
      </w:pPr>
      <w:r>
        <w:rPr/>
        <w:t>*</w:t>
      </w:r>
    </w:p>
    <w:p>
      <w:pPr>
        <w:pStyle w:val="BodyText"/>
        <w:rPr/>
      </w:pPr>
      <w:r>
        <w:rPr/>
        <w:t>Быстрым шагом я вошла в небольшой тусклый кабинет, расположенный в самом конце цокольного этажа здания штаба.</w:t>
      </w:r>
    </w:p>
    <w:p>
      <w:pPr>
        <w:pStyle w:val="BodyText"/>
        <w:rPr/>
      </w:pPr>
      <w:r>
        <w:rPr/>
        <w:t>Уткнувшись в какие-то бумаги, Гастингс уже сидел за своим столом. Заметив мое появление, он мгновенно поднялся и, приветственно протянув руку, предложил присесть.</w:t>
      </w:r>
    </w:p>
    <w:p>
      <w:pPr>
        <w:pStyle w:val="BodyText"/>
        <w:rPr/>
      </w:pPr>
      <w:r>
        <w:rPr/>
        <w:t>Питер Гастингс был тридцатишестилетним сотрудником местного справочного бюро, в чьи обязанности также входила работа по связи с внешним миром. Именно он вел переговоры с Калифорнийским Космическим Университетом, а позже и с самим Старлайтом, с целью привлечения последнего к сотрудничеству с м83. Несмотря на свою, казалось бы, довольно-таки коммуникабельную должность, Гастингс никогда не сходил в число особо общительных работников базы. Все свое время он предпочитал проводить в тесном кабинете цокольного этажа, занимаясь текучкой.</w:t>
      </w:r>
    </w:p>
    <w:p>
      <w:pPr>
        <w:pStyle w:val="BodyText"/>
        <w:rPr/>
      </w:pPr>
      <w:r>
        <w:rPr/>
        <w:t>Внешне Гастингс был весьма привлекателен, а вот смекалки порой ему явно не доставало, хотя все это меркло и бледнело на фоне его необычной (для места и времени) манеры поведения. Мужчина этот бывал необычайно галантен, что в совокупности с его немалым ростом и правильными чертами лица напоминало героя какого-нибудь классического детективного романа. В этот раз при взгляде на него в моей памяти всплыл неведомо откуда взявшийся образ капитана полиции, рука об руку я гениальным детективом расследовавшего запутанное дельце.</w:t>
      </w:r>
    </w:p>
    <w:p>
      <w:pPr>
        <w:pStyle w:val="BodyText"/>
        <w:rPr/>
      </w:pPr>
      <w:r>
        <w:rPr/>
        <w:t xml:space="preserve">– </w:t>
      </w:r>
      <w:r>
        <w:rPr/>
        <w:t>Мне нужны сводки земных новостей за.., – я ненадолго задумалась, – … последний месяц.</w:t>
      </w:r>
    </w:p>
    <w:p>
      <w:pPr>
        <w:pStyle w:val="BodyText"/>
        <w:rPr/>
      </w:pPr>
      <w:r>
        <w:rPr/>
        <w:t xml:space="preserve">– </w:t>
      </w:r>
      <w:r>
        <w:rPr/>
        <w:t>Сию минуту приступлю к делу, Капитан.</w:t>
      </w:r>
    </w:p>
    <w:p>
      <w:pPr>
        <w:pStyle w:val="BodyText"/>
        <w:rPr/>
      </w:pPr>
      <w:r>
        <w:rPr/>
        <w:t>Гастингс молниеносно черкнул что-то в своей записной книге и вновь перевел свой взгляд в мою сторону.</w:t>
      </w:r>
    </w:p>
    <w:p>
      <w:pPr>
        <w:pStyle w:val="BodyText"/>
        <w:rPr/>
      </w:pPr>
      <w:r>
        <w:rPr/>
        <w:t xml:space="preserve">– </w:t>
      </w:r>
      <w:r>
        <w:rPr/>
        <w:t>С какого именно региона Земли? – спросил он.</w:t>
      </w:r>
    </w:p>
    <w:p>
      <w:pPr>
        <w:pStyle w:val="BodyText"/>
        <w:rPr/>
      </w:pPr>
      <w:r>
        <w:rPr/>
        <w:t xml:space="preserve">– </w:t>
      </w:r>
      <w:r>
        <w:rPr/>
        <w:t>Со всей Земли.</w:t>
      </w:r>
    </w:p>
    <w:p>
      <w:pPr>
        <w:pStyle w:val="BodyText"/>
        <w:rPr/>
      </w:pPr>
      <w:r>
        <w:rPr/>
        <w:t>После этих слов Гастингс взглянул на меня с явным недоверием, (парень пробыл на м83 лишь пару лет, так что проявление эмоций пока еще не стало для него чуждым) которое тут же сменилось удивлением, когда он, наконец, понял серьезность моих слов.</w:t>
      </w:r>
    </w:p>
    <w:p>
      <w:pPr>
        <w:pStyle w:val="BodyText"/>
        <w:rPr/>
      </w:pPr>
      <w:r>
        <w:rPr/>
        <w:t xml:space="preserve">– </w:t>
      </w:r>
      <w:r>
        <w:rPr/>
        <w:t>Но, Капитан, это ведь немыслимое количество информации…</w:t>
      </w:r>
    </w:p>
    <w:p>
      <w:pPr>
        <w:pStyle w:val="BodyText"/>
        <w:rPr/>
      </w:pPr>
      <w:r>
        <w:rPr/>
        <w:t xml:space="preserve">– </w:t>
      </w:r>
      <w:r>
        <w:rPr/>
        <w:t>В таком случае, начните прямо сейчас, Гастингс. Отсейте все сведенья, не касающиеся м83 и нашей компании в целом, и снабдите меня лишь теми, что относятся непосредственно к ЭСКМО. Я понимаю, что это займет какое-то время, так что не стану давить со сроками, – произнесла я, и Гастингс вздохнул с облегчением, – но буду очень признательна, если Вы поспешите.</w:t>
      </w:r>
    </w:p>
    <w:p>
      <w:pPr>
        <w:pStyle w:val="BodyText"/>
        <w:rPr/>
      </w:pPr>
      <w:r>
        <w:rPr/>
        <w:t xml:space="preserve">– </w:t>
      </w:r>
      <w:r>
        <w:rPr/>
        <w:t>Сделаю все, что в моих силах, Капитан.</w:t>
      </w:r>
    </w:p>
    <w:p>
      <w:pPr>
        <w:pStyle w:val="BodyText"/>
        <w:rPr/>
      </w:pPr>
      <w:r>
        <w:rPr/>
        <w:t>Я кивнула, такой ответ меня вполне устраивал.</w:t>
      </w:r>
    </w:p>
    <w:p>
      <w:pPr>
        <w:pStyle w:val="BodyText"/>
        <w:rPr/>
      </w:pPr>
      <w:r>
        <w:rPr/>
        <w:t xml:space="preserve">– </w:t>
      </w:r>
      <w:r>
        <w:rPr/>
        <w:t>Но учите, – добавила я, поднимаясь с потрепанного кресла, – меня интересуют не только сухие факты. Желтая пресса, любые сплетни, предположения и неподтвержденные заявления – все это также стоит внимания. Скорей всего, даже в первую очередь</w:t>
      </w:r>
    </w:p>
    <w:p>
      <w:pPr>
        <w:pStyle w:val="BodyText"/>
        <w:rPr/>
      </w:pPr>
      <w:r>
        <w:rPr/>
        <w:t>Выходя, я краем глаза заметила, как Гастингс принялся искать для меня материалы, и с грустью подумала о том, что хорошо бы мне не умереть от бессонницы прежде чем он их найдет.</w:t>
      </w:r>
    </w:p>
    <w:p>
      <w:pPr>
        <w:pStyle w:val="BodyText"/>
        <w:rPr/>
      </w:pPr>
      <w:r>
        <w:rPr/>
        <w:t>По хорошему счету, стоило бы сразу же намекнуть Гастингсу на то, что следует обратить внимание на наиболее тревожные сообщения, связанные с перепадами подземного давления, например, но интуиция подсказывала мне, что этого попросту не стоит делать. На счет самого Гастингса я не переживала: он был славный и ответственный парень, но не особо смышленый в свои тридцать с хвостиком, тогда как (если мои опасения и впрямь были верны) подобный запрос данных мог моментально привлечь ненужное внимание. Для меня же гораздо проще было объяснить желание просмотреть все новостные сводки.</w:t>
      </w:r>
    </w:p>
    <w:p>
      <w:pPr>
        <w:pStyle w:val="BodyText"/>
        <w:rPr/>
      </w:pPr>
      <w:r>
        <w:rPr/>
        <w:t>С этими мыслями я, должно быть, впервые в жизни опоздала на очередное утреннее построение.</w:t>
      </w:r>
    </w:p>
    <w:p>
      <w:pPr>
        <w:pStyle w:val="BodyText"/>
        <w:rPr/>
      </w:pPr>
      <w:r>
        <w:rPr/>
        <w:t>Подумать только, еще несколько месяцев назад в моей голове не могло быть и мысли о том, чтобы позволить себе придти куда-либо с опозданием, а сейчас меня это и вовсе не тревожило. В конце концов, я была капитаном.</w:t>
      </w:r>
    </w:p>
    <w:p>
      <w:pPr>
        <w:pStyle w:val="BodyText"/>
        <w:rPr/>
      </w:pPr>
      <w:r>
        <w:rPr/>
        <w:t>Я улыбнулась: кажется, я и впрямь становлюсь больше похожей на человека и меньше на машину.</w:t>
      </w:r>
    </w:p>
    <w:p>
      <w:pPr>
        <w:pStyle w:val="BodyText"/>
        <w:rPr/>
      </w:pPr>
      <w:r>
        <w:rPr/>
        <w:t>Войдя в холл, я увидела Сириуса. С непроницаемым, как и всегда, лицом, старпом направлялся прямиком ко мне. Возможно, он и был немного встревожен моим опозданием. Сложно было сказать.</w:t>
      </w:r>
    </w:p>
    <w:p>
      <w:pPr>
        <w:pStyle w:val="BodyText"/>
        <w:rPr/>
      </w:pPr>
      <w:r>
        <w:rPr/>
        <w:t>Мне вспомнились старые дни в академии и то, каким вечно-смеющимся тогда я видела Сириуса. Несмотря на хорошие результаты в учебе, в повседневной жизни он бывал просто несносен с этой своей несерьезностью. И вот, спустя десять лет, я смотрела на все того же повзрослевшего Сириуса, стараясь понять, что у него на уме.</w:t>
      </w:r>
    </w:p>
    <w:p>
      <w:pPr>
        <w:pStyle w:val="BodyText"/>
        <w:rPr/>
      </w:pPr>
      <w:r>
        <w:rPr/>
        <w:t>Прежде, чем старпом успел пересечь и половину холла, я повернулась лицом в шеренге солдат.</w:t>
      </w:r>
    </w:p>
    <w:p>
      <w:pPr>
        <w:pStyle w:val="BodyText"/>
        <w:rPr/>
      </w:pPr>
      <w:r>
        <w:rPr/>
        <w:t xml:space="preserve">– </w:t>
      </w:r>
      <w:r>
        <w:rPr/>
        <w:t>Простите мое временное отсутствие, имелись неотложные дела, – произнесла я. – Насколько я помню, на эту неделю у нас с вами были запланированы ежеквартальные учения. Так давайте же приступим.</w:t>
      </w:r>
    </w:p>
    <w:p>
      <w:pPr>
        <w:pStyle w:val="BodyText"/>
        <w:rPr/>
      </w:pPr>
      <w:r>
        <w:rPr/>
        <w:t>*</w:t>
      </w:r>
    </w:p>
    <w:p>
      <w:pPr>
        <w:pStyle w:val="BodyText"/>
        <w:rPr/>
      </w:pPr>
      <w:r>
        <w:rPr/>
        <w:t>Проведя стандартный опрос, я стояла на террасе собственного кабинета, наблюдая вышагивающими внизу солдатами.</w:t>
      </w:r>
    </w:p>
    <w:p>
      <w:pPr>
        <w:pStyle w:val="BodyText"/>
        <w:rPr/>
      </w:pPr>
      <w:r>
        <w:rPr/>
        <w:t>Учения для военных прежде имели место быть каждый месяц, но несколько лет назад, после того, как смертная казнь была вновь узаконена и случаи нападения космических пиратов свелись к, казалось бы, невозможному минимуму, подобные учения стали проводиться лишь раз в квартал.</w:t>
      </w:r>
    </w:p>
    <w:p>
      <w:pPr>
        <w:pStyle w:val="BodyText"/>
        <w:rPr/>
      </w:pPr>
      <w:r>
        <w:rPr/>
        <w:t>Зная все наши новые стратегии, (хотя бы потому, что я была основным разработчиком многих из них) я с уверенностью могла сказать, что мои ребята были отлично подготовлены и проинформированы. Теперь никому не под силу было проникнуть вооруженным на базу без нашего на то ведома, не говоря уже о попытке захвата какой-либо из ее частей. На протяжении последних лет эта задача оставалась для внезаконников невыполнимой, и мысль об этом не могла не вызывать у меня чувства удовлетворения.</w:t>
      </w:r>
    </w:p>
    <w:p>
      <w:pPr>
        <w:pStyle w:val="BodyText"/>
        <w:rPr/>
      </w:pPr>
      <w:r>
        <w:rPr/>
        <w:t>И, все же, я по-прежнему не унималась. После исчезновения Метьюза и инцидента с Терренсом в моей душе застыло беспокойство.</w:t>
      </w:r>
    </w:p>
    <w:p>
      <w:pPr>
        <w:pStyle w:val="BodyText"/>
        <w:rPr/>
      </w:pPr>
      <w:r>
        <w:rPr/>
        <w:t xml:space="preserve">– </w:t>
      </w:r>
      <w:r>
        <w:rPr/>
        <w:t>Нет, – произнесла я, стараясь привести мысли и нервы в порядок. – Невозможно проникнуть на базу незамеченным, не зная о том, как все здесь устроено и не имея понятия о наших стратегиях.</w:t>
      </w:r>
    </w:p>
    <w:p>
      <w:pPr>
        <w:pStyle w:val="BodyText"/>
        <w:rPr/>
      </w:pPr>
      <w:r>
        <w:rPr/>
        <w:t xml:space="preserve">– </w:t>
      </w:r>
      <w:r>
        <w:rPr/>
        <w:t>Совершенно верно, – услышала я знакомый монотонный голос позади себя.</w:t>
      </w:r>
    </w:p>
    <w:p>
      <w:pPr>
        <w:pStyle w:val="BodyText"/>
        <w:rPr/>
      </w:pPr>
      <w:r>
        <w:rPr/>
        <w:t xml:space="preserve">– </w:t>
      </w:r>
      <w:r>
        <w:rPr/>
        <w:t>Сириус, – не оборачиваясь сказала я, – Я совсем не слышала как ты вошел.</w:t>
      </w:r>
    </w:p>
    <w:p>
      <w:pPr>
        <w:pStyle w:val="BodyText"/>
        <w:rPr/>
      </w:pPr>
      <w:r>
        <w:rPr/>
        <w:t xml:space="preserve">– </w:t>
      </w:r>
      <w:r>
        <w:rPr/>
        <w:t>Я постучал несколько раз, но ответа не последовало, так что я позволил себе войти. Я видел снизу, что ты здесь.</w:t>
      </w:r>
    </w:p>
    <w:p>
      <w:pPr>
        <w:pStyle w:val="BodyText"/>
        <w:rPr/>
      </w:pPr>
      <w:r>
        <w:rPr/>
        <w:t>Старпом поравнялся со мной, и, облокотившись о поручни, тоже устремил свой взгляд вниз.</w:t>
      </w:r>
    </w:p>
    <w:p>
      <w:pPr>
        <w:pStyle w:val="BodyText"/>
        <w:rPr/>
      </w:pPr>
      <w:r>
        <w:rPr/>
        <w:t xml:space="preserve">– </w:t>
      </w:r>
      <w:r>
        <w:rPr/>
        <w:t>Почему ты решила начать учения сегодня? – спросил он. – До конца этого квартала еще больше месяца.</w:t>
      </w:r>
    </w:p>
    <w:p>
      <w:pPr>
        <w:pStyle w:val="BodyText"/>
        <w:rPr/>
      </w:pPr>
      <w:r>
        <w:rPr/>
        <w:t>Честно говоря, я ожидала этого вопроса еще с конца прошлой недели, когда внесла военные учения в общий план. И, все же, я немного замешкалась прежде чем ответить.</w:t>
      </w:r>
    </w:p>
    <w:p>
      <w:pPr>
        <w:pStyle w:val="BodyText"/>
        <w:rPr/>
      </w:pPr>
      <w:r>
        <w:rPr/>
        <w:t xml:space="preserve">– </w:t>
      </w:r>
      <w:r>
        <w:rPr/>
        <w:t>Интуиция, – призналась я. – Мне совсем неспокойно в свете последних событий.</w:t>
      </w:r>
    </w:p>
    <w:p>
      <w:pPr>
        <w:pStyle w:val="BodyText"/>
        <w:rPr/>
      </w:pPr>
      <w:r>
        <w:rPr/>
        <w:t xml:space="preserve">– </w:t>
      </w:r>
      <w:r>
        <w:rPr/>
        <w:t>Да, в последнее время ты сама не своя, – согласился Сириус. – Но что ты имеешь ввиду, говоря об интуиции?</w:t>
      </w:r>
    </w:p>
    <w:p>
      <w:pPr>
        <w:pStyle w:val="BodyText"/>
        <w:rPr/>
      </w:pPr>
      <w:r>
        <w:rPr/>
        <w:t>Я удивленно подняла брови.</w:t>
      </w:r>
    </w:p>
    <w:p>
      <w:pPr>
        <w:pStyle w:val="BodyText"/>
        <w:rPr/>
      </w:pPr>
      <w:r>
        <w:rPr/>
        <w:t xml:space="preserve">– </w:t>
      </w:r>
      <w:r>
        <w:rPr/>
        <w:t>Не думал, что она у тебя есть, – объяснил старпом, после чего его лицо приняло довольно-таки странное выражение, и мне еще понадобилось какое-то время, дабы понять, что он шутит.</w:t>
      </w:r>
    </w:p>
    <w:p>
      <w:pPr>
        <w:pStyle w:val="BodyText"/>
        <w:rPr/>
      </w:pPr>
      <w:r>
        <w:rPr/>
        <w:t xml:space="preserve">– </w:t>
      </w:r>
      <w:r>
        <w:rPr/>
        <w:t>Меня жутко беспокоит все это, – продолжила я.</w:t>
      </w:r>
    </w:p>
    <w:p>
      <w:pPr>
        <w:pStyle w:val="BodyText"/>
        <w:rPr/>
      </w:pPr>
      <w:r>
        <w:rPr/>
        <w:t>Сириус кивнул. К счастью, ему можно было довериться.</w:t>
      </w:r>
    </w:p>
    <w:p>
      <w:pPr>
        <w:pStyle w:val="BodyText"/>
        <w:rPr/>
      </w:pPr>
      <w:r>
        <w:rPr/>
        <w:t xml:space="preserve">– </w:t>
      </w:r>
      <w:r>
        <w:rPr/>
        <w:t>Тогда могу я узнать, что ты сам об этом думаешь?</w:t>
      </w:r>
    </w:p>
    <w:p>
      <w:pPr>
        <w:pStyle w:val="BodyText"/>
        <w:rPr/>
      </w:pPr>
      <w:r>
        <w:rPr/>
        <w:t>Он прекратил наблюдать за строем военных, и повернулся ко мне. На его лице читалось такое удивительное спокойствие, что я даже позавидовала.</w:t>
      </w:r>
    </w:p>
    <w:p>
      <w:pPr>
        <w:pStyle w:val="BodyText"/>
        <w:rPr/>
      </w:pPr>
      <w:r>
        <w:rPr/>
        <w:t xml:space="preserve">– </w:t>
      </w:r>
      <w:r>
        <w:rPr/>
        <w:t>Касательно того мрачного парня, Терренса, он всегда был не в своем уме, так что давай признаем это. К тому же, старику уже немало лет, – говорил Сириус, – а вот в историю с Метьюзом мне верится очень слабо.</w:t>
      </w:r>
    </w:p>
    <w:p>
      <w:pPr>
        <w:pStyle w:val="BodyText"/>
        <w:rPr/>
      </w:pPr>
      <w:r>
        <w:rPr/>
        <w:t xml:space="preserve">– </w:t>
      </w:r>
      <w:r>
        <w:rPr/>
        <w:t>Ему оставался лишь год до пенсии, – добавила я, – да и куда он мог деться с Луны? Это же нелепо.</w:t>
      </w:r>
    </w:p>
    <w:p>
      <w:pPr>
        <w:pStyle w:val="BodyText"/>
        <w:rPr/>
      </w:pPr>
      <w:r>
        <w:rPr/>
        <w:t xml:space="preserve">– </w:t>
      </w:r>
      <w:r>
        <w:rPr/>
        <w:t>Дело даже не в этом. Я был хорошо знаком с Джеком. Дезертир? Он славный малый, совершенно не такой человек, каким его пытаются теперь выставить, и любой способен подтвердить мои слова. Или, правильней будет сказать, был не таким.</w:t>
      </w:r>
    </w:p>
    <w:p>
      <w:pPr>
        <w:pStyle w:val="BodyText"/>
        <w:rPr/>
      </w:pPr>
      <w:r>
        <w:rPr/>
        <w:t>Уже знакомая дрожь подкралась к моему сердце после его последней фразы.</w:t>
      </w:r>
    </w:p>
    <w:p>
      <w:pPr>
        <w:pStyle w:val="BodyText"/>
        <w:rPr/>
      </w:pPr>
      <w:r>
        <w:rPr/>
        <w:t xml:space="preserve">– </w:t>
      </w:r>
      <w:r>
        <w:rPr/>
        <w:t>Так ты полагаешь, Метьюз погиб? – дрожащим голосом произнесла я.</w:t>
      </w:r>
    </w:p>
    <w:p>
      <w:pPr>
        <w:pStyle w:val="BodyText"/>
        <w:rPr/>
      </w:pPr>
      <w:r>
        <w:rPr/>
        <w:t xml:space="preserve">– </w:t>
      </w:r>
      <w:r>
        <w:rPr/>
        <w:t>Да. Я практически уверен в этом. Иначе мне пришлось бы усомниться в его чести, а к этому я сейчас явно не готов.</w:t>
      </w:r>
    </w:p>
    <w:p>
      <w:pPr>
        <w:pStyle w:val="BodyText"/>
        <w:rPr/>
      </w:pPr>
      <w:r>
        <w:rPr/>
        <w:t>Мне показалось, что я, наконец, услышала голосе Сириуса нотки глубоко скрытой скорби. Словно заметив это, он поспешно вернулся к предыдущей теме.</w:t>
      </w:r>
    </w:p>
    <w:p>
      <w:pPr>
        <w:pStyle w:val="BodyText"/>
        <w:rPr/>
      </w:pPr>
      <w:r>
        <w:rPr/>
        <w:t xml:space="preserve">– </w:t>
      </w:r>
      <w:r>
        <w:rPr/>
        <w:t>Так что с построениями? – спросил он. – Планируешь проводить их до конца недели?</w:t>
      </w:r>
    </w:p>
    <w:p>
      <w:pPr>
        <w:pStyle w:val="BodyText"/>
        <w:rPr/>
      </w:pPr>
      <w:r>
        <w:rPr/>
        <w:t xml:space="preserve">– </w:t>
      </w:r>
      <w:r>
        <w:rPr/>
        <w:t>Нет, – уверенно ответила я, – до конца месяца. Затем последует небольшой перерыв, и начнем все заново.</w:t>
      </w:r>
    </w:p>
    <w:p>
      <w:pPr>
        <w:pStyle w:val="BodyText"/>
        <w:rPr/>
      </w:pPr>
      <w:bookmarkStart w:id="44" w:name="X574bddb75c78a6fd2251d61e2993b5146201319"/>
      <w:r>
        <w:rPr/>
        <w:t>Сириус не стал возражать.</w:t>
      </w:r>
      <w:bookmarkEnd w:id="44"/>
    </w:p>
    <w:p>
      <w:pPr>
        <w:pStyle w:val="Heading1"/>
        <w:rPr/>
      </w:pPr>
      <w:bookmarkStart w:id="45" w:name="__RefHeading___Toc2064_301819632"/>
      <w:bookmarkStart w:id="46" w:name="X716d9708d321ffb6a00818614779e779925365c"/>
      <w:bookmarkEnd w:id="45"/>
      <w:r>
        <w:rPr/>
        <w:t>17. Темнота</w:t>
      </w:r>
    </w:p>
    <w:p>
      <w:pPr>
        <w:pStyle w:val="FirstParagraph"/>
        <w:rPr/>
      </w:pPr>
      <w:r>
        <w:rPr/>
        <w:t>Я взглянул в окно пассажирского корабля с мелодичным названием «Лунная Волна», и увидел Отем. Она стояла под прозрачным навесом, отделявшим взлетную полосу от космодрома.</w:t>
      </w:r>
    </w:p>
    <w:p>
      <w:pPr>
        <w:pStyle w:val="BodyText"/>
        <w:rPr/>
      </w:pPr>
      <w:r>
        <w:rPr/>
        <w:t>Неделя подходила к концу. Все туристы покинули городок, и, разместившись в просторном салоне, уже мирно посапывали, забывшись безмятежным сном. Новый заезд на Луну должен был быть лишь спустя два дня, так что на всем космодроме не было ни души, что, казалось, увеличивало его и без того значительную масштабность.</w:t>
      </w:r>
    </w:p>
    <w:p>
      <w:pPr>
        <w:pStyle w:val="BodyText"/>
        <w:rPr/>
      </w:pPr>
      <w:r>
        <w:rPr/>
        <w:t>Я смотрел на Отем, одиноко наблюдающую за судном, и думал, какой же все-таки маленькой она казалась мне на фоне этих громадных мрачных зданий. Одета как всегда в черное и укутанная в широкий вязаный шарф, сейчас она меньше всего напоминала капитана м83.</w:t>
      </w:r>
    </w:p>
    <w:p>
      <w:pPr>
        <w:pStyle w:val="BodyText"/>
        <w:rPr/>
      </w:pPr>
      <w:r>
        <w:rPr/>
        <w:t>Корабль бесшумно стартовал, и мне пришлось усесться вполоборота, дабы все еще иметь возможность видеть Отем. Она слегка улыбнулась и махнула мне рукой.</w:t>
      </w:r>
    </w:p>
    <w:p>
      <w:pPr>
        <w:pStyle w:val="BodyText"/>
        <w:rPr/>
      </w:pPr>
      <w:r>
        <w:rPr/>
        <w:t>«А ты и впрямь похожа на осень,» - подумал я и помахал в ответ.</w:t>
      </w:r>
    </w:p>
    <w:p>
      <w:pPr>
        <w:pStyle w:val="BodyText"/>
        <w:rPr/>
      </w:pPr>
      <w:r>
        <w:rPr/>
        <w:t>Наверное, именно в этот момент я впервые увидел ее настоящую, без какой либо тени преображений, вызванных луной и ее синим воздухом.</w:t>
      </w:r>
    </w:p>
    <w:p>
      <w:pPr>
        <w:pStyle w:val="BodyText"/>
        <w:rPr/>
      </w:pPr>
      <w:r>
        <w:rPr/>
        <w:t>Судно поднималось все выше и выше над м83, унося меня все дальше от Отем. Вскоре и она, и городок, и сама база исчезли, растворившись в темноте и оставив за собой только звезды. Это произошло настолько быстро, что события последних шести месяцев показались мне волшебным сном.</w:t>
      </w:r>
    </w:p>
    <w:p>
      <w:pPr>
        <w:pStyle w:val="BodyText"/>
        <w:rPr/>
      </w:pPr>
      <w:r>
        <w:rPr/>
        <w:t xml:space="preserve">– </w:t>
      </w:r>
      <w:r>
        <w:rPr/>
        <w:t>Отражатели, - вздохнул я и, последовав примеру других пассажиров, постарался уснуть.</w:t>
      </w:r>
    </w:p>
    <w:p>
      <w:pPr>
        <w:pStyle w:val="BodyText"/>
        <w:rPr/>
      </w:pPr>
      <w:r>
        <w:rPr/>
        <w:t>* Земля встретила меня будучи все такой же как и прежде. К счастью для самого себя, я пробыл недостаточно много времени вне этого мира технологий, чтобы успеть в нем разочароваться. Однако, стоило мне только сойти с корабля, и я тут же почувствовал как замершее прежде время молниеносно пустилось вспять, словно желая скорей наверстать опушенные часы.</w:t>
      </w:r>
    </w:p>
    <w:p>
      <w:pPr>
        <w:pStyle w:val="BodyText"/>
        <w:rPr/>
      </w:pPr>
      <w:r>
        <w:rPr/>
        <w:t>Мимо меня сплошь и рядом проносилось безмерное количество транспорта, а столь популярные в этом веке ай-роады и вовсе заполняли улицы. Мой поношенный Порше ждал меня на долгосрочной парковке около дома, поэтому добираться до него мне пришлось как и в университетские годы — скоростным надземным поездом, стоя в проходе которого я на протяжении всего пути наблюдал столь хорошо знакомую панораму города.</w:t>
      </w:r>
    </w:p>
    <w:p>
      <w:pPr>
        <w:pStyle w:val="BodyText"/>
        <w:rPr/>
      </w:pPr>
      <w:r>
        <w:rPr/>
        <w:t>Несмотря на наличие собственного автомобиля, этот вид транспорта всегда приходился мне по душе. Линии путей проходили на высоте трехсот пятидесяти метров над уровнем трассы, что позволяло избегать привычного в наши дни столпотворения транспорта. К тому же, как и космическое судно, поезд двигался без лишнего шума, вне зависимости от набираемой скорости, оттого в другие дни я спокойно мог отдохнуть в нем, расположившись подальше от выхода. Но только не сегодня. Сейчас я был как никогда преисполнен энергии и решимости взяться за накопившиеся за полгода дела и побыстрей покончить с ними, дабы как можно скорей вернуться к своей любимой.</w:t>
      </w:r>
    </w:p>
    <w:p>
      <w:pPr>
        <w:pStyle w:val="BodyText"/>
        <w:rPr/>
      </w:pPr>
      <w:r>
        <w:rPr/>
        <w:t>Первым делом с решил отправиться в университету. Нужно было окончательно решить вопрос с моим увольнением, потому что, уезжая в прошлый раз, я лишь оформил перевод на м83 сроком на год, а после мне предстояло вновь вернуться к преподаванию, чего теперь мне хотелось меньше всего. Нет, я всегда любил свою работу в университете, но по истечению времени все это казалось мне таким приземленным.</w:t>
      </w:r>
    </w:p>
    <w:p>
      <w:pPr>
        <w:pStyle w:val="BodyText"/>
        <w:rPr/>
      </w:pPr>
      <w:r>
        <w:rPr/>
        <w:t>Если честно, раньше я и сам до конца не верил в то, что мне удастся осуществить задуманное, ведь в какой-то степени этот проект был для меня не более чем красивой мечтой, но вид коттеджного городка в мой первый вечер на м83 и, конечно, появление Отем изменили многое в моей жизни. В итоге же события последних месяцев оказались для меня гораздо важней чего бы то ни было.</w:t>
      </w:r>
    </w:p>
    <w:p>
      <w:pPr>
        <w:pStyle w:val="BodyText"/>
        <w:rPr/>
      </w:pPr>
      <w:r>
        <w:rPr/>
        <w:t>Поглощенный вихрем собственных мыслей, я чуть было не пропустил нужную остановку, но вовремя увидев в окне поезда хорошо знакомую крышу своего дома, в последний момент успел проскочить в закрывающуюся дверь.</w:t>
      </w:r>
    </w:p>
    <w:p>
      <w:pPr>
        <w:pStyle w:val="BodyText"/>
        <w:rPr/>
      </w:pPr>
      <w:r>
        <w:rPr/>
        <w:t>Двадцати пяти этажный дом, в котором я снимал квартиру, был маловат для центра города, но довольно заметным для спального района, где он и находился. В основном, здесь преобладали каскадные пятиэтажки, а кое-где и вовсе можно было встретить двухъярусные домики. Спустившись вниз по эскалатору, я вышел из здания метро, и, быстрым шагом перейдя улицу, оказался около своего дома.</w:t>
      </w:r>
    </w:p>
    <w:p>
      <w:pPr>
        <w:pStyle w:val="BodyText"/>
        <w:rPr/>
      </w:pPr>
      <w:r>
        <w:rPr/>
        <w:t>Я поднял голову, стараясь разглядеть свои окна, но зимнее солнце этим утром ослепляло, не позволяя мне что-либо увидеть. Протяжно вздохнув, я вошел в здание. На пути мне встретились соседские ребятишки, с радостными криками пересекающие холл. И вот вскоре я стоял на пороге своего дома.</w:t>
      </w:r>
    </w:p>
    <w:p>
      <w:pPr>
        <w:pStyle w:val="BodyText"/>
        <w:rPr/>
      </w:pPr>
      <w:r>
        <w:rPr/>
        <w:t>Скинув пальто, я осмотрелся по сторонам. Квартира, которую я арендовал, находилась на последнем этаже и больше походила на просторную студию. Обычно, в таких не задерживались надолго, а скорей перебивались некоторое время в ожидании возможности обзавестись собственным семьей и домом. Но меня это место вполне устраивало. За пятнадцать лет, прожитых здесь, я так и не успел полностью обставить квартиру. Свободного места в ней было хоть отбавляй. Окна не такие большие как хотелось бы, но проникающего из них света было достаточно, дабы каждое утро стряхивать с моей скромной обители мрачность ночи.</w:t>
      </w:r>
    </w:p>
    <w:p>
      <w:pPr>
        <w:pStyle w:val="BodyText"/>
        <w:rPr/>
      </w:pPr>
      <w:r>
        <w:rPr/>
        <w:t>Под одним из окон стояло сенсорное фортепиано. Я приобрел его со своего первого учительского оклада, и отдавал долг больше года, хотя этот инструмент так и не смог сравниться с дедовским роялем, чье звучание я помнил еще с малых лет. Всю стену напротив фортепиано занимал огромный снимок звездного неба, изображающий мои разработки последних двадцати лет, а под ним находилась невысокая двуспальная кровать. Импровизированной кухней мне служили небольшая микроволновая печь и электрический чайник, стоящие на выдвижном столике в другом углу комнаты. Чаще всего я обедал вне дома, так что остальные предметы бытовой техники мне попросту не были нужны.</w:t>
      </w:r>
    </w:p>
    <w:p>
      <w:pPr>
        <w:pStyle w:val="BodyText"/>
        <w:rPr/>
      </w:pPr>
      <w:r>
        <w:rPr/>
        <w:t>Около постели стояло мое любимое удобнейшее кресло из красной кожи, что было приставлено к рабочему столу средних размеров. Умостившись в кресле, и перекинув ноги через подлокотник, я нажал единственную кнопку на столе, и тот моментально осветился. Спустя каких-то двадцать минут царивший здесь прежде порядок превратился в совершенный хаос.</w:t>
      </w:r>
    </w:p>
    <w:p>
      <w:pPr>
        <w:pStyle w:val="BodyText"/>
        <w:rPr/>
      </w:pPr>
      <w:r>
        <w:rPr/>
        <w:t>Осознав это, я улыбнулся: беспорядок беспорядком, главное он не мешал мне работать.</w:t>
      </w:r>
    </w:p>
    <w:p>
      <w:pPr>
        <w:pStyle w:val="BodyText"/>
        <w:rPr/>
      </w:pPr>
      <w:r>
        <w:rPr/>
        <w:t>Поначалу гора скопившихся бумаг казалась мне бесконечной, но к обеду мне, все же, удалось разобрать большую их часть. В любом случае, мне предстояло отчитать еще семь лекций, а заодно подыскать себе постоянную замену, на что этого месяца вполне должно было хватить.</w:t>
      </w:r>
    </w:p>
    <w:p>
      <w:pPr>
        <w:pStyle w:val="BodyText"/>
        <w:rPr/>
      </w:pPr>
      <w:r>
        <w:rPr/>
        <w:t>Копаясь в учебных планах, я неожиданно для самого себя понял, что возвращение на время к старой работе оказалось для меня приятным занятием. Единственным минусом было отсутствие каких-либо возможностей общения с Отем. Как и на всех дочерних компаниях ЭСКМО, на м83 настрого запрещалась любая связь с внешним миром. Не считая, конечно, всяческих переговоров, относящихся к рабочим моментам. И как не пытался я сосредоточиться на составлении учебного плана, в итоге мои мысли все равно возвращались к Отем, и я чувствовал, как непреодолимо сильно тоскую по ней.</w:t>
      </w:r>
    </w:p>
    <w:p>
      <w:pPr>
        <w:pStyle w:val="BodyText"/>
        <w:rPr/>
      </w:pPr>
      <w:r>
        <w:rPr/>
        <w:t>Наконец, к вечеру того же дня короткий курс лекций был подготовлен, и, решив, что пора перекусить, я вышел из квартиры.</w:t>
      </w:r>
    </w:p>
    <w:p>
      <w:pPr>
        <w:pStyle w:val="BodyText"/>
        <w:rPr/>
      </w:pPr>
      <w:r>
        <w:rPr/>
        <w:t>*</w:t>
      </w:r>
    </w:p>
    <w:p>
      <w:pPr>
        <w:pStyle w:val="BodyText"/>
        <w:rPr/>
      </w:pPr>
      <w:r>
        <w:rPr/>
        <w:t>Следующим моим шагом было хорошенько выспаться перед наступающим насыщенным днем. Мне предстояло оббежать чуть ли не половину города, но потому как по возвращении домой я только и делал, что отсиживался за столом, я был вовсе не против такой небольшой прогулки.</w:t>
      </w:r>
    </w:p>
    <w:p>
      <w:pPr>
        <w:pStyle w:val="BodyText"/>
        <w:rPr/>
      </w:pPr>
      <w:r>
        <w:rPr/>
        <w:t>По поводу небольшой я, конечно, погорячился, потому что уже через четыре часа после пробуждения чувствовал себя так, словно прошел за это время какой-то усиленный курс военной подготовки, предназначенный для службы на м83.</w:t>
      </w:r>
    </w:p>
    <w:p>
      <w:pPr>
        <w:pStyle w:val="BodyText"/>
        <w:rPr/>
      </w:pPr>
      <w:r>
        <w:rPr/>
        <w:t>Наконец, я добрался и до Университета. Оставив машину на преподавательской парковке, я поднимался по ступеням залитого солнцем крыльца здания. Но не успел я пройти и пару шагов в сторону центрального входа, как меня тут же окликнули по имени.</w:t>
      </w:r>
    </w:p>
    <w:p>
      <w:pPr>
        <w:pStyle w:val="BodyText"/>
        <w:rPr/>
      </w:pPr>
      <w:r>
        <w:rPr/>
        <w:t xml:space="preserve">– </w:t>
      </w:r>
      <w:r>
        <w:rPr/>
        <w:t>Профессор Рок?</w:t>
      </w:r>
    </w:p>
    <w:p>
      <w:pPr>
        <w:pStyle w:val="BodyText"/>
        <w:rPr/>
      </w:pPr>
      <w:r>
        <w:rPr/>
        <w:t>Я обернулся. Навстречу мне спешил Курт Саймонс, второкурсник. Я хорошо помнил этого парнишку, и на то было как минимум две причины.</w:t>
      </w:r>
    </w:p>
    <w:p>
      <w:pPr>
        <w:pStyle w:val="BodyText"/>
        <w:rPr/>
      </w:pPr>
      <w:r>
        <w:rPr/>
        <w:t>Во-первых, он однозначно был самым заинтересованным в астрономии студентом на всем курсе, если не сказать факультете. Курт, как губка, впитывал каждое слово, сказанное мной во время лекций, (будь это давняя теория, или незначительный факт) но при этом никогда не терял интереса к новым знаниям. Именно благодаря таким ребятам как Курт мне всегда нравилось преподавать: видеть этот неподдельный интерес в глазах подростка, делиться собственными знаниями и соображениями на ту или иную тему.</w:t>
      </w:r>
    </w:p>
    <w:p>
      <w:pPr>
        <w:pStyle w:val="BodyText"/>
        <w:rPr/>
      </w:pPr>
      <w:r>
        <w:rPr/>
        <w:t>Во-вторых, Курт уже второй год занимался собственным научным проектом, и в данный момент тот был полностью сконцентрирован на Луне. Хотя на первый взгляд тема его работы могла показаться шуточной, парень был настроен весьма серьезно. Еще до моего отъезда, он еженедельно брал консультации у нескольких преподавателей, включая меня. И пускай я, как и подавляющее большинство его окружения, не был сторонником этой лишь начинавшей вырисовываться идеи, не могу сказать, что меня она не интересовала. Ведь наше внимание всегда получают в первую очередь те, кто решается пойти против течения.</w:t>
      </w:r>
    </w:p>
    <w:p>
      <w:pPr>
        <w:pStyle w:val="BodyText"/>
        <w:rPr/>
      </w:pPr>
      <w:r>
        <w:rPr/>
        <w:t>К тому же, я никогда не отметал что-то лишь потому, что другим оно могло показаться глупым, и, в каком-то смысле, допускал абсолютно во все.</w:t>
      </w:r>
    </w:p>
    <w:p>
      <w:pPr>
        <w:pStyle w:val="BodyText"/>
        <w:rPr/>
      </w:pPr>
      <w:r>
        <w:rPr/>
        <w:t>Тема работ Курта была широко известна благодаря средствам массовой информации, но уже давно никак не соприкасалась с наукой — «Внеземные расы. Их жизнь в и вне нашей солнечной системы.» Невероятно глупая и устаревшая затея — так думали многие, но уверенность Курта в собственных домыслах мне нравилась. Это вызывало уважение.</w:t>
      </w:r>
    </w:p>
    <w:p>
      <w:pPr>
        <w:pStyle w:val="BodyText"/>
        <w:rPr/>
      </w:pPr>
      <w:r>
        <w:rPr/>
        <w:t>Дело было в том, что в наши дни вездесущих технологических исследований уже давным-давно никто всерьез не допускал самих даже мыслей и существовании подобных вещей. Они были, скорей, занимательной сказкой, но не более.</w:t>
      </w:r>
    </w:p>
    <w:p>
      <w:pPr>
        <w:pStyle w:val="BodyText"/>
        <w:rPr/>
      </w:pPr>
      <w:r>
        <w:rPr/>
        <w:t>Курт же так не считал. Нет, он не был из числа помешанных, но день за днем проводил в исследовании всевозможной информации и поисках нужных ему фактов.</w:t>
      </w:r>
    </w:p>
    <w:p>
      <w:pPr>
        <w:pStyle w:val="BodyText"/>
        <w:rPr/>
      </w:pPr>
      <w:r>
        <w:rPr/>
        <w:t xml:space="preserve">– </w:t>
      </w:r>
      <w:r>
        <w:rPr/>
        <w:t>Профессор Рок? – поднявшись, Курт отдышался и широко улыбнулся. – Вы вернулись.</w:t>
      </w:r>
    </w:p>
    <w:p>
      <w:pPr>
        <w:pStyle w:val="BodyText"/>
        <w:rPr/>
      </w:pPr>
      <w:r>
        <w:rPr/>
        <w:t xml:space="preserve">– </w:t>
      </w:r>
      <w:r>
        <w:rPr/>
        <w:t>Здравствуй, Курт. Совсем ненадолго.</w:t>
      </w:r>
    </w:p>
    <w:p>
      <w:pPr>
        <w:pStyle w:val="BodyText"/>
        <w:rPr/>
      </w:pPr>
      <w:r>
        <w:rPr/>
        <w:t xml:space="preserve">– </w:t>
      </w:r>
      <w:r>
        <w:rPr/>
        <w:t>Серьезно?</w:t>
      </w:r>
    </w:p>
    <w:p>
      <w:pPr>
        <w:pStyle w:val="BodyText"/>
        <w:rPr/>
      </w:pPr>
      <w:r>
        <w:rPr/>
        <w:t>Я кивнул. Касалось, он был немного расстроен.</w:t>
      </w:r>
    </w:p>
    <w:p>
      <w:pPr>
        <w:pStyle w:val="BodyText"/>
        <w:rPr/>
      </w:pPr>
      <w:r>
        <w:rPr/>
        <w:t xml:space="preserve">– </w:t>
      </w:r>
      <w:r>
        <w:rPr/>
        <w:t>Очень жаль слышать это. Профессор Рок, я ждал Вас с самого утра. Миссис Пиллсберри сказала, что Вы сегодня возвращаетесь.</w:t>
      </w:r>
    </w:p>
    <w:p>
      <w:pPr>
        <w:pStyle w:val="BodyText"/>
        <w:rPr/>
      </w:pPr>
      <w:r>
        <w:rPr/>
        <w:t xml:space="preserve">– </w:t>
      </w:r>
      <w:r>
        <w:rPr/>
        <w:t>На самом деле, преподавать я начну только со среды, – вставил я, – а сейчас просто зашел уладить некоторые организационные вопросы.</w:t>
      </w:r>
    </w:p>
    <w:p>
      <w:pPr>
        <w:pStyle w:val="BodyText"/>
        <w:rPr/>
      </w:pPr>
      <w:r>
        <w:rPr/>
        <w:t xml:space="preserve">– </w:t>
      </w:r>
      <w:r>
        <w:rPr/>
        <w:t>Так вот я хотел спросить, раз уж Вы здесь, – продолжал он, – нельзя ли мне еще немного посоветоваться с Вами?</w:t>
      </w:r>
    </w:p>
    <w:p>
      <w:pPr>
        <w:pStyle w:val="BodyText"/>
        <w:rPr/>
      </w:pPr>
      <w:r>
        <w:rPr/>
        <w:t>Я вздохнул: на сегодня дел и без того было хоть отбавляй, да и утренней бодрости во мне уже заметно поубавилось.</w:t>
      </w:r>
    </w:p>
    <w:p>
      <w:pPr>
        <w:pStyle w:val="BodyText"/>
        <w:rPr/>
      </w:pPr>
      <w:r>
        <w:rPr/>
        <w:t xml:space="preserve">– </w:t>
      </w:r>
      <w:r>
        <w:rPr/>
        <w:t>Прости, Курт, но мне еще очень многое предстоит сделать, боюсь, что у меня просто нет времени.</w:t>
      </w:r>
    </w:p>
    <w:p>
      <w:pPr>
        <w:pStyle w:val="BodyText"/>
        <w:rPr/>
      </w:pPr>
      <w:r>
        <w:rPr/>
        <w:t>Он тут же поник, а я просто не мог позволить себе разочаровать ребенка, следовавшего за своей мечтой. В каком-то смысле, он напоминал мне самого себя в его возрасте.</w:t>
      </w:r>
    </w:p>
    <w:p>
      <w:pPr>
        <w:pStyle w:val="BodyText"/>
        <w:rPr/>
      </w:pPr>
      <w:r>
        <w:rPr/>
        <w:t xml:space="preserve">– </w:t>
      </w:r>
      <w:r>
        <w:rPr/>
        <w:t>Послушай, а почему бы тебе просто не прислать свои вопросы на мой рабочий мэйл? – предложил я. – Я прочту их ближе к ночи, так что утром уже получишь ответ.</w:t>
      </w:r>
    </w:p>
    <w:p>
      <w:pPr>
        <w:pStyle w:val="BodyText"/>
        <w:rPr/>
      </w:pPr>
      <w:r>
        <w:rPr/>
        <w:t>Курт слегка улыбнулся.</w:t>
      </w:r>
    </w:p>
    <w:p>
      <w:pPr>
        <w:pStyle w:val="BodyText"/>
        <w:rPr/>
      </w:pPr>
      <w:r>
        <w:rPr/>
        <w:t xml:space="preserve">– </w:t>
      </w:r>
      <w:r>
        <w:rPr/>
        <w:t>Хорошо бы, профессор Рок, но я стараюсь избегать подобного вида общения.</w:t>
      </w:r>
    </w:p>
    <w:p>
      <w:pPr>
        <w:pStyle w:val="BodyText"/>
        <w:rPr/>
      </w:pPr>
      <w:r>
        <w:rPr/>
        <w:t>Видимо, мне так и не удалось скрыть своего удивления, потому что, завидев мое выражение лица, он тут же расхохотался и поспешил добавить:</w:t>
      </w:r>
    </w:p>
    <w:p>
      <w:pPr>
        <w:pStyle w:val="BodyText"/>
        <w:rPr/>
      </w:pPr>
      <w:r>
        <w:rPr/>
        <w:t xml:space="preserve">– </w:t>
      </w:r>
      <w:r>
        <w:rPr/>
        <w:t>Дело в том, что мне немного некомфортно вести любые переписки. Я не чувствую собеседника, не могу воспринимать его всерьез таким образом. Не знаю, как это объяснить, ведь я даже в социальных сетях не зарегистрирован. В общем, мне гораздо легче дается живое общение, поэтому, если Вы не против, я лучше уж подожду, пока Вы освободитесь, и подойду… в следующий понедельник, например.</w:t>
      </w:r>
    </w:p>
    <w:p>
      <w:pPr>
        <w:pStyle w:val="BodyText"/>
        <w:rPr/>
      </w:pPr>
      <w:r>
        <w:rPr/>
        <w:t>Ошеломленный его тирадой, я не мог не улыбнуться, и немного пораскинув мозгами, решил все таки сдаться.</w:t>
      </w:r>
    </w:p>
    <w:p>
      <w:pPr>
        <w:pStyle w:val="BodyText"/>
        <w:rPr/>
      </w:pPr>
      <w:r>
        <w:rPr/>
        <w:t xml:space="preserve">– </w:t>
      </w:r>
      <w:r>
        <w:rPr/>
        <w:t>Ладно, жду тебя через десять минут в своем кабинете, – произнес я. – И захвати кофе, день обещает быть долгим.</w:t>
      </w:r>
    </w:p>
    <w:p>
      <w:pPr>
        <w:pStyle w:val="BodyText"/>
        <w:rPr/>
      </w:pPr>
      <w:r>
        <w:rPr/>
        <w:t>*</w:t>
      </w:r>
    </w:p>
    <w:p>
      <w:pPr>
        <w:pStyle w:val="BodyText"/>
        <w:rPr/>
      </w:pPr>
      <w:r>
        <w:rPr/>
        <w:t>Без сомнений, объем новостных сводок, которые я запросила неделей ранее, должен был оказаться немалым, но я, все же, с ужасом наблюдала за тем, как их стопка беспрестанно увеличивалась на моем рабочем столе. Гастингс направил файлы сразу после обеда и мне больше часа пришлось ждать окончания разархивации. В конце концов, бумажек накопилось столько, что распредели я их поровну между всеми своими подчиненными, все равно нам не хватило бы и года, дабы их прочесть.</w:t>
      </w:r>
    </w:p>
    <w:p>
      <w:pPr>
        <w:pStyle w:val="BodyText"/>
        <w:rPr/>
      </w:pPr>
      <w:r>
        <w:rPr/>
        <w:t>К счастью, это вовсе не было обязательным. Достаточно было просто воспользоваться поиском, правильно подобрав ключевые слова. Что ж, я использовала все возможные варианты, и так и не нашла ни одной разоблачающей статьи или хотя бы заметки, связанных с изменениями подземного давления, толчками, исчезновением Метьюза и прочим. Даже обиходное слова «опасность» не привело меня к особым результатам.</w:t>
      </w:r>
    </w:p>
    <w:p>
      <w:pPr>
        <w:pStyle w:val="BodyText"/>
        <w:rPr/>
      </w:pPr>
      <w:r>
        <w:rPr/>
        <w:t>Покончив со всем этим, я включила успевшую мне так полюбиться «Maybe I Missed The Point», и, прикрыв глаза, вытянулась в своей постели. Все оказалось именно так, как я и предполагала: никто на Земле и понятия не имел о происходящем.</w:t>
      </w:r>
    </w:p>
    <w:p>
      <w:pPr>
        <w:pStyle w:val="BodyText"/>
        <w:rPr/>
      </w:pPr>
      <w:r>
        <w:rPr/>
        <w:t>*</w:t>
        <w:br/>
        <w:t>– Сириус? – позвала я, войдя в соседний от моего кабинет.</w:t>
      </w:r>
    </w:p>
    <w:p>
      <w:pPr>
        <w:pStyle w:val="BodyText"/>
        <w:rPr/>
      </w:pPr>
      <w:r>
        <w:rPr/>
        <w:t>За дверью стояла кромешная темнота, но я знала, что старпом был внутри.</w:t>
      </w:r>
    </w:p>
    <w:p>
      <w:pPr>
        <w:pStyle w:val="BodyText"/>
        <w:rPr/>
      </w:pPr>
      <w:r>
        <w:rPr/>
        <w:t xml:space="preserve">– </w:t>
      </w:r>
      <w:r>
        <w:rPr/>
        <w:t>Я здесь, – раздался ответ. – Проходи, только не включай свет.</w:t>
      </w:r>
    </w:p>
    <w:p>
      <w:pPr>
        <w:pStyle w:val="BodyText"/>
        <w:rPr/>
      </w:pPr>
      <w:r>
        <w:rPr/>
        <w:t>Голос доносился с конца кабинета, и, закрыв за собой дверь, я на ощупь двинулась в его сторону. Глаза, привыкшие видеть в полумраке, быстро освоились в темноте, и вскоре я увидела силуэт Сириуса. Облокотившись о стол, он стоял со сложенными на груди руками.</w:t>
      </w:r>
    </w:p>
    <w:p>
      <w:pPr>
        <w:pStyle w:val="BodyText"/>
        <w:rPr/>
      </w:pPr>
      <w:r>
        <w:rPr/>
        <w:t xml:space="preserve">– </w:t>
      </w:r>
      <w:r>
        <w:rPr/>
        <w:t>Что ты делаешь?</w:t>
      </w:r>
    </w:p>
    <w:p>
      <w:pPr>
        <w:pStyle w:val="BodyText"/>
        <w:rPr/>
      </w:pPr>
      <w:r>
        <w:rPr/>
        <w:t>Я опустилась на диван, приставленный к стене напротив.</w:t>
      </w:r>
    </w:p>
    <w:p>
      <w:pPr>
        <w:pStyle w:val="BodyText"/>
        <w:rPr/>
      </w:pPr>
      <w:r>
        <w:rPr/>
        <w:t xml:space="preserve">– </w:t>
      </w:r>
      <w:r>
        <w:rPr/>
        <w:t>Размышляю, – ответил Сириус, и я невольно улыбнулась.</w:t>
      </w:r>
    </w:p>
    <w:p>
      <w:pPr>
        <w:pStyle w:val="BodyText"/>
        <w:rPr/>
      </w:pPr>
      <w:r>
        <w:rPr/>
        <w:t>Мне вспомнилась его юношеская привычка бегло говорить, да так, что не всегда можно было разобрать и половину сказанного. Теперь же его слова звучали столь однообразно и монотонно, словно старпом намеренно старался протянуть каждое из них. Так сравнительно немного времени прошло с той поры, а передо мной уже был совершенно другой человек.</w:t>
      </w:r>
    </w:p>
    <w:p>
      <w:pPr>
        <w:pStyle w:val="BodyText"/>
        <w:rPr/>
      </w:pPr>
      <w:r>
        <w:rPr/>
        <w:t>Иногда я все же видела Сириуса прежним. В такие минуты я ощущала приятную легкую тоску по минувшим дням, как если ты случайно натыкаешься на давно забытую песню, что когда-то любил. Такие чувства не проходят, они лишь притупляются, чтоб позже возникнуть с новой силой.</w:t>
      </w:r>
    </w:p>
    <w:p>
      <w:pPr>
        <w:pStyle w:val="BodyText"/>
        <w:rPr/>
      </w:pPr>
      <w:r>
        <w:rPr/>
        <w:t xml:space="preserve">– </w:t>
      </w:r>
      <w:r>
        <w:rPr/>
        <w:t>Почему в темноте?</w:t>
      </w:r>
    </w:p>
    <w:p>
      <w:pPr>
        <w:pStyle w:val="BodyText"/>
        <w:rPr/>
      </w:pPr>
      <w:r>
        <w:rPr/>
        <w:t xml:space="preserve">– </w:t>
      </w:r>
      <w:r>
        <w:rPr/>
        <w:t>Так лучше думается, - произнес Сириус, а после довольно продолжительной паузы добавил: – Все эти парни с темной стороны так много времени проводят во мраке. Мне показалось, что если постоять здесь пару часов с выключенным светом, я смогу почувствовать себя одним из них, и тогда, возможно, мне удастся понять, что же все-таки произошло с Джеком там, у тринадцатого. Глупо, должно быть.</w:t>
      </w:r>
    </w:p>
    <w:p>
      <w:pPr>
        <w:pStyle w:val="BodyText"/>
        <w:rPr/>
      </w:pPr>
      <w:r>
        <w:rPr/>
        <w:t>Я не видела его лица, но чувствовала странную уверенность в том, что сейчас оно выражало куда больше эмоций, чем обычно.</w:t>
      </w:r>
    </w:p>
    <w:p>
      <w:pPr>
        <w:pStyle w:val="BodyText"/>
        <w:rPr/>
      </w:pPr>
      <w:r>
        <w:rPr/>
        <w:t xml:space="preserve">– </w:t>
      </w:r>
      <w:r>
        <w:rPr/>
        <w:t>Совсем не глупо. Тебя мучает случившееся здесь, к тому же Метьюз был тебе другом, так что твое желание разобраться вполне нормально.</w:t>
      </w:r>
    </w:p>
    <w:p>
      <w:pPr>
        <w:pStyle w:val="BodyText"/>
        <w:rPr/>
      </w:pPr>
      <w:r>
        <w:rPr/>
        <w:t xml:space="preserve">– </w:t>
      </w:r>
      <w:r>
        <w:rPr/>
        <w:t>Но я так ни к чему и не пришел…</w:t>
      </w:r>
    </w:p>
    <w:p>
      <w:pPr>
        <w:pStyle w:val="BodyText"/>
        <w:rPr/>
      </w:pPr>
      <w:r>
        <w:rPr/>
        <w:t>Он зажег небольшую подвесную лампу у дивана, и, прищурившись, сел рядом со мной.</w:t>
      </w:r>
    </w:p>
    <w:p>
      <w:pPr>
        <w:pStyle w:val="BodyText"/>
        <w:rPr/>
      </w:pPr>
      <w:r>
        <w:rPr/>
        <w:t xml:space="preserve">– </w:t>
      </w:r>
      <w:r>
        <w:rPr/>
        <w:t>Я тоже все время думаю об этом, а отсутствие Старлайта буквально заставило меня полностью сосредоточиться на чертовых толчках. Даже поспать толком не удается. Но, знаешь, это правильно. Я имею ввиду, я ведь капитан и все-таки отвечаю за жизни этих людей. Не думаю, что Хатс стал бы вести себя иначе.</w:t>
      </w:r>
    </w:p>
    <w:p>
      <w:pPr>
        <w:pStyle w:val="BodyText"/>
        <w:rPr/>
      </w:pPr>
      <w:r>
        <w:rPr/>
        <w:t>В тусклом свете лампы я заметила тень улыбки, проскользнувшую на лице Сириуса.</w:t>
      </w:r>
    </w:p>
    <w:p>
      <w:pPr>
        <w:pStyle w:val="BodyText"/>
        <w:rPr/>
      </w:pPr>
      <w:r>
        <w:rPr/>
        <w:t xml:space="preserve">– </w:t>
      </w:r>
      <w:r>
        <w:rPr/>
        <w:t>Старина Хатс, он был примером для нас.</w:t>
      </w:r>
    </w:p>
    <w:p>
      <w:pPr>
        <w:pStyle w:val="BodyText"/>
        <w:rPr/>
      </w:pPr>
      <w:r>
        <w:rPr/>
        <w:t>Я ободряюще ткнула его локтем под бок.</w:t>
      </w:r>
    </w:p>
    <w:p>
      <w:pPr>
        <w:pStyle w:val="BodyText"/>
        <w:rPr/>
      </w:pPr>
      <w:r>
        <w:rPr/>
        <w:t xml:space="preserve">– </w:t>
      </w:r>
      <w:r>
        <w:rPr/>
        <w:t>Еще каким.</w:t>
      </w:r>
    </w:p>
    <w:p>
      <w:pPr>
        <w:pStyle w:val="BodyText"/>
        <w:rPr/>
      </w:pPr>
      <w:r>
        <w:rPr/>
        <w:t xml:space="preserve">– </w:t>
      </w:r>
      <w:r>
        <w:rPr/>
        <w:t>Так что ты хотела сказать мне, Отем? – вспомнил Сириус.</w:t>
      </w:r>
    </w:p>
    <w:p>
      <w:pPr>
        <w:pStyle w:val="BodyText"/>
        <w:rPr/>
      </w:pPr>
      <w:r>
        <w:rPr/>
        <w:t>Я рассказала ему о ситуации с новостями и тем, какой результат дали мои поиски</w:t>
      </w:r>
    </w:p>
    <w:p>
      <w:pPr>
        <w:pStyle w:val="BodyText"/>
        <w:rPr/>
      </w:pPr>
      <w:r>
        <w:rPr/>
        <w:t xml:space="preserve">– </w:t>
      </w:r>
      <w:r>
        <w:rPr/>
        <w:t>С моей стороны было крайне наивно полагать, что дела могут быть иначе, - закончила я.</w:t>
      </w:r>
    </w:p>
    <w:p>
      <w:pPr>
        <w:pStyle w:val="BodyText"/>
        <w:rPr/>
      </w:pPr>
      <w:r>
        <w:rPr/>
        <w:t xml:space="preserve">– </w:t>
      </w:r>
      <w:r>
        <w:rPr/>
        <w:t>Да уж, - вздохнул старпом. – Мы все еще не можем быть на 100% уверены во вмешательстве третей стороны, но люди должны знать о возможности подстерегающей их опасности. Пускай пока она и таится на темной стороне.</w:t>
      </w:r>
    </w:p>
    <w:p>
      <w:pPr>
        <w:pStyle w:val="BodyText"/>
        <w:rPr/>
      </w:pPr>
      <w:r>
        <w:rPr/>
        <w:t xml:space="preserve">– </w:t>
      </w:r>
      <w:r>
        <w:rPr/>
        <w:t>Знай мы, с чем имеем дело, было бы гораздо проще. Но у меня по-прежнему нет ни одной подходящей догадки.</w:t>
      </w:r>
    </w:p>
    <w:p>
      <w:pPr>
        <w:pStyle w:val="BodyText"/>
        <w:rPr/>
      </w:pPr>
      <w:r>
        <w:rPr/>
        <w:t>Выждав еще пару минут, я продолжила.</w:t>
      </w:r>
    </w:p>
    <w:p>
      <w:pPr>
        <w:pStyle w:val="BodyText"/>
        <w:rPr/>
      </w:pPr>
      <w:r>
        <w:rPr/>
        <w:t xml:space="preserve">– </w:t>
      </w:r>
      <w:r>
        <w:rPr/>
        <w:t>В последнее время я все чаще вспоминаю ту историю с «Алым Орионом», – после небольшой паузы произнесла я.</w:t>
      </w:r>
    </w:p>
    <w:p>
      <w:pPr>
        <w:pStyle w:val="BodyText"/>
        <w:rPr/>
      </w:pPr>
      <w:r>
        <w:rPr/>
        <w:t xml:space="preserve">– </w:t>
      </w:r>
      <w:r>
        <w:rPr/>
        <w:t>Такое сложно забыть, – тут же нашелся Сириус.</w:t>
      </w:r>
    </w:p>
    <w:p>
      <w:pPr>
        <w:pStyle w:val="BodyText"/>
        <w:rPr/>
      </w:pPr>
      <w:r>
        <w:rPr/>
        <w:t xml:space="preserve">– </w:t>
      </w:r>
      <w:r>
        <w:rPr/>
        <w:t>Да, но мне постоянно не дает покоя главный вопрос: зачем?</w:t>
      </w:r>
    </w:p>
    <w:p>
      <w:pPr>
        <w:pStyle w:val="BodyText"/>
        <w:rPr/>
      </w:pPr>
      <w:r>
        <w:rPr/>
        <w:t xml:space="preserve">– </w:t>
      </w:r>
      <w:r>
        <w:rPr/>
        <w:t>Отем, они пираты. Для таких людей не существует никаких «зачем».</w:t>
      </w:r>
    </w:p>
    <w:p>
      <w:pPr>
        <w:pStyle w:val="BodyText"/>
        <w:rPr/>
      </w:pPr>
      <w:r>
        <w:rPr/>
        <w:t xml:space="preserve">– </w:t>
      </w:r>
      <w:r>
        <w:rPr/>
        <w:t>Но на все должна быть своя причина.</w:t>
      </w:r>
    </w:p>
    <w:p>
      <w:pPr>
        <w:pStyle w:val="BodyText"/>
        <w:rPr/>
      </w:pPr>
      <w:r>
        <w:rPr/>
        <w:t>Старпом вздохнул.</w:t>
      </w:r>
    </w:p>
    <w:p>
      <w:pPr>
        <w:pStyle w:val="BodyText"/>
        <w:rPr/>
      </w:pPr>
      <w:r>
        <w:rPr/>
        <w:t xml:space="preserve">– </w:t>
      </w:r>
      <w:r>
        <w:rPr/>
        <w:t>Послушай, – продолжала я, – они не хотели просто захватить коттеджный городок. Штатские лишь играли роль живого щита. В ту ночь в их планы входило нечто большее – захватить Луну.</w:t>
      </w:r>
    </w:p>
    <w:p>
      <w:pPr>
        <w:pStyle w:val="BodyText"/>
        <w:rPr/>
      </w:pPr>
      <w:r>
        <w:rPr/>
        <w:t xml:space="preserve">– </w:t>
      </w:r>
      <w:r>
        <w:rPr/>
        <w:t>Что? – Сириус взглянул на меня с недоверием. – Ты, должно быть, шутишь.</w:t>
      </w:r>
    </w:p>
    <w:p>
      <w:pPr>
        <w:pStyle w:val="BodyText"/>
        <w:rPr/>
      </w:pPr>
      <w:r>
        <w:rPr/>
        <w:t xml:space="preserve">– </w:t>
      </w:r>
      <w:r>
        <w:rPr/>
        <w:t>Вовсе нет. Я входила в наряд разведки, если ты не забыл.</w:t>
      </w:r>
    </w:p>
    <w:p>
      <w:pPr>
        <w:pStyle w:val="BodyText"/>
        <w:rPr/>
      </w:pPr>
      <w:r>
        <w:rPr/>
        <w:t xml:space="preserve">– </w:t>
      </w:r>
      <w:r>
        <w:rPr/>
        <w:t>Да…</w:t>
      </w:r>
    </w:p>
    <w:p>
      <w:pPr>
        <w:pStyle w:val="BodyText"/>
        <w:rPr/>
      </w:pPr>
      <w:r>
        <w:rPr/>
        <w:t xml:space="preserve">– </w:t>
      </w:r>
      <w:r>
        <w:rPr/>
        <w:t>Мне многое удалось услышать, прежде чем открыли огонь.</w:t>
      </w:r>
    </w:p>
    <w:p>
      <w:pPr>
        <w:pStyle w:val="BodyText"/>
        <w:rPr/>
      </w:pPr>
      <w:r>
        <w:rPr/>
        <w:t>Закончив это предложение, я в ожидании посмотрела на старпома. Сейчас он выглядел еще более обескураженным, чем когда-либо. Складка морщин, появившаяся на его лбу за годы службы на м83, бесследно исчезла. Сириус даже не хмурился – таким я давно его не видела.</w:t>
      </w:r>
    </w:p>
    <w:p>
      <w:pPr>
        <w:pStyle w:val="BodyText"/>
        <w:rPr/>
      </w:pPr>
      <w:r>
        <w:rPr/>
        <w:t xml:space="preserve">– </w:t>
      </w:r>
      <w:r>
        <w:rPr/>
        <w:t>Но для чего это было нужно? – тихо произнес он.</w:t>
      </w:r>
    </w:p>
    <w:p>
      <w:pPr>
        <w:pStyle w:val="BodyText"/>
        <w:rPr/>
      </w:pPr>
      <w:r>
        <w:rPr/>
        <w:t>Я подняла брови.</w:t>
      </w:r>
    </w:p>
    <w:p>
      <w:pPr>
        <w:pStyle w:val="BodyText"/>
        <w:rPr/>
      </w:pPr>
      <w:r>
        <w:rPr/>
        <w:t xml:space="preserve">– </w:t>
      </w:r>
      <w:r>
        <w:rPr/>
        <w:t>Ну, а я тебе о чем говорю?</w:t>
      </w:r>
    </w:p>
    <w:p>
      <w:pPr>
        <w:pStyle w:val="BodyText"/>
        <w:rPr/>
      </w:pPr>
      <w:r>
        <w:rPr/>
        <w:t>Старпом молчал.</w:t>
      </w:r>
    </w:p>
    <w:p>
      <w:pPr>
        <w:pStyle w:val="BodyText"/>
        <w:rPr/>
      </w:pPr>
      <w:r>
        <w:rPr/>
        <w:t xml:space="preserve">– </w:t>
      </w:r>
      <w:r>
        <w:rPr/>
        <w:t>Знаешь, иногда мне жаль, что я стала капитаном так поздно, – призналась я.</w:t>
      </w:r>
    </w:p>
    <w:p>
      <w:pPr>
        <w:pStyle w:val="BodyText"/>
        <w:rPr/>
      </w:pPr>
      <w:r>
        <w:rPr/>
        <w:t xml:space="preserve">– </w:t>
      </w:r>
      <w:r>
        <w:rPr/>
        <w:t>Поздно? – переспросил Сириус. – Ты хотела сказать «рано»? Тебе ведь еще даже тридцати нет.</w:t>
      </w:r>
    </w:p>
    <w:p>
      <w:pPr>
        <w:pStyle w:val="BodyText"/>
        <w:rPr/>
      </w:pPr>
      <w:r>
        <w:rPr/>
        <w:t>Я слегка улыбнулась.</w:t>
      </w:r>
    </w:p>
    <w:p>
      <w:pPr>
        <w:pStyle w:val="BodyText"/>
        <w:rPr/>
      </w:pPr>
      <w:r>
        <w:rPr/>
        <w:t xml:space="preserve">– </w:t>
      </w:r>
      <w:r>
        <w:rPr/>
        <w:t>Ты прав. Наверное, я просто родилась слишком поздно. Я имею ввиду, что хотела бы лично поговорить с теми внезаконниками.</w:t>
      </w:r>
    </w:p>
    <w:p>
      <w:pPr>
        <w:pStyle w:val="BodyText"/>
        <w:rPr/>
      </w:pPr>
      <w:r>
        <w:rPr/>
        <w:t xml:space="preserve">– </w:t>
      </w:r>
      <w:r>
        <w:rPr/>
        <w:t>И что бы изменилось, будь ты лет на десять старше?</w:t>
      </w:r>
    </w:p>
    <w:p>
      <w:pPr>
        <w:pStyle w:val="BodyText"/>
        <w:rPr/>
      </w:pPr>
      <w:r>
        <w:rPr/>
        <w:t xml:space="preserve">– </w:t>
      </w:r>
      <w:r>
        <w:rPr/>
        <w:t>Возможно, мне бы удалось узнать ответ на свой вопрос. Выменять его на их жизни, например. Я уже говорила, что и по сей день не перестаю думать о той ночи. Став капитаном, я просмотрела личные дела всего экипажа «Ориона». Все до одного оказались вполне благочестивыми гражданами. Это странно, ты не находишь?</w:t>
      </w:r>
    </w:p>
    <w:p>
      <w:pPr>
        <w:pStyle w:val="BodyText"/>
        <w:rPr/>
      </w:pPr>
      <w:r>
        <w:rPr/>
        <w:t xml:space="preserve">– </w:t>
      </w:r>
      <w:r>
        <w:rPr/>
        <w:t>Такие люди способны до последнего скрываться под маской чести, – ответил Сириус.</w:t>
      </w:r>
    </w:p>
    <w:p>
      <w:pPr>
        <w:pStyle w:val="BodyText"/>
        <w:rPr/>
      </w:pPr>
      <w:r>
        <w:rPr/>
        <w:t xml:space="preserve">– </w:t>
      </w:r>
      <w:r>
        <w:rPr/>
        <w:t>Ты звучишь как сенатор Куинн.</w:t>
      </w:r>
    </w:p>
    <w:p>
      <w:pPr>
        <w:pStyle w:val="BodyText"/>
        <w:rPr/>
      </w:pPr>
      <w:r>
        <w:rPr/>
        <w:t>Он пожал плечами.</w:t>
      </w:r>
    </w:p>
    <w:p>
      <w:pPr>
        <w:pStyle w:val="BodyText"/>
        <w:rPr/>
      </w:pPr>
      <w:r>
        <w:rPr/>
        <w:t xml:space="preserve">– </w:t>
      </w:r>
      <w:r>
        <w:rPr/>
        <w:t>Но это правда, – протянул Сириус.</w:t>
      </w:r>
    </w:p>
    <w:p>
      <w:pPr>
        <w:pStyle w:val="BodyText"/>
        <w:rPr/>
      </w:pPr>
      <w:r>
        <w:rPr/>
        <w:t xml:space="preserve">– </w:t>
      </w:r>
      <w:r>
        <w:rPr/>
        <w:t>Даже не знаю, – ответила я, – Все эти мысли не дают мне покоя.</w:t>
      </w:r>
    </w:p>
    <w:p>
      <w:pPr>
        <w:pStyle w:val="BodyText"/>
        <w:rPr/>
      </w:pPr>
      <w:r>
        <w:rPr/>
        <w:t xml:space="preserve">– </w:t>
      </w:r>
      <w:r>
        <w:rPr/>
        <w:t>Ну, если сейчас тут и впрямь имеет место быть подобное вмешательство, то это определенно точно не пираты, – уверенно произнес Сириус.</w:t>
      </w:r>
    </w:p>
    <w:p>
      <w:pPr>
        <w:pStyle w:val="BodyText"/>
        <w:rPr/>
      </w:pPr>
      <w:r>
        <w:rPr/>
        <w:t xml:space="preserve">– </w:t>
      </w:r>
      <w:r>
        <w:rPr/>
        <w:t>Согласна, - кивнула я. – Это было бы совсем нелогично. Зачем им может понадобиться бурильщик? Да и сроки не те. Прошло уже достаточно времени для них, чтобы заявить о себе.</w:t>
      </w:r>
    </w:p>
    <w:p>
      <w:pPr>
        <w:pStyle w:val="BodyText"/>
        <w:rPr/>
      </w:pPr>
      <w:r>
        <w:rPr/>
        <w:t xml:space="preserve">– </w:t>
      </w:r>
      <w:r>
        <w:rPr/>
        <w:t>А мы ведь обыскали каждый сантиметр.</w:t>
      </w:r>
    </w:p>
    <w:p>
      <w:pPr>
        <w:pStyle w:val="BodyText"/>
        <w:rPr/>
      </w:pPr>
      <w:r>
        <w:rPr/>
        <w:t xml:space="preserve">– </w:t>
      </w:r>
      <w:r>
        <w:rPr/>
        <w:t>Тогда что это?</w:t>
      </w:r>
    </w:p>
    <w:p>
      <w:pPr>
        <w:pStyle w:val="BodyText"/>
        <w:rPr/>
      </w:pPr>
      <w:bookmarkStart w:id="47" w:name="X716d9708d321ffb6a00818614779e779925365c"/>
      <w:r>
        <w:rPr/>
        <w:t>Сириус не ответил. Просто потому что ни один из нас больше не знал что сказать.</w:t>
      </w:r>
      <w:bookmarkEnd w:id="47"/>
    </w:p>
    <w:p>
      <w:pPr>
        <w:pStyle w:val="Heading1"/>
        <w:rPr/>
      </w:pPr>
      <w:bookmarkStart w:id="48" w:name="__RefHeading___Toc2066_301819632"/>
      <w:bookmarkStart w:id="49" w:name="Xe6a55b6b4563e652a23be9d623ca5055c356940"/>
      <w:bookmarkEnd w:id="48"/>
      <w:r>
        <w:rPr/>
        <w:t>18. Долина Снежных Холмов</w:t>
      </w:r>
    </w:p>
    <w:p>
      <w:pPr>
        <w:pStyle w:val="FirstParagraph"/>
        <w:rPr/>
      </w:pPr>
      <w:r>
        <w:rPr/>
        <w:t>Странные ощущения окутали меня при взгляде на старую семейную усадьбу. Я сошел с конечной остановки скоростного метро около часа назад, и все это время шел по некогда цветущим окрестностям трассы шестьдесят шесть. Разумней было бы воспользоваться взятым в прокат автомобилем, но еще вчера на меня накатило внезапное чувство ностальгии, так что очень хотелось пройти этот путь именно так, как когда-то мне приходилось делать это бесчисленное количество раз.</w:t>
      </w:r>
    </w:p>
    <w:p>
      <w:pPr>
        <w:pStyle w:val="BodyText"/>
        <w:rPr/>
      </w:pPr>
      <w:r>
        <w:rPr/>
        <w:t>Долина Снежных Холмов находится в тридцати трех километрах к северу от центра Денали. Многие годы назад это место было восхитительным заповедником, но, невзирая на настигнувшее ее опустошение, долина по-прежнему входит в число моих любимейших мест на планете.</w:t>
      </w:r>
    </w:p>
    <w:p>
      <w:pPr>
        <w:pStyle w:val="BodyText"/>
        <w:rPr/>
      </w:pPr>
      <w:r>
        <w:rPr/>
        <w:t>Время близилось к полудню, а я стоял на обочине дороги, где и брала свое начало долина. Вдалеке за несколькими заброшенными домами виднелась хорошо знакомая крыша родительской усадьбы. Она была расположена у самого подножья холма. Глядя на верхушку своего домика, я подумал, что чего-то определенно не хватает, хотя вроде как все было на месте. Тогда я закрыл глаза, вернулся мыслями в прошлое, открыл их… и тут же понял, в чем дело. С левой стороны крыши была каминная труба, из недр которой в холода многие годы подряд валил дым. Теперь же, без этой совсем маленькой детали, родной дом уже не казался мне таким уютным. А посему, достигнув усадьбы, я первым делом решил развести пламя в камине. И когда я сделал это и вновь взглянул на усадьбу с улицы, мне словно стало гораздо легче дышать.</w:t>
      </w:r>
    </w:p>
    <w:p>
      <w:pPr>
        <w:pStyle w:val="BodyText"/>
        <w:rPr/>
      </w:pPr>
      <w:r>
        <w:rPr/>
        <w:t>Закончив все дела в городе, я вернулся к тому, с чего начинал. Вскоре мне предстояло отправиться на м83, начать там новый проект, а вместе с тем — и новую жизнь, и я, конечно, был рад этому, но сейчас у меня все еще оставалось пять дней, которые я мог и хотел провести именно здесь. Ведь, по сути, больше ничто не удерживало меня на Земле, кроме как эта усадьба, и воспоминания, связанные с ней. Но последние всегда будут храниться в моем сердце, а там, далеко за звездами, меня ждала Отем и дело всей моей жизни, оттого выбор совсем не был сложным. Однако, прежде чем вновь покинуть Землю, у меня оставалось еще одно дельце.</w:t>
      </w:r>
    </w:p>
    <w:p>
      <w:pPr>
        <w:pStyle w:val="BodyText"/>
        <w:rPr/>
      </w:pPr>
      <w:r>
        <w:rPr/>
        <w:t>Улыбнувшись этим мыслям, я вернулся обратно в усадьбу. Снаружи стоял тихий, но морозный зимний вечер, а в камине маняще потрескивали угольки, когда, развалившись на мягком диване, я допивал бутылку красного вина 25.. года. В этот раз я не стал обращаться к любимым альбомам — музыки вокруг было вполне достаточно.</w:t>
      </w:r>
    </w:p>
    <w:p>
      <w:pPr>
        <w:pStyle w:val="BodyText"/>
        <w:rPr/>
      </w:pPr>
      <w:r>
        <w:rPr/>
        <w:t>Чуть позже за окном выпал снег и вся долина окрасилась в белые тона, что полностью соответствовало ее названию.</w:t>
      </w:r>
    </w:p>
    <w:p>
      <w:pPr>
        <w:pStyle w:val="BodyText"/>
        <w:rPr/>
      </w:pPr>
      <w:r>
        <w:rPr/>
        <w:t>В соседней комнате, когда-то служившей моей семье гостиной, по-прежнему стоял дедовский рояль. Вся его поверхность была укрыта толстенным слоем пыли, и я еще несколько раз чихнул, прежде чем удалось привести все в порядок.</w:t>
      </w:r>
    </w:p>
    <w:p>
      <w:pPr>
        <w:pStyle w:val="BodyText"/>
        <w:rPr/>
      </w:pPr>
      <w:bookmarkStart w:id="50" w:name="Xe6a55b6b4563e652a23be9d623ca5055c356940"/>
      <w:r>
        <w:rPr/>
        <w:t>И вот, я, наконец, смог ощутить всю красоту звучания знакомых с детства мелодий. Ностальгия — приятное чувство, особенно когда ты находишься в таком месте как это, - я взглянул на висевшую над пианино картину, - но нужно двигаться дальше, к лавандовым долинам и выше. Скоро я покину долину снежных холмов, прихватив с собой несколько пластинок и эту фотографию. Возможно, что-то и забуду, но о главной вещи я все время помнил. Сейчас она лежала всего в нескольких сантиметрах от моей руки и уже многие годы ждала возможности увидеть мир.</w:t>
      </w:r>
      <w:bookmarkEnd w:id="50"/>
    </w:p>
    <w:p>
      <w:pPr>
        <w:pStyle w:val="Heading1"/>
        <w:rPr/>
      </w:pPr>
      <w:bookmarkStart w:id="51" w:name="__RefHeading___Toc2068_301819632"/>
      <w:bookmarkStart w:id="52" w:name="X3f0c7f6bb763af1be91d9e74eabfeb199dc1f1f"/>
      <w:bookmarkEnd w:id="51"/>
      <w:r>
        <w:rPr/>
        <w:t>19. Ледяные озера</w:t>
      </w:r>
    </w:p>
    <w:p>
      <w:pPr>
        <w:pStyle w:val="FirstParagraph"/>
        <w:rPr/>
      </w:pPr>
      <w:r>
        <w:rPr/>
        <w:t>Я уже несколько часов обнимал Отем, будучи не в силах выпустить ее из своих объятий. Ее глаза светились любовью, а длинные волосы, раскинувшиеся на подушке, напоминали морские волны. Как же я соскучился.</w:t>
      </w:r>
    </w:p>
    <w:p>
      <w:pPr>
        <w:pStyle w:val="BodyText"/>
        <w:rPr/>
      </w:pPr>
      <w:r>
        <w:rPr/>
        <w:t>Месяц, проведенных на Земле, обернулся для меня вечностью, но я ни на минуту не переставал думать об Отем. Все это время мое сердце оставалось здесь, на м83, а эта разлука только помогла мне убедиться в том, что я и так знал с самой нашей встречи. Я хотел быть с Отем. Всегда. Не важно, на какой из планет или звезд нам пришлось бы жить — ради нее я был готов облететь целую Вселенную. Одного взгляда ее синих глаз оказалось достаточно, дабы понять это.</w:t>
      </w:r>
    </w:p>
    <w:p>
      <w:pPr>
        <w:pStyle w:val="BodyText"/>
        <w:rPr/>
      </w:pPr>
      <w:r>
        <w:rPr/>
        <w:t>Но дело было вовсе не в ее внешности или волшебстве, окружавшем нас. Я знал, что если бы встретил Отем при совершенно иных обстоятельствах, то непременно полюбил бы ее так же крепко и с первого взгляда. Все заключалось в душе и том светлом неописуемом чувстве, которое мне каждый раз навевали одни лишь мысли о ней — такие моменты не исчезают. Они вечны.</w:t>
      </w:r>
    </w:p>
    <w:p>
      <w:pPr>
        <w:pStyle w:val="BodyText"/>
        <w:rPr/>
      </w:pPr>
      <w:r>
        <w:rPr/>
        <w:t xml:space="preserve">– </w:t>
      </w:r>
      <w:r>
        <w:rPr/>
        <w:t>Как там твоя усадьба? – спросила Отем.</w:t>
      </w:r>
    </w:p>
    <w:p>
      <w:pPr>
        <w:pStyle w:val="BodyText"/>
        <w:rPr/>
      </w:pPr>
      <w:r>
        <w:rPr/>
        <w:t>Она лежала рядом со мной, наполовину укрывшись тонким одеялом. Я провел рукой по ее снежной коже.</w:t>
      </w:r>
    </w:p>
    <w:p>
      <w:pPr>
        <w:pStyle w:val="BodyText"/>
        <w:rPr/>
      </w:pPr>
      <w:r>
        <w:rPr/>
        <w:t xml:space="preserve">– </w:t>
      </w:r>
      <w:r>
        <w:rPr/>
        <w:t>Прекрасно, - ответил я. – Дожидается тебя.</w:t>
      </w:r>
    </w:p>
    <w:p>
      <w:pPr>
        <w:pStyle w:val="BodyText"/>
        <w:rPr/>
      </w:pPr>
      <w:r>
        <w:rPr/>
        <w:t>Отем улыбнулась.</w:t>
      </w:r>
    </w:p>
    <w:p>
      <w:pPr>
        <w:pStyle w:val="BodyText"/>
        <w:rPr/>
      </w:pPr>
      <w:r>
        <w:rPr/>
        <w:t xml:space="preserve">– </w:t>
      </w:r>
      <w:r>
        <w:rPr/>
        <w:t>А как дела с твоими переживаниями? - вспомнил я. – Удалось узнать что-нибудь новое?</w:t>
      </w:r>
    </w:p>
    <w:p>
      <w:pPr>
        <w:pStyle w:val="BodyText"/>
        <w:rPr/>
      </w:pPr>
      <w:r>
        <w:rPr/>
        <w:t xml:space="preserve">– </w:t>
      </w:r>
      <w:r>
        <w:rPr/>
        <w:t>Совсем немного, – она потянулась. – Я расскажу тебе обо всем, но только не сейчас. Это может немного подождать, потому что я уже устала тосковать по тебе.</w:t>
      </w:r>
    </w:p>
    <w:p>
      <w:pPr>
        <w:pStyle w:val="BodyText"/>
        <w:rPr/>
      </w:pPr>
      <w:r>
        <w:rPr/>
        <w:t>После этих слов Отем прижалась ко мне.</w:t>
      </w:r>
    </w:p>
    <w:p>
      <w:pPr>
        <w:pStyle w:val="BodyText"/>
        <w:rPr/>
      </w:pPr>
      <w:r>
        <w:rPr/>
        <w:t xml:space="preserve">– </w:t>
      </w:r>
      <w:r>
        <w:rPr/>
        <w:t>А теперь иди ко мне, – улыбаясь, прошептал я, и поцеловал свою любимую.</w:t>
      </w:r>
    </w:p>
    <w:p>
      <w:pPr>
        <w:pStyle w:val="BodyText"/>
        <w:rPr/>
      </w:pPr>
      <w:r>
        <w:rPr/>
        <w:t>*</w:t>
      </w:r>
    </w:p>
    <w:p>
      <w:pPr>
        <w:pStyle w:val="BodyText"/>
        <w:rPr/>
      </w:pPr>
      <w:r>
        <w:rPr/>
        <w:t>Мне всегда нравились Рэйдиохед. За восемь неполных лет, проведенных на темной стороне Луны, я слушал их музыку изо дня в день, бесконечное количество раз, но что еще хуже, чаще всего я просто чувствовал себя живущим из этих унылых песен.</w:t>
      </w:r>
    </w:p>
    <w:p>
      <w:pPr>
        <w:pStyle w:val="BodyText"/>
        <w:rPr/>
      </w:pPr>
      <w:r>
        <w:rPr/>
        <w:t>Ложка молотого кофе, еще одна сухих сливок, три кубика сахара — и можно начинать день. Хотя какой же это день? Я живу и работаю в кромешной тьме. Существую словно под тесным куполом. И это не было метафорой. После давнишней истерики старика Терренса нам не разрешалось покидать пределы темной стороны на протяжении всего рабочего времени. Я имею ввиду, бурильщикам. Так что все мы здесь бродили под этим колпаком одиночества.</w:t>
      </w:r>
    </w:p>
    <w:p>
      <w:pPr>
        <w:pStyle w:val="BodyText"/>
        <w:rPr/>
      </w:pPr>
      <w:r>
        <w:rPr/>
        <w:t>Мой контракт был заключен на десять лет, большую часть из которых я уже отработал. Оставалось всего ничего. В другой ситуации я бы, наверное, ни за что не согласился взяться за подобную работу, но в тот момент обстоятельства буквально вынудили меня согласиться. Говоря об обстоятельствах, я, конечно же, имею ввиду женщину. Все дело в ней, всегда в ней. Лия, моя белокурая девчушка, ушла, а я просто не смог вынести это предательство. Удар был слишком болезненным и попал прямо в сердце.</w:t>
      </w:r>
    </w:p>
    <w:p>
      <w:pPr>
        <w:pStyle w:val="BodyText"/>
        <w:rPr/>
      </w:pPr>
      <w:r>
        <w:rPr/>
        <w:t>То утро оказалось худшим из всего, что мне приходилось пережить за свои неполные сорок лет. Хотелось просто исчезнуть, раствориться и стать всеми забытым. Тогда-то мне и попалось на глаза объявление, гласившее о наборе команды на м83. Конечно, о бурении в нем не было ни слова, как и о самой базе. Говорились только то, что нужны сотрудники для непыльной работы далеко от дома и сроком на продолжительное время. Меня это вполне устраивало.</w:t>
      </w:r>
    </w:p>
    <w:p>
      <w:pPr>
        <w:pStyle w:val="BodyText"/>
        <w:rPr/>
      </w:pPr>
      <w:r>
        <w:rPr/>
        <w:t>До последнего момента я не имел ни малейшего понятия о том, где буду находиться в ближайшие десять лет своей жизни. Мне представлялась безымянная пустыня или тихий необитаемый остров, пускай таких уже и не осталось на свете. Как бы там не сложилось, я надеялся провести эти годы с пользой, а самое важное – я был уверен, что избавлюсь от этой боли и сам изменюсь до неузнаваемости. Но я не смог. Время здесь продолжало стоять на месте, а я все так же оставался тем самым человеком с разбитым сердцем и покрасневшими от тоски глазами, одиноко стоявшем на крыльце своего дома пасмурным ноябрьским утром в надежде на то, что она вернется, обязательно вернется ко мне.</w:t>
      </w:r>
    </w:p>
    <w:p>
      <w:pPr>
        <w:pStyle w:val="BodyText"/>
        <w:rPr/>
      </w:pPr>
      <w:r>
        <w:rPr/>
        <w:t>Компания ежедневно выплачивала мне кругленькую сумму, но на Луне деньги были мне не к чему. Возможно, это было единственной причиной, по которой мне еще могло нравиться это место.</w:t>
      </w:r>
    </w:p>
    <w:p>
      <w:pPr>
        <w:pStyle w:val="BodyText"/>
        <w:rPr/>
      </w:pPr>
      <w:r>
        <w:rPr/>
        <w:t>Я дремал, полулежа на своем рабочем месте с закинутыми на стол ногами. В последнее время я частенько позволял себе этот грешок. Не знаю, почему. Такое странное состояние вновь окутало меня, когда ты вроде как и не бодрствуешь, но при этом слышишь все, что происходит вокруг, и отлично понимаешь, где находишься.</w:t>
      </w:r>
    </w:p>
    <w:p>
      <w:pPr>
        <w:pStyle w:val="BodyText"/>
        <w:rPr/>
      </w:pPr>
      <w:r>
        <w:rPr/>
        <w:t>Вскоре я открыл глаза, но продолжал лежать неподвижно. Так, словно еще и не просыпался. В небольшом окошке над моей головой блестели звезды. Удивившись про себя, я заметил, что грусть рэйдиохедовских мелодий куда-то исчезла. На смену ей пришел бессмертный альбом Джонни Кеша – «Среди звезд». Всегда поражался его умению писать музыку с того света.</w:t>
      </w:r>
    </w:p>
    <w:p>
      <w:pPr>
        <w:pStyle w:val="BodyText"/>
        <w:rPr/>
      </w:pPr>
      <w:r>
        <w:rPr/>
        <w:t>Я ухмыльнулся. Хотя я и не мог вспомнить, как и когда успел сменить плэйлист, перемена эта была очень кстати: мое настроение тут же улучшилось. Музыка и впрямь способна исцелять.</w:t>
      </w:r>
    </w:p>
    <w:p>
      <w:pPr>
        <w:pStyle w:val="BodyText"/>
        <w:rPr/>
      </w:pPr>
      <w:r>
        <w:rPr/>
        <w:t>«Еще немного, – подумал я, не сводя глаз с клочка открывающегося мне звездного неба, – и заживу полной жизнью».</w:t>
      </w:r>
    </w:p>
    <w:p>
      <w:pPr>
        <w:pStyle w:val="BodyText"/>
        <w:rPr/>
      </w:pPr>
      <w:r>
        <w:rPr/>
        <w:t>Спустя какое-то время в колонках заскрипели Джой Дивижн, а прямо перед моими глазами проскользнула падающая звезда.</w:t>
      </w:r>
    </w:p>
    <w:p>
      <w:pPr>
        <w:pStyle w:val="BodyText"/>
        <w:rPr/>
      </w:pPr>
      <w:r>
        <w:rPr/>
        <w:t>«Надо же, мне виден такой крошечный отрезок неба, а звезду эту заметил именно я…» – я улыбнулся про себя.</w:t>
      </w:r>
    </w:p>
    <w:p>
      <w:pPr>
        <w:pStyle w:val="BodyText"/>
        <w:rPr/>
      </w:pPr>
      <w:r>
        <w:rPr/>
        <w:t>Но мне нечего было загадывать.</w:t>
      </w:r>
    </w:p>
    <w:p>
      <w:pPr>
        <w:pStyle w:val="BodyText"/>
        <w:rPr/>
      </w:pPr>
      <w:r>
        <w:rPr/>
        <w:t>Хотя нет, ошибаюсь. Больше всего на свете я хотел быть счастливым.</w:t>
      </w:r>
    </w:p>
    <w:p>
      <w:pPr>
        <w:pStyle w:val="BodyText"/>
        <w:rPr/>
      </w:pPr>
      <w:r>
        <w:rPr/>
        <w:t>С такими мыслями я сомкнул глаза и вновь погрузился в сон, на этот раз более крепкий. Мне виделась Лия, тем злосчастным утром сидевшая у изголовья моей кровати. Но здесь утро не было таковым и девушка не спешила исчезать из моего дома, а вместе с тем и моей жизни. Сейчас Лия лишь сидела около меня и ласково улыбалась. В руках она держала белую фарфоровую чашку, из которой исходил пар. Скорей всего, зеленый чай – ее любимый напиток по утрам.</w:t>
      </w:r>
    </w:p>
    <w:p>
      <w:pPr>
        <w:pStyle w:val="BodyText"/>
        <w:rPr/>
      </w:pPr>
      <w:r>
        <w:rPr/>
        <w:t>Однако, привстав, я учуял в воздухе знакомый приторный запах, какой вряд ли стал бы исходить от чая.</w:t>
      </w:r>
    </w:p>
    <w:p>
      <w:pPr>
        <w:pStyle w:val="BodyText"/>
        <w:rPr/>
      </w:pPr>
      <w:r>
        <w:rPr/>
        <w:t xml:space="preserve">– </w:t>
      </w:r>
      <w:r>
        <w:rPr/>
        <w:t>Что это? – спросил я, указав на чашку.</w:t>
      </w:r>
    </w:p>
    <w:p>
      <w:pPr>
        <w:pStyle w:val="BodyText"/>
        <w:rPr/>
      </w:pPr>
      <w:r>
        <w:rPr/>
        <w:t xml:space="preserve">– </w:t>
      </w:r>
      <w:r>
        <w:rPr/>
        <w:t>Глинтвейн, – спокойно ответила Лия, и игриво накрутила на палец прядь золотых волос.</w:t>
      </w:r>
    </w:p>
    <w:p>
      <w:pPr>
        <w:pStyle w:val="BodyText"/>
        <w:rPr/>
      </w:pPr>
      <w:r>
        <w:rPr/>
        <w:t>Меня сводили с ума ее локоны, и Лия об этом знала.</w:t>
      </w:r>
    </w:p>
    <w:p>
      <w:pPr>
        <w:pStyle w:val="BodyText"/>
        <w:rPr/>
      </w:pPr>
      <w:r>
        <w:rPr/>
        <w:t xml:space="preserve">– </w:t>
      </w:r>
      <w:r>
        <w:rPr/>
        <w:t>Не рановато ли для спиртного? – вновь спросил я.</w:t>
      </w:r>
    </w:p>
    <w:p>
      <w:pPr>
        <w:pStyle w:val="BodyText"/>
        <w:rPr/>
      </w:pPr>
      <w:r>
        <w:rPr/>
        <w:t>Сам я на дух не выносил глинтвейн, и сейчас удивлялся тому, как Лия вообще могла держать его в руках.</w:t>
      </w:r>
    </w:p>
    <w:p>
      <w:pPr>
        <w:pStyle w:val="BodyText"/>
        <w:rPr/>
      </w:pPr>
      <w:r>
        <w:rPr/>
        <w:t>Услышав мой вопрос, Лия улыбнулась еще шире. До невозможности шире, и постепенно ее улыбка превратилась в странную гримасу, от которой по моей коже пробежала дрожь.</w:t>
      </w:r>
    </w:p>
    <w:p>
      <w:pPr>
        <w:pStyle w:val="BodyText"/>
        <w:rPr/>
      </w:pPr>
      <w:r>
        <w:rPr/>
        <w:t>Девушка покачала головой.</w:t>
      </w:r>
    </w:p>
    <w:p>
      <w:pPr>
        <w:pStyle w:val="BodyText"/>
        <w:rPr/>
      </w:pPr>
      <w:r>
        <w:rPr/>
        <w:t xml:space="preserve">– </w:t>
      </w:r>
      <w:r>
        <w:rPr/>
        <w:t>Нет, я праздную, – весело говорила она. – И ты тоже празднуешь. Посмотри.</w:t>
      </w:r>
    </w:p>
    <w:p>
      <w:pPr>
        <w:pStyle w:val="BodyText"/>
        <w:rPr/>
      </w:pPr>
      <w:r>
        <w:rPr/>
        <w:t>Лия подняла руку и направила свой указательный палец в мою сторону. Проследив за ним взглядом, я неожиданно для самого себя заметил, что держу в руках такую же чашку с глинтвейном. После этого я тут же почувствовал тошнотворно-сладкий привкус напитка у себя во рту.</w:t>
      </w:r>
    </w:p>
    <w:p>
      <w:pPr>
        <w:pStyle w:val="BodyText"/>
        <w:rPr/>
      </w:pPr>
      <w:r>
        <w:rPr/>
        <w:t xml:space="preserve">– </w:t>
      </w:r>
      <w:r>
        <w:rPr/>
        <w:t>Гляди язык не обожги, – беззаботно сказала Лия. – Я его только пять минут как с плиты сняла, так что он должен быть еще очень…</w:t>
      </w:r>
    </w:p>
    <w:p>
      <w:pPr>
        <w:pStyle w:val="BodyText"/>
        <w:rPr/>
      </w:pPr>
      <w:r>
        <w:rPr/>
        <w:t xml:space="preserve">– </w:t>
      </w:r>
      <w:r>
        <w:rPr/>
        <w:t>Постой-постой, – перебил ее я. – А что именно мы празднуем?</w:t>
      </w:r>
    </w:p>
    <w:p>
      <w:pPr>
        <w:pStyle w:val="BodyText"/>
        <w:rPr/>
      </w:pPr>
      <w:r>
        <w:rPr/>
        <w:t>Внутри меня таилось странное чувство тревоги. Где-то глубоко в душе я совершенно не желал задавать этот вопрос. И все же я уже спросил.</w:t>
      </w:r>
    </w:p>
    <w:p>
      <w:pPr>
        <w:pStyle w:val="BodyText"/>
        <w:rPr/>
      </w:pPr>
      <w:r>
        <w:rPr/>
        <w:t xml:space="preserve">– </w:t>
      </w:r>
      <w:r>
        <w:rPr/>
        <w:t>Как это что? Твое окончание работы на темной стороне, глупенький.</w:t>
      </w:r>
    </w:p>
    <w:p>
      <w:pPr>
        <w:pStyle w:val="BodyText"/>
        <w:rPr/>
      </w:pPr>
      <w:r>
        <w:rPr/>
        <w:t xml:space="preserve">– </w:t>
      </w:r>
      <w:r>
        <w:rPr/>
        <w:t>Но, я ведь еще не отработал оговоренного срока, – поспешил разубедить ее я. – По контракту мне полагается пробыть здесь еще два года.</w:t>
      </w:r>
    </w:p>
    <w:p>
      <w:pPr>
        <w:pStyle w:val="BodyText"/>
        <w:rPr/>
      </w:pPr>
      <w:r>
        <w:rPr/>
        <w:t xml:space="preserve">– </w:t>
      </w:r>
      <w:r>
        <w:rPr/>
        <w:t>К черту контракт, – ответила Лия. Теперь ее улыбка была настолько широкой, что больше походила на оскал. – Ты только послушай это.</w:t>
      </w:r>
    </w:p>
    <w:p>
      <w:pPr>
        <w:pStyle w:val="BodyText"/>
        <w:rPr/>
      </w:pPr>
      <w:r>
        <w:rPr/>
        <w:t>Я уже хотел спросить, о чем это она говорит, но секунду спустя тоже услышал. Оглушительный гул, нарастающий с каждой минутой, раздавался из всех уголков комнаты, подступая ко мне все ближе и ближе.</w:t>
      </w:r>
    </w:p>
    <w:p>
      <w:pPr>
        <w:pStyle w:val="BodyText"/>
        <w:rPr/>
      </w:pPr>
      <w:r>
        <w:rPr/>
        <w:t xml:space="preserve">– </w:t>
      </w:r>
      <w:r>
        <w:rPr/>
        <w:t>Что это такое?! – крикнул я.</w:t>
      </w:r>
    </w:p>
    <w:p>
      <w:pPr>
        <w:pStyle w:val="BodyText"/>
        <w:rPr/>
      </w:pPr>
      <w:r>
        <w:rPr/>
        <w:t xml:space="preserve">– </w:t>
      </w:r>
      <w:r>
        <w:rPr/>
        <w:t>Фанфары, – с улыбкой ответила Лия. – Теперь ты свободен.</w:t>
      </w:r>
    </w:p>
    <w:p>
      <w:pPr>
        <w:pStyle w:val="BodyText"/>
        <w:rPr/>
      </w:pPr>
      <w:r>
        <w:rPr/>
        <w:t>Я открыл глаза и в замешательстве посмотрел по сторонам. Я по-прежнему был на своем месте в тринадцатом. Сон как рукой сняло, но в голове все еще раздавался тот пугающий гул.</w:t>
      </w:r>
    </w:p>
    <w:p>
      <w:pPr>
        <w:pStyle w:val="BodyText"/>
        <w:rPr/>
      </w:pPr>
      <w:r>
        <w:rPr/>
        <w:t>Прошло несколько секунд, а шум никуда не уходил. С замершим сердцем я обернулся и понял, что этот гул был вовсе не в моей голове, он исходил от машинной панели позади меня. Центральная кнопка, на которую я до этого не обращал внимания, пылала красным светом, а стрелка счетчика, отвечающего за давление под землей, с неистовой силой молотилась о стеклянный корпус.</w:t>
      </w:r>
    </w:p>
    <w:p>
      <w:pPr>
        <w:pStyle w:val="BodyText"/>
        <w:rPr/>
      </w:pPr>
      <w:r>
        <w:rPr/>
        <w:t>Я подсочил со стула и, спотыкаясь, помчался к панели: происходящее вокруг выглядело весьма пугающе.</w:t>
      </w:r>
    </w:p>
    <w:p>
      <w:pPr>
        <w:pStyle w:val="BodyText"/>
        <w:rPr/>
      </w:pPr>
      <w:r>
        <w:rPr/>
        <w:t>*</w:t>
      </w:r>
    </w:p>
    <w:p>
      <w:pPr>
        <w:pStyle w:val="BodyText"/>
        <w:rPr/>
      </w:pPr>
      <w:r>
        <w:rPr/>
        <w:t>Следующей четвертью Отем показала мне Озерный край – восхитительное место на светлой стороне Луны, между Циановым лесом и Звездной гаванью, находящееся ближе всего к базе м83. Сегодня была необычная ночь, ночь звездопадов, а каждый, кому хоть раз посчастливилось побывать здесь, знал, что лучше всего наблюдать за звездопадами, стоя на одном из снежных холмов Озерного края. Именно по этой причине я и выбрал сегодняшнюю ночь для того, чтоб сделать Отем предложение.</w:t>
      </w:r>
    </w:p>
    <w:p>
      <w:pPr>
        <w:pStyle w:val="BodyText"/>
        <w:rPr/>
      </w:pPr>
      <w:r>
        <w:rPr/>
        <w:t>Оставив свои луноходы около первого попавшегося на нашем пути холма, мы получше запахнули свои пальто, (ведь здесь было довольно морозно) и, взявшись за руки, зашагали в обход снежного склона. Он оказался гораздо больше, чем мне виделось издали, и нам понадобилось около двадцати минут, дабы полностью обойти склон. Когда, наконец, удалось сделать это, моему взгляду открылась невиданная доселе красота снежного края. Словно изображенная на холсте умелого художника, перед нами раскинулась долина, густо укрытая снежным покровом, которую со всех сторон окружали холмы, визуально отгораживая ее от внешнего мира. В центре долины виднелось множество озер. Все они были разной формы и размера, но самым очаровательным оказались подснежники, то тут, то там выглядывающие на поверхность.</w:t>
      </w:r>
    </w:p>
    <w:p>
      <w:pPr>
        <w:pStyle w:val="BodyText"/>
        <w:rPr/>
      </w:pPr>
      <w:r>
        <w:rPr/>
        <w:t xml:space="preserve">– </w:t>
      </w:r>
      <w:r>
        <w:rPr/>
        <w:t>Остановимся здесь? – предложил я.</w:t>
      </w:r>
    </w:p>
    <w:p>
      <w:pPr>
        <w:pStyle w:val="BodyText"/>
        <w:rPr/>
      </w:pPr>
      <w:r>
        <w:rPr/>
        <w:t>Мы пересекли уже практически половину долины, и сейчас были в центре застывшего озера, по краям которого находилось несколько высоких резных лавочек из черного метала.</w:t>
      </w:r>
    </w:p>
    <w:p>
      <w:pPr>
        <w:pStyle w:val="BodyText"/>
        <w:rPr/>
      </w:pPr>
      <w:r>
        <w:rPr/>
        <w:t xml:space="preserve">– </w:t>
      </w:r>
      <w:r>
        <w:rPr/>
        <w:t>Давай лучше присядем в беседке, – ответила Отем.</w:t>
      </w:r>
    </w:p>
    <w:p>
      <w:pPr>
        <w:pStyle w:val="BodyText"/>
        <w:rPr/>
      </w:pPr>
      <w:r>
        <w:rPr/>
        <w:t xml:space="preserve">– </w:t>
      </w:r>
      <w:r>
        <w:rPr/>
        <w:t>Беседке? – переспросил я.</w:t>
      </w:r>
    </w:p>
    <w:p>
      <w:pPr>
        <w:pStyle w:val="BodyText"/>
        <w:rPr/>
      </w:pPr>
      <w:r>
        <w:rPr/>
        <w:t>Она указала мне на следующее озеро, имевшее тонкую форму полумесяца. Я присмотрелся, и увидел в центре него небольшую утонченную беседку, выполненную из витиеватых черных прутьев стали.</w:t>
      </w:r>
    </w:p>
    <w:p>
      <w:pPr>
        <w:pStyle w:val="BodyText"/>
        <w:rPr/>
      </w:pPr>
      <w:r>
        <w:rPr/>
        <w:t xml:space="preserve">– </w:t>
      </w:r>
      <w:r>
        <w:rPr/>
        <w:t>Конечно, – улыбнулся я, и мы продолжили свой путь.</w:t>
      </w:r>
    </w:p>
    <w:p>
      <w:pPr>
        <w:pStyle w:val="BodyText"/>
        <w:rPr/>
      </w:pPr>
      <w:r>
        <w:rPr/>
        <w:t>Шагая по толстому слою льда, я слушал рассказ Отем о газетных выдержках, добытых для нее каким-то Гастингсом, но, признаться, был невнимателен. Все мои мысли были заняты другим, ведь несмотря на то что я всеми силами старался взять себя в руки, тогда как волнение все сильней охватывало меня с каждой минутой неведенья.</w:t>
      </w:r>
    </w:p>
    <w:p>
      <w:pPr>
        <w:pStyle w:val="BodyText"/>
        <w:rPr/>
      </w:pPr>
      <w:r>
        <w:rPr/>
        <w:t>«В конце концов, главное – спросить», – решил я.</w:t>
      </w:r>
    </w:p>
    <w:p>
      <w:pPr>
        <w:pStyle w:val="BodyText"/>
        <w:rPr/>
      </w:pPr>
      <w:r>
        <w:rPr/>
        <w:t xml:space="preserve">– </w:t>
      </w:r>
      <w:r>
        <w:rPr/>
        <w:t>Как хорошо, что ты вернулся, Старлайт, – вдруг произнесла Отем.</w:t>
      </w:r>
    </w:p>
    <w:p>
      <w:pPr>
        <w:pStyle w:val="BodyText"/>
        <w:rPr/>
      </w:pPr>
      <w:r>
        <w:rPr/>
        <w:t>Отвлекшись от своих мыслей, я увидел, что мы уже пришли.</w:t>
      </w:r>
    </w:p>
    <w:p>
      <w:pPr>
        <w:pStyle w:val="BodyText"/>
        <w:rPr/>
      </w:pPr>
      <w:r>
        <w:rPr/>
        <w:t xml:space="preserve">– </w:t>
      </w:r>
      <w:r>
        <w:rPr/>
        <w:t>Иначе и быть не могло, – ласково ответил я.</w:t>
      </w:r>
    </w:p>
    <w:p>
      <w:pPr>
        <w:pStyle w:val="BodyText"/>
        <w:rPr/>
      </w:pPr>
      <w:r>
        <w:rPr/>
        <w:t>Мы вошли в беседку, и лишь тогда я заметил, что верх у нее был открытым. Должно быть, это было сделано для наблюдения за звездопадами.</w:t>
      </w:r>
    </w:p>
    <w:p>
      <w:pPr>
        <w:pStyle w:val="BodyText"/>
        <w:rPr/>
      </w:pPr>
      <w:r>
        <w:rPr/>
        <w:t>Отем откинулась на перила беседки и взглянула на меня.</w:t>
      </w:r>
    </w:p>
    <w:p>
      <w:pPr>
        <w:pStyle w:val="BodyText"/>
        <w:rPr/>
      </w:pPr>
      <w:r>
        <w:rPr/>
        <w:t xml:space="preserve">– </w:t>
      </w:r>
      <w:r>
        <w:rPr/>
        <w:t>В твое отсутствие я много думала о нас, – начала она. – О тебе. Я жалела ,что перед твоим отъездом так и не сказала самого важного. С тобой я забываю обо всех тревогах. Наверное, это не совсем правильно, учитывая то, какую роль я играю на м83, но сейчас это абсолютно неважно, как неважно и все остальное. Я люблю тебя, Старлайт, и это единственное, что имеет значение, потому что я еще никогда не была так счастлива, как в этот самый момент.</w:t>
      </w:r>
    </w:p>
    <w:p>
      <w:pPr>
        <w:pStyle w:val="BodyText"/>
        <w:rPr/>
      </w:pPr>
      <w:r>
        <w:rPr/>
        <w:t>Я улыбнулся и прижал ее к себе.</w:t>
      </w:r>
    </w:p>
    <w:p>
      <w:pPr>
        <w:pStyle w:val="BodyText"/>
        <w:rPr/>
      </w:pPr>
      <w:r>
        <w:rPr/>
        <w:t xml:space="preserve">– </w:t>
      </w:r>
      <w:r>
        <w:rPr/>
        <w:t>Я и сам никогда прежде не был так счастлив, – искренне произнес я.</w:t>
      </w:r>
    </w:p>
    <w:p>
      <w:pPr>
        <w:pStyle w:val="BodyText"/>
        <w:rPr/>
      </w:pPr>
      <w:r>
        <w:rPr/>
        <w:t>В ее глазах, отражаясь, сияли звезды.</w:t>
      </w:r>
    </w:p>
    <w:p>
      <w:pPr>
        <w:pStyle w:val="BodyText"/>
        <w:rPr/>
      </w:pPr>
      <w:r>
        <w:rPr/>
        <w:t xml:space="preserve">– </w:t>
      </w:r>
      <w:r>
        <w:rPr/>
        <w:t>Смотри, началось, – улыбнулась Отем.</w:t>
      </w:r>
    </w:p>
    <w:p>
      <w:pPr>
        <w:pStyle w:val="BodyText"/>
        <w:rPr/>
      </w:pPr>
      <w:r>
        <w:rPr/>
        <w:t>Подняв голову, я увидел, как с невероятной скоростью десятки звезд проскальзывают по небесному полотну, одна за другой исчезая в темноте. Но стило им лишь померкнуть, тут же появлялись другие. Звездопад начался. Я затаил дыхание: настолько прекрасной оказалась эта картина. Падающие звезды были повсюду. Они отражались и в ледяной поверхности озер, отчего создавалось впечатление, что мы в открытом космосе.</w:t>
      </w:r>
    </w:p>
    <w:p>
      <w:pPr>
        <w:pStyle w:val="BodyText"/>
        <w:rPr/>
      </w:pPr>
      <w:r>
        <w:rPr/>
        <w:t>«Вот он, идеальный момент», – подумал я.</w:t>
      </w:r>
    </w:p>
    <w:p>
      <w:pPr>
        <w:pStyle w:val="BodyText"/>
        <w:rPr/>
      </w:pPr>
      <w:r>
        <w:rPr/>
        <w:t>Мои пальцы нашли во внутреннем кармане пальто объемное кольцо, когда-то давно принадлежащее матери моего отца. Оно было сделано из белого золота, а посередине кольца сиял прекрасный темно синий камень, название которого я уже не помнил.</w:t>
      </w:r>
    </w:p>
    <w:p>
      <w:pPr>
        <w:pStyle w:val="BodyText"/>
        <w:rPr/>
      </w:pPr>
      <w:r>
        <w:rPr/>
        <w:t xml:space="preserve">– </w:t>
      </w:r>
      <w:r>
        <w:rPr/>
        <w:t>Отем, дорогая моя, – произнес я, и взял ее тонкую белую ручку в свои ладони.</w:t>
      </w:r>
    </w:p>
    <w:p>
      <w:pPr>
        <w:pStyle w:val="BodyText"/>
        <w:rPr/>
      </w:pPr>
      <w:r>
        <w:rPr/>
        <w:t>Девушка отвлеклась от звездопада и умиротворенно посмотрела на меня.</w:t>
      </w:r>
    </w:p>
    <w:p>
      <w:pPr>
        <w:pStyle w:val="BodyText"/>
        <w:rPr/>
      </w:pPr>
      <w:r>
        <w:rPr/>
        <w:t>Я думал об этом моменте на протяжении всего последнего месяца, но сейчас все мысли и речи, что я не раз прокручивал в своей голове, куда-то исчезли, и мне не оставалось ничего, как просто спросить:</w:t>
      </w:r>
    </w:p>
    <w:p>
      <w:pPr>
        <w:pStyle w:val="BodyText"/>
        <w:rPr/>
      </w:pPr>
      <w:r>
        <w:rPr/>
        <w:t xml:space="preserve">– </w:t>
      </w:r>
      <w:r>
        <w:rPr/>
        <w:t>Ты выйдешь за меня?</w:t>
      </w:r>
    </w:p>
    <w:p>
      <w:pPr>
        <w:pStyle w:val="BodyText"/>
        <w:rPr/>
      </w:pPr>
      <w:r>
        <w:rPr/>
        <w:t>Она молчала всего мгновенье, но и оно показалось мне вечностью.</w:t>
      </w:r>
    </w:p>
    <w:p>
      <w:pPr>
        <w:pStyle w:val="BodyText"/>
        <w:rPr/>
      </w:pPr>
      <w:r>
        <w:rPr/>
        <w:t xml:space="preserve">– </w:t>
      </w:r>
      <w:r>
        <w:rPr/>
        <w:t>Значит, Исландия? – с улыбкой спросила Отем.</w:t>
      </w:r>
    </w:p>
    <w:p>
      <w:pPr>
        <w:pStyle w:val="BodyText"/>
        <w:rPr/>
      </w:pPr>
      <w:r>
        <w:rPr/>
        <w:t>Я надел кольцо на ее палец и, улыбаясь в ответ, поцеловал свою невесту.</w:t>
      </w:r>
    </w:p>
    <w:p>
      <w:pPr>
        <w:pStyle w:val="BodyText"/>
        <w:rPr/>
      </w:pPr>
      <w:r>
        <w:rPr/>
        <w:t xml:space="preserve">– </w:t>
      </w:r>
      <w:r>
        <w:rPr/>
        <w:t>Я так счастлив, что готов умереть.</w:t>
      </w:r>
    </w:p>
    <w:p>
      <w:pPr>
        <w:pStyle w:val="BodyText"/>
        <w:rPr/>
      </w:pPr>
      <w:r>
        <w:rPr/>
        <w:t>*</w:t>
      </w:r>
    </w:p>
    <w:p>
      <w:pPr>
        <w:pStyle w:val="BodyText"/>
        <w:rPr/>
      </w:pPr>
      <w:r>
        <w:rPr/>
        <w:t>Вокруг нас было спокойно и тихо. Никакого ветра. Звездопад прекратился около часа назад. Обычно они длились пару минут, не более, но это всегда стоило того, чтобы посмотреть. Сегодняшний же звездопад стал особенным для меня, и я навсегда запомню его.</w:t>
      </w:r>
    </w:p>
    <w:p>
      <w:pPr>
        <w:pStyle w:val="BodyText"/>
        <w:rPr/>
      </w:pPr>
      <w:r>
        <w:rPr/>
        <w:t>Набродившись по сугробам, мы оба изрядно вымотались и теперь уставшие направлялись обратно. Старлайт шел рядом со мной. Его лицо по-прежнему освещала та самая улыбка, в которую я была так сильно влюблена.</w:t>
      </w:r>
    </w:p>
    <w:p>
      <w:pPr>
        <w:pStyle w:val="BodyText"/>
        <w:rPr/>
      </w:pPr>
      <w:r>
        <w:rPr/>
        <w:t>Вдруг где-то вдалеке раздался гул, эхом разносясь по окрестностям. Земля под ногами задрожала, и я бы непременно упала, если бы Старлайт вовремя не подхватил меня.</w:t>
      </w:r>
    </w:p>
    <w:p>
      <w:pPr>
        <w:pStyle w:val="BodyText"/>
        <w:rPr/>
      </w:pPr>
      <w:r>
        <w:rPr/>
        <w:t xml:space="preserve">– </w:t>
      </w:r>
      <w:r>
        <w:rPr/>
        <w:t>Милая, ты в порядке?</w:t>
      </w:r>
    </w:p>
    <w:p>
      <w:pPr>
        <w:pStyle w:val="BodyText"/>
        <w:rPr/>
      </w:pPr>
      <w:r>
        <w:rPr/>
        <w:t>Не выпуская моей руки, он встревожено смотрел на меня.</w:t>
      </w:r>
    </w:p>
    <w:p>
      <w:pPr>
        <w:pStyle w:val="BodyText"/>
        <w:rPr/>
      </w:pPr>
      <w:r>
        <w:rPr/>
        <w:t xml:space="preserve">– </w:t>
      </w:r>
      <w:r>
        <w:rPr/>
        <w:t>Кажется, да, – я ошарашено оглянулась по сторонам, пытаясь понять, что только что произошло.</w:t>
      </w:r>
    </w:p>
    <w:p>
      <w:pPr>
        <w:pStyle w:val="BodyText"/>
        <w:rPr/>
      </w:pPr>
      <w:r>
        <w:rPr/>
        <w:t>Местами земля укрылась трещинами, а кое-где даже отделилась от поверхности и теперь нависла над ней бесформенными пластами, напоминавшими края рваной раны. Сейчас окружающий нас пейзаж уже не выглядел столь прекрасным, как каких-то десять секунд назад. Он попросту казался мне фальшивкой: из-под сдвинувшихся с места снежных пластин пробивались стабилизаторы температуры. Их работа была нарушена появлением толчков, и теперь снег постепенно начинал таять. Я знала, что уже через час он и вовсе исчезнет под лучами искусственного освещения, которое, к счастью, не пострадало. Я подняла голову, желая убедиться в этом наверняка, но тут же с ужасом вскрикнула. Прямо в лежавшем над нами пространстве образовалась немыслимых размеров трещина. Она тянулась от самых лавандовых полей – той части, где брал свое начало колпак, наполненный синим воздухом, – и заканчивалась высоко над ледяными озерами.</w:t>
      </w:r>
    </w:p>
    <w:p>
      <w:pPr>
        <w:pStyle w:val="BodyText"/>
        <w:rPr/>
      </w:pPr>
      <w:r>
        <w:rPr/>
        <w:t xml:space="preserve">– </w:t>
      </w:r>
      <w:r>
        <w:rPr/>
        <w:t>Отем? – еще сильней встревожился Старлайт.</w:t>
      </w:r>
    </w:p>
    <w:p>
      <w:pPr>
        <w:pStyle w:val="BodyText"/>
        <w:rPr/>
      </w:pPr>
      <w:r>
        <w:rPr/>
        <w:t xml:space="preserve">– </w:t>
      </w:r>
      <w:r>
        <w:rPr/>
        <w:t>Взгляни в небо, – не сводя глаз с трещины, произнесла я. – Баланс воздуха нарушен.</w:t>
      </w:r>
    </w:p>
    <w:p>
      <w:pPr>
        <w:pStyle w:val="BodyText"/>
        <w:rPr/>
      </w:pPr>
      <w:r>
        <w:rPr/>
        <w:t xml:space="preserve">– </w:t>
      </w:r>
      <w:r>
        <w:rPr/>
        <w:t>Вижу…</w:t>
      </w:r>
    </w:p>
    <w:p>
      <w:pPr>
        <w:pStyle w:val="BodyText"/>
        <w:rPr/>
      </w:pPr>
      <w:r>
        <w:rPr/>
        <w:t>Я крепче сжала его руку.</w:t>
      </w:r>
    </w:p>
    <w:p>
      <w:pPr>
        <w:pStyle w:val="BodyText"/>
        <w:rPr/>
      </w:pPr>
      <w:r>
        <w:rPr/>
        <w:t xml:space="preserve">– </w:t>
      </w:r>
      <w:r>
        <w:rPr/>
        <w:t>Пойдем. Нужно скорей вернуться на базу. Находится здесь небезопасно.</w:t>
      </w:r>
    </w:p>
    <w:p>
      <w:pPr>
        <w:pStyle w:val="BodyText"/>
        <w:rPr/>
      </w:pPr>
      <w:r>
        <w:rPr/>
        <w:t>Он согласился.</w:t>
      </w:r>
    </w:p>
    <w:p>
      <w:pPr>
        <w:pStyle w:val="BodyText"/>
        <w:rPr/>
      </w:pPr>
      <w:r>
        <w:rPr/>
        <w:t xml:space="preserve">– </w:t>
      </w:r>
      <w:r>
        <w:rPr/>
        <w:t>Но что это было? – все спрашивал Старлайт, когда мы быстрой походкой направлялись к луноходам. Гуляя, мы зашли довольно-таки далеко, и до них оставалось еще минут тридцать ходьбы.</w:t>
      </w:r>
    </w:p>
    <w:p>
      <w:pPr>
        <w:pStyle w:val="BodyText"/>
        <w:rPr/>
      </w:pPr>
      <w:r>
        <w:rPr/>
        <w:t xml:space="preserve">– </w:t>
      </w:r>
      <w:r>
        <w:rPr/>
        <w:t>Я не знаю, Стар, – говорила я, – но вскоре обязательно выясню это.</w:t>
      </w:r>
    </w:p>
    <w:p>
      <w:pPr>
        <w:pStyle w:val="BodyText"/>
        <w:rPr/>
      </w:pPr>
      <w:r>
        <w:rPr/>
        <w:t>Я вдруг остановилась.</w:t>
      </w:r>
    </w:p>
    <w:p>
      <w:pPr>
        <w:pStyle w:val="BodyText"/>
        <w:rPr/>
      </w:pPr>
      <w:r>
        <w:rPr/>
        <w:t xml:space="preserve">– </w:t>
      </w:r>
      <w:r>
        <w:rPr/>
        <w:t>В чем дело? – удивился Старлайт.</w:t>
      </w:r>
    </w:p>
    <w:p>
      <w:pPr>
        <w:pStyle w:val="BodyText"/>
        <w:rPr/>
      </w:pPr>
      <w:r>
        <w:rPr/>
        <w:t xml:space="preserve">– </w:t>
      </w:r>
      <w:r>
        <w:rPr/>
        <w:t>Нужно объявить военную тревогу, – решила я.</w:t>
      </w:r>
    </w:p>
    <w:p>
      <w:pPr>
        <w:pStyle w:val="BodyText"/>
        <w:rPr/>
      </w:pPr>
      <w:r>
        <w:rPr/>
        <w:t xml:space="preserve">– </w:t>
      </w:r>
      <w:r>
        <w:rPr/>
        <w:t>Давай скорей.</w:t>
      </w:r>
    </w:p>
    <w:p>
      <w:pPr>
        <w:pStyle w:val="BodyText"/>
        <w:rPr/>
      </w:pPr>
      <w:r>
        <w:rPr/>
        <w:t>Быстрее чем когда-либо, я запустила свой браслет, и вот уже вызывала Сириуса, но сигнал внезапно прервался. Выругавшись, я предприняла еще одну попытку. На этот раз мне повезло. Пускай и с помехами, но мне удалось дозвониться…</w:t>
      </w:r>
    </w:p>
    <w:p>
      <w:pPr>
        <w:pStyle w:val="BodyText"/>
        <w:rPr/>
      </w:pPr>
      <w:r>
        <w:rPr/>
        <w:t xml:space="preserve">– </w:t>
      </w:r>
      <w:r>
        <w:rPr/>
        <w:t>Сенатор Куинн? – удивилась я, увидев его лицо вместо ожидаемого лица Сириуса. – Как это вышло? – я тут же одернула себя: неподходящее я время выбрала для расспросов. – Я собираюсь объявить тревогу. Код красный.</w:t>
      </w:r>
    </w:p>
    <w:p>
      <w:pPr>
        <w:pStyle w:val="BodyText"/>
        <w:rPr/>
      </w:pPr>
      <w:r>
        <w:rPr/>
        <w:t xml:space="preserve">– </w:t>
      </w:r>
      <w:r>
        <w:rPr/>
        <w:t>Нет нужды объявлять красный код, капитан Раст, – ответил сенатор со всей присущей ему невозмутимостью, да так спокойно, что я просто онемела от удивления и негодования, одновременно охвативших меня.</w:t>
      </w:r>
    </w:p>
    <w:p>
      <w:pPr>
        <w:pStyle w:val="BodyText"/>
        <w:rPr/>
      </w:pPr>
      <w:r>
        <w:rPr/>
        <w:t xml:space="preserve">– </w:t>
      </w:r>
      <w:r>
        <w:rPr/>
        <w:t>Что?!</w:t>
      </w:r>
    </w:p>
    <w:p>
      <w:pPr>
        <w:pStyle w:val="BodyText"/>
        <w:rPr/>
      </w:pPr>
      <w:r>
        <w:rPr/>
        <w:t xml:space="preserve">– </w:t>
      </w:r>
      <w:r>
        <w:rPr/>
        <w:t>На другой стороне Луны сейчас проходят учения, – размеренно говорил сенатор. – То, что Вы могли только что услышать – это всего лишь их результат, не более.</w:t>
      </w:r>
    </w:p>
    <w:p>
      <w:pPr>
        <w:pStyle w:val="BodyText"/>
        <w:rPr/>
      </w:pPr>
      <w:r>
        <w:rPr/>
        <w:t xml:space="preserve">– </w:t>
      </w:r>
      <w:r>
        <w:rPr/>
        <w:t>Я не только услышала что-то… – повысив голос, ответила я, но не успела закончить фразу. Куинн тут же перебил меня.</w:t>
      </w:r>
    </w:p>
    <w:p>
      <w:pPr>
        <w:pStyle w:val="BodyText"/>
        <w:rPr/>
      </w:pPr>
      <w:r>
        <w:rPr/>
        <w:t xml:space="preserve">– </w:t>
      </w:r>
      <w:r>
        <w:rPr/>
        <w:t>Вы одна сейчас? – спросил он.</w:t>
      </w:r>
    </w:p>
    <w:p>
      <w:pPr>
        <w:pStyle w:val="BodyText"/>
        <w:rPr/>
      </w:pPr>
      <w:r>
        <w:rPr/>
        <w:t xml:space="preserve">– </w:t>
      </w:r>
      <w:r>
        <w:rPr/>
        <w:t>Да, одна, – соврала я.</w:t>
      </w:r>
    </w:p>
    <w:p>
      <w:pPr>
        <w:pStyle w:val="BodyText"/>
        <w:rPr/>
      </w:pPr>
      <w:r>
        <w:rPr/>
        <w:t xml:space="preserve">– </w:t>
      </w:r>
      <w:r>
        <w:rPr/>
        <w:t>Замечательно, – сказал сенатор, и хотя я видела мало замечательного в этой ситуации, я позволила ему закончить фразу. – Возвращайтесь в штаб. И повторяю: не поднимайте военную тревогу.</w:t>
      </w:r>
    </w:p>
    <w:p>
      <w:pPr>
        <w:pStyle w:val="BodyText"/>
        <w:rPr/>
      </w:pPr>
      <w:r>
        <w:rPr/>
        <w:t>Он отключился.</w:t>
      </w:r>
    </w:p>
    <w:p>
      <w:pPr>
        <w:pStyle w:val="BodyText"/>
        <w:rPr/>
      </w:pPr>
      <w:r>
        <w:rPr/>
        <w:t xml:space="preserve">– </w:t>
      </w:r>
      <w:r>
        <w:rPr/>
        <w:t>Мудила гребаный! – вскипела я, и вновь попыталась дозвониться Сириусу. – Черт возьми, связи нет. Такое чувство, что ее блокируют с самого штаба.</w:t>
      </w:r>
    </w:p>
    <w:p>
      <w:pPr>
        <w:pStyle w:val="BodyText"/>
        <w:rPr/>
      </w:pPr>
      <w:r>
        <w:rPr/>
        <w:t>Земля задрожала еще раз. Теперь толчок раздался уже гораздо ближе к нам, и по небу поползла очередная трещина. И без того приглушенный свет постепенно начинал гаснуть.</w:t>
      </w:r>
    </w:p>
    <w:p>
      <w:pPr>
        <w:pStyle w:val="BodyText"/>
        <w:rPr/>
      </w:pPr>
      <w:r>
        <w:rPr/>
        <w:t>«Хорошо, хоть звезды настоящие», – мелькнуло в голове.</w:t>
      </w:r>
    </w:p>
    <w:p>
      <w:pPr>
        <w:pStyle w:val="BodyText"/>
        <w:rPr/>
      </w:pPr>
      <w:r>
        <w:rPr/>
        <w:t>Старлайт потащил меня за руку.</w:t>
      </w:r>
    </w:p>
    <w:p>
      <w:pPr>
        <w:pStyle w:val="BodyText"/>
        <w:rPr/>
      </w:pPr>
      <w:r>
        <w:rPr/>
        <w:t xml:space="preserve">– </w:t>
      </w:r>
      <w:r>
        <w:rPr/>
        <w:t>Быстрее, Отем, нужно уходить.</w:t>
      </w:r>
    </w:p>
    <w:p>
      <w:pPr>
        <w:pStyle w:val="BodyText"/>
        <w:rPr/>
      </w:pPr>
      <w:r>
        <w:rPr/>
        <w:t>Мы не шли, а уже практически бежали, приближаясь к снежному склону, за которым были оставлены наши луноходы. Рисковать, ступая по озерному льду, мы не стали. Без стабилизатора температуры он мог треснуть в любую минуту, так что мы были вынуждены идти под холмами, по самому краю берега.</w:t>
      </w:r>
    </w:p>
    <w:p>
      <w:pPr>
        <w:pStyle w:val="BodyText"/>
        <w:rPr/>
      </w:pPr>
      <w:r>
        <w:rPr/>
        <w:t>За спиной раздавались все новые удары, и удержать равновесие, не упав наземь, было весьма сложно. Вокруг становилось заметно холодней, а освещение уже почти померкло. Я видела перед собой небольшие клубы пара, появляющиеся вместе с моим дыханием. Времени идти в обход практически не оставалось. Нужно было забраться на холм и очень осторожно спуститься по нему к луноходам.</w:t>
      </w:r>
    </w:p>
    <w:p>
      <w:pPr>
        <w:pStyle w:val="BodyText"/>
        <w:rPr/>
      </w:pPr>
      <w:r>
        <w:rPr/>
        <w:t>Меня настигло странное чувство, словно я нахожусь на темной стороне Луны и, задыхаясь, бегу по ее ледяной поверхности.</w:t>
      </w:r>
    </w:p>
    <w:p>
      <w:pPr>
        <w:pStyle w:val="BodyText"/>
        <w:rPr/>
      </w:pPr>
      <w:r>
        <w:rPr/>
        <w:t>Забираться вверх по склону было нелегко. Приходилось выискивать в полумраке отслоившиеся от него куски поверхности и подниматься дальше, цепляясь за них. Один из таких пластов оказался слишком маленьким и уже почти отошел от земли. Взявшись за него, я чуть не завалилась назад. К счастью, Старлайт поднялся на склон первым, и успел ухватить мою руку, тем самым предотвратив падение. Одним рывком он поднял меня наверх, и вот мы оба стояли на снежном возвышении. Луноходы оставались внизу, до них было еще метров я десять.</w:t>
      </w:r>
    </w:p>
    <w:p>
      <w:pPr>
        <w:pStyle w:val="BodyText"/>
        <w:rPr/>
      </w:pPr>
      <w:r>
        <w:rPr/>
        <w:t>Отдышавшись, я взглянула на местность, оставленную позади. Многое было разрушено, а в самом начале восьмого участка, прямиком на его поверхности, образовалась огромных размеров дыра.</w:t>
      </w:r>
    </w:p>
    <w:p>
      <w:pPr>
        <w:pStyle w:val="BodyText"/>
        <w:rPr/>
      </w:pPr>
      <w:r>
        <w:rPr/>
        <w:t>Новый удар пришелся совсем близко. Это сбило нас с ног. Старлайт тут же подскочил и помог мне подняться. Должно быть, при падении он ушибся: я увидела алые подтеки около его висков.</w:t>
      </w:r>
    </w:p>
    <w:p>
      <w:pPr>
        <w:pStyle w:val="BodyText"/>
        <w:rPr/>
      </w:pPr>
      <w:r>
        <w:rPr/>
        <w:t>Земля продолжала трястись и содрогаться. Мы вновь и вновь падали, не будучи в состоянии спуститься вниз. Тогда я услышала доносящийся из темноты шум, словно кто-то одновременно разбил за нашими спинами тысячи зеркал. Я поняла, что этот треск исходил от озер.</w:t>
      </w:r>
    </w:p>
    <w:p>
      <w:pPr>
        <w:pStyle w:val="BodyText"/>
        <w:rPr/>
      </w:pPr>
      <w:r>
        <w:rPr/>
        <w:t>Я вновь взглянула вниз в сторону луноходов.</w:t>
      </w:r>
    </w:p>
    <w:p>
      <w:pPr>
        <w:pStyle w:val="BodyText"/>
        <w:rPr/>
      </w:pPr>
      <w:r>
        <w:rPr/>
        <w:t xml:space="preserve">– </w:t>
      </w:r>
      <w:r>
        <w:rPr/>
        <w:t>Будем прыгать! – крикнула я, стараясь перебить продолжающийся шум.</w:t>
      </w:r>
    </w:p>
    <w:p>
      <w:pPr>
        <w:pStyle w:val="BodyText"/>
        <w:rPr/>
      </w:pPr>
      <w:r>
        <w:rPr/>
        <w:t xml:space="preserve">– </w:t>
      </w:r>
      <w:r>
        <w:rPr/>
        <w:t>Черт возьми, – чуть слышно произнес Старлайт. – Курт не ошибался…</w:t>
      </w:r>
    </w:p>
    <w:p>
      <w:pPr>
        <w:pStyle w:val="BodyText"/>
        <w:rPr/>
      </w:pPr>
      <w:r>
        <w:rPr/>
        <w:t xml:space="preserve">Я обернулась. Словно завороженный, Старлайт стоял у другого края холма и внимательно смотрел на что-то внизу. Еще мгновение, и мне тоже открылось </w:t>
      </w:r>
      <w:r>
        <w:rPr>
          <w:i/>
          <w:iCs/>
        </w:rPr>
        <w:t>это</w:t>
      </w:r>
      <w:r>
        <w:rPr/>
        <w:t>. Ужас сковал меня, когда я увидела десятки землистых щупалец, появившихся со средины озера. Они были гигантских размеров и с невероятной скоростью метались из стороны в сторону, уничтожая все на своем пути. Эти чудовищные существа крушили саму долину и деревья, растущие в ней, утаскивая их обломки под землю.</w:t>
      </w:r>
    </w:p>
    <w:p>
      <w:pPr>
        <w:pStyle w:val="BodyText"/>
        <w:rPr/>
      </w:pPr>
      <w:r>
        <w:rPr/>
        <w:t>Пазлы в моей голове сложились, и тогда я все поняла, но все вокруг происходило так быстро, что мне едва ли удавалось дышать.</w:t>
      </w:r>
    </w:p>
    <w:p>
      <w:pPr>
        <w:pStyle w:val="BodyText"/>
        <w:rPr/>
      </w:pPr>
      <w:r>
        <w:rPr/>
        <w:t xml:space="preserve">– </w:t>
      </w:r>
      <w:r>
        <w:rPr/>
        <w:t>Беги, Отем! – раздался голос Старлайта.</w:t>
      </w:r>
    </w:p>
    <w:p>
      <w:pPr>
        <w:pStyle w:val="BodyText"/>
        <w:rPr/>
      </w:pPr>
      <w:r>
        <w:rPr/>
        <w:t>Он оттолкнул меня с того места, которое спустя долю секунды настигла подземная тварь. Холод и острая боль током пронзили все мое тело, когда, падая, я неслась по склону. Приземлившись, я сломала запястье правой руки. Перелом оказался открытым, но я совершенно не чувствовала руку и не могла пошевелить пальцами.</w:t>
      </w:r>
    </w:p>
    <w:p>
      <w:pPr>
        <w:pStyle w:val="BodyText"/>
        <w:rPr/>
      </w:pPr>
      <w:r>
        <w:rPr/>
        <w:t>Здесь повсюду было слишком темно, дабы я сразу же смогла разобрать что к чему. Откинув с лица запутавшиеся волосы, я бродила взглядом в окружающем меня мраке. Кое-как мне удалось нащупать в нем луноходы, но я нигде не видела Старлайта.</w:t>
      </w:r>
    </w:p>
    <w:p>
      <w:pPr>
        <w:pStyle w:val="BodyText"/>
        <w:rPr/>
      </w:pPr>
      <w:r>
        <w:rPr/>
        <w:t xml:space="preserve">– </w:t>
      </w:r>
      <w:r>
        <w:rPr/>
        <w:t>Старлайт?! – я звала его по имени снова и снова, но не слышала ничего в ответ. Падение со склона оглушило меня, так что поначалу до меня не доходил даже звук собственного голоса.</w:t>
      </w:r>
    </w:p>
    <w:p>
      <w:pPr>
        <w:pStyle w:val="BodyText"/>
        <w:rPr/>
      </w:pPr>
      <w:r>
        <w:rPr/>
        <w:t>Чувство тревоги нарастало. Но ведь прошло всего несколько секунд…</w:t>
      </w:r>
    </w:p>
    <w:p>
      <w:pPr>
        <w:pStyle w:val="BodyText"/>
        <w:rPr/>
      </w:pPr>
      <w:r>
        <w:rPr/>
        <w:t>Интуиция подсказала мне поднять взгляд к небу. Тогда я увидела Старлайта и в ужасе закричала. Мерзкие щупальца обхватили его за торс и подняли высоко над тем, что когда-то было озерным краем. Сейчас как ни старался, он не мог вырваться: монстр сомкнулся вокруг его тела мертвой хваткой.</w:t>
      </w:r>
    </w:p>
    <w:p>
      <w:pPr>
        <w:pStyle w:val="BodyText"/>
        <w:rPr/>
      </w:pPr>
      <w:r>
        <w:rPr/>
        <w:t>С широко распахнутыми от страха глазами, я по привычке потянулась к поясу, но, само собой, там не оказалось ни оружия, ни ремня для него. Да и откуда им здесь взяться? Я была в штатском и ничем не отличалась от простых туристов.</w:t>
      </w:r>
    </w:p>
    <w:p>
      <w:pPr>
        <w:pStyle w:val="BodyText"/>
        <w:rPr/>
      </w:pPr>
      <w:r>
        <w:rPr/>
        <w:t xml:space="preserve">– </w:t>
      </w:r>
      <w:r>
        <w:rPr/>
        <w:t>Уходи, Отем, – задыхаясь, произнес Старлайт.</w:t>
      </w:r>
    </w:p>
    <w:p>
      <w:pPr>
        <w:pStyle w:val="BodyText"/>
        <w:rPr/>
      </w:pPr>
      <w:r>
        <w:rPr/>
        <w:t>Но я не могла уйти. Хотя и сделать что-то я тоже не могла. Собственное тело не желало меня слушать. Оно покрылось невидимыми иголками, сердце замерло в груди, а ватные ноги то и дело подкашивались. Нет, я не могла уйти.</w:t>
      </w:r>
    </w:p>
    <w:p>
      <w:pPr>
        <w:pStyle w:val="BodyText"/>
        <w:rPr/>
      </w:pPr>
      <w:r>
        <w:rPr/>
        <w:t>Собрав последние силы, я вернулась к луноходу, но тот никак не желал заводиться, и бросив его, я нашла в темноте другой. В тот момент я еще не знала, что буду делать, но ясно понимала, что больше не могу находиться в стороне.</w:t>
      </w:r>
    </w:p>
    <w:p>
      <w:pPr>
        <w:pStyle w:val="BodyText"/>
        <w:rPr/>
      </w:pPr>
      <w:r>
        <w:rPr/>
        <w:t>То, что произошло в следующее мгновенье, остановило все. Мое сердце замерло на веки, а полная счастья жизнь оборвалась, когда я увидела внушающую дрожь картину: осьминогообразные щупальце, державшее Старлайта, выпустило из своих недр еще несколько подобных себе конечностей. Они с новой силой обхватили моего любимого и в один миг разорвали его на части, залил остатки льда алой кровью.</w:t>
      </w:r>
    </w:p>
    <w:p>
      <w:pPr>
        <w:pStyle w:val="BodyText"/>
        <w:rPr/>
      </w:pPr>
      <w:r>
        <w:rPr/>
        <w:t>Я почувствовала, как вместе с жизнью Старлайта уходит и моя, и, честно говоря, была совсем не против этого. Смерть казалась мне простейшим путем к спасению от вечной боли и пустоты, которые мне предстояло ощущать на протяжении всей жизни.</w:t>
      </w:r>
    </w:p>
    <w:p>
      <w:pPr>
        <w:pStyle w:val="BodyText"/>
        <w:rPr/>
      </w:pPr>
      <w:r>
        <w:rPr/>
        <w:t>Но вместе с тем пришло еще кое-что – озарение. Случившееся на темной стороне с Метьюзом, страх старика Терренса, слова Корнуэлла… Все прояснилось. Проблема была в том, что никто больше не видел происходящего здесь, а значит, некому было остановить их, остановить саму смерть.</w:t>
      </w:r>
    </w:p>
    <w:p>
      <w:pPr>
        <w:pStyle w:val="BodyText"/>
        <w:rPr/>
      </w:pPr>
      <w:r>
        <w:rPr/>
        <w:t>Стараясь пересилить сковавшую все тело боль, я поднялась на ноги. Позади все трещало и разлеталось, исчезая в дыре, образовавшейся посреди озера. С большим трудом мне удалось завести луноход, не желавшей слушаться рукой. Только лишь у меня получилось, я на бешеной скорости помчалась прочь из этого проклятого места.</w:t>
      </w:r>
    </w:p>
    <w:p>
      <w:pPr>
        <w:pStyle w:val="BodyText"/>
        <w:rPr/>
      </w:pPr>
      <w:r>
        <w:rPr/>
        <w:t>Луноход Старлайта остался ждать своего хозяина под некогда снежным холмом. Вскоре и он исчез в подземных руинах. Следом отправился и сам холм, и окружающие его аллеи со скамейками и беседками – все вокруг.</w:t>
      </w:r>
    </w:p>
    <w:p>
      <w:pPr>
        <w:pStyle w:val="BodyText"/>
        <w:rPr/>
      </w:pPr>
      <w:r>
        <w:rPr/>
        <w:t>Пролетая над Луной, я видела, что большая ее часть уже была разрушена. Уцелевшим местам также оставалось существовать совсем недолго: внизу было полно монстров, вроде того, что погубил Старлайта, и все они двигались с огромной скоростью. Вот под моими ногами разошлись горы и подобно тонущему кораблю исчезли в пучине темноты. За горами последовали деревья, целые перки и леса, упавшие словно по взмаху огромной косы.</w:t>
      </w:r>
    </w:p>
    <w:p>
      <w:pPr>
        <w:pStyle w:val="BodyText"/>
        <w:rPr/>
      </w:pPr>
      <w:bookmarkStart w:id="53" w:name="X3f0c7f6bb763af1be91d9e74eabfeb199dc1f1f"/>
      <w:r>
        <w:rPr/>
        <w:t>Не смотря ни на что, удача сегодня была на стороне человечества. Это был вечер понедельника, ни одного туриста. Луна пустовала. Пострадал лишь многовековой труд сотен людей. Язык не поворачивался назвать подобное везением, но, в конце концов, больше никто не погиб. Никто, кроме самого важного для меня человека во всей Вселенной.</w:t>
      </w:r>
      <w:bookmarkEnd w:id="53"/>
    </w:p>
    <w:p>
      <w:pPr>
        <w:pStyle w:val="Heading1"/>
        <w:rPr/>
      </w:pPr>
      <w:bookmarkStart w:id="54" w:name="__RefHeading___Toc2070_301819632"/>
      <w:bookmarkStart w:id="55" w:name="X1032ad7bbcb6cf72875e8e8207dcfba80173f7c"/>
      <w:bookmarkEnd w:id="54"/>
      <w:r>
        <w:rPr/>
        <w:t>20. Зал Совета</w:t>
      </w:r>
    </w:p>
    <w:p>
      <w:pPr>
        <w:pStyle w:val="FirstParagraph"/>
        <w:rPr/>
      </w:pPr>
      <w:r>
        <w:rPr/>
        <w:t>Несмотря на то, что еженедельный совет по обыкновению должен был состояться только завтрашним утром, этой ночью каждый из нас получил сообщение от сенатора Куинна с просьбой незамедлительно явиться в Зал Совета. На тот момент я уже крепко спал, а потому был последним из прибывших на ЭСКМО.</w:t>
      </w:r>
    </w:p>
    <w:p>
      <w:pPr>
        <w:pStyle w:val="BodyText"/>
        <w:rPr/>
      </w:pPr>
      <w:r>
        <w:rPr/>
        <w:t>За столом уже собрались все семь капитанов, включая меня. Не доставало только Отем Раст с м83.</w:t>
      </w:r>
    </w:p>
    <w:p>
      <w:pPr>
        <w:pStyle w:val="BodyText"/>
        <w:rPr/>
      </w:pPr>
      <w:r>
        <w:rPr/>
        <w:t xml:space="preserve">– </w:t>
      </w:r>
      <w:r>
        <w:rPr/>
        <w:t>Предлагаю начать совет, господа, – произнес сенатор, сложив перед собой руки.</w:t>
      </w:r>
    </w:p>
    <w:p>
      <w:pPr>
        <w:pStyle w:val="BodyText"/>
        <w:rPr/>
      </w:pPr>
      <w:r>
        <w:rPr/>
        <w:t xml:space="preserve">– </w:t>
      </w:r>
      <w:r>
        <w:rPr/>
        <w:t>А как же Капитан Раст? – поднявшись, спросил Дискейн. Место подле него пустовало. Джеймс всегда сидел напротив меня и каждый вторник предлагал Отем Раст кофе с молоком.</w:t>
      </w:r>
    </w:p>
    <w:p>
      <w:pPr>
        <w:pStyle w:val="BodyText"/>
        <w:rPr/>
      </w:pPr>
      <w:r>
        <w:rPr/>
        <w:t xml:space="preserve">– </w:t>
      </w:r>
      <w:r>
        <w:rPr/>
        <w:t>Думаю, Капитан Раст уже вряд ли явится сегодня, – улыбнулся ему сенатор. – Я лично переговорю с ней при первой же возможности.</w:t>
      </w:r>
    </w:p>
    <w:p>
      <w:pPr>
        <w:pStyle w:val="BodyText"/>
        <w:rPr/>
      </w:pPr>
      <w:r>
        <w:rPr/>
        <w:t>Не найдя, что ответить, Дискейн молча опустился в свое кресло.</w:t>
      </w:r>
    </w:p>
    <w:p>
      <w:pPr>
        <w:pStyle w:val="BodyText"/>
        <w:rPr/>
      </w:pPr>
      <w:r>
        <w:rPr/>
        <w:t>В коридоре послышались быстро приближающиеся шаги, и вскоре кто-то со всей силы зарядил по дубовой двери зала. Та пошатнулась, но продолжала оставаться закрытой. Некоторые из нас подскочили от резкого звука. Удар повторился, и дверь отворилась.</w:t>
      </w:r>
    </w:p>
    <w:p>
      <w:pPr>
        <w:pStyle w:val="BodyText"/>
        <w:rPr/>
      </w:pPr>
      <w:r>
        <w:rPr/>
        <w:t>Сперва никто из присутствующих даже не понял, что перед нами стоит Отем Раст. Вид у нее был воистину жуткий: длинные волосы, обычно аккуратно уложенные синими волнами, сейчас перепутались и потускнели от грязи; несколько мокрых прядей прилипло ко лбу; одежда девушки была изорвана и местами просто превратилась в клочья, на ней повсюду виднелись пятна крови, смешавшейся с грязью. Но больше всего ужасала ее правая рука: пальцы неестественно выгнулись в обратную сторону, а на сгибе запястья виднелся торчащий край белоснежной кости. У локтя рана была перетянута какой-то тряпкой, похожей на пояс от пальто, но это так до конца и не остановило кровотечение и пол под ногами девушки стал покрываться алыми пятнами.</w:t>
      </w:r>
    </w:p>
    <w:p>
      <w:pPr>
        <w:pStyle w:val="BodyText"/>
        <w:rPr/>
      </w:pPr>
      <w:r>
        <w:rPr/>
        <w:t>Весь совет в оцепенении смотрел на Отем Раст, кто в ужасе, кто с удивлением.</w:t>
      </w:r>
    </w:p>
    <w:p>
      <w:pPr>
        <w:pStyle w:val="BodyText"/>
        <w:rPr/>
      </w:pPr>
      <w:r>
        <w:rPr/>
        <w:t xml:space="preserve">– </w:t>
      </w:r>
      <w:r>
        <w:rPr/>
        <w:t>Ох, Капитан Раст, – в своей привычной манере протянул Куинн. – Я рад, что Вы смогли присоединиться к нам.</w:t>
      </w:r>
    </w:p>
    <w:p>
      <w:pPr>
        <w:pStyle w:val="BodyText"/>
        <w:rPr/>
      </w:pPr>
      <w:r>
        <w:rPr/>
        <w:t>И глазом не моргая, сенатор смотрел на Отем Раст. Кажется, он был единственным из присутствующих в этой комнате, кого ни капли не удивлял ее внешний вид.</w:t>
      </w:r>
    </w:p>
    <w:p>
      <w:pPr>
        <w:pStyle w:val="BodyText"/>
        <w:rPr/>
      </w:pPr>
      <w:r>
        <w:rPr/>
        <w:t xml:space="preserve">– </w:t>
      </w:r>
      <w:r>
        <w:rPr/>
        <w:t>КАКИЕ К ЧЕРТУ УЧЕНИЯ?! – с порога крикнула Отем.</w:t>
      </w:r>
    </w:p>
    <w:p>
      <w:pPr>
        <w:pStyle w:val="BodyText"/>
        <w:rPr/>
      </w:pPr>
      <w:r>
        <w:rPr/>
        <w:t>Не знаю, что в тот момент ошарашило меня сильней: ее внезапное появление, или повышенный тон, которым Отем Раст вдруг позволила себе говорить с сенатором. Быстрым шагом она пересекла зал прежде, чем Куинн успел что-либо ответить, и остановилась у обратного края стола. Буквально в половине шага от сенатора.</w:t>
      </w:r>
    </w:p>
    <w:p>
      <w:pPr>
        <w:pStyle w:val="BodyText"/>
        <w:rPr/>
      </w:pPr>
      <w:r>
        <w:rPr/>
        <w:t xml:space="preserve">– </w:t>
      </w:r>
      <w:r>
        <w:rPr/>
        <w:t>На темной стороне таится опасность, – надорванным голосом произнесла Отем Раст, – И я не потерплю от тебя очередной порции ничего не объясняющего бреда.</w:t>
      </w:r>
    </w:p>
    <w:p>
      <w:pPr>
        <w:pStyle w:val="BodyText"/>
        <w:rPr/>
      </w:pPr>
      <w:r>
        <w:rPr/>
        <w:t>Она сделала глубокий вдох, стараясь привести нервы в порядок.</w:t>
      </w:r>
    </w:p>
    <w:p>
      <w:pPr>
        <w:pStyle w:val="BodyText"/>
        <w:rPr/>
      </w:pPr>
      <w:r>
        <w:rPr/>
        <w:t xml:space="preserve">– </w:t>
      </w:r>
      <w:r>
        <w:rPr/>
        <w:t>Присядьте для начала, капитан Раст, – наконец, ответил сенатор.</w:t>
      </w:r>
    </w:p>
    <w:p>
      <w:pPr>
        <w:pStyle w:val="BodyText"/>
        <w:rPr/>
      </w:pPr>
      <w:r>
        <w:rPr/>
        <w:t>Он указал рукой на единственное пустующее кресло.</w:t>
      </w:r>
    </w:p>
    <w:p>
      <w:pPr>
        <w:pStyle w:val="BodyText"/>
        <w:rPr/>
      </w:pPr>
      <w:r>
        <w:rPr/>
        <w:t xml:space="preserve">– </w:t>
      </w:r>
      <w:r>
        <w:rPr/>
        <w:t>Сейчас уже поздняя ночь, и очевидно, что Вы просто переутомились. У этого даже есть название – нервное истощение, кажется.</w:t>
      </w:r>
    </w:p>
    <w:p>
      <w:pPr>
        <w:pStyle w:val="BodyText"/>
        <w:rPr/>
      </w:pPr>
      <w:r>
        <w:rPr/>
        <w:t xml:space="preserve">– </w:t>
      </w:r>
      <w:r>
        <w:rPr/>
        <w:t>ПЛЕВАТЬ Я ХОТЕЛА НА ТВОИ ПРОСЬБЫ! – вновь вспылила капитан, оставаясь стоять на месте. – На этот раз придется прислушаться ко мне, и, ввиду всеобщей безопасности, советую сделать это как можно быстрее.</w:t>
      </w:r>
    </w:p>
    <w:p>
      <w:pPr>
        <w:pStyle w:val="BodyText"/>
        <w:rPr/>
      </w:pPr>
      <w:r>
        <w:rPr/>
        <w:t>Многие из присутствующих уже слегка оправились от шока, и, понизив голос, понемногу начинали обсуждать происходящее, не сводя глаз с Отем Раст и сенатора Куинна. Только я молча продолжал наблюдать за творившимся в зале. На лице каждого был написан вопрос, который пока еще никто не осмеливался задать.</w:t>
      </w:r>
    </w:p>
    <w:p>
      <w:pPr>
        <w:pStyle w:val="BodyText"/>
        <w:rPr/>
      </w:pPr>
      <w:r>
        <w:rPr/>
        <w:t>Страшно было даже допустить саму мысль о том, чтобы встрять в их разговор. Ясно-синие глаза Отем Раст потускнели, и теперь в них виднелась лишь испепеляющая ярость. Такой я не видел ее никогда, да и вообще не припомню хотя бы один случай, в котором кто-то из жителей орбиты вел себя подобным образом. Это казалось невозможным, ведь синий воздух отнимал и подавлял большинство наших эмоций.</w:t>
      </w:r>
    </w:p>
    <w:p>
      <w:pPr>
        <w:pStyle w:val="BodyText"/>
        <w:rPr/>
      </w:pPr>
      <w:r>
        <w:rPr/>
        <w:t>Заметив нарастающую в зале суету, сенатор поднял ладони, призывая капитанов к тишине.</w:t>
      </w:r>
    </w:p>
    <w:p>
      <w:pPr>
        <w:pStyle w:val="BodyText"/>
        <w:rPr/>
      </w:pPr>
      <w:r>
        <w:rPr/>
        <w:t xml:space="preserve">– </w:t>
      </w:r>
      <w:r>
        <w:rPr/>
        <w:t>Прошу прощения, что держал вас всех в неведении, господа. Теперь я намерен незамедлительно прояснить ситуацию.</w:t>
      </w:r>
    </w:p>
    <w:p>
      <w:pPr>
        <w:pStyle w:val="BodyText"/>
        <w:rPr/>
      </w:pPr>
      <w:r>
        <w:rPr/>
        <w:t>Его слова произвели должное впечатление. Зал окунулся в полную тишину, а Отем Раст, скрестив на груди руки, все так же пристально продолжала смотреть на сенатора. В этом взгляде сквозило одно лишь недоверие.</w:t>
      </w:r>
    </w:p>
    <w:p>
      <w:pPr>
        <w:pStyle w:val="BodyText"/>
        <w:rPr/>
      </w:pPr>
      <w:r>
        <w:rPr/>
        <w:t>Все застыли в ожидании.</w:t>
      </w:r>
    </w:p>
    <w:p>
      <w:pPr>
        <w:pStyle w:val="BodyText"/>
        <w:rPr/>
      </w:pPr>
      <w:r>
        <w:rPr/>
        <w:t xml:space="preserve">– </w:t>
      </w:r>
      <w:r>
        <w:rPr/>
        <w:t>Ни для кого не секрет, что капитану Раст пришлось много и усердно трудиться в последнее время, – начал Куинн. – На фоне последних событий, затронувших м83, я самолично решил провести ряд учений, имевших место быть на темной стороне Луны, забыв предупредить об этом капитана, что попросту сбило ее с толку. К сожалению, часть этих учений оказалось плохо спланированной, и потерпела…</w:t>
      </w:r>
    </w:p>
    <w:p>
      <w:pPr>
        <w:pStyle w:val="BodyText"/>
        <w:rPr/>
      </w:pPr>
      <w:r>
        <w:rPr/>
        <w:t xml:space="preserve">– </w:t>
      </w:r>
      <w:r>
        <w:rPr/>
        <w:t>Достаточно! – прервала его Отем.</w:t>
      </w:r>
    </w:p>
    <w:p>
      <w:pPr>
        <w:pStyle w:val="BodyText"/>
        <w:rPr/>
      </w:pPr>
      <w:r>
        <w:rPr/>
        <w:t>Она со всей силы ударила рукой по столу, прямо перед лицом сенатора, что тут же заставило последнего притихнуть. По моей спине пробежала дрожь, а внутри все неприятно заколотилось, когда я понял, что Отем по привычке сделала это правой рукой. Рана принялась кровоточить с новой силой, а по стеклянной поверхности стола теперь расползалась тонкая паутина трещин, которую перекрывал кровавый отпечаток кулака. Сама Отем и внимания на него не обратила, словно не чувствовала никакой боли.</w:t>
      </w:r>
    </w:p>
    <w:p>
      <w:pPr>
        <w:pStyle w:val="BodyText"/>
        <w:rPr/>
      </w:pPr>
      <w:r>
        <w:rPr/>
        <w:t>Все происходящее было настолько маловероятным, что мне тут же захотелось ущипнуть себя и наверняка убедиться, что я не сплю.</w:t>
      </w:r>
    </w:p>
    <w:p>
      <w:pPr>
        <w:pStyle w:val="BodyText"/>
        <w:rPr/>
      </w:pPr>
      <w:r>
        <w:rPr/>
        <w:t>Дальше Отем Раст произнесла короткую фразу, заставившую сенатора резко измениться в лице.</w:t>
      </w:r>
    </w:p>
    <w:p>
      <w:pPr>
        <w:pStyle w:val="BodyText"/>
        <w:rPr/>
      </w:pPr>
      <w:r>
        <w:rPr/>
        <w:t xml:space="preserve">– </w:t>
      </w:r>
      <w:r>
        <w:rPr/>
        <w:t xml:space="preserve">Я видела </w:t>
      </w:r>
      <w:r>
        <w:rPr>
          <w:i/>
          <w:iCs/>
        </w:rPr>
        <w:t>их</w:t>
      </w:r>
      <w:r>
        <w:rPr/>
        <w:t>, – сказала она.</w:t>
      </w:r>
    </w:p>
    <w:p>
      <w:pPr>
        <w:pStyle w:val="BodyText"/>
        <w:rPr/>
      </w:pPr>
      <w:r>
        <w:rPr/>
        <w:t>Здесь было бы уместно спросить, о чем она толкует. Но Куинн не спрашивал, и у меня сложилось впечатление, что он действительно в курсе происходящего, и его оно явно не радовало. Сенатор поджал тонкие губы, отчего те сразу же побледнели и практически исчезли с его лица. На протяжении какого-то времени он просто смотрел куда-то перед собой до невозможности расширенными зрачками, изредка бросая взгляд на Отем и алый отпечаток ее руки.</w:t>
      </w:r>
    </w:p>
    <w:p>
      <w:pPr>
        <w:pStyle w:val="BodyText"/>
        <w:rPr/>
      </w:pPr>
      <w:r>
        <w:rPr/>
        <w:t xml:space="preserve">– </w:t>
      </w:r>
      <w:r>
        <w:rPr/>
        <w:t>Безумство, – заявил он. – Мне нужны доказательства.</w:t>
      </w:r>
    </w:p>
    <w:p>
      <w:pPr>
        <w:pStyle w:val="BodyText"/>
        <w:rPr/>
      </w:pPr>
      <w:r>
        <w:rPr/>
        <w:t xml:space="preserve">– </w:t>
      </w:r>
      <w:r>
        <w:rPr/>
        <w:t>Смерть Старлайта не достаточно яркое доказательство? – на этой фразе ее голос сорвался.</w:t>
      </w:r>
    </w:p>
    <w:p>
      <w:pPr>
        <w:pStyle w:val="BodyText"/>
        <w:rPr/>
      </w:pPr>
      <w:r>
        <w:rPr/>
        <w:t xml:space="preserve">– </w:t>
      </w:r>
      <w:r>
        <w:rPr/>
        <w:t>Что?! – удивленно взвизгнул сенатор. – Профессор Рок погиб?! Но как это могло произойти, ведь кроме Вас там никого не было…</w:t>
      </w:r>
    </w:p>
    <w:p>
      <w:pPr>
        <w:pStyle w:val="BodyText"/>
        <w:rPr/>
      </w:pPr>
      <w:r>
        <w:rPr/>
        <w:t>Фальшивая улыбка медленно сползала с его лица.</w:t>
      </w:r>
    </w:p>
    <w:p>
      <w:pPr>
        <w:pStyle w:val="BodyText"/>
        <w:rPr/>
      </w:pPr>
      <w:r>
        <w:rPr/>
        <w:t>Отем не отвечала. Она продолжала стоять над Куинном, не сводя с него глаз.</w:t>
      </w:r>
    </w:p>
    <w:p>
      <w:pPr>
        <w:pStyle w:val="BodyText"/>
        <w:rPr/>
      </w:pPr>
      <w:r>
        <w:rPr/>
        <w:t>Он вдруг поднялся, и я подумал, что это, наверное, впервые, когда я вижу сенатора не сидящим в своем огромном белом кресле. Куинн оказался гораздо меньше, чем мне представлялось. Он был одного роста с Отем Раст, если не ниже.</w:t>
      </w:r>
    </w:p>
    <w:p>
      <w:pPr>
        <w:pStyle w:val="BodyText"/>
        <w:rPr/>
      </w:pPr>
      <w:r>
        <w:rPr/>
        <w:t xml:space="preserve">– </w:t>
      </w:r>
      <w:r>
        <w:rPr/>
        <w:t>Что ж, – протянул сенатор с каменным выражением лица, едва ли напоминающим сочувствие, – профессор Рок безусловно представлял большую ценность как для м83, так и для нашей компании в целом, но проектирование его трасс уже практически окончено, а для полного завершения строительства помощь самого профессора нам не понадобится.</w:t>
      </w:r>
    </w:p>
    <w:p>
      <w:pPr>
        <w:pStyle w:val="BodyText"/>
        <w:rPr/>
      </w:pPr>
      <w:r>
        <w:rPr/>
        <w:t>Отем ошарашено смотрела на сенатора. Теперь она не находила что ответить.</w:t>
      </w:r>
    </w:p>
    <w:p>
      <w:pPr>
        <w:pStyle w:val="BodyText"/>
        <w:rPr/>
      </w:pPr>
      <w:r>
        <w:rPr/>
        <w:t xml:space="preserve">– </w:t>
      </w:r>
      <w:r>
        <w:rPr/>
        <w:t>Я хочу сказать, – продолжал тот, – что не стоит делать из этой ситуации трагедию. На Земле еще полно специалистов, с радостью готовых в любую минуту начать с нами сотрудничество.</w:t>
      </w:r>
    </w:p>
    <w:p>
      <w:pPr>
        <w:pStyle w:val="BodyText"/>
        <w:rPr/>
      </w:pPr>
      <w:r>
        <w:rPr/>
        <w:t xml:space="preserve">– </w:t>
      </w:r>
      <w:r>
        <w:rPr/>
        <w:t>ДА ТВОЮ МАТЬ, КУИНН! – не выдержала девушка. – РЕЧЬ ИДЕТ О ЧЕЛОВЕЧЕСКОЙ ЖИЗНИ!</w:t>
      </w:r>
    </w:p>
    <w:p>
      <w:pPr>
        <w:pStyle w:val="BodyText"/>
        <w:rPr/>
      </w:pPr>
      <w:r>
        <w:rPr/>
        <w:t xml:space="preserve">– </w:t>
      </w:r>
      <w:r>
        <w:rPr/>
        <w:t xml:space="preserve">Всего лишь </w:t>
      </w:r>
      <w:r>
        <w:rPr>
          <w:i/>
          <w:iCs/>
        </w:rPr>
        <w:t>одной</w:t>
      </w:r>
      <w:r>
        <w:rPr/>
        <w:t xml:space="preserve"> человеческой жизни, – спокойно уточнил сенатор. – Подобные вещи не имеют значения, когда вопрос стоит о целой системе. Вам это ясно, Капитан?</w:t>
      </w:r>
    </w:p>
    <w:p>
      <w:pPr>
        <w:pStyle w:val="BodyText"/>
        <w:rPr/>
      </w:pPr>
      <w:r>
        <w:rPr/>
        <w:t xml:space="preserve">– </w:t>
      </w:r>
      <w:r>
        <w:rPr/>
        <w:t>Системе? – переспросила Отем. – Неужели ты все еще собираешься возить в это проклятое место людей?!</w:t>
      </w:r>
    </w:p>
    <w:p>
      <w:pPr>
        <w:pStyle w:val="BodyText"/>
        <w:rPr/>
      </w:pPr>
      <w:r>
        <w:rPr/>
        <w:t xml:space="preserve">– </w:t>
      </w:r>
      <w:r>
        <w:rPr/>
        <w:t>Разумеется, собираюсь, – отрезал сенатор. – Этой ночью произошел небольшой сбой. Из-за бурения темной стороны, как я понимаю. Мы тщательно исследуем этот вопрос и на время прекратим внедрение в лунную поверхность ниже дозволенного уровня, а после отреставрируем все затронутые участки. Не думаю, что их окажется много.</w:t>
      </w:r>
    </w:p>
    <w:p>
      <w:pPr>
        <w:pStyle w:val="BodyText"/>
        <w:rPr/>
      </w:pPr>
      <w:r>
        <w:rPr/>
        <w:t>Я видел, как, слушая речи сенатора, Отем безостановочно сжимала здоровую руку в кулак, стараясь сдерживать порывы ярости, что одолевали ее все сильней с каждым сказанным Куинном словом. Делая это скорей интуитивно, девушка и не заметила, что вскоре на ее ладони проступило несколько алых царапин, оставленным сломанными ногтями. Хотя, наверное, ей просто было все равно.</w:t>
      </w:r>
    </w:p>
    <w:p>
      <w:pPr>
        <w:pStyle w:val="BodyText"/>
        <w:rPr/>
      </w:pPr>
      <w:r>
        <w:rPr/>
        <w:t xml:space="preserve">– </w:t>
      </w:r>
      <w:r>
        <w:rPr/>
        <w:t>Все участки затронуты, – осевшим голосом произнесла Отем.</w:t>
      </w:r>
    </w:p>
    <w:p>
      <w:pPr>
        <w:pStyle w:val="BodyText"/>
        <w:rPr/>
      </w:pPr>
      <w:r>
        <w:rPr/>
        <w:t>Холодная улыбка вновь заняла свое место на лице Куинна.</w:t>
      </w:r>
    </w:p>
    <w:p>
      <w:pPr>
        <w:pStyle w:val="BodyText"/>
        <w:rPr/>
      </w:pPr>
      <w:r>
        <w:rPr/>
        <w:t xml:space="preserve">– </w:t>
      </w:r>
      <w:r>
        <w:rPr/>
        <w:t>Ну, это, конечно, займет какое-то время, но, скорей всего, в следующем году уже можно будет возобновить туристический бизнес.</w:t>
      </w:r>
    </w:p>
    <w:p>
      <w:pPr>
        <w:pStyle w:val="BodyText"/>
        <w:rPr/>
      </w:pPr>
      <w:r>
        <w:rPr/>
        <w:t xml:space="preserve">– </w:t>
      </w:r>
      <w:r>
        <w:rPr/>
        <w:t>Немыслимо…</w:t>
      </w:r>
    </w:p>
    <w:p>
      <w:pPr>
        <w:pStyle w:val="BodyText"/>
        <w:rPr/>
      </w:pPr>
      <w:r>
        <w:rPr/>
        <w:t xml:space="preserve">– </w:t>
      </w:r>
      <w:r>
        <w:rPr/>
        <w:t>О, не волнуйтесь, – поспешно добавил сенатор, – все затраты тут же окупятся.</w:t>
      </w:r>
    </w:p>
    <w:p>
      <w:pPr>
        <w:pStyle w:val="BodyText"/>
        <w:rPr/>
      </w:pPr>
      <w:r>
        <w:rPr/>
        <w:t>Видимо, Отем Раст никак не ожидала такого ответа. Широко распахнутыми глазами она неподвижно смотрела на сенатора, не будучи в состоянии промолвить и слова. Она с силой продолжала сжимать левую руку.</w:t>
      </w:r>
    </w:p>
    <w:p>
      <w:pPr>
        <w:pStyle w:val="BodyText"/>
        <w:rPr/>
      </w:pPr>
      <w:r>
        <w:rPr/>
        <w:t xml:space="preserve">– </w:t>
      </w:r>
      <w:r>
        <w:rPr/>
        <w:t>Что касается профессора Рока, я разделяю Ваше беспокойство, Капитан, но и это сущий пустяк в нашем общем деле. Обещаю, мы найдем для Вас другого мужчину, более подходящего по геному…</w:t>
      </w:r>
    </w:p>
    <w:p>
      <w:pPr>
        <w:pStyle w:val="BodyText"/>
        <w:rPr/>
      </w:pPr>
      <w:r>
        <w:rPr/>
        <w:t>Куинн не успел договорить. Сказанные им только что слова оказались последней каплей. На мгновенье Отем прекратила сжимать руку в кулак. Она откинула с глаз болотную прядь волос и, резко замахнувшись, заехала Куинну прямиком в нос. Тот издал громкий хруст, напомнивший мне звук, исходящий от попкорна во время жарки.</w:t>
      </w:r>
    </w:p>
    <w:p>
      <w:pPr>
        <w:pStyle w:val="BodyText"/>
        <w:rPr/>
      </w:pPr>
      <w:r>
        <w:rPr/>
        <w:t>Удар не свалил сенатора на пол, а только оттолкнул назад, и сейчас, пошатываясь, тот вжимался в стену. Еще мгновение, и белоснежный воротник его костюма окрасился в алый цвет. Испуганный сенатор двумя руками прикрыл разбитый нос, ожидая нового удара, а когда понял, что тот не последует, лишь выкрикнул что-то нечленораздельное.</w:t>
      </w:r>
    </w:p>
    <w:p>
      <w:pPr>
        <w:pStyle w:val="BodyText"/>
        <w:rPr/>
      </w:pPr>
      <w:r>
        <w:rPr/>
        <w:t>Казалось, Отем и сама не ожидала от себя такого. Она удивленно смотрела на свой по-прежнему сжатый кулак и теперь имела весьма растерянный вид. Однако она быстро взяла себя в руки.</w:t>
      </w:r>
    </w:p>
    <w:p>
      <w:pPr>
        <w:pStyle w:val="BodyText"/>
        <w:rPr/>
      </w:pPr>
      <w:r>
        <w:rPr/>
        <w:t>Чуть ли не дрожащий сенатор отлепился от стены. Он пошатнулся, но смог удержать равновесие. Мне показалось, что сейчас Отем вновь замахнется, но и этого не произошло.</w:t>
      </w:r>
    </w:p>
    <w:p>
      <w:pPr>
        <w:pStyle w:val="BodyText"/>
        <w:rPr/>
      </w:pPr>
      <w:r>
        <w:rPr/>
        <w:t xml:space="preserve">– </w:t>
      </w:r>
      <w:r>
        <w:rPr/>
        <w:t>Больше ни одна жизнь не прервется по твоей вине, – четко выговаривая каждое слово, произнесла капитан Раст.</w:t>
      </w:r>
    </w:p>
    <w:p>
      <w:pPr>
        <w:pStyle w:val="BodyText"/>
        <w:rPr/>
      </w:pPr>
      <w:r>
        <w:rPr/>
        <w:t>Ее голос звучал ясно и спокойно, и, несмотря на свой внешний вид, она уже больше походила на руководителя лунной базы.</w:t>
      </w:r>
    </w:p>
    <w:p>
      <w:pPr>
        <w:pStyle w:val="BodyText"/>
        <w:rPr/>
      </w:pPr>
      <w:r>
        <w:rPr/>
        <w:t xml:space="preserve">– </w:t>
      </w:r>
      <w:r>
        <w:rPr/>
        <w:t>Ни одна, – повторила девушка.</w:t>
      </w:r>
    </w:p>
    <w:p>
      <w:pPr>
        <w:pStyle w:val="BodyText"/>
        <w:rPr/>
      </w:pPr>
      <w:r>
        <w:rPr/>
        <w:t>Не оборачиваясь, она вышла из зала совета. Алый след тянулся за ней до самой двери.</w:t>
      </w:r>
    </w:p>
    <w:p>
      <w:pPr>
        <w:pStyle w:val="BodyText"/>
        <w:rPr/>
      </w:pPr>
      <w:bookmarkStart w:id="56" w:name="X1032ad7bbcb6cf72875e8e8207dcfba80173f7c"/>
      <w:r>
        <w:rPr/>
        <w:t>Пока Отем Раст находилась среди нас, никто не позволял себе говорить громче, чем шепотом, но стоило двери лишь закрыться за ее спиной, и от всеобщего молчания не осталось и следа. Едва ли уловимый прежде шепот тут же перерос в жужжащий гул. Только Дискейн оставался на своем месте и безмолвно смотрел на закрытую дверь.</w:t>
      </w:r>
      <w:bookmarkEnd w:id="56"/>
    </w:p>
    <w:p>
      <w:pPr>
        <w:pStyle w:val="Heading1"/>
        <w:rPr/>
      </w:pPr>
      <w:bookmarkStart w:id="57" w:name="__RefHeading___Toc2072_301819632"/>
      <w:bookmarkStart w:id="58" w:name="X72b07b9fcf2c2451e8781e944bf5f77cd8457c8"/>
      <w:bookmarkEnd w:id="57"/>
      <w:r>
        <w:rPr/>
        <w:t>21. Целься в Луну</w:t>
      </w:r>
    </w:p>
    <w:p>
      <w:pPr>
        <w:pStyle w:val="FirstParagraph"/>
        <w:rPr/>
      </w:pPr>
      <w:r>
        <w:rPr/>
        <w:t>Я держалась. Я действительно держалась до последнего момента.</w:t>
      </w:r>
    </w:p>
    <w:p>
      <w:pPr>
        <w:pStyle w:val="BodyText"/>
        <w:rPr/>
      </w:pPr>
      <w:r>
        <w:rPr/>
        <w:t>Вернувшись в корабль, я привела себя в порядок, насколько это было возможно, а покидая его, спрятала в карман изодранного пальто изувеченную руку. К счастью, держать ее на виду было необязательно: мой браслет по-прежнему оставался на левой руке. На своем пути обратно к м83, и шагая привычными коридорами базы, я не подавала виду. Старалась выглядеть естественно и вести себя точно так же, как и в другие дни.</w:t>
      </w:r>
    </w:p>
    <w:p>
      <w:pPr>
        <w:pStyle w:val="BodyText"/>
        <w:rPr/>
      </w:pPr>
      <w:r>
        <w:rPr/>
        <w:t>Вот только стоило мне добраться до собственной комнаты, как все разом обрушилось на меня. Место, на которое пришелся перелом, буквально горело, голова гудела и разрывалась, а к горлу то и дело подступала тошнота. Но все это было сущим пустяком по сравнению с другой болью, таившейся где-то внутри меня, и лишь теперь вырвавшейся на свободу. Я чувствовала громадную дыру в сердце и исходящую из нее тоску, унять которую, казалось, было невозможно. Никогда прежде я не была так одинока, беспомощна и абсолютно разбита, как сейчас. Я бы могла поклясться, что ощущала эту боль физически, и это было похлеще любых переломанных конечностей.</w:t>
      </w:r>
    </w:p>
    <w:p>
      <w:pPr>
        <w:pStyle w:val="BodyText"/>
        <w:rPr/>
      </w:pPr>
      <w:r>
        <w:rPr/>
        <w:t>Теперь нужно было наведаться в госпиталь и как можно скорее: рука выглядела просто ужасно, да и чувствовала я себя таким же образом. Мне стоило титанических усилий принять душ и надеть на себя чистую одежду. За эти сорок с лишним минут резкая боль в запястье лишь продолжала расти, а я с ужасом осознала, что в моей комнате нет ни одной таблетки. Даже от бессонницы. А ведь когда-то я и ночи не могла без них провести. Затем в моей жизни появились вещи, гораздо важнее недостатка сна, и сейчас я видела, как они исчезали, растворяясь в темноте.</w:t>
      </w:r>
    </w:p>
    <w:p>
      <w:pPr>
        <w:pStyle w:val="BodyText"/>
        <w:rPr/>
      </w:pPr>
      <w:r>
        <w:rPr/>
        <w:t>В конце концов, мне удалось накинуть на себя какие-то домашние лосины, о существовании которых я и не подозревала до сегодняшнего дня, и просторную клетчатую рубашку Старлайта. Она была первой вещью, попавшейся мне под руку, но будь она хоть последней, я бы все равно выбрала ее. В таком виде я поплелась в госпиталь.</w:t>
        <w:br/>
        <w:t>Усталость валила меня с ног. До нужного крыла оставалось бесчисленное количество этажей. Этой ночью лифт двигался невыносимо медленно.</w:t>
      </w:r>
    </w:p>
    <w:p>
      <w:pPr>
        <w:pStyle w:val="BodyText"/>
        <w:rPr/>
      </w:pPr>
      <w:r>
        <w:rPr/>
        <w:t>Я уже давно потеряла счет времени. Часы, мысли… Все плыло в голове. Картина перед глазами постепенно начинала меркнуть. Я пошатнулась, и, побоявшись потерять сознание, взялась здоровой рукой за поручень у стены лифта. Стоило мне хоть на миг закрыть глаза, и я тут же видела его лицо.</w:t>
      </w:r>
    </w:p>
    <w:p>
      <w:pPr>
        <w:pStyle w:val="BodyText"/>
        <w:rPr/>
      </w:pPr>
      <w:r>
        <w:rPr/>
        <w:t>Последние слова Старлайта эхом разносились в моем сознании, бесповоротно заполняя его.</w:t>
      </w:r>
    </w:p>
    <w:p>
      <w:pPr>
        <w:pStyle w:val="BodyText"/>
        <w:rPr/>
      </w:pPr>
      <w:r>
        <w:rPr/>
        <w:t>«Кто такой Курт?» - крутилось в голове.</w:t>
      </w:r>
    </w:p>
    <w:p>
      <w:pPr>
        <w:pStyle w:val="BodyText"/>
        <w:rPr/>
      </w:pPr>
      <w:r>
        <w:rPr/>
        <w:t>Следом пришло воспоминание об одном из теплых дней, проведенных в городке. Мы ведь успели сходить в тот кинотеатр, а после заглянуть в крохотный бар с единственным в нем музыкальным автоматом. Этот вечер был одним из счастливейших моментов, которые мне довелось пережить. Никто прежде не смотрел на меня так, как это делал Стар. Я не могла поверить в то, что больше никогда не встречусь взглядом с его любящими глазами, никогда не услышу его бархатного голоса и не смогу сказать, как же сильно я люблю его. Счастье навсегда оставило меня, и я буквально чувствовала, как оно покидало мою душу.</w:t>
      </w:r>
    </w:p>
    <w:p>
      <w:pPr>
        <w:pStyle w:val="BodyText"/>
        <w:rPr/>
      </w:pPr>
      <w:r>
        <w:rPr/>
        <w:t>Какое же это все-таки неприятное и даже страшное слово – «успели».</w:t>
      </w:r>
    </w:p>
    <w:p>
      <w:pPr>
        <w:pStyle w:val="BodyText"/>
        <w:rPr/>
      </w:pPr>
      <w:r>
        <w:rPr/>
        <w:t>Дверь лифта бесшумно отворилась. Стоя спиной к выходу, я не сразу поняла, что уже на месте. В глаза ударил поток света, еще более яркий, чем в коридорах остальных этажей. Все верно, я была в правом крыле девятого этажа.</w:t>
      </w:r>
    </w:p>
    <w:p>
      <w:pPr>
        <w:pStyle w:val="BodyText"/>
        <w:rPr/>
      </w:pPr>
      <w:r>
        <w:rPr/>
        <w:t>Честно говоря, действие синего воздуха даже порадовало меня той ночью: никто из медперсонала и словом не обмолвился о том, что же со мной произошло. Никаких изумленных или сочувствующих взглядов, никаких расспросов, они лишь делали свою работу. Меня привели в порядок, а после и заштопали довольно быстро, наложив на перелом гипсовую повязку.</w:t>
      </w:r>
    </w:p>
    <w:p>
      <w:pPr>
        <w:pStyle w:val="BodyText"/>
        <w:rPr/>
      </w:pPr>
      <w:r>
        <w:rPr/>
        <w:t xml:space="preserve">– </w:t>
      </w:r>
      <w:r>
        <w:rPr/>
        <w:t>Сейчас будет больно, – спокойно произнесла медсестра прежде чем вправить мне кость. – Всего на пару секунд.</w:t>
      </w:r>
    </w:p>
    <w:p>
      <w:pPr>
        <w:pStyle w:val="BodyText"/>
        <w:rPr/>
      </w:pPr>
      <w:r>
        <w:rPr/>
        <w:t>По обыкновению, я прикрыла глаза, но так ничего и не почувствовала. Наверное, потому что мне было больно и прежде. Я вся обратилась сплошной болью.</w:t>
      </w:r>
    </w:p>
    <w:p>
      <w:pPr>
        <w:pStyle w:val="BodyText"/>
        <w:rPr/>
      </w:pPr>
      <w:r>
        <w:rPr/>
        <w:t>Приняв две таблетки обезболивающего, я направилась обратно к себе. Не знаю, начали ли они действовать так быстро, но в сон меня теперь клонило сильней. Уже вернувшись в комнату, я пожалела о том, что не прихватила с собой из госпиталя еще и успокоительного. Хотя я сомневаюсь, что подобное лекарство в принципе могло быть здесь. К тому же лишнее беспокойство мне также не было нужно. Раны на теле объяснить несложно, а вот душевные – куда трудней.</w:t>
      </w:r>
    </w:p>
    <w:p>
      <w:pPr>
        <w:pStyle w:val="BodyText"/>
        <w:rPr/>
      </w:pPr>
      <w:r>
        <w:rPr/>
        <w:t>Я пыталась абстрагироваться от мыслей о смерти Старлайта, но с каждой попыткой они все туже затягивали петлю вокруг моей шеи, мешая думать, или хотя бы дышать.</w:t>
      </w:r>
    </w:p>
    <w:p>
      <w:pPr>
        <w:pStyle w:val="BodyText"/>
        <w:rPr/>
      </w:pPr>
      <w:r>
        <w:rPr/>
        <w:t>Войдя в своею комнату, я поспешно закрыла за собой дверь, и тут же опустилась прямиком на пол. У стены валялось одеяло, которое я второпях отбросила, опаздывая на встречу со Старлайтом всего несколько часов назад. Нет, в этот момент меня не преследовало чувство, словно это было так давно. Напротив, было сложно поверить в произошедшее после. Казалось, разум просто отказывался воспринимать тот факт, что моей путеводной звезды больше не было рядом со мной, и я не смогу отыскать его ни в одном их уголков Вселенной, насколько бы бесконечной она не была.</w:t>
      </w:r>
    </w:p>
    <w:p>
      <w:pPr>
        <w:pStyle w:val="BodyText"/>
        <w:rPr/>
      </w:pPr>
      <w:r>
        <w:rPr/>
        <w:t>Притянув одеяло ближе к себе, я укуталась в него и, прислонившись к стене, уронила голову, прикрыв руками лицо, а когда опустила их, мельком взглянула на собственные ладони. Удивительно, но они были мокрыми. Я не роняла слез так давно, что уже практически не помнила, каково это. Но на протяжении всей этой ночи слезы непрестанно струились по моим щекам, а я просто не знала, как остановить их. Я лишь неподвижно лежала лицом к стене, слегка прикрыв глаза.</w:t>
      </w:r>
    </w:p>
    <w:p>
      <w:pPr>
        <w:pStyle w:val="BodyText"/>
        <w:rPr/>
      </w:pPr>
      <w:r>
        <w:rPr/>
        <w:t>*</w:t>
      </w:r>
    </w:p>
    <w:p>
      <w:pPr>
        <w:pStyle w:val="BodyText"/>
        <w:rPr/>
      </w:pPr>
      <w:r>
        <w:rPr/>
        <w:t>Случившееся минувшей ночью не было кошмарным сном. Я поняла это по холодной постели и ноющему запястью. Как оказалось, спала я всего два часа, а ощущала себя так, словно провела без сознания несколько суток.</w:t>
      </w:r>
    </w:p>
    <w:p>
      <w:pPr>
        <w:pStyle w:val="BodyText"/>
        <w:rPr/>
      </w:pPr>
      <w:r>
        <w:rPr/>
        <w:t>Привстав, я потянулась, и окончательно убедилась в том, что больше не хочу спать. Тупая боль пронзала каждый сантиметр моего тела. Тогда я осторожно поднялась с постели. Привычной кружки холодного кофе сегодня не было на месте: вчера я так и не взялась за то, чтобы сварить его. Можно было сделать это и сейчас, но мне совсем не хотелось кофе. Ничего не хотелось.</w:t>
      </w:r>
    </w:p>
    <w:p>
      <w:pPr>
        <w:pStyle w:val="BodyText"/>
        <w:rPr/>
      </w:pPr>
      <w:r>
        <w:rPr/>
        <w:t>С чувством глубокой тоски в сердце, я стояла посреди комнаты, медленно обводя ее взглядом. Меня одолевало безразличие ко всем тем ценностям и правилам, что еще недавно были так важны. Сейчас они уже не имели никакого значения и казались мне глупым миражем. Практически забытым.</w:t>
      </w:r>
    </w:p>
    <w:p>
      <w:pPr>
        <w:pStyle w:val="BodyText"/>
        <w:rPr/>
      </w:pPr>
      <w:r>
        <w:rPr/>
        <w:t>Я сделала несколько неуверенных шагов к зеркалу. Взглянув в него, я даже не узнала себя, настолько потрепанной и безжизненной я была этим утром.</w:t>
      </w:r>
    </w:p>
    <w:p>
      <w:pPr>
        <w:pStyle w:val="BodyText"/>
        <w:rPr/>
      </w:pPr>
      <w:r>
        <w:rPr/>
        <w:t>Вместе с тем, я видела напротив другую Отем. Семнадцатилетнюю, одинокую и депрессивную. Границы последних десяти лет растаяли, отбросив меня далеко назад, в самые мрачные времена моей жизни на Земле. Теперь они казались мне ближе, чем вчерашний день. Бессонница вновь смотрела на меня из зеркала покрасневшими от слез глазами. Я помнила этот взгляд, не смотря на то, что так долго пыталась забыть о нем. Как и о губительном чувстве одиночества.</w:t>
      </w:r>
    </w:p>
    <w:p>
      <w:pPr>
        <w:pStyle w:val="BodyText"/>
        <w:rPr/>
      </w:pPr>
      <w:r>
        <w:rPr/>
        <w:t>Осознав, что слезы вот-вот подступят, я отвела взгляд.</w:t>
      </w:r>
    </w:p>
    <w:p>
      <w:pPr>
        <w:pStyle w:val="BodyText"/>
        <w:rPr/>
      </w:pPr>
      <w:r>
        <w:rPr/>
        <w:t>С самого момента пробуждения я чувствовала на себе холод, растекающийся по всему телу, и ни повышение температуры в комнате, ни несколько одеял никак не могли унять его. Сильней всего мерзли руки. Я отошла от зеркала и осторожно потерла их одну о другую, пытаясь согреться. Пальцы коснулись чего-то круглого, и тут мое сердце замерло. Кольцо. Ведь я и забыла о нем.</w:t>
      </w:r>
    </w:p>
    <w:p>
      <w:pPr>
        <w:pStyle w:val="BodyText"/>
        <w:rPr/>
      </w:pPr>
      <w:r>
        <w:rPr/>
        <w:t>Я вытянула перед собой левую руку. Те крупицы света, что еще ютились в комнате, блестящими искрами отображались на темной поверхности камня, что находился в центре кольца. Сейчас он был таким темным, практически черным, хотя еще вчера казался мне ясно синим. Может, все дело была в освещении, а, может, в моем расположении духа – не знаю.</w:t>
      </w:r>
    </w:p>
    <w:p>
      <w:pPr>
        <w:pStyle w:val="BodyText"/>
        <w:rPr/>
      </w:pPr>
      <w:r>
        <w:rPr/>
        <w:t>В конечном счете, мне, все-таки, пришлось приготовить себе кофе, дабы хоть немного согреться. Наполнив чашку обжигающим напитком, я подошла к окну. Странно. Я совсем не чувствовала боли, несмотря на то, что мои пальцы уже с полминуты соприкасались с горячей поверхностью. Все мысли (если таковым еще оставалось место в моей голове) были заняты совершенно иным.</w:t>
      </w:r>
    </w:p>
    <w:p>
      <w:pPr>
        <w:pStyle w:val="BodyText"/>
        <w:rPr/>
      </w:pPr>
      <w:r>
        <w:rPr/>
        <w:t>Как же слепа я была прежде. Все то, во что я так беспрекословно верила на протяжении этих долгих десяти лет, обернулось лишь пустым миражем. Рассыпалось, как и все те макеты, установленные на лунной поверхности. Такие ошибки неисправимы.</w:t>
      </w:r>
    </w:p>
    <w:p>
      <w:pPr>
        <w:pStyle w:val="BodyText"/>
        <w:rPr/>
      </w:pPr>
      <w:r>
        <w:rPr/>
        <w:t>Эти мысли вызвали в моей голове другие – воспоминания о записке Корнуэлла, оставленной на одной из страниц «Листьев Травы». Той самой, где свое начало брала поема под названием «О, Капитан мой, Капитан».</w:t>
      </w:r>
    </w:p>
    <w:p>
      <w:pPr>
        <w:pStyle w:val="BodyText"/>
        <w:rPr/>
      </w:pPr>
      <w:r>
        <w:rPr/>
        <w:t>Мне не понадобилось много времени для того, чтоб найти томик Уитмена, а вот поиски зажигалки, или какого-нибудь еще источника огня, продолжались куда дольше. Кухонное оборудование уже давненько изготовлялось по иному принципу, да и я с восемнадцати лет не держала в руках сигарету.</w:t>
      </w:r>
    </w:p>
    <w:p>
      <w:pPr>
        <w:pStyle w:val="BodyText"/>
        <w:rPr/>
      </w:pPr>
      <w:r>
        <w:rPr/>
        <w:t xml:space="preserve">– </w:t>
      </w:r>
      <w:r>
        <w:rPr/>
        <w:t>Сигареты! – горячо вскрикнула я, и, накинув поверх рубашки теплую кофту, чуть ли не помчалась в комнату Старлайта.</w:t>
      </w:r>
    </w:p>
    <w:p>
      <w:pPr>
        <w:pStyle w:val="BodyText"/>
        <w:rPr/>
      </w:pPr>
      <w:r>
        <w:rPr/>
        <w:t>Прибывая на м83, многие бросали курение, даже если прежде этого и не было в их планах. Я могла перечислить на пальцах одной руки тех, кто все еще продолжал появляться на базе с сигаретой в руках. Само собой разумеется, в их число не входили военные, как и сотрудники, находящиеся на темной стороне Луны. В основном, это были люди, работающие в ИИЛП: доктора и инженеры.</w:t>
      </w:r>
    </w:p>
    <w:p>
      <w:pPr>
        <w:pStyle w:val="BodyText"/>
        <w:rPr/>
      </w:pPr>
      <w:r>
        <w:rPr/>
        <w:t>Старлайт говорил, что, живя на Земле, курил уже очень давно. Здесь же ему (как им мне) пришлось оставить эту привычку: в штабе курение было запрещено. Однако, несколько раз он позволял себе выкурить сигарету-две, прогуливаясь улочками коттеджного городка.</w:t>
      </w:r>
    </w:p>
    <w:p>
      <w:pPr>
        <w:pStyle w:val="BodyText"/>
        <w:rPr/>
      </w:pPr>
      <w:r>
        <w:rPr/>
        <w:t>Войдя в комнату Стара, я на пару секунд задержалась на пороге. Как же непривычно было находиться одной в этом месте, зная, что он уже никогда не появится в дверном проеме. Я закрыла глаза и тряхнула головой, словно стараясь выкинуть из нее все отвлекающие меня мысли.</w:t>
      </w:r>
    </w:p>
    <w:p>
      <w:pPr>
        <w:pStyle w:val="BodyText"/>
        <w:rPr/>
      </w:pPr>
      <w:r>
        <w:rPr/>
        <w:t>Пачка сигарет лежала там же, где я видела ее несколько месяцев назад – в верхнем ящике комода, что стоял около окна. Внутри еще оставалось несколько сигарет. Зажигалки рядом не нашлось: сигареты оказались самоподжигающимися, но это тоже подойдет. Взяв их, я поспешно вернулась в свою комнату, и дважды проверила, закрылась ли за мной дверь.</w:t>
      </w:r>
    </w:p>
    <w:p>
      <w:pPr>
        <w:pStyle w:val="BodyText"/>
        <w:rPr/>
      </w:pPr>
      <w:r>
        <w:rPr/>
        <w:t>Внутри меня проснулся интерес, смешавшийся с неким опасением. Конечно, сейчас мне всего лишь предстояло узнать пароль, который поможет мне открыть ячейку с последним посланием Корнуэлла, но, зная его не первый год, я отлично понимала, что и в этот момент он непременно вложит свой смысл.</w:t>
      </w:r>
    </w:p>
    <w:p>
      <w:pPr>
        <w:pStyle w:val="BodyText"/>
        <w:rPr/>
      </w:pPr>
      <w:r>
        <w:rPr/>
        <w:t>Я подождала еще немного, и, убедившись, что готова узнать правду, нажала на край сигареты. Она тут же зашуршала, а на конце появились небольшие искорки. Тогда я взяла с бара бутылку абсента и наполнила бокал. После чего опустила в него сигарету так, чтоб она слегка касалась поверхности напитка.</w:t>
      </w:r>
    </w:p>
    <w:p>
      <w:pPr>
        <w:pStyle w:val="BodyText"/>
        <w:rPr/>
      </w:pPr>
      <w:r>
        <w:rPr/>
        <w:t>С первого раза ничего не вышло, потому мне пришлось проделать все снова. Вот, еще минута, и над бокалом заиграло пламя. Стоило этому произойти, и я тут же схватила со стола заблаговременно вырванную из книги страницу и поднесла ее к огню.</w:t>
      </w:r>
    </w:p>
    <w:p>
      <w:pPr>
        <w:pStyle w:val="BodyText"/>
        <w:rPr/>
      </w:pPr>
      <w:r>
        <w:rPr/>
        <w:t>Прошло всего секунд тридцать, которые обернулись для меня вечностью. Затем, увидев проступающую на бумаге надпись, я затаила дыхание. Еще немного и ее можно будет прочесть.</w:t>
      </w:r>
    </w:p>
    <w:p>
      <w:pPr>
        <w:pStyle w:val="BodyText"/>
        <w:rPr/>
      </w:pPr>
      <w:r>
        <w:rPr/>
        <w:t>Вдруг мой браслет издал короткий сигнал, оповещающий о новом входящем сообщении. Я отвлеклась всего на мгновенье, а когда вновь взглянула на книжную страницу, увидела в центре нее всего три слова.</w:t>
      </w:r>
    </w:p>
    <w:p>
      <w:pPr>
        <w:pStyle w:val="BodyText"/>
        <w:rPr/>
      </w:pPr>
      <w:r>
        <w:rPr/>
        <w:t>«Целься в Луну» – гласило послание.</w:t>
      </w:r>
    </w:p>
    <w:p>
      <w:pPr>
        <w:pStyle w:val="BodyText"/>
        <w:rPr/>
      </w:pPr>
      <w:r>
        <w:rPr/>
        <w:t>*</w:t>
      </w:r>
    </w:p>
    <w:p>
      <w:pPr>
        <w:pStyle w:val="BodyText"/>
        <w:rPr/>
      </w:pPr>
      <w:r>
        <w:rPr/>
        <w:t>Сейчас я даже не помнила, как прошлой ночью добралась до постели. Это было неважно. Не знаю, в котором часу я покинула свою комнату, но коридоры здания штаба все еще пустовали, когда я спускалась в холл. Увидев меня, дежурный, как и полагается, отдал честь. Кивнув ему в ответ, я направилась к выходу.</w:t>
      </w:r>
    </w:p>
    <w:p>
      <w:pPr>
        <w:pStyle w:val="BodyText"/>
        <w:rPr/>
      </w:pPr>
      <w:r>
        <w:rPr/>
        <w:t>На улице оказалось прохладно и даже сыро, если дорогу, окруженную мрачными сооружениями из стекла и стали, можно было назвать улицей. На протяжении всего пути меня окутывало чувство невообразимого одиночества, но сейчас я всеми силами старалась сосредоточиться на послании Корнуэлла, так что даже мысли о Старлайте отступили на задний план (конечно, я не смогла бы полностью избавиться от них даже перед лицом собственной смерти).</w:t>
      </w:r>
    </w:p>
    <w:p>
      <w:pPr>
        <w:pStyle w:val="BodyText"/>
        <w:rPr/>
      </w:pPr>
      <w:r>
        <w:rPr/>
        <w:t>Соприкоснувшись с пламенем, пожелтевшая страница «Листьев Травы» явила мне всего три слова – совсем ничего для того, чтобы прочесть, но так много для размышлений. Целься в Луну. В памяти застыла проступающая на бумаге надпись, и тогда я представила, как сидя в своем излюбленном плетеном кресле, Джуд Корнуэлл бережно наносил на книжную страницу лимонный сок. Так, словно это было не здесь и сейчас, а многие столетья назад, в каком-то другом практически забытом всеми мире. Эти мысли вызвали на моем лице мрачную улыбку. Ненадолго. Нужно было действовать как можно скорей.</w:t>
      </w:r>
    </w:p>
    <w:p>
      <w:pPr>
        <w:pStyle w:val="BodyText"/>
        <w:rPr/>
      </w:pPr>
      <w:r>
        <w:rPr/>
        <w:t>Убедившись в том, что поблизости нет никого, способного остановить на мне свой любопытный взгляд, я поспешно вошла в здание пятого сектора, и быстрыми шагами поднялась в квартиру Корнуэлла.</w:t>
      </w:r>
    </w:p>
    <w:p>
      <w:pPr>
        <w:pStyle w:val="BodyText"/>
        <w:rPr/>
      </w:pPr>
      <w:r>
        <w:rPr/>
        <w:t>В нос тут же ударил знакомый запах винила и красного дерева. Я бы смогла узнать это место даже с закрытыми глазами. Впереди мне предстояло завершить уйму дел, ко многим из которых я еще и не приступала, однако сейчас мне хотелось иного. Я просто знала, что должна придти именно сюда.</w:t>
      </w:r>
    </w:p>
    <w:p>
      <w:pPr>
        <w:pStyle w:val="BodyText"/>
        <w:rPr/>
      </w:pPr>
      <w:bookmarkStart w:id="59" w:name="X72b07b9fcf2c2451e8781e944bf5f77cd8457c8"/>
      <w:r>
        <w:rPr/>
        <w:t>Вздохнув, я подняла темную крышку рояля и присела на небольшое кресло с замшевой обивкой, что стояло перед инструментом. Поставила руки на клавиши так, как учил меня Старлайт… и, все-таки, невероятно сложным для меня оказалось сдержать слезы. Они тут же подступили, стоило лишь прозвучать первой ноте. Пришлось остановиться, дабы убрать стекающие по щекам слезы. Я провела по ним просторным рукавом кофты, и начала мелодию заново.</w:t>
      </w:r>
      <w:bookmarkEnd w:id="59"/>
    </w:p>
    <w:p>
      <w:pPr>
        <w:pStyle w:val="Heading1"/>
        <w:rPr/>
      </w:pPr>
      <w:bookmarkStart w:id="60" w:name="__RefHeading___Toc2074_301819632"/>
      <w:bookmarkStart w:id="61" w:name="X2c6fc06c99a462375eeb3f43dfd832b08ca9e17"/>
      <w:bookmarkEnd w:id="60"/>
      <w:r>
        <w:rPr/>
        <w:t>22. Подвесная Терраса</w:t>
      </w:r>
    </w:p>
    <w:p>
      <w:pPr>
        <w:pStyle w:val="FirstParagraph"/>
        <w:rPr/>
      </w:pPr>
      <w:r>
        <w:rPr/>
        <w:t>Приведя нервы в порядок, я отправилась на космодром и отыскала среди камер хранения предназначенную для меня ячейку. В ней оказался очередной конверт. Он был толстым – внутри находилось страниц с десять, не меньше. Открывать его прямо здесь было бы крайне опрометчиво. Даже пребывая в затуманенном состоянии, я понимала это. Нужно было найти пустующее место и заглянуть в конверт вдали от всех. Коттеджный городок оказался первым, что пришло мне в голову, да и сейчас он как раз находился под рукой, так что я не стала долго раздумывать над своим решением, и отправилась прямиком туда.</w:t>
      </w:r>
    </w:p>
    <w:p>
      <w:pPr>
        <w:pStyle w:val="BodyText"/>
        <w:rPr/>
      </w:pPr>
      <w:r>
        <w:rPr/>
        <w:t>По пути в городок я заметила, что иду медленней обычного. Видимо, после случившегося накануне, двух часов сна оказалось недостаточно для того, чтобы хоть немного придти в себя. Хотя, честно говоря, я не верила в то, что мне вообще когда-либо удастся оправиться. Все что я делала, я делала для своей любви. Старлайта больше не было со мной, но я не могла позволить стать его смерти напрасной. Человечество нужно предупредить об опасности и оградить от нее. Корнуэлл был прав всегда и во всем, и сейчас я собиралась взорвать эту гребанную Луну. Уничтожить все, что может поспособствовать посещению человеком этого места.</w:t>
      </w:r>
    </w:p>
    <w:p>
      <w:pPr>
        <w:pStyle w:val="BodyText"/>
        <w:rPr/>
      </w:pPr>
      <w:r>
        <w:rPr/>
        <w:t>Только эти мысли и намерения заставляли меня все еще держаться на ногах. Возможно, я еще не раз пожалею о том, что не позволила себе погибнуть прошлой ночью. Просто остаться лежать на холодной земле в ожидании конца. Может быть, так было бы для меня лучше, но я уже никогда этого не узнаю. Еще было что разрешить.</w:t>
      </w:r>
    </w:p>
    <w:p>
      <w:pPr>
        <w:pStyle w:val="BodyText"/>
        <w:rPr/>
      </w:pPr>
      <w:r>
        <w:rPr/>
        <w:t>В городке все было заперто, а сам он пустовал. Можно было бы войти в один из коттеджей, или любое другое здание, но я предпочла остаться снаружи. Мне нравилось находиться здесь: так я чувствовала себя менее одинокой, чем являлась на самом деле. Казалось, Корнуэлл был где-то рядом. Сидел в своем кресле, готовый утешить меня в любую минуту.</w:t>
      </w:r>
    </w:p>
    <w:p>
      <w:pPr>
        <w:pStyle w:val="BodyText"/>
        <w:rPr/>
      </w:pPr>
      <w:r>
        <w:rPr/>
        <w:t>Не в силах больше ждать, я присела на обочине пустующей дороги и достала торчащий из кармана конверт. Новая волна боли отозвалась в запястье, когда я разворачивала письмо. Странная штука – самовнушение, ведь еще пару часов назад, касаясь мелодичных клавиш рояля, я не чувствовала этой боли. Несмотря ни на что, мне казалось, что даже когда кости полностью срастутся, рука все равно не перестанет болеть. И я не ошибалась. Спустя полгода я все так же чувствовала эту боль, напоминающую мне о событиях той злосчастной ночи.</w:t>
      </w:r>
    </w:p>
    <w:p>
      <w:pPr>
        <w:pStyle w:val="BodyText"/>
        <w:rPr/>
      </w:pPr>
      <w:r>
        <w:rPr/>
        <w:t>Я скрестила под собой ноги, и развернула письмо.</w:t>
      </w:r>
    </w:p>
    <w:p>
      <w:pPr>
        <w:pStyle w:val="BodyText"/>
        <w:rPr/>
      </w:pPr>
      <w:r>
        <w:rPr>
          <w:i/>
          <w:iCs/>
        </w:rPr>
        <w:t>Моя дорогая Отем,</w:t>
      </w:r>
    </w:p>
    <w:p>
      <w:pPr>
        <w:pStyle w:val="BodyText"/>
        <w:rPr/>
      </w:pPr>
      <w:r>
        <w:rPr>
          <w:i/>
          <w:iCs/>
        </w:rPr>
        <w:t>Я не буду вдаваться в описания душевных метаний глупого старика, тем самым тревожа твое, должно быть, и без того обеспокоенное сердце, а посему сразу же перехожу к делу. Как ты можешь увидеть, эти страницы далеко не первой свежести, а значит, написал я их задолго до того, как отдал тебе, хотя, надеюсь, что до этого так и не дошло.</w:t>
      </w:r>
    </w:p>
    <w:p>
      <w:pPr>
        <w:pStyle w:val="BodyText"/>
        <w:rPr/>
      </w:pPr>
      <w:r>
        <w:rPr>
          <w:i/>
          <w:iCs/>
        </w:rPr>
        <w:t>Сегодня двенадцатое октября 25… года – день когда ты стала капитаном, чему лично я несомненно рад, но теперь, пока есть время и возможность, я хочу передать бумаге все свои тревоги и подозрения, что, возможно, поможет тебе в будущем.</w:t>
      </w:r>
    </w:p>
    <w:p>
      <w:pPr>
        <w:pStyle w:val="BodyText"/>
        <w:rPr/>
      </w:pPr>
      <w:r>
        <w:rPr>
          <w:i/>
          <w:iCs/>
        </w:rPr>
        <w:t>Уже долгое время меня терзают сомнения насчет безопасности мира, созданию которого я способствовал. Все началось девятнадцать лет тому назад, когда по завершению рабочего дня, я привычно прогуливался по вишневым садам и их окрестностям. Не знаю, была ли это внезапно очнувшаяся ото сна интуиция, или сама Вселенная благосклонно решила подать мне знак, но я вдруг почувствовал, что нахожусь не один в этом месте. Как сейчас помню тот вечер: по спине скользнул холодок, а в сердце закралось тревожное чувство. Я сразу же огляделся по сторонам, но, естественно, ничего не увидел. В тот день я ушел домой ни с чем, но это необъяснимое волнение продолжало преследовать меня на протяжении всех грядущих лет.</w:t>
      </w:r>
    </w:p>
    <w:p>
      <w:pPr>
        <w:pStyle w:val="BodyText"/>
        <w:rPr/>
      </w:pPr>
      <w:r>
        <w:rPr>
          <w:i/>
          <w:iCs/>
        </w:rPr>
        <w:t>Признаюсь, я привык доверять своей интуиции. Однажды я уже ослушался ее, и это стоило мне семьи.</w:t>
      </w:r>
    </w:p>
    <w:p>
      <w:pPr>
        <w:pStyle w:val="BodyText"/>
        <w:rPr/>
      </w:pPr>
      <w:r>
        <w:rPr/>
        <w:t>Я оторвалась от чтения, и удивленно подняла брови. Семьи? Корнуэлл никогда не упоминал о них. Мне казалось, что он такой же одиночка, какой всю жизнь была я… и вот сейчас вновь стала.</w:t>
      </w:r>
    </w:p>
    <w:p>
      <w:pPr>
        <w:pStyle w:val="BodyText"/>
        <w:rPr/>
      </w:pPr>
      <w:r>
        <w:rPr/>
        <w:t>Отогнав от себя унылые мысли, я вернулась к письму.</w:t>
      </w:r>
    </w:p>
    <w:p>
      <w:pPr>
        <w:pStyle w:val="BodyText"/>
        <w:rPr/>
      </w:pPr>
      <w:r>
        <w:rPr>
          <w:i/>
          <w:iCs/>
        </w:rPr>
        <w:t>В следующий раз это повторилось только спустя восемь лет. Тогда я отправился проведать своего старого знакомца, работавшего в пятом пункте бурения. Напевая какую-то забытую мелодию, я шел по тоннелю, ведущему от базы на темную сторону Луны.</w:t>
      </w:r>
    </w:p>
    <w:p>
      <w:pPr>
        <w:pStyle w:val="BodyText"/>
        <w:rPr/>
      </w:pPr>
      <w:r>
        <w:rPr>
          <w:i/>
          <w:iCs/>
        </w:rPr>
        <w:t>Тогда еще все было обустроено иначе, сотрудникам приходилось использовать луноходы и тяжеленные скафандры, дабы перемещаться по территории. Но главное оставалось неизменным: надземный стеклянный тоннель был уже тогда, разве что тянулся он на несколько десятков метров меньше, достигая лишь первого пункта. Далее приходилось добираться с помощью лунного транспорта.</w:t>
      </w:r>
    </w:p>
    <w:p>
      <w:pPr>
        <w:pStyle w:val="BodyText"/>
        <w:rPr/>
      </w:pPr>
      <w:r>
        <w:rPr>
          <w:i/>
          <w:iCs/>
        </w:rPr>
        <w:t>Я уже почти достиг двери, ведущей в бурильный пункт, как вдруг краем глаза заметил какое-то движение за толстой стеной коридора. Остановившись, я повернулся и вплотную подошел к стеклу. За ним было тихо. На меня смотрела лишь темнота, но я был уверен, что еще несколько секунд назад уловил что-то по ту сторону стекла. Для этого отрезка Луны еще не был спроектирован макет, так что и ветра здесь быть не могло.</w:t>
      </w:r>
    </w:p>
    <w:p>
      <w:pPr>
        <w:pStyle w:val="BodyText"/>
        <w:rPr/>
      </w:pPr>
      <w:r>
        <w:rPr>
          <w:i/>
          <w:iCs/>
        </w:rPr>
        <w:t>Позже я указал на это место своему товарищу, Теодору Эриксону. Тот сказал, что участок, о котором я спрашиваю, как раз был занят под бурение, и, скорей всего, я просто видел камни, вылетающие из-под оборудования. Должен заметить, что самого Теда мои сомнения нисколько не озадачили, а вот мне интуиция подсказывала обратное. Но в этот раз у меня вновь не оказалось доказательств, что смогли бы хоть сколько-нибудь подтвердить мои опасения.</w:t>
      </w:r>
    </w:p>
    <w:p>
      <w:pPr>
        <w:pStyle w:val="BodyText"/>
        <w:rPr/>
      </w:pPr>
      <w:r>
        <w:rPr>
          <w:i/>
          <w:iCs/>
        </w:rPr>
        <w:t>Мне стали видеться сны. Ужасные кошмары, очнувшись от которых, я еще долгое время сидел на кровати, будучи не в силах придти в себя. Я дрожал от страха, словно был не стариком, а по-прежнему оставался мальчишкой, и ничего не мог с этим поделать. Спасало лишь чтение, помогавшее мне собраться с мыслями и сосредоточиться на работе.</w:t>
      </w:r>
    </w:p>
    <w:p>
      <w:pPr>
        <w:pStyle w:val="BodyText"/>
        <w:rPr/>
      </w:pPr>
      <w:r>
        <w:rPr>
          <w:i/>
          <w:iCs/>
        </w:rPr>
        <w:t>В своих снах я шел по тоннелю, или ягодному полю, а иногда просто сидел в своем кабинете… Место действия не имело значения, потому что кошмары мои всегда заканчивались одинаково: все то, над чем я трудился более семидесяти лет, и что успел немало полюбить за эти годы, рушилось прямиком на моих глазах, унося с собой жизни ни в чем не повинных людей. Это ужасало меня.</w:t>
      </w:r>
    </w:p>
    <w:p>
      <w:pPr>
        <w:pStyle w:val="BodyText"/>
        <w:rPr/>
      </w:pPr>
      <w:r>
        <w:rPr>
          <w:i/>
          <w:iCs/>
        </w:rPr>
        <w:t>Отдышавшись после кошмаров, я размышлял о незавершившихся гештальтах, но так и не мог понять, к чему все это приведет.</w:t>
      </w:r>
    </w:p>
    <w:p>
      <w:pPr>
        <w:pStyle w:val="BodyText"/>
        <w:rPr/>
      </w:pPr>
      <w:r>
        <w:rPr>
          <w:i/>
          <w:iCs/>
        </w:rPr>
        <w:t>Я не боюсь собственной смерти. Откровенно говоря, я давненько мечтаю о ней. Жизнь становится в тягость, когда знаешь, что уже отходил свое. Особенно жизнь в одиночестве. Но я опасаюсь за человечество. Уровень желающих посетить окрестности Луны растет с каждым днем, и это не остановить.</w:t>
      </w:r>
    </w:p>
    <w:p>
      <w:pPr>
        <w:pStyle w:val="BodyText"/>
        <w:rPr/>
      </w:pPr>
      <w:r>
        <w:rPr>
          <w:i/>
          <w:iCs/>
        </w:rPr>
        <w:t>Каждое живое существо имеет особую значимость и предназначение. Неважно, сколько людей может погибнуть из-за неосмотрительности других – один или тысяча – это все равно станет трагедией.</w:t>
      </w:r>
    </w:p>
    <w:p>
      <w:pPr>
        <w:pStyle w:val="BodyText"/>
        <w:rPr/>
      </w:pPr>
      <w:r>
        <w:rPr>
          <w:i/>
          <w:iCs/>
        </w:rPr>
        <w:t>Тогда я не мог поделиться своими кошмарами ни с тобой, ни с действующим капитаном, но одним из давно минувших ноябрьских вечеров, я, все же, рассказал о них, сидя за кружкой бренди в узком кругу своих приятелей из нескольких пунктов бурения. Выслушав меня, они поведали о недавно переведшемся к ним Ките Терренсе. Безумец – так они его называли. Этот молчаливый малый вел себя так, словно был не от мира сего и постоянно невесть чего страшился. Не знаю, было ли это вызвано моим преклонным возрастом, или роль здесь сыграла солидарность, появившаяся из-за моих собственных опасений, но я пропитался к бедняге немалым состраданием.</w:t>
      </w:r>
    </w:p>
    <w:p>
      <w:pPr>
        <w:pStyle w:val="BodyText"/>
        <w:rPr/>
      </w:pPr>
      <w:r>
        <w:rPr>
          <w:i/>
          <w:iCs/>
        </w:rPr>
        <w:t>Я решил лично переговорить с Терренсом, и как-то, встретив его у входа в туристический космодром, не смог упустить такую возможность.</w:t>
      </w:r>
    </w:p>
    <w:p>
      <w:pPr>
        <w:pStyle w:val="BodyText"/>
        <w:rPr/>
      </w:pPr>
      <w:r>
        <w:rPr>
          <w:i/>
          <w:iCs/>
        </w:rPr>
        <w:t>Стоит ли говорить, что эта оказалась далеко не лучшей из моих идей? Возраст ничего не значит, когда дело касается ума. На самом деле я просто недооценил уровень страха, пленившего Терренса, а впоследствии и паники.</w:t>
      </w:r>
    </w:p>
    <w:p>
      <w:pPr>
        <w:pStyle w:val="BodyText"/>
        <w:rPr/>
      </w:pPr>
      <w:r>
        <w:rPr>
          <w:i/>
          <w:iCs/>
        </w:rPr>
        <w:t>Тем утром я подошел к нему, и, представившись, предложил выпить кофе. Увидев, что к нему идут, Кит что было сил схватился за ручку стеклянной двери. Поразмыслив несколько секунд, он наконец оставил ее в покое, и, не сказав мне ни слова, направился в сторону кафе, что находилось в центре зала, прямиком за постаментом падающей звезды. Я пропустил вперед веселую парочку туристов, оживленно обсуждающих проведенные на Луне выходные, и последовал за Терренсом.</w:t>
      </w:r>
    </w:p>
    <w:p>
      <w:pPr>
        <w:pStyle w:val="BodyText"/>
        <w:rPr/>
      </w:pPr>
      <w:r>
        <w:rPr>
          <w:i/>
          <w:iCs/>
        </w:rPr>
        <w:t>Я заметил, как идущая передо мной рыжеволосая девушка повернулась к своему спутнику, и с немного печальной улыбкой произнесла: «Как же не хочется возвращаться в Пасадену. Здесь так спокойно…». Эта ненароком подслушанная фраза только предала мне решимости.</w:t>
      </w:r>
    </w:p>
    <w:p>
      <w:pPr>
        <w:pStyle w:val="BodyText"/>
        <w:rPr/>
      </w:pPr>
      <w:r>
        <w:rPr>
          <w:i/>
          <w:iCs/>
        </w:rPr>
        <w:t>Я догнал Терренса и мы присели за самый дальний столик. Не стану описывать последующий разговор с официанткой и прочие мелочи. Перейду сразу к тому моменту, когда я склонился к Киту и еле слышно рассказал свою историю. Он слушал меня со стеклянным взглядом, а когда я закончил, то предложил ему взять луноходы и проехаться к тому самому месту, где на днях заметил какое-то движение.</w:t>
      </w:r>
    </w:p>
    <w:p>
      <w:pPr>
        <w:pStyle w:val="BodyText"/>
        <w:rPr/>
      </w:pPr>
      <w:r>
        <w:rPr>
          <w:i/>
          <w:iCs/>
        </w:rPr>
        <w:t>Пойми меня правильно, Отем, я и подумать не мог, что собеседник мой был</w:t>
      </w:r>
      <w:r>
        <w:rPr/>
        <w:t xml:space="preserve"> </w:t>
      </w:r>
      <w:r>
        <w:rPr>
          <w:b/>
          <w:bCs/>
          <w:i/>
          <w:iCs/>
        </w:rPr>
        <w:t>настолько</w:t>
      </w:r>
      <w:r>
        <w:rPr/>
        <w:t xml:space="preserve"> </w:t>
      </w:r>
      <w:r>
        <w:rPr>
          <w:i/>
          <w:iCs/>
        </w:rPr>
        <w:t>подвержен собственным фобиям: парни из блока порой любили приукрасить. В общем, я надеялся, что Терренс поможет мне добраться до нужного бурильного участка (ведь сам я не привык управляться с подобным транспортом и оборудованием в одиночку). Уже спустя мгновенье я осознал, как глупо поступил.</w:t>
      </w:r>
    </w:p>
    <w:p>
      <w:pPr>
        <w:pStyle w:val="BodyText"/>
        <w:rPr/>
      </w:pPr>
      <w:r>
        <w:rPr>
          <w:i/>
          <w:iCs/>
        </w:rPr>
        <w:t>Услышав о возможном визите темной местности за пределами пункта, Терренс резко подскочил на ноги и закрыл лицо руками. Он вертел головой так, словно пытался вытрясти из нее какие-то ужасные воспоминания, известные лишь ему одному, и постепенно отступал назад, при этом повторяя лишь одно слово – «Нет». Растерявшись, я не знал, что и поделать, а голос Терренса тем временем звучал все громче, превращаясь в крик. Наконец, я пришел в себя и тоже поднялся на ноги, желая успокоить беднягу. Завидев мое приближение, тот вдруг начал пятиться быстрее и вскоре завалился на пол, споткнувшись о ножку стоявшего позади него стола. На шум сбежались удивленные туристы и встревоженные работники космодрома, а Терренс упал на пол и продолжал биться в истерике.</w:t>
      </w:r>
    </w:p>
    <w:p>
      <w:pPr>
        <w:pStyle w:val="BodyText"/>
        <w:rPr/>
      </w:pPr>
      <w:r>
        <w:rPr>
          <w:i/>
          <w:iCs/>
        </w:rPr>
        <w:t>Медики прибыли быстро. Они дали ему лошадиную долю транквилизаторов и поспешно увезли в госпиталь, подальше от глаз всполошившейся толпы. Именно после этого случая работникам темной стороны Луны было запрещено покидать ее пределы вплоть до истечения сроков их контрактов. Сенатор Куинн полагал, что такая выходка может повториться, так как, в отличие от базы и светлой стороны Луны, другая ее часть не находилась под колпаком, а значит, работавшие там люди (к большому, с его слов, сожалению) не подвергались воздействию синего вохдуха, и оттого больше остальных были склонны к подобной эмоциональности.</w:t>
      </w:r>
    </w:p>
    <w:p>
      <w:pPr>
        <w:pStyle w:val="BodyText"/>
        <w:rPr/>
      </w:pPr>
      <w:r>
        <w:rPr>
          <w:i/>
          <w:iCs/>
        </w:rPr>
        <w:t>Когда я узнал, что после выписки из госпиталя Кит Терренс не только не был уволен компанией, а к тому же еще и переведен работать подальше от внушавшего ему страх места, то восхитился добротой сенатора, в очередной раз проявив глупость. Кто бы мог подумать, что я с такой легкостью смогу спутать расчетливость с милосердием?</w:t>
      </w:r>
    </w:p>
    <w:p>
      <w:pPr>
        <w:pStyle w:val="BodyText"/>
        <w:rPr/>
      </w:pPr>
      <w:r>
        <w:rPr>
          <w:i/>
          <w:iCs/>
        </w:rPr>
        <w:t>Прошло еще какое-то время. Сейчас я убежден в том, что действующая власть все знала и попросту хотела держать Терренса под рукой, боясь что его поведение отпугнет посетителей, в разы сократив прибыль, получаемую ЭСКМО от туристических поездок. Мне хочется думать, что виной этому было влияние Луны… да что угодно, затмившее разум нашего руководства, ведь так сложно поверить в то, что человеческое сердце способно на подобную жестокость.</w:t>
      </w:r>
    </w:p>
    <w:p>
      <w:pPr>
        <w:pStyle w:val="BodyText"/>
        <w:rPr/>
      </w:pPr>
      <w:r>
        <w:rPr>
          <w:i/>
          <w:iCs/>
        </w:rPr>
        <w:t>Вчера я встретил почтенного капитана Хилла. Полагаю, теперь принято говорить, покинувшего службу капитана Хилла. Тот выглядел до невозможности изнеможенным. Еще не зная о его уходе, я счел, что виной его усталости послужила операция «Алый Орион».</w:t>
      </w:r>
    </w:p>
    <w:p>
      <w:pPr>
        <w:pStyle w:val="BodyText"/>
        <w:rPr/>
      </w:pPr>
      <w:r>
        <w:rPr>
          <w:i/>
          <w:iCs/>
        </w:rPr>
        <w:t xml:space="preserve">– </w:t>
      </w:r>
      <w:r>
        <w:rPr>
          <w:i/>
          <w:iCs/>
        </w:rPr>
        <w:t>С добрым утром, капитан Хилл, – протянул руку я, и мы обменялись приветственными рукопожатиями.</w:t>
      </w:r>
    </w:p>
    <w:p>
      <w:pPr>
        <w:pStyle w:val="BodyText"/>
        <w:rPr/>
      </w:pPr>
      <w:r>
        <w:rPr>
          <w:i/>
          <w:iCs/>
        </w:rPr>
        <w:t xml:space="preserve">– </w:t>
      </w:r>
      <w:r>
        <w:rPr>
          <w:i/>
          <w:iCs/>
        </w:rPr>
        <w:t>Сожалею, что не могу поговорить дольше, мистер Корнуэлл, – сказал тогда Хилл.</w:t>
      </w:r>
    </w:p>
    <w:p>
      <w:pPr>
        <w:pStyle w:val="BodyText"/>
        <w:rPr/>
      </w:pPr>
      <w:r>
        <w:rPr>
          <w:i/>
          <w:iCs/>
        </w:rPr>
        <w:t>Я отмахнулся.</w:t>
      </w:r>
    </w:p>
    <w:p>
      <w:pPr>
        <w:pStyle w:val="BodyText"/>
        <w:rPr/>
      </w:pPr>
      <w:r>
        <w:rPr>
          <w:i/>
          <w:iCs/>
        </w:rPr>
        <w:t xml:space="preserve">– </w:t>
      </w:r>
      <w:r>
        <w:rPr>
          <w:i/>
          <w:iCs/>
        </w:rPr>
        <w:t>Уйма забот, я все понимаю, – ответил я. – Особенно в такие времена.</w:t>
      </w:r>
    </w:p>
    <w:p>
      <w:pPr>
        <w:pStyle w:val="BodyText"/>
        <w:rPr/>
      </w:pPr>
      <w:r>
        <w:rPr>
          <w:i/>
          <w:iCs/>
        </w:rPr>
        <w:t>Он многозначительно кивнул.</w:t>
      </w:r>
    </w:p>
    <w:p>
      <w:pPr>
        <w:pStyle w:val="BodyText"/>
        <w:rPr/>
      </w:pPr>
      <w:r>
        <w:rPr>
          <w:i/>
          <w:iCs/>
        </w:rPr>
        <w:t xml:space="preserve">– </w:t>
      </w:r>
      <w:r>
        <w:rPr>
          <w:i/>
          <w:iCs/>
        </w:rPr>
        <w:t>Надеюсь, Вы заглянете в городок на этих выходных, – продолжал я. – Хэллоуин на носу, так что предвидится море гостей. Мы с ребятами планируем устроить настоящий фестиваль ужасов.</w:t>
      </w:r>
    </w:p>
    <w:p>
      <w:pPr>
        <w:pStyle w:val="BodyText"/>
        <w:rPr/>
      </w:pPr>
      <w:r>
        <w:rPr>
          <w:i/>
          <w:iCs/>
        </w:rPr>
        <w:t>Я улыбнулся.</w:t>
      </w:r>
    </w:p>
    <w:p>
      <w:pPr>
        <w:pStyle w:val="BodyText"/>
        <w:rPr/>
      </w:pPr>
      <w:r>
        <w:rPr>
          <w:i/>
          <w:iCs/>
        </w:rPr>
        <w:t xml:space="preserve">– </w:t>
      </w:r>
      <w:r>
        <w:rPr>
          <w:i/>
          <w:iCs/>
        </w:rPr>
        <w:t>Вряд ли я смогу, – негромко проговорил капитан. – Я так устал, Джуд.</w:t>
      </w:r>
    </w:p>
    <w:p>
      <w:pPr>
        <w:pStyle w:val="BodyText"/>
        <w:rPr/>
      </w:pPr>
      <w:r>
        <w:rPr>
          <w:i/>
          <w:iCs/>
        </w:rPr>
        <w:t>Что-то насторожило меня в его печальном взгляде.</w:t>
      </w:r>
    </w:p>
    <w:p>
      <w:pPr>
        <w:pStyle w:val="BodyText"/>
        <w:rPr/>
      </w:pPr>
      <w:r>
        <w:rPr>
          <w:i/>
          <w:iCs/>
        </w:rPr>
        <w:t xml:space="preserve">– </w:t>
      </w:r>
      <w:r>
        <w:rPr>
          <w:i/>
          <w:iCs/>
        </w:rPr>
        <w:t>Что ж, тогда, конечно, лучше отдохнуть как следует, – ответил я.</w:t>
      </w:r>
    </w:p>
    <w:p>
      <w:pPr>
        <w:pStyle w:val="BodyText"/>
        <w:rPr/>
      </w:pPr>
      <w:r>
        <w:rPr>
          <w:i/>
          <w:iCs/>
        </w:rPr>
        <w:t>На том мы и распрощались.</w:t>
      </w:r>
    </w:p>
    <w:p>
      <w:pPr>
        <w:pStyle w:val="BodyText"/>
        <w:rPr/>
      </w:pPr>
      <w:r>
        <w:rPr/>
        <w:t>Здесь письмо обрывалось. За ним последовало еще несколько листов, написанных беглым, менее аккуратным почерком, по которому было заметно, что Корнуэлл спешил.</w:t>
      </w:r>
    </w:p>
    <w:p>
      <w:pPr>
        <w:pStyle w:val="BodyText"/>
        <w:rPr/>
      </w:pPr>
      <w:r>
        <w:rPr>
          <w:i/>
          <w:iCs/>
        </w:rPr>
        <w:t>Прошло практически три года с того дня, когда я сел писать предыдущее письмо, но так и не смог его закончить. Меня прервали. По иронии судьбы, это была ты, Отем. Ты зашла ко мне, желая поделиться новостью о твоем повышении, про которое я, конечно же, уже знал. Честно говоря, я все это время откладывал написание письма, не желая вспоминать то, что и так непрестанно будоражит мою душу. А сегодня я узнал, что в скором будущем должен буду покинуть м83, а потому решил закончить свое послание.</w:t>
      </w:r>
    </w:p>
    <w:p>
      <w:pPr>
        <w:pStyle w:val="BodyText"/>
        <w:rPr/>
      </w:pPr>
      <w:r>
        <w:rPr>
          <w:i/>
          <w:iCs/>
        </w:rPr>
        <w:t>Итак, Винсент Хиилл не мог больше жить со знанием того, что сотни людей ежедневно подверглись опасности, находясь здесь. Как тебе известно, он покинул службу и пустил себе пулю в лоб, только лишь добравшись до дома. Я же ни на минуту не верю в то, что это было самоубийство. Идти против действующих властей более чем опасно. Сделав такой шаг, лучше убраться с орбиты подальше, пока они не убрали тебя.</w:t>
      </w:r>
    </w:p>
    <w:p>
      <w:pPr>
        <w:pStyle w:val="BodyText"/>
        <w:rPr/>
      </w:pPr>
      <w:r>
        <w:rPr>
          <w:i/>
          <w:iCs/>
        </w:rPr>
        <w:t>Так вот, когда Хилл собрался с духом и дал отпор сенатору, тот сразу же принялся подыскивать на пост капитана кого-то менее опытного. Человека, который не смог бы возразить ему. Выбор пал на тебя. Ввиду того, как самоотверженно ты повела себя в ту кровавую ночь, твое повышение казалось вполне логичным, а сам Куинн был убежден в том, что ты-то уж точно не стала бы ему противоречить. И он ошибался.</w:t>
      </w:r>
    </w:p>
    <w:p>
      <w:pPr>
        <w:pStyle w:val="BodyText"/>
        <w:rPr/>
      </w:pPr>
      <w:r>
        <w:rPr>
          <w:i/>
          <w:iCs/>
        </w:rPr>
        <w:t>Мне же приходилось молчать, дабы не быть постигнутым той же печальной участью, что и капитан Хилл. Но я всегда знал, что в свое время ты обязательно придешь к разгадке, и был несказанно рад этой мысли.</w:t>
      </w:r>
    </w:p>
    <w:p>
      <w:pPr>
        <w:pStyle w:val="BodyText"/>
        <w:rPr/>
      </w:pPr>
      <w:r>
        <w:rPr>
          <w:i/>
          <w:iCs/>
        </w:rPr>
        <w:t>Со временем тревожные сны не прекратились, а лишь обрушились на меня с новой силой. Говоря о кошмарах, ты никогда не задумывалась о том, для чего кому-то понадобилось захватывать Луну? Вот я не раз спрашивал себя об этом. Воспользовавшись помощью нескольких своих друзей (чьи имена я не стану упоминать, опасаясь, что это письмо может попасть не в те руки) я нарушил ряд правил, но узнал, что репутация всех людей, участвовавших в захвате коттеджного городка, вплоть до той кровавой ночи была кристально чистой. Я также узнал, что главарь той банды – Дэвид Норрингтон – приходился сыном Уильяму Норрингтону, поступившему служить на м83 шестнадцать лет назад. Одной злосчастной ночью Уильям Норрингтон пропал, а спустя несколько часов был объявлен дезертиром после десяти лет безукоризненной работы. Как оказалось, на Землю он так и не прибыл. Думаю, ты уже догадалась, к чему я веду. В планы Давида Норрингтона едва ли входили убийства, за которые он был казнен. Наоборот, он всего лишь хотел уберечь человечество от грядущей катастрофы.</w:t>
      </w:r>
    </w:p>
    <w:p>
      <w:pPr>
        <w:pStyle w:val="BodyText"/>
        <w:rPr/>
      </w:pPr>
      <w:r>
        <w:rPr>
          <w:i/>
          <w:iCs/>
        </w:rPr>
        <w:t>Что ж, теперь я рассказал все, что хотел. Не знаю, что именно подстерегает нас за стенами стеклянного тоннеля и как долго оно будет там оставаться, но понимаю, что узнав правду, ты наверняка не согласишься быть равнодушной к происходящему, а потому прошу тебя, Отем, будь осторожна.</w:t>
      </w:r>
    </w:p>
    <w:p>
      <w:pPr>
        <w:pStyle w:val="BodyText"/>
        <w:rPr/>
      </w:pPr>
      <w:r>
        <w:rPr>
          <w:i/>
          <w:iCs/>
        </w:rPr>
        <w:t>С пожеланиями скорейшего наступления</w:t>
      </w:r>
    </w:p>
    <w:p>
      <w:pPr>
        <w:pStyle w:val="BodyText"/>
        <w:rPr/>
      </w:pPr>
      <w:r>
        <w:rPr>
          <w:i/>
          <w:iCs/>
        </w:rPr>
        <w:t>лучших для всех нас времен и бесконечной</w:t>
      </w:r>
    </w:p>
    <w:p>
      <w:pPr>
        <w:pStyle w:val="BodyText"/>
        <w:rPr/>
      </w:pPr>
      <w:r>
        <w:rPr>
          <w:i/>
          <w:iCs/>
        </w:rPr>
        <w:t>любовью,</w:t>
      </w:r>
    </w:p>
    <w:p>
      <w:pPr>
        <w:pStyle w:val="BodyText"/>
        <w:rPr/>
      </w:pPr>
      <w:r>
        <w:rPr>
          <w:i/>
          <w:iCs/>
        </w:rPr>
        <w:t>твой друг, Дж. К.</w:t>
      </w:r>
    </w:p>
    <w:p>
      <w:pPr>
        <w:pStyle w:val="BodyText"/>
        <w:rPr/>
      </w:pPr>
      <w:r>
        <w:rPr>
          <w:i/>
          <w:iCs/>
        </w:rPr>
        <w:t>P.S. Сегодня, стоя у окна гостиной, я запаковывал некоторые вещи, что решил забрать с собой на Землю, когда увидел молодого человека, несущегося над трассой на луноходе. Удивительно, как же сильно он напомнил мне тебя, впервые прибывшую на м83. «Наверное, новенький» – подумал я. И, все же, порой так приятно увидеть искреннюю улыбку в этом замерзшем стальном мире.</w:t>
      </w:r>
    </w:p>
    <w:p>
      <w:pPr>
        <w:pStyle w:val="BodyText"/>
        <w:rPr/>
      </w:pPr>
      <w:r>
        <w:rPr/>
        <w:t>Я сложила письмо в конверт и спрятала его подальше в карман своей кофты. Там же я нашла сигареты Старлайта, и, не раздумывая, закурила, растянувшись прямиком посреди дороги.</w:t>
      </w:r>
    </w:p>
    <w:p>
      <w:pPr>
        <w:pStyle w:val="BodyText"/>
        <w:rPr/>
      </w:pPr>
      <w:r>
        <w:rPr/>
        <w:t>*</w:t>
      </w:r>
    </w:p>
    <w:p>
      <w:pPr>
        <w:pStyle w:val="BodyText"/>
        <w:rPr/>
      </w:pPr>
      <w:r>
        <w:rPr/>
        <w:t>Открыв глаза, я обнаружила, что по-прежнему лежу на трассе, сжимая в пальцах здоровой руки давно погаснувший окурок. Судя по количеству снега, образовавшегося на моей одежде, я пробыла здесь довольно долгое время. Не смотря на это, мне все еще жутко хотелось спать.</w:t>
      </w:r>
    </w:p>
    <w:p>
      <w:pPr>
        <w:pStyle w:val="BodyText"/>
        <w:rPr/>
      </w:pPr>
      <w:r>
        <w:rPr/>
        <w:t>Отряхнув свою одежду, я (с немалыми усилиями) поднялась и неспешно зашагала обратно по заснеженной дороге.</w:t>
      </w:r>
    </w:p>
    <w:p>
      <w:pPr>
        <w:pStyle w:val="BodyText"/>
        <w:rPr/>
      </w:pPr>
      <w:r>
        <w:rPr/>
        <w:t>Когда я вернулась в штаб, шеренга солдат уже заполнила весь холл таким образом, что миновать их, оставаясь незамеченной, было просто невозможно. Шагая вдоль нее, я поначалу и не замечала удивленных, а то и смущенных взглядов, направленных на меня. Я поняла это, пройдя уже четверть своего пути, и уже хотела осведомиться, в чем тут дело, но, повернувшись, увидела в стекле свое замученное отражение, и вопрос отпал сам собой.</w:t>
      </w:r>
    </w:p>
    <w:p>
      <w:pPr>
        <w:pStyle w:val="BodyText"/>
        <w:rPr/>
      </w:pPr>
      <w:r>
        <w:rPr/>
        <w:t>Кто-то позади коснулся моего плеча. Обернувшись, я увидела Сириуса встревоженного как никогда. Я даже не заметила его приближения, но мне не показалось это странным: сейчас я вообще медленно соображала.</w:t>
      </w:r>
    </w:p>
    <w:p>
      <w:pPr>
        <w:pStyle w:val="BodyText"/>
        <w:rPr/>
      </w:pPr>
      <w:r>
        <w:rPr/>
        <w:t xml:space="preserve">– </w:t>
      </w:r>
      <w:r>
        <w:rPr/>
        <w:t>Отем, на пару слов, – произнес он.</w:t>
      </w:r>
    </w:p>
    <w:p>
      <w:pPr>
        <w:pStyle w:val="BodyText"/>
        <w:rPr/>
      </w:pPr>
      <w:r>
        <w:rPr/>
        <w:t>Я ничего не ответила и последовала за старпомом по холлу.</w:t>
      </w:r>
    </w:p>
    <w:p>
      <w:pPr>
        <w:pStyle w:val="BodyText"/>
        <w:rPr/>
      </w:pPr>
      <w:r>
        <w:rPr/>
        <w:t>Оставив десант позади, мы вошли в просторный конференц-зал, что находился в самом конце коридора.</w:t>
      </w:r>
    </w:p>
    <w:p>
      <w:pPr>
        <w:pStyle w:val="BodyText"/>
        <w:rPr/>
      </w:pPr>
      <w:r>
        <w:rPr/>
        <w:t>–</w:t>
      </w:r>
      <w:r>
        <w:rPr/>
        <w:t>Присядешь? – предложил Сириус.</w:t>
      </w:r>
    </w:p>
    <w:p>
      <w:pPr>
        <w:pStyle w:val="BodyText"/>
        <w:rPr/>
      </w:pPr>
      <w:r>
        <w:rPr/>
        <w:t>Я отрицательно покачала головой. К этому моменту навалившая на меня усталость сказывалась ярче прежнего. Я ощущала небывалую слабость и побоялась, что стоит мне присесть, и я вновь тут же погружусь в сон, а это могло бы стоить мне жизни.</w:t>
      </w:r>
    </w:p>
    <w:p>
      <w:pPr>
        <w:pStyle w:val="BodyText"/>
        <w:rPr/>
      </w:pPr>
      <w:r>
        <w:rPr/>
        <w:t xml:space="preserve">– </w:t>
      </w:r>
      <w:r>
        <w:rPr/>
        <w:t>Хорошо, тогда я начну, – Сириус закрыл за нами дверь и подступил ближе. – Мне не хочется говорить тебе это, но ты не можешь появляться перед солдатами в таком виде.</w:t>
      </w:r>
    </w:p>
    <w:p>
      <w:pPr>
        <w:pStyle w:val="BodyText"/>
        <w:rPr/>
      </w:pPr>
      <w:r>
        <w:rPr/>
        <w:t>Я машинально окинула взглядом свою одежду и лишь пожала плечами.</w:t>
      </w:r>
    </w:p>
    <w:p>
      <w:pPr>
        <w:pStyle w:val="BodyText"/>
        <w:rPr/>
      </w:pPr>
      <w:r>
        <w:rPr/>
        <w:t xml:space="preserve">– </w:t>
      </w:r>
      <w:r>
        <w:rPr/>
        <w:t>Дело даже не в этом… – продолжал Сириус. – Черт возьми! Да ты ведь смотришься так, словно даже не знаешь, какой сегодня день.</w:t>
      </w:r>
    </w:p>
    <w:p>
      <w:pPr>
        <w:pStyle w:val="BodyText"/>
        <w:rPr/>
      </w:pPr>
      <w:r>
        <w:rPr/>
        <w:t xml:space="preserve">– </w:t>
      </w:r>
      <w:r>
        <w:rPr/>
        <w:t>Вторник? - неуверенно предположила я.</w:t>
      </w:r>
    </w:p>
    <w:p>
      <w:pPr>
        <w:pStyle w:val="BodyText"/>
        <w:rPr/>
      </w:pPr>
      <w:r>
        <w:rPr/>
        <w:t xml:space="preserve">– </w:t>
      </w:r>
      <w:r>
        <w:rPr/>
        <w:t>Почти, - ответил старпом. - Сегодня среда.</w:t>
      </w:r>
    </w:p>
    <w:p>
      <w:pPr>
        <w:pStyle w:val="BodyText"/>
        <w:rPr/>
      </w:pPr>
      <w:r>
        <w:rPr/>
        <w:t>Я вздохнула.</w:t>
      </w:r>
    </w:p>
    <w:p>
      <w:pPr>
        <w:pStyle w:val="BodyText"/>
        <w:rPr/>
      </w:pPr>
      <w:r>
        <w:rPr/>
        <w:t xml:space="preserve">– </w:t>
      </w:r>
      <w:r>
        <w:rPr/>
        <w:t>Я встревожен. Ты отсутствовала на базе больше суток, пропустила три построения, но, что еще хуже, не была на вчерашнем заседании Совета.</w:t>
      </w:r>
    </w:p>
    <w:p>
      <w:pPr>
        <w:pStyle w:val="BodyText"/>
        <w:rPr/>
      </w:pPr>
      <w:r>
        <w:rPr/>
        <w:t xml:space="preserve">– </w:t>
      </w:r>
      <w:r>
        <w:rPr/>
        <w:t>Оно состоялось? – удивилась я. Этого я уж точно никак не ожидала.</w:t>
      </w:r>
    </w:p>
    <w:p>
      <w:pPr>
        <w:pStyle w:val="BodyText"/>
        <w:rPr/>
      </w:pPr>
      <w:r>
        <w:rPr/>
        <w:t xml:space="preserve">– </w:t>
      </w:r>
      <w:r>
        <w:rPr/>
        <w:t>Да. Было перенесено на третью четверть. Разве ты не получила уведомление?</w:t>
      </w:r>
    </w:p>
    <w:p>
      <w:pPr>
        <w:pStyle w:val="BodyText"/>
        <w:rPr/>
      </w:pPr>
      <w:r>
        <w:rPr/>
        <w:t xml:space="preserve">– </w:t>
      </w:r>
      <w:r>
        <w:rPr/>
        <w:t>Наверное. Я не проверяла.</w:t>
      </w:r>
    </w:p>
    <w:p>
      <w:pPr>
        <w:pStyle w:val="BodyText"/>
        <w:rPr/>
      </w:pPr>
      <w:r>
        <w:rPr/>
        <w:t xml:space="preserve">– </w:t>
      </w:r>
      <w:r>
        <w:rPr/>
        <w:t>А должна была проверить, Отем! – он слегка повысил голос, но тут же опомнился и продолжил говорить свойственным ему ровным тоном. – Вот это как раз то, о чем я сейчас говорю. Складывается такое впечатление, что тебе стали совершенно безразличны внутренние дела нашей компании.</w:t>
      </w:r>
    </w:p>
    <w:p>
      <w:pPr>
        <w:pStyle w:val="BodyText"/>
        <w:rPr/>
      </w:pPr>
      <w:r>
        <w:rPr/>
        <w:t>Я не нашлась, что ответить.</w:t>
      </w:r>
    </w:p>
    <w:p>
      <w:pPr>
        <w:pStyle w:val="BodyText"/>
        <w:rPr/>
      </w:pPr>
      <w:r>
        <w:rPr/>
        <w:t xml:space="preserve">– </w:t>
      </w:r>
      <w:r>
        <w:rPr/>
        <w:t>Послушай, я не могу понять, как такое возможно на м83, но вижу, как много Старлайт Рок значил для тебя, но сейчас очень неподходящее время для того, чтобы опускать руки.</w:t>
      </w:r>
    </w:p>
    <w:p>
      <w:pPr>
        <w:pStyle w:val="BodyText"/>
        <w:rPr/>
      </w:pPr>
      <w:r>
        <w:rPr/>
        <w:t>Я видела, что Сириусу этот разговор давался куда тяжелей, чем мне, и, наконец, жестом остановила его. Старпом тут же замолчал, и теперь в ожидании смотрел на меня.</w:t>
      </w:r>
    </w:p>
    <w:p>
      <w:pPr>
        <w:pStyle w:val="BodyText"/>
        <w:rPr/>
      </w:pPr>
      <w:r>
        <w:rPr/>
        <w:t xml:space="preserve">– </w:t>
      </w:r>
      <w:r>
        <w:rPr/>
        <w:t>А сейчас присядь и выслушай меня очень внимательно, Сириус, – произнесла я.</w:t>
      </w:r>
    </w:p>
    <w:p>
      <w:pPr>
        <w:pStyle w:val="BodyText"/>
        <w:rPr/>
      </w:pPr>
      <w:r>
        <w:rPr/>
        <w:t>Говоря о старпоме, я всегда могла быть в нем уверена, а потому и рассказала Сириусу все, что знала сама и то, о чем могла только догадываться. Он ни разу не прервал меня, но я видела, как по ходу рассказа менялось его выражение лица. С каждым моим словом Сириус Уайт все больше погружался в то, что одни зовут катастрофой, другие же — мыслями.</w:t>
      </w:r>
    </w:p>
    <w:p>
      <w:pPr>
        <w:pStyle w:val="BodyText"/>
        <w:rPr/>
      </w:pPr>
      <w:r>
        <w:rPr/>
        <w:t>*</w:t>
      </w:r>
    </w:p>
    <w:p>
      <w:pPr>
        <w:pStyle w:val="BodyText"/>
        <w:rPr/>
      </w:pPr>
      <w:r>
        <w:rPr/>
        <w:t>Однажды мне посчастливилось провести неделю в Париже. Было это практически за год до окончания моей учебы в Космической Академии. Я прибыла туда ранним весенним утром и провела целые сутки без сна, гуляя по старинным улочкам Страны Садов, а с наступлением темноты поднялась на Эйфелеву башню. Восхищение всецело охватило меня, когда я оказалась на самом верху: таким чарующим был открывающийся впереди меня вид. Пейзаж, застывший у меня перед глазами и чувства, что я испытывала в тот самый момент, были прекрасны, но, что еще важней, я была не одна. Неважно, чем закончился этот роман и какой он меня сделал, ведь в итоге, спустя столько лет, значение имел лишь этот миг, когда, стоя у мостика обзорной площади с широко раскрытыми глазами и чувством умиротворения, я, не замечая ветра, наслаждалась картиной вечернего города.</w:t>
      </w:r>
    </w:p>
    <w:p>
      <w:pPr>
        <w:pStyle w:val="BodyText"/>
        <w:rPr/>
      </w:pPr>
      <w:r>
        <w:rPr/>
        <w:t>Подобные ощущения я испытала, впервые увидев окрестности Луны. Еще более волшебным оказался тот вечер, проведенный со Старлайтом на лавандовых полях. Возможно, прежде я не осознавала этого, но я любила м83, любила Луну с ее восхитительными садами и парками. Но сильней всего я любила Старлайта, и теперь его не было со мной, как и былого волшебства на лунной поверхности. Она обернулась для меня лишь очередным дремлющим небесным телом, чей холод окутывал все вокруг. Теперь здесь стало небезопасно. С каждым новым днем все то, что с таким трудом создавалось на протяжении многих десятилетий, разрушалось, поспешно исчезая во мраке.</w:t>
      </w:r>
    </w:p>
    <w:p>
      <w:pPr>
        <w:pStyle w:val="BodyText"/>
        <w:rPr/>
      </w:pPr>
      <w:r>
        <w:rPr/>
        <w:t>Стояла глубокая ночь когда, пробравшись сквозь мрачные тени своего кабинета, я вышла на подвесную террасу. До этого момента все делалось в ужасной спешке, и вот теперь я остановилась, решив насладиться моментом (насколько мне позволяло время). Уже через несколько часов я буду на Земле, сидеть, глядя на Луну, где-то там, в одной из круглосуточных забегаловок у дороги. Скорей всего, это последний раз, когда я так смотрю на м83, по крайней мере, я вряд ли еще увижу базу такой, какая она сейчас.</w:t>
      </w:r>
    </w:p>
    <w:p>
      <w:pPr>
        <w:pStyle w:val="BodyText"/>
        <w:rPr/>
      </w:pPr>
      <w:r>
        <w:rPr/>
        <w:t>Капитан покидает корабль — так неправильно и несвоевременно, но другого выхода попросту нет. Глупо геройствовать, оставаясь здесь в ожидании ареста, а то и смерти. Мне нужно, нет, я обязана двигаться дальше, дабы предотвратить катастрофу.</w:t>
      </w:r>
    </w:p>
    <w:p>
      <w:pPr>
        <w:pStyle w:val="BodyText"/>
        <w:rPr/>
      </w:pPr>
      <w:r>
        <w:rPr/>
        <w:t>«Я спасаю мир, но не могу спасти тебя», – скользнула в голове мысль.</w:t>
      </w:r>
    </w:p>
    <w:p>
      <w:pPr>
        <w:pStyle w:val="BodyText"/>
        <w:rPr/>
      </w:pPr>
      <w:r>
        <w:rPr/>
        <w:t>Пока вокруг все было тихо, но к утру меня тут же хватятся, так что нельзя рисковать, надеясь на лучшее. Важно, чтоб меня не перехватили по дороге на Землю, потому маршрутами компании я пользоваться не могла. К счастью, у меня оставался тестовый корабль Старлайта с его звездными картами. На нем я должна буду обогнуть Луну и, выйдя в открытый космос, взять курс на Землю. Времени это займет дольше, но так я могу быть уверена, что мне не помешают.</w:t>
      </w:r>
    </w:p>
    <w:p>
      <w:pPr>
        <w:pStyle w:val="BodyText"/>
        <w:rPr/>
      </w:pPr>
      <w:r>
        <w:rPr/>
        <w:t>По привычке смахнув упавшую на глаза прядь волос, я в последний раз взглянула на коттеджный городок, стараясь как можно лучше запомнить этот момент. В свете луча его огни выглядели особенно завораживающими. Словно время здесь остановилось и событий последних сорока восьми часов не существовало и вовсе. Все было так же, как и в мой первый день на м83. Корнуэлл показал мне это место, а спустя десять лет я показала его Старлайту.</w:t>
      </w:r>
    </w:p>
    <w:p>
      <w:pPr>
        <w:pStyle w:val="BodyText"/>
        <w:rPr/>
      </w:pPr>
      <w:r>
        <w:rPr/>
        <w:t>Меня вновь охватила тоска. В голове звучали строки «Печальной Луны» Элвиса, и я перевела взгляд.</w:t>
      </w:r>
    </w:p>
    <w:p>
      <w:pPr>
        <w:pStyle w:val="BodyText"/>
        <w:rPr/>
      </w:pPr>
      <w:bookmarkStart w:id="62" w:name="X2c6fc06c99a462375eeb3f43dfd832b08ca9e17"/>
      <w:r>
        <w:rPr/>
        <w:t>Я направлялась к «Рокстару», а над м83 все так же возвышалась голубая Луна. Казалось, ей было все равно.</w:t>
      </w:r>
      <w:bookmarkEnd w:id="62"/>
    </w:p>
    <w:p>
      <w:pPr>
        <w:pStyle w:val="Heading1"/>
        <w:rPr/>
      </w:pPr>
      <w:bookmarkStart w:id="63" w:name="__RefHeading___Toc2076_301819632"/>
      <w:bookmarkStart w:id="64" w:name="X435a6cdd786300dff204ee7c2ef942d3e9034e2"/>
      <w:bookmarkEnd w:id="63"/>
      <w:r>
        <w:rPr/>
        <w:t>23. Голубая Луна</w:t>
      </w:r>
    </w:p>
    <w:p>
      <w:pPr>
        <w:pStyle w:val="FirstParagraph"/>
        <w:rPr/>
      </w:pPr>
      <w:r>
        <w:rPr/>
        <w:t>Холодное дуло пистолета было приставлено к виску Джуда Корнуэлла, но, полностью поглощенный своими мыслями, он практически не замечал этого. Мартин взвел курок и повторил свой вопрос.</w:t>
      </w:r>
    </w:p>
    <w:p>
      <w:pPr>
        <w:pStyle w:val="BodyText"/>
        <w:rPr/>
      </w:pPr>
      <w:r>
        <w:rPr/>
        <w:t xml:space="preserve">– </w:t>
      </w:r>
      <w:r>
        <w:rPr/>
        <w:t>Куда направляется Отем Раст?</w:t>
      </w:r>
    </w:p>
    <w:p>
      <w:pPr>
        <w:pStyle w:val="BodyText"/>
        <w:rPr/>
      </w:pPr>
      <w:r>
        <w:rPr/>
        <w:t>Они пробыли здесь уже двенадцать часов, парни в черных костюмах, представившиеся ФБР-овцами. Хотя Корнуэлл прекрасно знал кто они, он все же впустил их: он не хотел лишней шумихи вокруг своего дома, а эти ребята все равно бы вошли.</w:t>
      </w:r>
    </w:p>
    <w:p>
      <w:pPr>
        <w:pStyle w:val="BodyText"/>
        <w:rPr/>
      </w:pPr>
      <w:r>
        <w:rPr/>
        <w:t>Все это время они донимали Корнуэлла бесконечными расспросами, вновь и вновь задавая все те же вопросы, на которые он не смог бы ответить даже если бы захотел.</w:t>
      </w:r>
    </w:p>
    <w:p>
      <w:pPr>
        <w:pStyle w:val="BodyText"/>
        <w:rPr/>
      </w:pPr>
      <w:r>
        <w:rPr/>
        <w:t xml:space="preserve">– </w:t>
      </w:r>
      <w:r>
        <w:rPr/>
        <w:t>Не имею ни малейшего понятия, – в который раз повторил Корнуэлл. – Я не говорил с Капитаном с самого своего отъезда. Это запрещено, вы ведь знаете.</w:t>
      </w:r>
    </w:p>
    <w:p>
      <w:pPr>
        <w:pStyle w:val="BodyText"/>
        <w:rPr/>
      </w:pPr>
      <w:r>
        <w:rPr/>
        <w:t>Правой рукой он провел над верхней губой – нос был разбит еще пару часов назад и никак не прекращал кровоточить. На руке теперь недоставало двух пальцев, но это не волновало Корнуэлла, он мог держать сигарету и в левой руке.</w:t>
      </w:r>
    </w:p>
    <w:p>
      <w:pPr>
        <w:pStyle w:val="BodyText"/>
        <w:rPr/>
      </w:pPr>
      <w:r>
        <w:rPr/>
        <w:t>От ярости на лбу Мартина вздулась вена, его приводил в бешенство спокойный тон старика. Он уже замахнулся кастетом, намереваясь нанести очередной удар по лицу Корнуэлла, когда услышал голос Фреда Девенпорта.</w:t>
      </w:r>
    </w:p>
    <w:p>
      <w:pPr>
        <w:pStyle w:val="BodyText"/>
        <w:rPr/>
      </w:pPr>
      <w:r>
        <w:rPr/>
        <w:t xml:space="preserve">– </w:t>
      </w:r>
      <w:r>
        <w:rPr/>
        <w:t>Оставь его, Джонни! Надоели уже твои крики! – раздраженно бросил тот.</w:t>
      </w:r>
    </w:p>
    <w:p>
      <w:pPr>
        <w:pStyle w:val="BodyText"/>
        <w:rPr/>
      </w:pPr>
      <w:r>
        <w:rPr/>
        <w:t>Фред листал электронные страницы отчетов, присланных сенатором Куинном. Отчеты были за десять лет, последние три года их составляла Отем Раст, а до этого ее предшественник – капитан Винсент Хилл. Все страницы были заполнены идеально прагматично и невероятно нудно. Ничего личного, а потому – ни единой зацепки.</w:t>
      </w:r>
    </w:p>
    <w:p>
      <w:pPr>
        <w:pStyle w:val="BodyText"/>
        <w:rPr/>
      </w:pPr>
      <w:r>
        <w:rPr/>
        <w:t xml:space="preserve">– </w:t>
      </w:r>
      <w:r>
        <w:rPr/>
        <w:t>Не доверяю я ему, – ответил Мартин, опуская руку. – Старик определенно что-то знает. Не зря же он ей те коробки слал.</w:t>
      </w:r>
    </w:p>
    <w:p>
      <w:pPr>
        <w:pStyle w:val="BodyText"/>
        <w:rPr/>
      </w:pPr>
      <w:r>
        <w:rPr/>
        <w:t>Затем он повернулся к Гансу Браунингу – третьему и самому молодому из пришедших тем вечером в дом Корнуэлла мужчин. Тот дежурил около телефона, периодически меряя шагами расстояние от окна до журнального столика и назад.</w:t>
      </w:r>
    </w:p>
    <w:p>
      <w:pPr>
        <w:pStyle w:val="BodyText"/>
        <w:rPr/>
      </w:pPr>
      <w:r>
        <w:rPr/>
        <w:t xml:space="preserve">– </w:t>
      </w:r>
      <w:r>
        <w:rPr/>
        <w:t>Сделай мне еще кофе, – бросил ему Мартин. – И на этот раз разбавь коньяком как следует!</w:t>
      </w:r>
    </w:p>
    <w:p>
      <w:pPr>
        <w:pStyle w:val="BodyText"/>
        <w:rPr/>
      </w:pPr>
      <w:r>
        <w:rPr/>
        <w:t xml:space="preserve">– </w:t>
      </w:r>
      <w:r>
        <w:rPr/>
        <w:t>Я тебе не нанимался, – еле слышно буркнул Ганс, но, встретившись взглядом с Мартином, послушно отправился на кухню.</w:t>
      </w:r>
    </w:p>
    <w:p>
      <w:pPr>
        <w:pStyle w:val="BodyText"/>
        <w:rPr/>
      </w:pPr>
      <w:r>
        <w:rPr/>
        <w:t>Хотя в документах и сообщалось, что Корнуэлл вернулся на Землю около пяти месяцев назад, по всей его квартире по-прежнему были расставлены коробки с вещами, и неуклюжий Ганс тут же споткнулся через одну из них. Он громко выругался и потянулся за виски.</w:t>
      </w:r>
    </w:p>
    <w:p>
      <w:pPr>
        <w:pStyle w:val="BodyText"/>
        <w:rPr/>
      </w:pPr>
      <w:r>
        <w:rPr/>
        <w:t xml:space="preserve">– </w:t>
      </w:r>
      <w:r>
        <w:rPr/>
        <w:t xml:space="preserve">Осторожно на обратном пути, мистер Браунинг, – послышался голос Корнуэлла. – Джонни не из тех, кто любит, когда его </w:t>
      </w:r>
      <w:r>
        <w:rPr>
          <w:i/>
          <w:iCs/>
        </w:rPr>
        <w:t>кофе</w:t>
      </w:r>
      <w:r>
        <w:rPr/>
        <w:t xml:space="preserve"> проливают, – предпоследнее слово он произнес особенно ярко.</w:t>
      </w:r>
    </w:p>
    <w:p>
      <w:pPr>
        <w:pStyle w:val="BodyText"/>
        <w:rPr/>
      </w:pPr>
      <w:r>
        <w:rPr/>
        <w:t>Никто ему не ответил, и Корнуэлл закурил очередную сигарету – ему нужно было подумать. Он действительно не знал о планах Капитана, зато уже давно догадывался об опасности, таившейся на темной стороне Луны. Он наблюдал за этим многие годы, и, как только его опасения начали подтверждаться, Корнуэлл сразу же открыл этот вопрос. Но не в зале совета. Он хотел поговорить с сенатором с глазу на глаз, что оказалось неверным решением. Стоило лишь сделать это, и он тут же был отослан с м83 под липовым предлогом.</w:t>
      </w:r>
    </w:p>
    <w:p>
      <w:pPr>
        <w:pStyle w:val="BodyText"/>
        <w:rPr/>
      </w:pPr>
      <w:r>
        <w:rPr/>
        <w:t>И, все же, Корнуэлл был рад, что говорил тем утром именно с Отем Раст. Тогда он не врал ей, а действительно боялся, но не смерти. По крайней мере, не своей собственной. Старлайт Рок погиб – он услышал об этом от Мартина. Корнуэлл не знал, в действительности ли это было случайностью, но понимал, что впереди еще много смертей. Главным вопросом был: удастся ли остановить катастрофу прежде, чем она коснется Земли?</w:t>
      </w:r>
    </w:p>
    <w:p>
      <w:pPr>
        <w:pStyle w:val="BodyText"/>
        <w:rPr/>
      </w:pPr>
      <w:r>
        <w:rPr/>
        <w:t>Но сейчас ему нужно было думать не об этом. Что если Капитан сразу же явится к нему, или, еще хуже, прямо к властям? Как сейчас предупредить ее? Стоило бы отправить послание, но каким образом? За ним следили каждую минуту, да и местонахождение Капитана уже никому не известно.</w:t>
      </w:r>
    </w:p>
    <w:p>
      <w:pPr>
        <w:pStyle w:val="BodyText"/>
        <w:rPr/>
      </w:pPr>
      <w:r>
        <w:rPr/>
        <w:t>Корнуэлл перебирал в голове всевозможные варианты, но никак не мог найти ответа, хотя и чувствовал, что тот находится где-то совсем рядом, на поверхности.</w:t>
      </w:r>
    </w:p>
    <w:p>
      <w:pPr>
        <w:pStyle w:val="BodyText"/>
        <w:rPr/>
      </w:pPr>
      <w:r>
        <w:rPr/>
        <w:t>Так он просидел еще часа полтора, погруженный в собственные размышления, не заметив, что сигарета в руке давно потухла.</w:t>
      </w:r>
    </w:p>
    <w:p>
      <w:pPr>
        <w:pStyle w:val="BodyText"/>
        <w:rPr/>
      </w:pPr>
      <w:r>
        <w:rPr/>
        <w:t>Тишину прервал телефонный звонок. Пронзительный и резкий он словно рассекал пространство вокруг Корнуэлла. Сердце старика забилось сильней, но Джуд не подал виду, а лишь вопросительно взглянул на Мартина. Тот криво ухмыльнулся и схватил телефон, стоило лишь звонку повториться.</w:t>
      </w:r>
    </w:p>
    <w:p>
      <w:pPr>
        <w:pStyle w:val="BodyText"/>
        <w:rPr/>
      </w:pPr>
      <w:r>
        <w:rPr/>
        <w:t xml:space="preserve">– </w:t>
      </w:r>
      <w:r>
        <w:rPr/>
        <w:t>Слушаю.</w:t>
      </w:r>
    </w:p>
    <w:p>
      <w:pPr>
        <w:pStyle w:val="BodyText"/>
        <w:rPr/>
      </w:pPr>
      <w:r>
        <w:rPr/>
        <w:t xml:space="preserve">– </w:t>
      </w:r>
      <w:r>
        <w:rPr/>
        <w:t>Джонни, твою мать! Какого черта ты снимаешь трубку? – он услышал знакомый голос того, кто никогда не называл своего имени. Между собой они называли его Тихоня Билл. Но сейчас звонивший был явно недоволен. Сенатор Куинн давил на него каждую свободную минуту. – Я же ясно выразился: к телефону подходит только Корнуэлл.</w:t>
      </w:r>
    </w:p>
    <w:p>
      <w:pPr>
        <w:pStyle w:val="BodyText"/>
        <w:rPr/>
      </w:pPr>
      <w:r>
        <w:rPr/>
        <w:t>Мартин заметно потускнел.</w:t>
      </w:r>
    </w:p>
    <w:p>
      <w:pPr>
        <w:pStyle w:val="BodyText"/>
        <w:rPr/>
      </w:pPr>
      <w:r>
        <w:rPr/>
        <w:t xml:space="preserve">– </w:t>
      </w:r>
      <w:r>
        <w:rPr/>
        <w:t>Простите, сер, он…</w:t>
      </w:r>
    </w:p>
    <w:p>
      <w:pPr>
        <w:pStyle w:val="BodyText"/>
        <w:rPr/>
      </w:pPr>
      <w:r>
        <w:rPr/>
        <w:t xml:space="preserve">– </w:t>
      </w:r>
      <w:r>
        <w:rPr/>
        <w:t>Вам удалось что-то найти? – перебил его звонивший.</w:t>
      </w:r>
    </w:p>
    <w:p>
      <w:pPr>
        <w:pStyle w:val="BodyText"/>
        <w:rPr/>
      </w:pPr>
      <w:r>
        <w:rPr/>
        <w:t xml:space="preserve">– </w:t>
      </w:r>
      <w:r>
        <w:rPr/>
        <w:t>Пока что ничего, сер, но мы не прекращаем поиски.</w:t>
      </w:r>
    </w:p>
    <w:p>
      <w:pPr>
        <w:pStyle w:val="BodyText"/>
        <w:rPr/>
      </w:pPr>
      <w:r>
        <w:rPr/>
        <w:t xml:space="preserve">– </w:t>
      </w:r>
      <w:r>
        <w:rPr/>
        <w:t>Ясно. Ищите дальше. Я перезвоню позже, и, не приведи небеса, я услышу, что ты снова подскочил к телефону.</w:t>
      </w:r>
    </w:p>
    <w:p>
      <w:pPr>
        <w:pStyle w:val="BodyText"/>
        <w:rPr/>
      </w:pPr>
      <w:r>
        <w:rPr/>
        <w:t>Джонни хотел еще что-то сказать, но связь уже оборвалась. Он положил трубку на место и бросил раздраженный взгляд на телефон. Аппарат был старше всех их вместе взятых. Корнуэлл приобрел его много лет назад в Голливуде, на аукционе, посвященном предметам из черно-белого кино. Этому телефону удалось засветиться в летне «Некоторые любят погорячее». Корнуэлл хранил его в память о старых временах, в которые никогда не жил, но коими был очарован с самого детства. Сейчас можно было запросить целое состояние за такой предмет.</w:t>
      </w:r>
    </w:p>
    <w:p>
      <w:pPr>
        <w:pStyle w:val="BodyText"/>
        <w:rPr/>
      </w:pPr>
      <w:r>
        <w:rPr/>
        <w:t xml:space="preserve">– </w:t>
      </w:r>
      <w:r>
        <w:rPr/>
        <w:t>Где ты только берешь это старье? – прошипел Джонни. – Весь дом им набит.</w:t>
      </w:r>
    </w:p>
    <w:p>
      <w:pPr>
        <w:pStyle w:val="BodyText"/>
        <w:rPr/>
      </w:pPr>
      <w:r>
        <w:rPr/>
        <w:t>Корнуэлл ему не ответил. Он в очередной раз стер с верхней губы кровь, и подумал, что стоит попросить Ганса заварить ему чай.</w:t>
      </w:r>
    </w:p>
    <w:p>
      <w:pPr>
        <w:pStyle w:val="BodyText"/>
        <w:rPr/>
      </w:pPr>
      <w:r>
        <w:rPr/>
        <w:t xml:space="preserve">– </w:t>
      </w:r>
      <w:r>
        <w:rPr/>
        <w:t>Тихоня Билл звонил, – продолжал говорить Мартин. – Спрашивал, не нашли ли мы чего полезного в этом захолустье.</w:t>
      </w:r>
    </w:p>
    <w:p>
      <w:pPr>
        <w:pStyle w:val="BodyText"/>
        <w:rPr/>
      </w:pPr>
      <w:r>
        <w:rPr/>
        <w:t xml:space="preserve">– </w:t>
      </w:r>
      <w:r>
        <w:rPr/>
        <w:t>Да, я уже понял, – ответил Девенпорт, который все так же копался в документах.</w:t>
      </w:r>
    </w:p>
    <w:p>
      <w:pPr>
        <w:pStyle w:val="BodyText"/>
        <w:rPr/>
      </w:pPr>
      <w:r>
        <w:rPr/>
        <w:t xml:space="preserve">– </w:t>
      </w:r>
      <w:r>
        <w:rPr/>
        <w:t>Не там ищите, – вдруг сказал Корнуэлл.</w:t>
      </w:r>
    </w:p>
    <w:p>
      <w:pPr>
        <w:pStyle w:val="BodyText"/>
        <w:rPr/>
      </w:pPr>
      <w:r>
        <w:rPr/>
        <w:t>Все трое повернулись к нему. Первым среагировал Мартин. Он достал из внутреннего кармана револьвер, и быстрым шагом направился к старику.</w:t>
      </w:r>
    </w:p>
    <w:p>
      <w:pPr>
        <w:pStyle w:val="BodyText"/>
        <w:rPr/>
      </w:pPr>
      <w:r>
        <w:rPr/>
        <w:t xml:space="preserve">– </w:t>
      </w:r>
      <w:r>
        <w:rPr/>
        <w:t>Тогда, может, уже скажешь нам, где искать?! – с нетерпением крикнул он. – Или мне отстрелить тебе оставшиеся пальцы?</w:t>
      </w:r>
    </w:p>
    <w:p>
      <w:pPr>
        <w:pStyle w:val="BodyText"/>
        <w:rPr/>
      </w:pPr>
      <w:r>
        <w:rPr/>
        <w:t>Корнуэлл устало выдохнул.</w:t>
      </w:r>
    </w:p>
    <w:p>
      <w:pPr>
        <w:pStyle w:val="BodyText"/>
        <w:rPr/>
      </w:pPr>
      <w:r>
        <w:rPr/>
        <w:t xml:space="preserve">– </w:t>
      </w:r>
      <w:r>
        <w:rPr/>
        <w:t>Отем Раст незачем здесь появляться, – начал он, но тут телефон вновь зазвонил.</w:t>
      </w:r>
    </w:p>
    <w:p>
      <w:pPr>
        <w:pStyle w:val="BodyText"/>
        <w:rPr/>
      </w:pPr>
      <w:r>
        <w:rPr/>
        <w:t xml:space="preserve">– </w:t>
      </w:r>
      <w:r>
        <w:rPr/>
        <w:t>Это Тихоня Билл, – бросил своим парням Мартин. Он мигом повернулся обратно к Корнуэллу. – Поднимайся и сними трубку.</w:t>
      </w:r>
    </w:p>
    <w:p>
      <w:pPr>
        <w:pStyle w:val="BodyText"/>
        <w:rPr/>
      </w:pPr>
      <w:r>
        <w:rPr/>
        <w:t>Старик сделал попытку встать, но ноги онемели от многочасового сидения в одной и той же позе. В итоге, кое-как ему удалось дойти до журнального столика. Он поднес к уху трубку.</w:t>
      </w:r>
    </w:p>
    <w:p>
      <w:pPr>
        <w:pStyle w:val="BodyText"/>
        <w:rPr/>
      </w:pPr>
      <w:r>
        <w:rPr/>
        <w:t xml:space="preserve">– </w:t>
      </w:r>
      <w:r>
        <w:rPr/>
        <w:t>Джуд Корнуэлл.</w:t>
      </w:r>
    </w:p>
    <w:p>
      <w:pPr>
        <w:pStyle w:val="BodyText"/>
        <w:rPr/>
      </w:pPr>
      <w:r>
        <w:rPr/>
        <w:t xml:space="preserve">– </w:t>
      </w:r>
      <w:r>
        <w:rPr/>
        <w:t>Как хорошо, что я застала Вас дома, – послышался в трубке низкий женский голос. Уже не такой монотонный, как прежде, но Корнуэлл сразу же узнал его, и на этот раз ему не удалось скрыть волнение.</w:t>
      </w:r>
    </w:p>
    <w:p>
      <w:pPr>
        <w:pStyle w:val="BodyText"/>
        <w:rPr/>
      </w:pPr>
      <w:r>
        <w:rPr/>
        <w:t xml:space="preserve">– </w:t>
      </w:r>
      <w:r>
        <w:rPr/>
        <w:t>Это она, – прошептал Девенпорт. Он обратился к Гансу. – Проверь, идет ли запись.</w:t>
      </w:r>
    </w:p>
    <w:p>
      <w:pPr>
        <w:pStyle w:val="BodyText"/>
        <w:rPr/>
      </w:pPr>
      <w:r>
        <w:rPr/>
        <w:t>Браунинг кивнул.</w:t>
      </w:r>
    </w:p>
    <w:p>
      <w:pPr>
        <w:pStyle w:val="BodyText"/>
        <w:rPr/>
      </w:pPr>
      <w:r>
        <w:rPr/>
        <w:t xml:space="preserve">– </w:t>
      </w:r>
      <w:r>
        <w:rPr/>
        <w:t>У меня большие проблемы, мистер Корнуэлл, – говорила Отем. – Я вынуждена просить Вас об услуге.</w:t>
      </w:r>
    </w:p>
    <w:p>
      <w:pPr>
        <w:pStyle w:val="BodyText"/>
        <w:rPr/>
      </w:pPr>
      <w:r>
        <w:rPr/>
        <w:t>Теперь ее слышали все четверо.</w:t>
      </w:r>
    </w:p>
    <w:p>
      <w:pPr>
        <w:pStyle w:val="BodyText"/>
        <w:rPr/>
      </w:pPr>
      <w:r>
        <w:rPr/>
        <w:t xml:space="preserve">– </w:t>
      </w:r>
      <w:r>
        <w:rPr/>
        <w:t>Что угодно, дорогая, – ответил Корнуэлл.</w:t>
      </w:r>
    </w:p>
    <w:p>
      <w:pPr>
        <w:pStyle w:val="BodyText"/>
        <w:rPr/>
      </w:pPr>
      <w:r>
        <w:rPr/>
        <w:t>Холодное дуло револьвера вернулось к его виску.</w:t>
      </w:r>
    </w:p>
    <w:p>
      <w:pPr>
        <w:pStyle w:val="BodyText"/>
        <w:rPr/>
      </w:pPr>
      <w:r>
        <w:rPr/>
        <w:t xml:space="preserve">– </w:t>
      </w:r>
      <w:r>
        <w:rPr/>
        <w:t>Узнай, где она, – требовательно произнес Мартин, понизив голос.</w:t>
      </w:r>
    </w:p>
    <w:p>
      <w:pPr>
        <w:pStyle w:val="BodyText"/>
        <w:rPr/>
      </w:pPr>
      <w:r>
        <w:rPr/>
        <w:t>Джуд понимал, что сейчас ему придется послушаться Джонни, но этого не понадобилось.</w:t>
      </w:r>
    </w:p>
    <w:p>
      <w:pPr>
        <w:pStyle w:val="BodyText"/>
        <w:rPr/>
      </w:pPr>
      <w:r>
        <w:rPr/>
        <w:t xml:space="preserve">– </w:t>
      </w:r>
      <w:r>
        <w:rPr/>
        <w:t>Я уже сутки как в открытом космосе, – произнесла Отем. – Не могу найти дороги домой. Связь только появилась и может пропасть в любую минуту. Мне нужны координаты какой-нибудь пустоши, или космодрома. Любые. Только бы выбраться из этой темноты.</w:t>
      </w:r>
    </w:p>
    <w:p>
      <w:pPr>
        <w:pStyle w:val="BodyText"/>
        <w:rPr/>
      </w:pPr>
      <w:r>
        <w:rPr/>
        <w:t xml:space="preserve">– </w:t>
      </w:r>
      <w:r>
        <w:rPr/>
        <w:t>Одну минуту, Капитан.</w:t>
      </w:r>
    </w:p>
    <w:p>
      <w:pPr>
        <w:pStyle w:val="BodyText"/>
        <w:rPr/>
      </w:pPr>
      <w:r>
        <w:rPr/>
        <w:t>Корнуэлл опустил трубку. Все трое уставились на него.</w:t>
      </w:r>
    </w:p>
    <w:p>
      <w:pPr>
        <w:pStyle w:val="BodyText"/>
        <w:rPr/>
      </w:pPr>
      <w:r>
        <w:rPr/>
        <w:t xml:space="preserve">– </w:t>
      </w:r>
      <w:r>
        <w:rPr/>
        <w:t>Чего ты ждешь? – спросил Мартин и взвел курок. – Дай координаты своего дома. Возьмем ее прямо здесь.</w:t>
      </w:r>
    </w:p>
    <w:p>
      <w:pPr>
        <w:pStyle w:val="BodyText"/>
        <w:rPr/>
      </w:pPr>
      <w:r>
        <w:rPr/>
        <w:t xml:space="preserve">– </w:t>
      </w:r>
      <w:r>
        <w:rPr/>
        <w:t>И узнай, где она сейчас находится, – добавил Девенпорт.</w:t>
      </w:r>
    </w:p>
    <w:p>
      <w:pPr>
        <w:pStyle w:val="BodyText"/>
        <w:rPr/>
      </w:pPr>
      <w:r>
        <w:rPr/>
        <w:t>Ганс молчал.</w:t>
      </w:r>
    </w:p>
    <w:p>
      <w:pPr>
        <w:pStyle w:val="BodyText"/>
        <w:rPr/>
      </w:pPr>
      <w:r>
        <w:rPr/>
        <w:t>Корнуэлл медленно кивнул. Он поднес аппарат обратно к уху.</w:t>
      </w:r>
    </w:p>
    <w:p>
      <w:pPr>
        <w:pStyle w:val="BodyText"/>
        <w:rPr/>
      </w:pPr>
      <w:r>
        <w:rPr/>
        <w:t xml:space="preserve">– </w:t>
      </w:r>
      <w:r>
        <w:rPr/>
        <w:t>Сколько на твоем циферблате? – спросил он.</w:t>
      </w:r>
    </w:p>
    <w:p>
      <w:pPr>
        <w:pStyle w:val="BodyText"/>
        <w:rPr/>
      </w:pPr>
      <w:r>
        <w:rPr/>
        <w:t xml:space="preserve">– </w:t>
      </w:r>
      <w:r>
        <w:rPr/>
        <w:t>Данные все время меняются, – последовал ответ. – Сейчас посмотрю.</w:t>
      </w:r>
    </w:p>
    <w:p>
      <w:pPr>
        <w:pStyle w:val="BodyText"/>
        <w:rPr/>
      </w:pPr>
      <w:r>
        <w:rPr/>
        <w:t xml:space="preserve">– </w:t>
      </w:r>
      <w:r>
        <w:rPr/>
        <w:t>Хорошо. Сейчас я продиктую координаты своего дома в Кентуки. Но прежде ответь мне, теперь-то ты разобралась в себе, Капитан?</w:t>
      </w:r>
    </w:p>
    <w:p>
      <w:pPr>
        <w:pStyle w:val="BodyText"/>
        <w:rPr/>
      </w:pPr>
      <w:r>
        <w:rPr/>
        <w:t xml:space="preserve">– </w:t>
      </w:r>
      <w:r>
        <w:rPr/>
        <w:t>Определенно, – отрезала Отем. – Кстати, координаты: все по нулям.</w:t>
      </w:r>
    </w:p>
    <w:p>
      <w:pPr>
        <w:pStyle w:val="BodyText"/>
        <w:rPr/>
      </w:pPr>
      <w:r>
        <w:rPr/>
        <w:t xml:space="preserve">– </w:t>
      </w:r>
      <w:r>
        <w:rPr/>
        <w:t>Что? – удивился Корнуэлл. – Но это ведь похоже на…– он вовремя замолчал.</w:t>
      </w:r>
    </w:p>
    <w:p>
      <w:pPr>
        <w:pStyle w:val="BodyText"/>
        <w:rPr/>
      </w:pPr>
      <w:r>
        <w:rPr/>
        <w:t>Взгляд старика упал на одну из валявшихся в коридоре коробок, из которой виднелся край выцветшей пластинки Элвиса. Кажется, это была «Голубая Луна».</w:t>
      </w:r>
    </w:p>
    <w:p>
      <w:pPr>
        <w:pStyle w:val="BodyText"/>
        <w:spacing w:before="180" w:after="180"/>
        <w:rPr/>
      </w:pPr>
      <w:bookmarkStart w:id="65" w:name="X435a6cdd786300dff204ee7c2ef942d3e9034e2"/>
      <w:r>
        <w:rPr/>
        <w:t>Корнуэлл улыбнулся. Он знал, что делать.</w:t>
      </w:r>
      <w:bookmarkEnd w:id="6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paragraph" w:styleId="TOC1">
    <w:name w:val="TOC 1"/>
    <w:basedOn w:val="Index"/>
    <w:pPr>
      <w:tabs>
        <w:tab w:val="clear" w:pos="720"/>
        <w:tab w:val="right" w:pos="9360" w:leader="dot"/>
      </w:tabs>
      <w:ind w:hanging="0" w:left="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5.2$Linux_X86_64 LibreOffice_project/420$Build-2</Application>
  <AppVersion>15.0000</AppVersion>
  <Pages>160</Pages>
  <Words>45607</Words>
  <Characters>248089</Characters>
  <CharactersWithSpaces>293515</CharactersWithSpaces>
  <Paragraphs>19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1T22:22:36Z</dcterms:created>
  <dc:creator>Александра Булгакова</dc:creator>
  <dc:description/>
  <dc:language>en-US</dc:language>
  <cp:lastModifiedBy/>
  <dcterms:modified xsi:type="dcterms:W3CDTF">2024-10-22T01:25:41Z</dcterms:modified>
  <cp:revision>1</cp:revision>
  <dc:subject/>
  <dc:title>Целься в Луну</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Оглавление</vt:lpwstr>
  </property>
</Properties>
</file>